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324588" w14:textId="222DB34C" w:rsidR="0B3E61F3" w:rsidRPr="00A54120" w:rsidRDefault="00A51E7D" w:rsidP="5E2DFAE0">
      <w:pPr>
        <w:bidi/>
        <w:spacing w:line="360" w:lineRule="auto"/>
        <w:jc w:val="center"/>
        <w:rPr>
          <w:rFonts w:eastAsia="Aptos" w:cs="Times New Roman"/>
          <w:sz w:val="32"/>
          <w:szCs w:val="32"/>
        </w:rPr>
      </w:pPr>
      <w:r w:rsidRPr="00A54120">
        <w:rPr>
          <w:rFonts w:eastAsia="Aptos" w:cs="Times New Roman"/>
          <w:b/>
          <w:bCs/>
          <w:color w:val="000000" w:themeColor="text1"/>
          <w:sz w:val="32"/>
          <w:szCs w:val="32"/>
          <w:rtl/>
          <w:lang w:val="he"/>
        </w:rPr>
        <w:t xml:space="preserve"> </w:t>
      </w:r>
      <w:r w:rsidR="00BD7003" w:rsidRPr="00A54120">
        <w:rPr>
          <w:rFonts w:eastAsia="Aptos" w:cs="Times New Roman"/>
          <w:b/>
          <w:bCs/>
          <w:color w:val="000000" w:themeColor="text1"/>
          <w:sz w:val="32"/>
          <w:szCs w:val="32"/>
          <w:rtl/>
          <w:lang w:val="he"/>
        </w:rPr>
        <w:t>חוקי</w:t>
      </w:r>
      <w:r w:rsidRPr="00A54120">
        <w:rPr>
          <w:rFonts w:eastAsia="Aptos" w:cs="Times New Roman"/>
          <w:b/>
          <w:bCs/>
          <w:color w:val="000000" w:themeColor="text1"/>
          <w:sz w:val="32"/>
          <w:szCs w:val="32"/>
          <w:rtl/>
          <w:lang w:val="he"/>
        </w:rPr>
        <w:t xml:space="preserve"> </w:t>
      </w:r>
      <w:r w:rsidR="00BD7003" w:rsidRPr="00A54120">
        <w:rPr>
          <w:rFonts w:eastAsia="Aptos" w:cs="Times New Roman"/>
          <w:b/>
          <w:bCs/>
          <w:color w:val="000000" w:themeColor="text1"/>
          <w:sz w:val="32"/>
          <w:szCs w:val="32"/>
          <w:rtl/>
          <w:lang w:val="he"/>
        </w:rPr>
        <w:t>המלחמה</w:t>
      </w:r>
      <w:r w:rsidRPr="00A54120">
        <w:rPr>
          <w:rFonts w:eastAsia="Aptos" w:cs="Times New Roman"/>
          <w:b/>
          <w:bCs/>
          <w:color w:val="000000" w:themeColor="text1"/>
          <w:sz w:val="32"/>
          <w:szCs w:val="32"/>
          <w:rtl/>
          <w:lang w:val="he"/>
        </w:rPr>
        <w:t xml:space="preserve"> </w:t>
      </w:r>
      <w:r w:rsidR="00BD7003" w:rsidRPr="00A54120">
        <w:rPr>
          <w:rFonts w:eastAsia="Aptos" w:cs="Times New Roman"/>
          <w:b/>
          <w:bCs/>
          <w:color w:val="000000" w:themeColor="text1"/>
          <w:sz w:val="32"/>
          <w:szCs w:val="32"/>
          <w:rtl/>
          <w:lang w:val="he"/>
        </w:rPr>
        <w:t>היהודיים</w:t>
      </w:r>
    </w:p>
    <w:p w14:paraId="75874939" w14:textId="2778848F" w:rsidR="00320571" w:rsidRPr="00A54120" w:rsidRDefault="00BD7003" w:rsidP="00320571">
      <w:pPr>
        <w:bidi/>
        <w:spacing w:line="360" w:lineRule="auto"/>
        <w:jc w:val="center"/>
        <w:rPr>
          <w:rFonts w:eastAsia="Aptos" w:cs="Times New Roman"/>
          <w:color w:val="000000" w:themeColor="text1"/>
        </w:rPr>
      </w:pPr>
      <w:r w:rsidRPr="00A54120">
        <w:rPr>
          <w:rFonts w:eastAsia="Aptos" w:cs="Times New Roman"/>
          <w:color w:val="000000" w:themeColor="text1"/>
          <w:rtl/>
          <w:lang w:val="he"/>
        </w:rPr>
        <w:t>מסגרת</w:t>
      </w:r>
      <w:r w:rsidR="00A51E7D" w:rsidRPr="00A54120">
        <w:rPr>
          <w:rFonts w:eastAsia="Aptos" w:cs="Times New Roman"/>
          <w:color w:val="000000" w:themeColor="text1"/>
          <w:rtl/>
          <w:lang w:val="he"/>
        </w:rPr>
        <w:t xml:space="preserve"> </w:t>
      </w:r>
      <w:r w:rsidRPr="00A54120">
        <w:rPr>
          <w:rFonts w:eastAsia="Aptos" w:cs="Times New Roman"/>
          <w:color w:val="000000" w:themeColor="text1"/>
          <w:rtl/>
          <w:lang w:val="he"/>
        </w:rPr>
        <w:t>אסטרטגית-מוסרית</w:t>
      </w:r>
      <w:r w:rsidR="00A51E7D" w:rsidRPr="00A54120">
        <w:rPr>
          <w:rFonts w:eastAsia="Aptos" w:cs="Times New Roman"/>
          <w:color w:val="000000" w:themeColor="text1"/>
          <w:rtl/>
          <w:lang w:val="he"/>
        </w:rPr>
        <w:t xml:space="preserve"> </w:t>
      </w:r>
      <w:r w:rsidRPr="00A54120">
        <w:rPr>
          <w:rFonts w:eastAsia="Aptos" w:cs="Times New Roman"/>
          <w:color w:val="000000" w:themeColor="text1"/>
          <w:rtl/>
          <w:lang w:val="he"/>
        </w:rPr>
        <w:t>יהודית</w:t>
      </w:r>
    </w:p>
    <w:p w14:paraId="641EA77F" w14:textId="31BB5AEA" w:rsidR="00B04BA2" w:rsidRPr="00A54120" w:rsidRDefault="00BD7003" w:rsidP="00320571">
      <w:pPr>
        <w:bidi/>
        <w:spacing w:line="360" w:lineRule="auto"/>
        <w:jc w:val="center"/>
        <w:rPr>
          <w:rFonts w:cs="Times New Roman"/>
        </w:rPr>
      </w:pPr>
      <w:r w:rsidRPr="00A54120">
        <w:rPr>
          <w:rFonts w:cs="Times New Roman"/>
          <w:rtl/>
          <w:lang w:val="he"/>
        </w:rPr>
        <w:t>יוז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הישרד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ת</w:t>
      </w:r>
    </w:p>
    <w:p w14:paraId="14E4EDCE" w14:textId="240DC18A" w:rsidR="3A2AEEB1" w:rsidRPr="00A54120" w:rsidRDefault="008068CC" w:rsidP="5E2DFAE0">
      <w:pPr>
        <w:bidi/>
        <w:spacing w:line="360" w:lineRule="auto"/>
        <w:jc w:val="center"/>
        <w:rPr>
          <w:rFonts w:eastAsia="Aptos" w:cs="Times New Roman"/>
        </w:rPr>
      </w:pPr>
      <w:r w:rsidRPr="00A54120">
        <w:rPr>
          <w:rFonts w:eastAsia="Aptos" w:cs="Times New Roman"/>
          <w:color w:val="000000" w:themeColor="text1"/>
          <w:rtl/>
          <w:lang w:val="he"/>
        </w:rPr>
        <w:t>24</w:t>
      </w:r>
      <w:r w:rsidR="00A51E7D" w:rsidRPr="00A54120">
        <w:rPr>
          <w:rFonts w:eastAsia="Aptos" w:cs="Times New Roman"/>
          <w:color w:val="000000" w:themeColor="text1"/>
          <w:rtl/>
          <w:lang w:val="he"/>
        </w:rPr>
        <w:t xml:space="preserve"> </w:t>
      </w:r>
      <w:r w:rsidR="00BD7003" w:rsidRPr="00A54120">
        <w:rPr>
          <w:rFonts w:eastAsia="Aptos" w:cs="Times New Roman"/>
          <w:color w:val="000000" w:themeColor="text1"/>
          <w:rtl/>
          <w:lang w:val="he"/>
        </w:rPr>
        <w:t>במאי</w:t>
      </w:r>
      <w:r w:rsidR="00A51E7D" w:rsidRPr="00A54120">
        <w:rPr>
          <w:rFonts w:eastAsia="Aptos" w:cs="Times New Roman"/>
          <w:color w:val="000000" w:themeColor="text1"/>
          <w:rtl/>
          <w:lang w:val="he"/>
        </w:rPr>
        <w:t xml:space="preserve"> </w:t>
      </w:r>
      <w:r w:rsidR="00BD7003" w:rsidRPr="00A54120">
        <w:rPr>
          <w:rFonts w:eastAsia="Aptos" w:cs="Times New Roman"/>
          <w:color w:val="000000" w:themeColor="text1"/>
          <w:rtl/>
          <w:lang w:val="he"/>
        </w:rPr>
        <w:t>2026</w:t>
      </w:r>
    </w:p>
    <w:p w14:paraId="38B7B1E4" w14:textId="77777777" w:rsidR="00AE3717" w:rsidRPr="00A54120" w:rsidRDefault="00BD7003" w:rsidP="009C39A6">
      <w:pPr>
        <w:bidi/>
        <w:rPr>
          <w:rFonts w:cs="Times New Roman"/>
          <w:color w:val="000000" w:themeColor="text1"/>
        </w:rPr>
      </w:pPr>
      <w:r w:rsidRPr="00A54120">
        <w:rPr>
          <w:rFonts w:cs="Times New Roman"/>
          <w:color w:val="000000" w:themeColor="text1"/>
          <w:rtl/>
          <w:lang w:val="he"/>
        </w:rPr>
        <w:t>________________________________________________________________</w:t>
      </w:r>
    </w:p>
    <w:p w14:paraId="11C4B17F" w14:textId="39967AC5" w:rsidR="00AE3717" w:rsidRPr="00A54120" w:rsidRDefault="00BD7003" w:rsidP="00C96CCF">
      <w:pPr>
        <w:bidi/>
        <w:rPr>
          <w:rFonts w:cs="Times New Roman"/>
          <w:b/>
          <w:bCs/>
          <w:sz w:val="28"/>
          <w:szCs w:val="28"/>
        </w:rPr>
      </w:pPr>
      <w:r w:rsidRPr="00A54120">
        <w:rPr>
          <w:rFonts w:cs="Times New Roman"/>
          <w:b/>
          <w:bCs/>
          <w:sz w:val="28"/>
          <w:szCs w:val="28"/>
          <w:rtl/>
          <w:lang w:val="he"/>
        </w:rPr>
        <w:t>ביסוס</w:t>
      </w:r>
      <w:r w:rsidR="00A51E7D" w:rsidRPr="00A54120">
        <w:rPr>
          <w:rFonts w:cs="Times New Roman"/>
          <w:b/>
          <w:bCs/>
          <w:sz w:val="28"/>
          <w:szCs w:val="28"/>
          <w:rtl/>
          <w:lang w:val="he"/>
        </w:rPr>
        <w:t xml:space="preserve"> </w:t>
      </w:r>
      <w:r w:rsidRPr="00A54120">
        <w:rPr>
          <w:rFonts w:cs="Times New Roman"/>
          <w:b/>
          <w:bCs/>
          <w:sz w:val="28"/>
          <w:szCs w:val="28"/>
          <w:rtl/>
          <w:lang w:val="he"/>
        </w:rPr>
        <w:t>ערכים</w:t>
      </w:r>
      <w:r w:rsidR="00A51E7D" w:rsidRPr="00A54120">
        <w:rPr>
          <w:rFonts w:cs="Times New Roman"/>
          <w:b/>
          <w:bCs/>
          <w:sz w:val="28"/>
          <w:szCs w:val="28"/>
          <w:rtl/>
          <w:lang w:val="he"/>
        </w:rPr>
        <w:t xml:space="preserve"> </w:t>
      </w:r>
      <w:r w:rsidRPr="00A54120">
        <w:rPr>
          <w:rFonts w:cs="Times New Roman"/>
          <w:b/>
          <w:bCs/>
          <w:sz w:val="28"/>
          <w:szCs w:val="28"/>
          <w:rtl/>
          <w:lang w:val="he"/>
        </w:rPr>
        <w:t>יהודיים</w:t>
      </w:r>
    </w:p>
    <w:p w14:paraId="72315CFE" w14:textId="77777777" w:rsidR="00AE3717" w:rsidRPr="00A54120" w:rsidRDefault="00BD7003" w:rsidP="009C39A6">
      <w:pPr>
        <w:pStyle w:val="HeadingBlue"/>
        <w:bidi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רקע</w:t>
      </w:r>
    </w:p>
    <w:p w14:paraId="58395AC5" w14:textId="4CE08DDA" w:rsidR="00B04BA2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F775CB" w:rsidRPr="00A54120">
        <w:rPr>
          <w:rFonts w:cs="Times New Roman"/>
          <w:rtl/>
          <w:lang w:val="he"/>
        </w:rPr>
        <w:t>שהכריז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סל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דיקלי</w:t>
      </w:r>
      <w:r w:rsidR="00A51E7D" w:rsidRPr="00A54120">
        <w:rPr>
          <w:rFonts w:cs="Times New Roman"/>
          <w:rtl/>
          <w:lang w:val="he"/>
        </w:rPr>
        <w:t xml:space="preserve"> </w:t>
      </w:r>
      <w:r w:rsidR="005E2B5D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כ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D64F58" w:rsidRPr="00A54120">
        <w:rPr>
          <w:rFonts w:cs="Times New Roman"/>
          <w:rtl/>
        </w:rPr>
        <w:t>מיוח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דם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י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ו,</w:t>
      </w:r>
      <w:r w:rsidR="00A51E7D" w:rsidRPr="00A54120">
        <w:rPr>
          <w:rFonts w:cs="Times New Roman"/>
          <w:rtl/>
          <w:lang w:val="he"/>
        </w:rPr>
        <w:t xml:space="preserve"> </w:t>
      </w:r>
      <w:r w:rsidR="007B2856" w:rsidRPr="00A54120">
        <w:rPr>
          <w:rFonts w:cs="Times New Roman"/>
          <w:rtl/>
          <w:lang w:val="he"/>
        </w:rPr>
        <w:t>חשו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ה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9C33CD" w:rsidRPr="00A54120">
        <w:rPr>
          <w:rFonts w:cs="Times New Roman"/>
          <w:rtl/>
          <w:lang w:val="he"/>
        </w:rPr>
        <w:t>י</w:t>
      </w:r>
      <w:r w:rsidR="004F72C4" w:rsidRPr="00A54120">
        <w:rPr>
          <w:rFonts w:cs="Times New Roman"/>
          <w:rtl/>
          <w:lang w:val="he"/>
        </w:rPr>
        <w:t>גב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ונצנזו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סר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חב</w:t>
      </w:r>
      <w:r w:rsidR="00A51E7D" w:rsidRPr="00A54120">
        <w:rPr>
          <w:rFonts w:cs="Times New Roman"/>
          <w:rtl/>
          <w:lang w:val="he"/>
        </w:rPr>
        <w:t xml:space="preserve"> </w:t>
      </w:r>
      <w:r w:rsidR="004F72C4" w:rsidRPr="00A54120">
        <w:rPr>
          <w:rFonts w:cs="Times New Roman"/>
          <w:rtl/>
          <w:lang w:val="he"/>
        </w:rPr>
        <w:t>שמבוסס</w:t>
      </w:r>
      <w:r w:rsidR="00A51E7D" w:rsidRPr="00A54120">
        <w:rPr>
          <w:rFonts w:cs="Times New Roman"/>
          <w:rtl/>
          <w:lang w:val="he"/>
        </w:rPr>
        <w:t xml:space="preserve"> </w:t>
      </w:r>
      <w:r w:rsidR="004F72C4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A36FF" w:rsidRPr="00A54120">
        <w:rPr>
          <w:rFonts w:cs="Times New Roman"/>
          <w:rtl/>
          <w:lang w:val="he"/>
        </w:rPr>
        <w:t>שקשו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A36FF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קבל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לט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וות.</w:t>
      </w:r>
    </w:p>
    <w:p w14:paraId="6DBBD457" w14:textId="2EFBA4A1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תג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="00C05339" w:rsidRPr="00A54120">
        <w:rPr>
          <w:rFonts w:cs="Times New Roman"/>
          <w:rtl/>
          <w:lang w:val="he"/>
        </w:rPr>
        <w:t>לנסח</w:t>
      </w:r>
      <w:r w:rsidR="00A51E7D" w:rsidRPr="00A54120">
        <w:rPr>
          <w:rFonts w:cs="Times New Roman"/>
          <w:rtl/>
          <w:lang w:val="he"/>
        </w:rPr>
        <w:t xml:space="preserve"> </w:t>
      </w:r>
      <w:r w:rsidR="00FF0834" w:rsidRPr="00A54120">
        <w:rPr>
          <w:rFonts w:cs="Times New Roman"/>
          <w:rtl/>
          <w:lang w:val="he"/>
        </w:rPr>
        <w:t>שילוב</w:t>
      </w:r>
      <w:r w:rsidR="00A51E7D" w:rsidRPr="00A54120">
        <w:rPr>
          <w:rFonts w:cs="Times New Roman"/>
          <w:rtl/>
          <w:lang w:val="he"/>
        </w:rPr>
        <w:t xml:space="preserve"> </w:t>
      </w:r>
      <w:r w:rsidR="00FF0834" w:rsidRPr="00A54120">
        <w:rPr>
          <w:rFonts w:cs="Times New Roman"/>
          <w:rtl/>
          <w:lang w:val="he"/>
        </w:rPr>
        <w:t>מאוזן</w:t>
      </w:r>
      <w:r w:rsidR="00A51E7D" w:rsidRPr="00A54120">
        <w:rPr>
          <w:rFonts w:cs="Times New Roman"/>
          <w:rtl/>
          <w:lang w:val="he"/>
        </w:rPr>
        <w:t xml:space="preserve"> </w:t>
      </w:r>
      <w:r w:rsidR="00FF0834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FF0834" w:rsidRPr="00A54120">
        <w:rPr>
          <w:rFonts w:cs="Times New Roman"/>
          <w:rtl/>
          <w:lang w:val="he"/>
        </w:rPr>
        <w:t>ודמוקרט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="005A0E57" w:rsidRPr="00A54120">
        <w:rPr>
          <w:rFonts w:cs="Times New Roman"/>
          <w:rtl/>
          <w:lang w:val="he"/>
        </w:rPr>
        <w:t>שע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צ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וח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פיז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.</w:t>
      </w:r>
      <w:r w:rsidR="00A51E7D" w:rsidRPr="00A54120">
        <w:rPr>
          <w:rFonts w:cs="Times New Roman"/>
          <w:rtl/>
          <w:lang w:val="he"/>
        </w:rPr>
        <w:t xml:space="preserve"> </w:t>
      </w:r>
      <w:r w:rsidR="004E67AE" w:rsidRPr="00A54120">
        <w:rPr>
          <w:rFonts w:cs="Times New Roman"/>
          <w:rtl/>
          <w:lang w:val="he"/>
        </w:rPr>
        <w:t>אתגר</w:t>
      </w:r>
      <w:r w:rsidR="00A51E7D" w:rsidRPr="00A54120">
        <w:rPr>
          <w:rFonts w:cs="Times New Roman"/>
          <w:rtl/>
          <w:lang w:val="he"/>
        </w:rPr>
        <w:t xml:space="preserve"> </w:t>
      </w:r>
      <w:r w:rsidR="004E67AE" w:rsidRPr="00A54120">
        <w:rPr>
          <w:rFonts w:cs="Times New Roman"/>
          <w:rtl/>
          <w:lang w:val="he"/>
        </w:rPr>
        <w:t>ז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ייב</w:t>
      </w:r>
      <w:r w:rsidR="00A51E7D" w:rsidRPr="00A54120">
        <w:rPr>
          <w:rFonts w:cs="Times New Roman"/>
          <w:rtl/>
          <w:lang w:val="he"/>
        </w:rPr>
        <w:t xml:space="preserve"> </w:t>
      </w:r>
      <w:r w:rsidR="00F70EB4" w:rsidRPr="00A54120">
        <w:rPr>
          <w:rFonts w:cs="Times New Roman"/>
          <w:rtl/>
          <w:lang w:val="he"/>
        </w:rPr>
        <w:t>בחי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1763CB" w:rsidRPr="00A54120">
        <w:rPr>
          <w:rFonts w:cs="Times New Roman"/>
          <w:rtl/>
          <w:lang w:val="he"/>
        </w:rPr>
        <w:t>מעמיקה</w:t>
      </w:r>
      <w:r w:rsidR="00A51E7D" w:rsidRPr="00A54120">
        <w:rPr>
          <w:rFonts w:cs="Times New Roman"/>
          <w:rtl/>
          <w:lang w:val="he"/>
        </w:rPr>
        <w:t xml:space="preserve"> </w:t>
      </w:r>
      <w:r w:rsidR="00F70EB4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ע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F70EB4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ע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עניי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וות.</w:t>
      </w:r>
    </w:p>
    <w:p w14:paraId="2BCD2583" w14:textId="3BE7C7FA" w:rsidR="00AE3717" w:rsidRPr="00A54120" w:rsidRDefault="00BD7003" w:rsidP="00850B89">
      <w:pPr>
        <w:bidi/>
        <w:jc w:val="center"/>
        <w:rPr>
          <w:rFonts w:cs="Times New Roman"/>
        </w:rPr>
      </w:pPr>
      <w:r w:rsidRPr="00A54120">
        <w:rPr>
          <w:rFonts w:cs="Times New Roman"/>
          <w:rtl/>
          <w:lang w:val="he"/>
        </w:rPr>
        <w:t>דע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דע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777A2" w:rsidRPr="00A54120">
        <w:rPr>
          <w:rFonts w:cs="Times New Roman"/>
          <w:rtl/>
          <w:lang w:val="he"/>
        </w:rPr>
        <w:t>בעני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י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פשות</w:t>
      </w:r>
    </w:p>
    <w:p w14:paraId="1D9E0938" w14:textId="00357FD4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דע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="00800F48" w:rsidRPr="00A54120">
        <w:rPr>
          <w:rFonts w:cs="Times New Roman"/>
          <w:rtl/>
          <w:lang w:val="he"/>
        </w:rPr>
        <w:t>הנחיית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סק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ומד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4549A7" w:rsidRPr="00A54120">
        <w:rPr>
          <w:rFonts w:cs="Times New Roman"/>
          <w:rtl/>
          <w:lang w:val="he"/>
        </w:rPr>
        <w:t>שמקב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לט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רנ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זמ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מת</w:t>
      </w:r>
      <w:r w:rsidR="004549A7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ת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קשר</w:t>
      </w:r>
      <w:r w:rsidR="00A51E7D" w:rsidRPr="00A54120">
        <w:rPr>
          <w:rFonts w:cs="Times New Roman"/>
          <w:rtl/>
          <w:lang w:val="he"/>
        </w:rPr>
        <w:t xml:space="preserve"> </w:t>
      </w:r>
      <w:r w:rsidR="004549A7" w:rsidRPr="00A54120">
        <w:rPr>
          <w:rFonts w:cs="Times New Roman"/>
          <w:rtl/>
          <w:lang w:val="he"/>
        </w:rPr>
        <w:t>ולמצב</w:t>
      </w:r>
      <w:r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ע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עת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נש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4549A7" w:rsidRPr="00A54120">
        <w:rPr>
          <w:rFonts w:cs="Times New Roman"/>
          <w:rtl/>
          <w:lang w:val="he"/>
        </w:rPr>
        <w:t>ש</w:t>
      </w:r>
      <w:r w:rsidR="00C04583" w:rsidRPr="00A54120">
        <w:rPr>
          <w:rFonts w:cs="Times New Roman"/>
          <w:rtl/>
          <w:lang w:val="he"/>
        </w:rPr>
        <w:t>מצביע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04583" w:rsidRPr="00A54120">
        <w:rPr>
          <w:rFonts w:cs="Times New Roman"/>
          <w:rtl/>
          <w:lang w:val="he"/>
        </w:rPr>
        <w:t>בבחי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80F41" w:rsidRPr="00A54120">
        <w:rPr>
          <w:rFonts w:cs="Times New Roman"/>
          <w:rtl/>
          <w:lang w:val="he"/>
        </w:rPr>
        <w:t>וח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280F41" w:rsidRPr="00A54120">
        <w:rPr>
          <w:rFonts w:cs="Times New Roman"/>
          <w:rtl/>
          <w:lang w:val="he"/>
        </w:rPr>
        <w:t>לפ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.</w:t>
      </w:r>
    </w:p>
    <w:p w14:paraId="61D76EB6" w14:textId="22697BF1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מט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זה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קרו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סריים</w:t>
      </w:r>
      <w:r w:rsidR="00030B69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רו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0503D" w:rsidRPr="00A54120">
        <w:rPr>
          <w:rFonts w:cs="Times New Roman"/>
          <w:rtl/>
          <w:lang w:val="he"/>
        </w:rPr>
        <w:t>שח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רץ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="00411932" w:rsidRPr="00A54120">
        <w:rPr>
          <w:rFonts w:cs="Times New Roman"/>
          <w:rtl/>
          <w:lang w:val="he"/>
        </w:rPr>
        <w:t>יכ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411932" w:rsidRPr="00A54120">
        <w:rPr>
          <w:rFonts w:cs="Times New Roman"/>
          <w:rtl/>
          <w:lang w:val="he"/>
        </w:rPr>
        <w:t>לח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411932" w:rsidRPr="00A54120">
        <w:rPr>
          <w:rFonts w:cs="Times New Roman"/>
          <w:rtl/>
          <w:lang w:val="he"/>
        </w:rPr>
        <w:t>לפיהם</w:t>
      </w:r>
      <w:r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ותפים,</w:t>
      </w:r>
      <w:r w:rsidR="00A51E7D" w:rsidRPr="00A54120">
        <w:rPr>
          <w:rFonts w:cs="Times New Roman"/>
          <w:rtl/>
          <w:lang w:val="he"/>
        </w:rPr>
        <w:t xml:space="preserve"> </w:t>
      </w:r>
      <w:r w:rsidR="00411932" w:rsidRPr="00A54120">
        <w:rPr>
          <w:rFonts w:cs="Times New Roman"/>
          <w:rtl/>
          <w:lang w:val="he"/>
        </w:rPr>
        <w:t>שמקוב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ו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ו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שרד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וחנ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הישרד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פיז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ו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לגיטימ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י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מוקרטית.</w:t>
      </w:r>
    </w:p>
    <w:p w14:paraId="5C12768F" w14:textId="77BB0765" w:rsidR="00AE3717" w:rsidRPr="00A54120" w:rsidRDefault="007D5C09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תנוע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הישרד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יהוד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י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שואפ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</w:t>
      </w:r>
      <w:r w:rsidR="004F6864" w:rsidRPr="00A54120">
        <w:rPr>
          <w:rFonts w:cs="Times New Roman"/>
          <w:rtl/>
          <w:lang w:val="he"/>
        </w:rPr>
        <w:t>קיו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די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לכת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4F6864" w:rsidRPr="00A54120">
        <w:rPr>
          <w:rFonts w:cs="Times New Roman"/>
          <w:rtl/>
          <w:lang w:val="he"/>
        </w:rPr>
        <w:t>לגמרי</w:t>
      </w:r>
      <w:r w:rsidR="00BD7003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לא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</w:t>
      </w:r>
      <w:r w:rsidR="004F6864" w:rsidRPr="00A54120">
        <w:rPr>
          <w:rFonts w:cs="Times New Roman"/>
          <w:rtl/>
          <w:lang w:val="he"/>
        </w:rPr>
        <w:t>קיום</w:t>
      </w:r>
      <w:r w:rsidR="00A51E7D" w:rsidRPr="00A54120">
        <w:rPr>
          <w:rFonts w:cs="Times New Roman"/>
          <w:rtl/>
          <w:lang w:val="he"/>
        </w:rPr>
        <w:t xml:space="preserve"> </w:t>
      </w:r>
      <w:r w:rsidR="004F6864" w:rsidRPr="00A54120">
        <w:rPr>
          <w:rFonts w:cs="Times New Roman"/>
          <w:rtl/>
          <w:lang w:val="he"/>
        </w:rPr>
        <w:t>מדי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חילונ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4F6864" w:rsidRPr="00A54120">
        <w:rPr>
          <w:rFonts w:cs="Times New Roman"/>
          <w:rtl/>
          <w:lang w:val="he"/>
        </w:rPr>
        <w:t>לגמרי</w:t>
      </w:r>
      <w:r w:rsidR="00BD7003"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נ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שוא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</w:t>
      </w:r>
      <w:r w:rsidR="004F6864" w:rsidRPr="00A54120">
        <w:rPr>
          <w:rFonts w:cs="Times New Roman"/>
          <w:rtl/>
          <w:lang w:val="he"/>
        </w:rPr>
        <w:t>קיו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די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יהוד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דמוקרט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4F6864" w:rsidRPr="00A54120">
        <w:rPr>
          <w:rFonts w:cs="Times New Roman"/>
          <w:rtl/>
          <w:lang w:val="he"/>
        </w:rPr>
        <w:t>שמשלב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יהוד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דמוקר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1D3A1C" w:rsidRPr="00A54120">
        <w:rPr>
          <w:rFonts w:cs="Times New Roman"/>
          <w:rtl/>
          <w:lang w:val="he"/>
        </w:rPr>
        <w:t>שיש</w:t>
      </w:r>
      <w:r w:rsidR="00A51E7D" w:rsidRPr="00A54120">
        <w:rPr>
          <w:rFonts w:cs="Times New Roman"/>
          <w:rtl/>
          <w:lang w:val="he"/>
        </w:rPr>
        <w:t xml:space="preserve"> </w:t>
      </w:r>
      <w:r w:rsidR="001D3A1C" w:rsidRPr="00A54120">
        <w:rPr>
          <w:rFonts w:cs="Times New Roman"/>
          <w:rtl/>
          <w:lang w:val="he"/>
        </w:rPr>
        <w:t>הסכ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1D3A1C" w:rsidRPr="00A54120">
        <w:rPr>
          <w:rFonts w:cs="Times New Roman"/>
          <w:rtl/>
          <w:lang w:val="he"/>
        </w:rPr>
        <w:t>רחבה</w:t>
      </w:r>
      <w:r w:rsidR="00A51E7D" w:rsidRPr="00A54120">
        <w:rPr>
          <w:rFonts w:cs="Times New Roman"/>
          <w:rtl/>
          <w:lang w:val="he"/>
        </w:rPr>
        <w:t xml:space="preserve"> </w:t>
      </w:r>
      <w:r w:rsidR="001D3A1C" w:rsidRPr="00A54120">
        <w:rPr>
          <w:rFonts w:cs="Times New Roman"/>
          <w:rtl/>
          <w:lang w:val="he"/>
        </w:rPr>
        <w:t>לגביהם</w:t>
      </w:r>
      <w:r w:rsidR="00BD7003" w:rsidRPr="00A54120">
        <w:rPr>
          <w:rFonts w:cs="Times New Roman"/>
          <w:rtl/>
          <w:lang w:val="he"/>
        </w:rPr>
        <w:t>.</w:t>
      </w:r>
    </w:p>
    <w:p w14:paraId="546433AD" w14:textId="79694550" w:rsidR="00AE3717" w:rsidRPr="00A54120" w:rsidRDefault="00585CAA" w:rsidP="00293053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תנוע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הישרד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יהוד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י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ניח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שיש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תשובה</w:t>
      </w:r>
      <w:r w:rsidR="00A51E7D" w:rsidRPr="00A54120">
        <w:rPr>
          <w:rFonts w:cs="Times New Roman"/>
          <w:rtl/>
          <w:lang w:val="he"/>
        </w:rPr>
        <w:t xml:space="preserve"> </w:t>
      </w:r>
      <w:r w:rsidR="0002059C" w:rsidRPr="00A54120">
        <w:rPr>
          <w:rFonts w:cs="Times New Roman"/>
          <w:rtl/>
          <w:lang w:val="he"/>
        </w:rPr>
        <w:t>אח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נכו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שאל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6E055F" w:rsidRPr="00A54120">
        <w:rPr>
          <w:rFonts w:cs="Times New Roman"/>
          <w:rtl/>
          <w:lang w:val="he"/>
        </w:rPr>
        <w:t>אלה</w:t>
      </w:r>
      <w:r w:rsidR="00BD7003"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טר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יוז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931AD9" w:rsidRPr="00A54120">
        <w:rPr>
          <w:rFonts w:cs="Times New Roman"/>
          <w:rtl/>
          <w:lang w:val="he"/>
        </w:rPr>
        <w:t>ז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עודד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די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9D34C8" w:rsidRPr="00A54120">
        <w:rPr>
          <w:rFonts w:cs="Times New Roman"/>
          <w:rtl/>
          <w:lang w:val="he"/>
        </w:rPr>
        <w:t>מעמיק</w:t>
      </w:r>
      <w:r w:rsidR="00A51E7D" w:rsidRPr="00A54120">
        <w:rPr>
          <w:rFonts w:cs="Times New Roman"/>
          <w:rtl/>
          <w:lang w:val="he"/>
        </w:rPr>
        <w:t xml:space="preserve"> </w:t>
      </w:r>
      <w:r w:rsidR="00CA7829" w:rsidRPr="00A54120">
        <w:rPr>
          <w:rFonts w:cs="Times New Roman"/>
          <w:rtl/>
          <w:lang w:val="he"/>
        </w:rPr>
        <w:t>שמבוסס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F971D4" w:rsidRPr="00A54120">
        <w:rPr>
          <w:rFonts w:cs="Times New Roman"/>
          <w:rtl/>
          <w:lang w:val="he"/>
        </w:rPr>
        <w:t>מידע,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לזה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תחומ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סכ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עקרונית,</w:t>
      </w:r>
      <w:r w:rsidR="00A51E7D" w:rsidRPr="00A54120">
        <w:rPr>
          <w:rFonts w:cs="Times New Roman"/>
          <w:rtl/>
          <w:lang w:val="he"/>
        </w:rPr>
        <w:t xml:space="preserve"> </w:t>
      </w:r>
      <w:r w:rsidR="00C1504A" w:rsidRPr="00A54120">
        <w:rPr>
          <w:rFonts w:cs="Times New Roman"/>
          <w:rtl/>
          <w:lang w:val="he"/>
        </w:rPr>
        <w:t>תחו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1504A" w:rsidRPr="00A54120">
        <w:rPr>
          <w:rFonts w:cs="Times New Roman"/>
          <w:rtl/>
          <w:lang w:val="he"/>
        </w:rPr>
        <w:t>ב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1504A"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חוסר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סכמה,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הנח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135E71" w:rsidRPr="00A54120">
        <w:rPr>
          <w:rFonts w:cs="Times New Roman"/>
          <w:rtl/>
          <w:lang w:val="he"/>
        </w:rPr>
        <w:t>לקביע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דינ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פשרית.</w:t>
      </w:r>
    </w:p>
    <w:p w14:paraId="592FFAFB" w14:textId="5CB36EE5" w:rsidR="00AE3717" w:rsidRPr="00A54120" w:rsidRDefault="00BD7003" w:rsidP="004D665B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ערותיכ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דעותיכ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קב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ברכה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ר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תנ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שר</w:t>
      </w:r>
      <w:r w:rsidR="00A51E7D" w:rsidRPr="00A54120">
        <w:rPr>
          <w:rFonts w:cs="Times New Roman"/>
          <w:rtl/>
          <w:lang w:val="he"/>
        </w:rPr>
        <w:t xml:space="preserve"> </w:t>
      </w:r>
      <w:r w:rsidR="00BA2891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את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נו</w:t>
      </w:r>
      <w:r w:rsidR="00A51E7D" w:rsidRPr="00A54120">
        <w:rPr>
          <w:rFonts w:cs="Times New Roman"/>
          <w:rtl/>
          <w:lang w:val="he"/>
        </w:rPr>
        <w:t xml:space="preserve"> </w:t>
      </w:r>
      <w:hyperlink r:id="rId10">
        <w:r w:rsidR="00A764E0" w:rsidRPr="00A54120">
          <w:rPr>
            <w:rStyle w:val="Hyperlink"/>
            <w:rFonts w:cs="Times New Roman"/>
            <w:rtl/>
            <w:lang w:val="he"/>
          </w:rPr>
          <w:t>Jewish-Survival.org</w:t>
        </w:r>
      </w:hyperlink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מצע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וא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קטרונ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A2891" w:rsidRPr="00A54120">
        <w:rPr>
          <w:rFonts w:cs="Times New Roman"/>
          <w:rtl/>
          <w:lang w:val="he"/>
        </w:rPr>
        <w:t>בכתובת</w:t>
      </w:r>
      <w:r w:rsidR="00A51E7D" w:rsidRPr="00A54120">
        <w:rPr>
          <w:rFonts w:cs="Times New Roman"/>
          <w:rtl/>
          <w:lang w:val="he"/>
        </w:rPr>
        <w:t xml:space="preserve"> </w:t>
      </w:r>
      <w:hyperlink r:id="rId11">
        <w:r w:rsidR="004C0325" w:rsidRPr="00A54120">
          <w:rPr>
            <w:rStyle w:val="Hyperlink"/>
            <w:rFonts w:cs="Times New Roman"/>
            <w:rtl/>
            <w:lang w:val="he"/>
          </w:rPr>
          <w:t>martin@jewish-survival.org</w:t>
        </w:r>
      </w:hyperlink>
      <w:r w:rsidRPr="00A54120">
        <w:rPr>
          <w:rFonts w:cs="Times New Roman"/>
          <w:rtl/>
          <w:lang w:val="he"/>
        </w:rPr>
        <w:t>.</w:t>
      </w:r>
    </w:p>
    <w:p w14:paraId="4F29339A" w14:textId="77777777" w:rsidR="00AE3717" w:rsidRPr="00A54120" w:rsidRDefault="00BD7003" w:rsidP="004C0325">
      <w:pPr>
        <w:bidi/>
        <w:rPr>
          <w:rFonts w:eastAsiaTheme="majorEastAsia" w:cs="Times New Roman"/>
          <w:b/>
          <w:bCs/>
          <w:color w:val="0038B8"/>
          <w:sz w:val="28"/>
          <w:szCs w:val="28"/>
        </w:rPr>
      </w:pPr>
      <w:r w:rsidRPr="00A54120">
        <w:rPr>
          <w:rFonts w:eastAsiaTheme="majorEastAsia" w:cs="Times New Roman"/>
          <w:b/>
          <w:bCs/>
          <w:color w:val="0038B8"/>
          <w:sz w:val="28"/>
          <w:szCs w:val="28"/>
          <w:rtl/>
          <w:lang w:val="he"/>
        </w:rPr>
        <w:t>מבוא</w:t>
      </w:r>
    </w:p>
    <w:p w14:paraId="552A65A2" w14:textId="46FEE9E6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lastRenderedPageBreak/>
        <w:t>"</w:t>
      </w:r>
      <w:r w:rsidR="003B1DB3" w:rsidRPr="00A54120">
        <w:rPr>
          <w:rFonts w:cs="Times New Roman"/>
          <w:rtl/>
          <w:lang w:val="he"/>
        </w:rPr>
        <w:t>חוק</w:t>
      </w:r>
      <w:r w:rsidR="0015298B" w:rsidRPr="00A54120">
        <w:rPr>
          <w:rFonts w:cs="Times New Roman"/>
          <w:rtl/>
          <w:lang w:val="he"/>
        </w:rPr>
        <w:t>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"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42300" w:rsidRPr="00A54120">
        <w:rPr>
          <w:rFonts w:cs="Times New Roman"/>
          <w:rtl/>
          <w:lang w:val="he"/>
        </w:rPr>
        <w:t>מעוג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סר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327743" w:rsidRPr="00A54120">
        <w:rPr>
          <w:rFonts w:cs="Times New Roman"/>
          <w:rtl/>
          <w:lang w:val="he"/>
        </w:rPr>
        <w:t>ומשפ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242300" w:rsidRPr="00A54120">
        <w:rPr>
          <w:rFonts w:cs="Times New Roman"/>
          <w:rtl/>
          <w:lang w:val="he"/>
        </w:rPr>
        <w:t>יהודיים</w:t>
      </w:r>
      <w:r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טר</w:t>
      </w:r>
      <w:r w:rsidR="004B7DC5" w:rsidRPr="00A54120">
        <w:rPr>
          <w:rFonts w:cs="Times New Roman"/>
          <w:rtl/>
          <w:lang w:val="he"/>
        </w:rPr>
        <w:t>ת</w:t>
      </w:r>
      <w:r w:rsidR="00A51E7D" w:rsidRPr="00A54120">
        <w:rPr>
          <w:rFonts w:cs="Times New Roman"/>
          <w:rtl/>
          <w:lang w:val="he"/>
        </w:rPr>
        <w:t xml:space="preserve"> </w:t>
      </w:r>
      <w:r w:rsidR="004B7DC5" w:rsidRPr="00A54120">
        <w:rPr>
          <w:rFonts w:cs="Times New Roman"/>
          <w:rtl/>
          <w:lang w:val="he"/>
        </w:rPr>
        <w:t>הדי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יאורט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עשית: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ת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קרו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נח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ינ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3E4" w:rsidRPr="00A54120">
        <w:rPr>
          <w:rFonts w:cs="Times New Roman"/>
          <w:rtl/>
          <w:lang w:val="he"/>
        </w:rPr>
        <w:t>שינח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בל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לט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ו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זמ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מת.</w:t>
      </w:r>
    </w:p>
    <w:p w14:paraId="12086312" w14:textId="06848FDF" w:rsidR="00AE3717" w:rsidRPr="00A54120" w:rsidRDefault="00713D00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בפרויק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נ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וא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ת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גרת</w:t>
      </w:r>
      <w:r w:rsidR="00A51E7D" w:rsidRPr="00A54120">
        <w:rPr>
          <w:rFonts w:cs="Times New Roman"/>
          <w:rtl/>
          <w:lang w:val="he"/>
        </w:rPr>
        <w:t xml:space="preserve"> </w:t>
      </w:r>
      <w:r w:rsidR="009E3018" w:rsidRPr="00A54120">
        <w:rPr>
          <w:rFonts w:cs="Times New Roman"/>
          <w:rtl/>
          <w:lang w:val="he"/>
        </w:rPr>
        <w:t>רעיונ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312EC9" w:rsidRPr="00A54120">
        <w:rPr>
          <w:rFonts w:cs="Times New Roman"/>
          <w:rtl/>
          <w:lang w:val="he"/>
        </w:rPr>
        <w:t>שמעוגנת</w:t>
      </w:r>
      <w:r w:rsidR="00A51E7D" w:rsidRPr="00A54120">
        <w:rPr>
          <w:rFonts w:cs="Times New Roman"/>
          <w:rtl/>
          <w:lang w:val="he"/>
        </w:rPr>
        <w:t xml:space="preserve"> </w:t>
      </w:r>
      <w:r w:rsidR="00312EC9" w:rsidRPr="00A54120">
        <w:rPr>
          <w:rFonts w:cs="Times New Roman"/>
          <w:rtl/>
          <w:lang w:val="he"/>
        </w:rPr>
        <w:t>ב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312EC9" w:rsidRPr="00A54120">
        <w:rPr>
          <w:rFonts w:cs="Times New Roman"/>
          <w:rtl/>
          <w:lang w:val="he"/>
        </w:rPr>
        <w:t>יהוד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312EC9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שתז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תמי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חבה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7D5B9B" w:rsidRPr="00A54120">
        <w:rPr>
          <w:rFonts w:cs="Times New Roman"/>
          <w:rtl/>
          <w:lang w:val="he"/>
        </w:rPr>
        <w:t>תבוסס</w:t>
      </w:r>
      <w:r w:rsidR="00A51E7D" w:rsidRPr="00A54120">
        <w:rPr>
          <w:rFonts w:cs="Times New Roman"/>
          <w:rtl/>
          <w:lang w:val="he"/>
        </w:rPr>
        <w:t xml:space="preserve"> </w:t>
      </w:r>
      <w:r w:rsidR="007D5B9B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גו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ח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ר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ס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רשנות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קביל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גרת</w:t>
      </w:r>
      <w:r w:rsidR="00A51E7D" w:rsidRPr="00A54120">
        <w:rPr>
          <w:rFonts w:cs="Times New Roman"/>
          <w:rtl/>
          <w:lang w:val="he"/>
        </w:rPr>
        <w:t xml:space="preserve"> </w:t>
      </w:r>
      <w:r w:rsidR="000E101C" w:rsidRPr="00A54120">
        <w:rPr>
          <w:rFonts w:cs="Times New Roman"/>
          <w:rtl/>
          <w:lang w:val="he"/>
        </w:rPr>
        <w:t>רעיונ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ב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גיש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ציא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כשווית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30947" w:rsidRPr="00A54120">
        <w:rPr>
          <w:rFonts w:cs="Times New Roman"/>
          <w:rtl/>
          <w:lang w:val="he"/>
        </w:rPr>
        <w:t>שהחוק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661CC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מוצע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י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מעות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D7290" w:rsidRPr="00A54120">
        <w:rPr>
          <w:rFonts w:cs="Times New Roman"/>
          <w:rtl/>
          <w:lang w:val="he"/>
        </w:rPr>
        <w:t>ויהיה</w:t>
      </w:r>
      <w:r w:rsidR="00A51E7D" w:rsidRPr="00A54120">
        <w:rPr>
          <w:rFonts w:cs="Times New Roman"/>
          <w:rtl/>
          <w:lang w:val="he"/>
        </w:rPr>
        <w:t xml:space="preserve"> </w:t>
      </w:r>
      <w:r w:rsidR="007D7290" w:rsidRPr="00A54120">
        <w:rPr>
          <w:rFonts w:cs="Times New Roman"/>
          <w:rtl/>
          <w:lang w:val="he"/>
        </w:rPr>
        <w:t>אפשר</w:t>
      </w:r>
      <w:r w:rsidR="00A51E7D" w:rsidRPr="00A54120">
        <w:rPr>
          <w:rFonts w:cs="Times New Roman"/>
          <w:rtl/>
          <w:lang w:val="he"/>
        </w:rPr>
        <w:t xml:space="preserve"> </w:t>
      </w:r>
      <w:r w:rsidR="007D7290" w:rsidRPr="00A54120">
        <w:rPr>
          <w:rFonts w:cs="Times New Roman"/>
          <w:rtl/>
          <w:lang w:val="he"/>
        </w:rPr>
        <w:t>לפעול</w:t>
      </w:r>
      <w:r w:rsidR="00A51E7D" w:rsidRPr="00A54120">
        <w:rPr>
          <w:rFonts w:cs="Times New Roman"/>
          <w:rtl/>
          <w:lang w:val="he"/>
        </w:rPr>
        <w:t xml:space="preserve"> </w:t>
      </w:r>
      <w:r w:rsidR="007D7290" w:rsidRPr="00A54120">
        <w:rPr>
          <w:rFonts w:cs="Times New Roman"/>
          <w:rtl/>
          <w:lang w:val="he"/>
        </w:rPr>
        <w:t>לפיהם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י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י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קשר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פולי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כשוו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B30947" w:rsidRPr="00A54120">
        <w:rPr>
          <w:rFonts w:cs="Times New Roman"/>
          <w:rtl/>
          <w:lang w:val="he"/>
        </w:rPr>
        <w:t>עלי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30947" w:rsidRPr="00A54120">
        <w:rPr>
          <w:rFonts w:cs="Times New Roman"/>
          <w:rtl/>
          <w:lang w:val="he"/>
        </w:rPr>
        <w:t>ליהנ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30947" w:rsidRPr="00A54120">
        <w:rPr>
          <w:rFonts w:cs="Times New Roman"/>
          <w:rtl/>
          <w:lang w:val="he"/>
        </w:rPr>
        <w:t>מ</w:t>
      </w:r>
      <w:r w:rsidR="00E60B51" w:rsidRPr="00A54120">
        <w:rPr>
          <w:rFonts w:cs="Times New Roman"/>
          <w:rtl/>
          <w:lang w:val="he"/>
        </w:rPr>
        <w:t>תמיכה</w:t>
      </w:r>
      <w:r w:rsidR="00A51E7D" w:rsidRPr="00A54120">
        <w:rPr>
          <w:rFonts w:cs="Times New Roman"/>
          <w:rtl/>
          <w:lang w:val="he"/>
        </w:rPr>
        <w:t xml:space="preserve"> </w:t>
      </w:r>
      <w:r w:rsidR="00E60B51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ל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יכ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אזרח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.</w:t>
      </w:r>
    </w:p>
    <w:p w14:paraId="4AD37894" w14:textId="2D8C5141" w:rsidR="00AE3717" w:rsidRPr="00A54120" w:rsidRDefault="0053101F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אנחנ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</w:t>
      </w:r>
      <w:r w:rsidR="00F82938" w:rsidRPr="00A54120">
        <w:rPr>
          <w:rFonts w:cs="Times New Roman"/>
          <w:rtl/>
          <w:lang w:val="he"/>
        </w:rPr>
        <w:t>מליצ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F82938" w:rsidRPr="00A54120">
        <w:rPr>
          <w:rFonts w:cs="Times New Roman"/>
          <w:rtl/>
          <w:lang w:val="he"/>
        </w:rPr>
        <w:t>בחום</w:t>
      </w:r>
      <w:r w:rsidR="00A51E7D" w:rsidRPr="00A54120">
        <w:rPr>
          <w:rFonts w:cs="Times New Roman"/>
          <w:rtl/>
          <w:lang w:val="he"/>
        </w:rPr>
        <w:t xml:space="preserve"> </w:t>
      </w:r>
      <w:r w:rsidR="00F82938" w:rsidRPr="00A54120">
        <w:rPr>
          <w:rFonts w:cs="Times New Roman"/>
          <w:rtl/>
          <w:lang w:val="he"/>
        </w:rPr>
        <w:t>ל</w:t>
      </w:r>
      <w:r w:rsidRPr="00A54120">
        <w:rPr>
          <w:rFonts w:cs="Times New Roman"/>
          <w:rtl/>
          <w:lang w:val="he"/>
        </w:rPr>
        <w:t>כ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קח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ל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3D2910" w:rsidRPr="00A54120">
        <w:rPr>
          <w:rFonts w:cs="Times New Roman"/>
          <w:rtl/>
          <w:lang w:val="he"/>
        </w:rPr>
        <w:t>שיח</w:t>
      </w:r>
      <w:r w:rsidR="00A51E7D" w:rsidRPr="00A54120">
        <w:rPr>
          <w:rFonts w:cs="Times New Roman"/>
          <w:rtl/>
          <w:lang w:val="he"/>
        </w:rPr>
        <w:t xml:space="preserve"> </w:t>
      </w:r>
      <w:r w:rsidR="003D2910" w:rsidRPr="00A54120">
        <w:rPr>
          <w:rFonts w:cs="Times New Roman"/>
          <w:rtl/>
          <w:lang w:val="he"/>
        </w:rPr>
        <w:t>וב</w:t>
      </w:r>
      <w:r w:rsidRPr="00A54120">
        <w:rPr>
          <w:rFonts w:cs="Times New Roman"/>
          <w:rtl/>
          <w:lang w:val="he"/>
        </w:rPr>
        <w:t>דיון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נ</w:t>
      </w:r>
      <w:r w:rsidR="00A30013" w:rsidRPr="00A54120">
        <w:rPr>
          <w:rFonts w:cs="Times New Roman"/>
          <w:rtl/>
          <w:lang w:val="he"/>
        </w:rPr>
        <w:t>חנ</w:t>
      </w:r>
      <w:r w:rsidRPr="00A54120">
        <w:rPr>
          <w:rFonts w:cs="Times New Roman"/>
          <w:rtl/>
          <w:lang w:val="he"/>
        </w:rPr>
        <w:t>ו</w:t>
      </w:r>
      <w:r w:rsidR="00A51E7D" w:rsidRPr="00A54120">
        <w:rPr>
          <w:rFonts w:cs="Times New Roman"/>
          <w:rtl/>
          <w:lang w:val="he"/>
        </w:rPr>
        <w:t xml:space="preserve"> </w:t>
      </w:r>
      <w:r w:rsidR="00A30013" w:rsidRPr="00A54120">
        <w:rPr>
          <w:rFonts w:cs="Times New Roman"/>
          <w:rtl/>
          <w:lang w:val="he"/>
        </w:rPr>
        <w:t>מעוניינ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A30013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מגו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ח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ע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30013" w:rsidRPr="00A54120">
        <w:rPr>
          <w:rFonts w:cs="Times New Roman"/>
          <w:rtl/>
          <w:lang w:val="he"/>
        </w:rPr>
        <w:t>שיסייעו</w:t>
      </w:r>
      <w:r w:rsidR="00A51E7D" w:rsidRPr="00A54120">
        <w:rPr>
          <w:rFonts w:cs="Times New Roman"/>
          <w:rtl/>
          <w:lang w:val="he"/>
        </w:rPr>
        <w:t xml:space="preserve"> </w:t>
      </w:r>
      <w:r w:rsidR="00A30013" w:rsidRPr="00A54120">
        <w:rPr>
          <w:rFonts w:cs="Times New Roman"/>
          <w:rtl/>
          <w:lang w:val="he"/>
        </w:rPr>
        <w:t>בזיהו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חומ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סכ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קונצנזוס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ב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רו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</w:t>
      </w:r>
      <w:r w:rsidR="00A51E7D" w:rsidRPr="00A54120">
        <w:rPr>
          <w:rFonts w:cs="Times New Roman"/>
          <w:rtl/>
          <w:lang w:val="he"/>
        </w:rPr>
        <w:t xml:space="preserve"> </w:t>
      </w:r>
      <w:r w:rsidR="000440F3" w:rsidRPr="00A54120">
        <w:rPr>
          <w:rFonts w:cs="Times New Roman"/>
          <w:rtl/>
          <w:lang w:val="he"/>
        </w:rPr>
        <w:t>יציג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שו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רמל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ש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גדולה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דע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הע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973B1A" w:rsidRPr="00A54120">
        <w:rPr>
          <w:rFonts w:cs="Times New Roman"/>
          <w:rtl/>
          <w:lang w:val="he"/>
        </w:rPr>
        <w:t>שלכ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שובות,</w:t>
      </w:r>
      <w:r w:rsidR="00A51E7D" w:rsidRPr="00A54120">
        <w:rPr>
          <w:rFonts w:cs="Times New Roman"/>
          <w:rtl/>
          <w:lang w:val="he"/>
        </w:rPr>
        <w:t xml:space="preserve"> </w:t>
      </w:r>
      <w:r w:rsidR="00172881" w:rsidRPr="00A54120">
        <w:rPr>
          <w:rFonts w:cs="Times New Roman"/>
          <w:rtl/>
          <w:lang w:val="he"/>
        </w:rPr>
        <w:t>מפני</w:t>
      </w:r>
      <w:r w:rsidR="00A51E7D" w:rsidRPr="00A54120">
        <w:rPr>
          <w:rFonts w:cs="Times New Roman"/>
          <w:rtl/>
          <w:lang w:val="he"/>
        </w:rPr>
        <w:t xml:space="preserve"> </w:t>
      </w:r>
      <w:r w:rsidR="00172881" w:rsidRPr="00A54120">
        <w:rPr>
          <w:rFonts w:cs="Times New Roman"/>
          <w:rtl/>
          <w:lang w:val="he"/>
        </w:rPr>
        <w:t>ש</w:t>
      </w:r>
      <w:r w:rsidRPr="00A54120">
        <w:rPr>
          <w:rFonts w:cs="Times New Roman"/>
          <w:rtl/>
          <w:lang w:val="he"/>
        </w:rPr>
        <w:t>ה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פק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ב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פרספקטיבה</w:t>
      </w:r>
      <w:r w:rsidR="00A51E7D" w:rsidRPr="00A54120">
        <w:rPr>
          <w:rFonts w:cs="Times New Roman"/>
          <w:rtl/>
          <w:lang w:val="he"/>
        </w:rPr>
        <w:t xml:space="preserve"> </w:t>
      </w:r>
      <w:r w:rsidR="00973B1A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סוג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ריטיות.</w:t>
      </w:r>
    </w:p>
    <w:p w14:paraId="4EB907D6" w14:textId="520E0240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סוג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שא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ב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369D0" w:rsidRPr="00A54120">
        <w:rPr>
          <w:rFonts w:cs="Times New Roman"/>
          <w:rtl/>
          <w:lang w:val="he"/>
        </w:rPr>
        <w:t>שמועל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D43CCC" w:rsidRPr="00A54120">
        <w:rPr>
          <w:rFonts w:cs="Times New Roman"/>
          <w:rtl/>
          <w:lang w:val="he"/>
        </w:rPr>
        <w:t>ב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D43CCC" w:rsidRPr="00A54120">
        <w:rPr>
          <w:rFonts w:cs="Times New Roman"/>
          <w:rtl/>
          <w:lang w:val="he"/>
        </w:rPr>
        <w:t>המידע</w:t>
      </w:r>
      <w:r w:rsidR="00A51E7D" w:rsidRPr="00A54120">
        <w:rPr>
          <w:rFonts w:cs="Times New Roman"/>
          <w:rtl/>
          <w:lang w:val="he"/>
        </w:rPr>
        <w:t xml:space="preserve"> </w:t>
      </w:r>
      <w:r w:rsidR="00DE55B7" w:rsidRPr="00A54120">
        <w:rPr>
          <w:rFonts w:cs="Times New Roman"/>
          <w:rtl/>
          <w:lang w:val="he"/>
        </w:rPr>
        <w:t>שלנו</w:t>
      </w:r>
      <w:r w:rsidR="00A51E7D" w:rsidRPr="00A54120">
        <w:rPr>
          <w:rFonts w:cs="Times New Roman"/>
          <w:rtl/>
          <w:lang w:val="he"/>
        </w:rPr>
        <w:t xml:space="preserve"> </w:t>
      </w:r>
      <w:r w:rsidR="00EA7C3D" w:rsidRPr="00A54120">
        <w:rPr>
          <w:rFonts w:cs="Times New Roman"/>
          <w:rtl/>
          <w:lang w:val="he"/>
        </w:rPr>
        <w:t>ובמחק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117CD9" w:rsidRPr="00A54120">
        <w:rPr>
          <w:rFonts w:cs="Times New Roman"/>
          <w:rtl/>
          <w:lang w:val="he"/>
        </w:rPr>
        <w:t>שמוצג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6655B" w:rsidRPr="00A54120">
        <w:rPr>
          <w:rFonts w:cs="Times New Roman"/>
          <w:rtl/>
          <w:lang w:val="he"/>
        </w:rPr>
        <w:t>באתר</w:t>
      </w:r>
      <w:r w:rsidR="00D43CCC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ועד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וד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י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EA7C3D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יסוד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וסר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CA07EA" w:rsidRPr="00A54120">
        <w:rPr>
          <w:rFonts w:cs="Times New Roman"/>
          <w:rtl/>
          <w:lang w:val="he"/>
        </w:rPr>
        <w:t>חוק</w:t>
      </w:r>
      <w:r w:rsidR="001D54D4" w:rsidRPr="00A54120">
        <w:rPr>
          <w:rFonts w:cs="Times New Roman"/>
          <w:rtl/>
          <w:lang w:val="he"/>
        </w:rPr>
        <w:t>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א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ל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לת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פרד</w:t>
      </w:r>
      <w:r w:rsidR="00A51E7D" w:rsidRPr="00A54120">
        <w:rPr>
          <w:rFonts w:cs="Times New Roman"/>
          <w:rtl/>
          <w:lang w:val="he"/>
        </w:rPr>
        <w:t xml:space="preserve"> </w:t>
      </w:r>
      <w:r w:rsidR="00131CA8" w:rsidRPr="00A54120">
        <w:rPr>
          <w:rFonts w:cs="Times New Roman"/>
          <w:rtl/>
          <w:lang w:val="he"/>
        </w:rPr>
        <w:t>מהיוז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131CA8" w:rsidRPr="00A54120">
        <w:rPr>
          <w:rFonts w:cs="Times New Roman"/>
          <w:rtl/>
          <w:lang w:val="he"/>
        </w:rPr>
        <w:t>שלנ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נית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</w:t>
      </w:r>
      <w:r w:rsidR="000A2D19" w:rsidRPr="00A54120">
        <w:rPr>
          <w:rFonts w:cs="Times New Roman"/>
          <w:rtl/>
          <w:lang w:val="he"/>
        </w:rPr>
        <w:t>נהל</w:t>
      </w:r>
      <w:r w:rsidR="00A51E7D" w:rsidRPr="00A54120">
        <w:rPr>
          <w:rFonts w:cs="Times New Roman"/>
          <w:rtl/>
          <w:lang w:val="he"/>
        </w:rPr>
        <w:t xml:space="preserve"> </w:t>
      </w:r>
      <w:r w:rsidR="000A2D19" w:rsidRPr="00A54120">
        <w:rPr>
          <w:rFonts w:cs="Times New Roman"/>
          <w:rtl/>
          <w:lang w:val="he"/>
        </w:rPr>
        <w:t>שיח</w:t>
      </w:r>
      <w:r w:rsidR="00A51E7D" w:rsidRPr="00A54120">
        <w:rPr>
          <w:rFonts w:cs="Times New Roman"/>
          <w:rtl/>
          <w:lang w:val="he"/>
        </w:rPr>
        <w:t xml:space="preserve"> </w:t>
      </w:r>
      <w:r w:rsidR="000A2D19" w:rsidRPr="00A54120">
        <w:rPr>
          <w:rFonts w:cs="Times New Roman"/>
          <w:rtl/>
          <w:lang w:val="he"/>
        </w:rPr>
        <w:t>עליהן</w:t>
      </w:r>
      <w:r w:rsidR="00A51E7D" w:rsidRPr="00A54120">
        <w:rPr>
          <w:rFonts w:cs="Times New Roman"/>
          <w:rtl/>
          <w:lang w:val="he"/>
        </w:rPr>
        <w:t xml:space="preserve"> </w:t>
      </w:r>
      <w:r w:rsidR="000A2D19" w:rsidRPr="00A54120">
        <w:rPr>
          <w:rFonts w:cs="Times New Roman"/>
          <w:rtl/>
          <w:lang w:val="he"/>
        </w:rPr>
        <w:t>ול</w:t>
      </w:r>
      <w:r w:rsidRPr="00A54120">
        <w:rPr>
          <w:rFonts w:cs="Times New Roman"/>
          <w:rtl/>
          <w:lang w:val="he"/>
        </w:rPr>
        <w:t>ד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0A2D19" w:rsidRPr="00A54120">
        <w:rPr>
          <w:rFonts w:cs="Times New Roman"/>
          <w:rtl/>
          <w:lang w:val="he"/>
        </w:rPr>
        <w:t>בה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נפרד.</w:t>
      </w:r>
    </w:p>
    <w:p w14:paraId="0C5A7D2E" w14:textId="7F9D710C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כ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רש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תר</w:t>
      </w:r>
      <w:r w:rsidR="00A51E7D" w:rsidRPr="00A54120">
        <w:rPr>
          <w:rFonts w:cs="Times New Roman"/>
          <w:rtl/>
          <w:lang w:val="he"/>
        </w:rPr>
        <w:t xml:space="preserve"> </w:t>
      </w:r>
      <w:hyperlink r:id="rId12">
        <w:r w:rsidR="00B04BA2" w:rsidRPr="00A54120">
          <w:rPr>
            <w:rStyle w:val="Hyperlink"/>
            <w:rFonts w:cs="Times New Roman"/>
            <w:rtl/>
            <w:lang w:val="he"/>
          </w:rPr>
          <w:t>Jewish-Survival.org</w:t>
        </w:r>
      </w:hyperlink>
      <w:r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השתתפ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96389" w:rsidRPr="00A54120">
        <w:rPr>
          <w:rFonts w:cs="Times New Roman"/>
          <w:rtl/>
          <w:lang w:val="he"/>
        </w:rPr>
        <w:t>פתוחה</w:t>
      </w:r>
      <w:r w:rsidR="00A51E7D" w:rsidRPr="00A54120">
        <w:rPr>
          <w:rFonts w:cs="Times New Roman"/>
          <w:rtl/>
          <w:lang w:val="he"/>
        </w:rPr>
        <w:t xml:space="preserve"> </w:t>
      </w:r>
      <w:r w:rsidR="00E96389" w:rsidRPr="00A54120">
        <w:rPr>
          <w:rFonts w:cs="Times New Roman"/>
          <w:rtl/>
          <w:lang w:val="he"/>
        </w:rPr>
        <w:t>רק</w:t>
      </w:r>
      <w:r w:rsidR="00A51E7D" w:rsidRPr="00A54120">
        <w:rPr>
          <w:rFonts w:cs="Times New Roman"/>
          <w:rtl/>
          <w:lang w:val="he"/>
        </w:rPr>
        <w:t xml:space="preserve"> </w:t>
      </w:r>
      <w:r w:rsidR="00E96389" w:rsidRPr="00A54120">
        <w:rPr>
          <w:rFonts w:cs="Times New Roman"/>
          <w:rtl/>
          <w:lang w:val="he"/>
        </w:rPr>
        <w:t>ל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6456B" w:rsidRPr="00A54120">
        <w:rPr>
          <w:rFonts w:cs="Times New Roman"/>
          <w:rtl/>
          <w:lang w:val="he"/>
        </w:rPr>
        <w:t>שמוכ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ק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י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ציני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כבד</w:t>
      </w:r>
      <w:r w:rsidR="00D26F0E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ת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ב</w:t>
      </w:r>
      <w:r w:rsidR="00A51E7D" w:rsidRPr="00A54120">
        <w:rPr>
          <w:rFonts w:cs="Times New Roman"/>
          <w:rtl/>
          <w:lang w:val="he"/>
        </w:rPr>
        <w:t xml:space="preserve"> </w:t>
      </w:r>
      <w:r w:rsidR="005B3EDD" w:rsidRPr="00A54120">
        <w:rPr>
          <w:rFonts w:cs="Times New Roman"/>
          <w:rtl/>
          <w:lang w:val="he"/>
        </w:rPr>
        <w:t>ובכוו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5B3EDD" w:rsidRPr="00A54120">
        <w:rPr>
          <w:rFonts w:cs="Times New Roman"/>
          <w:rtl/>
          <w:lang w:val="he"/>
        </w:rPr>
        <w:t>טובה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5B3EDD" w:rsidRPr="00A54120">
        <w:rPr>
          <w:rFonts w:cs="Times New Roman"/>
          <w:rtl/>
          <w:lang w:val="he"/>
        </w:rPr>
        <w:t>שתו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3060A6" w:rsidRPr="00A54120">
        <w:rPr>
          <w:rFonts w:cs="Times New Roman"/>
          <w:rtl/>
          <w:lang w:val="he"/>
        </w:rPr>
        <w:t>ה</w:t>
      </w:r>
      <w:r w:rsidR="005B3EDD" w:rsidRPr="00A54120">
        <w:rPr>
          <w:rFonts w:cs="Times New Roman"/>
          <w:rtl/>
          <w:lang w:val="he"/>
        </w:rPr>
        <w:t>יע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יתוח</w:t>
      </w:r>
      <w:r w:rsidR="00A51E7D" w:rsidRPr="00A54120">
        <w:rPr>
          <w:rFonts w:cs="Times New Roman"/>
          <w:rtl/>
          <w:lang w:val="he"/>
        </w:rPr>
        <w:t xml:space="preserve"> </w:t>
      </w:r>
      <w:r w:rsidR="009E13F8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קונצנזוס</w:t>
      </w:r>
      <w:r w:rsidR="00A51E7D" w:rsidRPr="00A54120">
        <w:rPr>
          <w:rFonts w:cs="Times New Roman"/>
          <w:rtl/>
          <w:lang w:val="he"/>
        </w:rPr>
        <w:t xml:space="preserve"> </w:t>
      </w:r>
      <w:r w:rsidR="009E13F8" w:rsidRPr="00A54120">
        <w:rPr>
          <w:rFonts w:cs="Times New Roman"/>
          <w:rtl/>
          <w:lang w:val="he"/>
        </w:rPr>
        <w:t>בעני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"</w:t>
      </w:r>
      <w:r w:rsidR="003060A6" w:rsidRPr="00A54120">
        <w:rPr>
          <w:rFonts w:cs="Times New Roman"/>
          <w:rtl/>
          <w:lang w:val="he"/>
        </w:rPr>
        <w:t>חוק</w:t>
      </w:r>
      <w:r w:rsidR="001D54D4" w:rsidRPr="00A54120">
        <w:rPr>
          <w:rFonts w:cs="Times New Roman"/>
          <w:rtl/>
          <w:lang w:val="he"/>
        </w:rPr>
        <w:t>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</w:t>
      </w:r>
      <w:r w:rsidR="009E13F8" w:rsidRPr="00A54120">
        <w:rPr>
          <w:rFonts w:cs="Times New Roman"/>
          <w:rtl/>
          <w:lang w:val="he"/>
        </w:rPr>
        <w:t>.</w:t>
      </w:r>
      <w:r w:rsidRPr="00A54120">
        <w:rPr>
          <w:rFonts w:cs="Times New Roman"/>
          <w:rtl/>
          <w:lang w:val="he"/>
        </w:rPr>
        <w:t>"</w:t>
      </w:r>
      <w:r w:rsidR="00A51E7D" w:rsidRPr="00A54120">
        <w:rPr>
          <w:rFonts w:cs="Times New Roman"/>
          <w:rtl/>
          <w:lang w:val="he"/>
        </w:rPr>
        <w:t xml:space="preserve"> </w:t>
      </w:r>
      <w:r w:rsidR="003060A6" w:rsidRPr="00A54120">
        <w:rPr>
          <w:rFonts w:cs="Times New Roman"/>
          <w:rtl/>
          <w:lang w:val="he"/>
        </w:rPr>
        <w:t>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רג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9E13F8" w:rsidRPr="00A54120">
        <w:rPr>
          <w:rFonts w:cs="Times New Roman"/>
          <w:rtl/>
          <w:lang w:val="he"/>
        </w:rPr>
        <w:t>שמקד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ימ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נטישמי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טרור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9E13F8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שמד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קש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שב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די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060AD2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ילו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060AD2" w:rsidRPr="00A54120">
        <w:rPr>
          <w:rFonts w:cs="Times New Roman"/>
          <w:rtl/>
          <w:lang w:val="he"/>
        </w:rPr>
        <w:t>התנועה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2F5020" w:rsidRPr="00A54120">
        <w:rPr>
          <w:rFonts w:cs="Times New Roman"/>
          <w:rtl/>
          <w:lang w:val="he"/>
        </w:rPr>
        <w:t>עשו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52E50" w:rsidRPr="00A54120">
        <w:rPr>
          <w:rFonts w:cs="Times New Roman"/>
          <w:rtl/>
          <w:lang w:val="he"/>
        </w:rPr>
        <w:t>לה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נוע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השתתפ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52E50" w:rsidRPr="00A54120">
        <w:rPr>
          <w:rFonts w:cs="Times New Roman"/>
          <w:rtl/>
          <w:lang w:val="he"/>
        </w:rPr>
        <w:t>בדי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752E50" w:rsidRPr="00A54120">
        <w:rPr>
          <w:rFonts w:cs="Times New Roman"/>
          <w:rtl/>
          <w:lang w:val="he"/>
        </w:rPr>
        <w:t>שתימנע</w:t>
      </w:r>
      <w:r w:rsidR="00A51E7D" w:rsidRPr="00A54120">
        <w:rPr>
          <w:rFonts w:cs="Times New Roman"/>
          <w:rtl/>
          <w:lang w:val="he"/>
        </w:rPr>
        <w:t xml:space="preserve"> </w:t>
      </w:r>
      <w:r w:rsidR="00752E50" w:rsidRPr="00A54120">
        <w:rPr>
          <w:rFonts w:cs="Times New Roman"/>
          <w:rtl/>
          <w:lang w:val="he"/>
        </w:rPr>
        <w:t>מ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ישה</w:t>
      </w:r>
      <w:r w:rsidR="00A51E7D" w:rsidRPr="00A54120">
        <w:rPr>
          <w:rFonts w:cs="Times New Roman"/>
          <w:rtl/>
          <w:lang w:val="he"/>
        </w:rPr>
        <w:t xml:space="preserve"> </w:t>
      </w:r>
      <w:r w:rsidR="005E0931" w:rsidRPr="00A54120">
        <w:rPr>
          <w:rFonts w:cs="Times New Roman"/>
          <w:rtl/>
          <w:lang w:val="he"/>
        </w:rPr>
        <w:t>לדיונים</w:t>
      </w:r>
      <w:r w:rsidRPr="00A54120">
        <w:rPr>
          <w:rFonts w:cs="Times New Roman"/>
          <w:rtl/>
          <w:lang w:val="he"/>
        </w:rPr>
        <w:t>.</w:t>
      </w:r>
    </w:p>
    <w:p w14:paraId="2BF9FA5C" w14:textId="58D0CD4E" w:rsidR="00AE3717" w:rsidRPr="00A54120" w:rsidRDefault="00B04BA2" w:rsidP="009C39A6">
      <w:pPr>
        <w:bidi/>
        <w:rPr>
          <w:rFonts w:cs="Times New Roman"/>
        </w:rPr>
      </w:pPr>
      <w:hyperlink r:id="rId13">
        <w:r w:rsidRPr="00A54120">
          <w:rPr>
            <w:rStyle w:val="Hyperlink"/>
            <w:rFonts w:cs="Times New Roman"/>
            <w:rtl/>
            <w:lang w:val="he"/>
          </w:rPr>
          <w:t>Jewish-Survival.org</w:t>
        </w:r>
      </w:hyperlink>
      <w:r w:rsidR="00A51E7D" w:rsidRPr="00A54120">
        <w:rPr>
          <w:rFonts w:cs="Times New Roman"/>
          <w:rtl/>
          <w:lang w:val="he"/>
        </w:rPr>
        <w:t xml:space="preserve"> </w:t>
      </w:r>
      <w:r w:rsidR="003D42D2" w:rsidRPr="00A54120">
        <w:rPr>
          <w:rFonts w:cs="Times New Roman"/>
          <w:rtl/>
          <w:lang w:val="he"/>
        </w:rPr>
        <w:t>תעני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רס</w:t>
      </w:r>
      <w:r w:rsidR="00A51E7D" w:rsidRPr="00A54120">
        <w:rPr>
          <w:rFonts w:cs="Times New Roman"/>
          <w:rtl/>
          <w:lang w:val="he"/>
        </w:rPr>
        <w:t xml:space="preserve"> </w:t>
      </w:r>
      <w:r w:rsidR="00C813B1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10,000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ולר</w:t>
      </w:r>
      <w:r w:rsidR="00A51E7D" w:rsidRPr="00A54120">
        <w:rPr>
          <w:rFonts w:cs="Times New Roman"/>
          <w:rtl/>
          <w:lang w:val="he"/>
        </w:rPr>
        <w:t xml:space="preserve"> </w:t>
      </w:r>
      <w:r w:rsidR="003060A6" w:rsidRPr="00A54120">
        <w:rPr>
          <w:rFonts w:cs="Times New Roman"/>
          <w:rtl/>
          <w:lang w:val="he"/>
        </w:rPr>
        <w:t>למשתת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יספ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תשו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קיפה</w:t>
      </w:r>
      <w:r w:rsidR="00A51E7D" w:rsidRPr="00A54120">
        <w:rPr>
          <w:rFonts w:cs="Times New Roman"/>
          <w:rtl/>
          <w:lang w:val="he"/>
        </w:rPr>
        <w:t xml:space="preserve"> </w:t>
      </w:r>
      <w:r w:rsidR="003D42D2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הטו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ות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שאלה</w:t>
      </w:r>
      <w:r w:rsidR="00A51E7D" w:rsidRPr="00A54120">
        <w:rPr>
          <w:rFonts w:cs="Times New Roman"/>
          <w:rtl/>
          <w:lang w:val="he"/>
        </w:rPr>
        <w:t xml:space="preserve"> </w:t>
      </w:r>
      <w:r w:rsidR="003D42D2" w:rsidRPr="00A54120">
        <w:rPr>
          <w:rFonts w:cs="Times New Roman"/>
          <w:rtl/>
          <w:lang w:val="he"/>
        </w:rPr>
        <w:t>העיקרית: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"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רי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3060A6" w:rsidRPr="00A54120">
        <w:rPr>
          <w:rFonts w:cs="Times New Roman"/>
          <w:rtl/>
          <w:lang w:val="he"/>
        </w:rPr>
        <w:t>חוק</w:t>
      </w:r>
      <w:r w:rsidR="001D54D4" w:rsidRPr="00A54120">
        <w:rPr>
          <w:rFonts w:cs="Times New Roman"/>
          <w:rtl/>
          <w:lang w:val="he"/>
        </w:rPr>
        <w:t>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?"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מק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וח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1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ר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5,000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ול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ענ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</w:t>
      </w:r>
      <w:r w:rsidR="00814706" w:rsidRPr="00A54120">
        <w:rPr>
          <w:rFonts w:cs="Times New Roman"/>
          <w:rtl/>
          <w:lang w:val="he"/>
        </w:rPr>
        <w:t>זוכה</w:t>
      </w:r>
      <w:r w:rsidR="00A51E7D" w:rsidRPr="00A54120">
        <w:rPr>
          <w:rFonts w:cs="Times New Roman"/>
          <w:rtl/>
          <w:lang w:val="he"/>
        </w:rPr>
        <w:t xml:space="preserve"> </w:t>
      </w:r>
      <w:r w:rsidR="00814706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מק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שני.</w:t>
      </w:r>
    </w:p>
    <w:p w14:paraId="01D9EA94" w14:textId="38CA6B5D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די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ינטראקטיב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תנהל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וטף,</w:t>
      </w:r>
      <w:r w:rsidR="00A51E7D" w:rsidRPr="00A54120">
        <w:rPr>
          <w:rFonts w:cs="Times New Roman"/>
          <w:rtl/>
          <w:lang w:val="he"/>
        </w:rPr>
        <w:t xml:space="preserve"> </w:t>
      </w:r>
      <w:r w:rsidR="00814706" w:rsidRPr="00A54120">
        <w:rPr>
          <w:rFonts w:cs="Times New Roman"/>
          <w:rtl/>
          <w:lang w:val="he"/>
        </w:rPr>
        <w:t>א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וע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חר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814706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הסופי</w:t>
      </w:r>
      <w:r w:rsidR="00A51E7D" w:rsidRPr="00A54120">
        <w:rPr>
          <w:rFonts w:cs="Times New Roman"/>
          <w:rtl/>
          <w:lang w:val="he"/>
        </w:rPr>
        <w:t xml:space="preserve"> </w:t>
      </w:r>
      <w:r w:rsidR="007A6F87" w:rsidRPr="00A54120">
        <w:rPr>
          <w:rFonts w:cs="Times New Roman"/>
          <w:rtl/>
          <w:lang w:val="he"/>
        </w:rPr>
        <w:t>בו</w:t>
      </w:r>
      <w:r w:rsidR="00A51E7D" w:rsidRPr="00A54120">
        <w:rPr>
          <w:rFonts w:cs="Times New Roman"/>
          <w:rtl/>
          <w:lang w:val="he"/>
        </w:rPr>
        <w:t xml:space="preserve"> </w:t>
      </w:r>
      <w:r w:rsidR="007A6F87" w:rsidRPr="00A54120">
        <w:rPr>
          <w:rFonts w:cs="Times New Roman"/>
          <w:rtl/>
          <w:lang w:val="he"/>
        </w:rPr>
        <w:t>יכ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A6F87" w:rsidRPr="00A54120">
        <w:rPr>
          <w:rFonts w:cs="Times New Roman"/>
          <w:rtl/>
          <w:lang w:val="he"/>
        </w:rPr>
        <w:t>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A6F87" w:rsidRPr="00A54120">
        <w:rPr>
          <w:rFonts w:cs="Times New Roman"/>
          <w:rtl/>
          <w:lang w:val="he"/>
        </w:rPr>
        <w:t>שמעוניינ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A6F87" w:rsidRPr="00A54120">
        <w:rPr>
          <w:rFonts w:cs="Times New Roman"/>
          <w:rtl/>
          <w:lang w:val="he"/>
        </w:rPr>
        <w:t>להשתתף</w:t>
      </w:r>
      <w:r w:rsidR="00A51E7D" w:rsidRPr="00A54120">
        <w:rPr>
          <w:rFonts w:cs="Times New Roman"/>
          <w:rtl/>
          <w:lang w:val="he"/>
        </w:rPr>
        <w:t xml:space="preserve"> </w:t>
      </w:r>
      <w:r w:rsidR="007A6F87" w:rsidRPr="00A54120">
        <w:rPr>
          <w:rFonts w:cs="Times New Roman"/>
          <w:rtl/>
          <w:lang w:val="he"/>
        </w:rPr>
        <w:t>בתח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A6F87" w:rsidRPr="00A54120">
        <w:rPr>
          <w:rFonts w:cs="Times New Roman"/>
          <w:rtl/>
          <w:lang w:val="he"/>
        </w:rPr>
        <w:t>נוש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A6F87" w:rsidRPr="00A54120">
        <w:rPr>
          <w:rFonts w:cs="Times New Roman"/>
          <w:rtl/>
          <w:lang w:val="he"/>
        </w:rPr>
        <w:t>הפרס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A6F87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7A6F87" w:rsidRPr="00A54120">
        <w:rPr>
          <w:rFonts w:cs="Times New Roman"/>
          <w:lang w:val="he"/>
        </w:rPr>
        <w:t>Jewish-Survival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ג</w:t>
      </w:r>
      <w:r w:rsidR="007A6F87" w:rsidRPr="00A54120">
        <w:rPr>
          <w:rFonts w:cs="Times New Roman"/>
          <w:rtl/>
          <w:lang w:val="he"/>
        </w:rPr>
        <w:t>י</w:t>
      </w:r>
      <w:r w:rsidRPr="00A54120">
        <w:rPr>
          <w:rFonts w:cs="Times New Roman"/>
          <w:rtl/>
          <w:lang w:val="he"/>
        </w:rPr>
        <w:t>ש</w:t>
      </w:r>
      <w:r w:rsidR="00A51E7D" w:rsidRPr="00A54120">
        <w:rPr>
          <w:rFonts w:cs="Times New Roman"/>
          <w:rtl/>
          <w:lang w:val="he"/>
        </w:rPr>
        <w:t xml:space="preserve"> </w:t>
      </w:r>
      <w:r w:rsidR="00171764" w:rsidRPr="00A54120">
        <w:rPr>
          <w:rFonts w:cs="Times New Roman"/>
          <w:rtl/>
          <w:lang w:val="he"/>
        </w:rPr>
        <w:t>תשובה</w:t>
      </w:r>
      <w:r w:rsidR="007A6F87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ישי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א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שנה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11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ספטמב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2026.</w:t>
      </w:r>
    </w:p>
    <w:p w14:paraId="01EA7D11" w14:textId="4EEBD127" w:rsidR="00AE3717" w:rsidRPr="00A54120" w:rsidRDefault="00BD7003" w:rsidP="00130972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אנ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עוד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רג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15108" w:rsidRPr="00A54120">
        <w:rPr>
          <w:rFonts w:cs="Times New Roman"/>
          <w:rtl/>
          <w:lang w:val="he"/>
        </w:rPr>
        <w:t>נוס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צי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רס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15108" w:rsidRPr="00A54120">
        <w:rPr>
          <w:rFonts w:cs="Times New Roman"/>
          <w:rtl/>
          <w:lang w:val="he"/>
        </w:rPr>
        <w:t>למ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15108" w:rsidRPr="00A54120">
        <w:rPr>
          <w:rFonts w:cs="Times New Roman"/>
          <w:rtl/>
          <w:lang w:val="he"/>
        </w:rPr>
        <w:t>שיספק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15108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תשוב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טוב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ותר</w:t>
      </w:r>
      <w:r w:rsidR="00A51E7D" w:rsidRPr="00A54120">
        <w:rPr>
          <w:rFonts w:cs="Times New Roman"/>
          <w:rtl/>
          <w:lang w:val="he"/>
        </w:rPr>
        <w:t xml:space="preserve"> </w:t>
      </w:r>
      <w:r w:rsidR="00B15108" w:rsidRPr="00A54120">
        <w:rPr>
          <w:rFonts w:cs="Times New Roman"/>
          <w:rtl/>
          <w:lang w:val="he"/>
        </w:rPr>
        <w:t>שמשקפ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653F3" w:rsidRPr="00A54120">
        <w:rPr>
          <w:rFonts w:cs="Times New Roman"/>
          <w:rtl/>
          <w:lang w:val="he"/>
        </w:rPr>
        <w:t>עמדותיהם</w:t>
      </w:r>
      <w:r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ח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חינה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15108" w:rsidRPr="00A54120">
        <w:rPr>
          <w:rFonts w:cs="Times New Roman"/>
          <w:rtl/>
          <w:lang w:val="he"/>
        </w:rPr>
        <w:t>התשוב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סבי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פורסמ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תר</w:t>
      </w:r>
      <w:r w:rsidR="00A51E7D" w:rsidRPr="00A54120">
        <w:rPr>
          <w:rFonts w:cs="Times New Roman"/>
          <w:rtl/>
          <w:lang w:val="he"/>
        </w:rPr>
        <w:t xml:space="preserve"> </w:t>
      </w:r>
      <w:hyperlink r:id="rId14">
        <w:r w:rsidR="00130972" w:rsidRPr="00A54120">
          <w:rPr>
            <w:rStyle w:val="Hyperlink"/>
            <w:rFonts w:cs="Times New Roman"/>
            <w:rtl/>
            <w:lang w:val="he"/>
          </w:rPr>
          <w:t>Jewish-Survival.org</w:t>
        </w:r>
      </w:hyperlink>
      <w:r w:rsidRPr="00A54120">
        <w:rPr>
          <w:rFonts w:cs="Times New Roman"/>
          <w:rtl/>
          <w:lang w:val="he"/>
        </w:rPr>
        <w:t>.</w:t>
      </w:r>
    </w:p>
    <w:p w14:paraId="105A6FE9" w14:textId="379AF72F" w:rsidR="00AE3717" w:rsidRPr="00A54120" w:rsidRDefault="00BD7003" w:rsidP="00BA5F75">
      <w:pPr>
        <w:pStyle w:val="HeadingBlue"/>
        <w:keepNext/>
        <w:bidi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מסגרת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לניתוח</w:t>
      </w:r>
    </w:p>
    <w:p w14:paraId="47373352" w14:textId="0E853151" w:rsidR="00AE3717" w:rsidRPr="00A54120" w:rsidRDefault="009E2C32" w:rsidP="00735F86">
      <w:pPr>
        <w:keepNext/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ת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</w:t>
      </w:r>
      <w:r w:rsidR="00452A4F" w:rsidRPr="00A54120">
        <w:rPr>
          <w:rFonts w:cs="Times New Roman"/>
          <w:rtl/>
          <w:lang w:val="he"/>
        </w:rPr>
        <w:t>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="00452A4F" w:rsidRPr="00A54120">
        <w:rPr>
          <w:rFonts w:cs="Times New Roman"/>
          <w:rtl/>
          <w:lang w:val="he"/>
        </w:rPr>
        <w:t>אחד</w:t>
      </w:r>
      <w:r w:rsidR="00A51E7D" w:rsidRPr="00A54120">
        <w:rPr>
          <w:rFonts w:cs="Times New Roman"/>
          <w:rtl/>
          <w:lang w:val="he"/>
        </w:rPr>
        <w:t xml:space="preserve"> </w:t>
      </w:r>
      <w:r w:rsidR="007A6F87" w:rsidRPr="00A54120">
        <w:rPr>
          <w:rFonts w:cs="Times New Roman"/>
          <w:rtl/>
          <w:lang w:val="he"/>
        </w:rPr>
        <w:t>בו</w:t>
      </w:r>
      <w:r w:rsidR="00A51E7D" w:rsidRPr="00A54120">
        <w:rPr>
          <w:rFonts w:cs="Times New Roman"/>
          <w:rtl/>
          <w:lang w:val="he"/>
        </w:rPr>
        <w:t xml:space="preserve"> </w:t>
      </w:r>
      <w:r w:rsidR="007A6F87" w:rsidRPr="00A54120">
        <w:rPr>
          <w:rFonts w:cs="Times New Roman"/>
          <w:rtl/>
          <w:lang w:val="he"/>
        </w:rPr>
        <w:t>אפשר</w:t>
      </w:r>
      <w:r w:rsidR="00A51E7D" w:rsidRPr="00A54120">
        <w:rPr>
          <w:rFonts w:cs="Times New Roman"/>
          <w:rtl/>
          <w:lang w:val="he"/>
        </w:rPr>
        <w:t xml:space="preserve"> </w:t>
      </w:r>
      <w:r w:rsidR="00452A4F" w:rsidRPr="00A54120">
        <w:rPr>
          <w:rFonts w:cs="Times New Roman"/>
          <w:rtl/>
          <w:lang w:val="he"/>
        </w:rPr>
        <w:t>לעסוק</w:t>
      </w:r>
      <w:r w:rsidR="00A51E7D" w:rsidRPr="00A54120">
        <w:rPr>
          <w:rFonts w:cs="Times New Roman"/>
          <w:rtl/>
          <w:lang w:val="he"/>
        </w:rPr>
        <w:t xml:space="preserve"> </w:t>
      </w:r>
      <w:r w:rsidR="00452A4F" w:rsidRPr="00A54120">
        <w:rPr>
          <w:rFonts w:cs="Times New Roman"/>
          <w:rtl/>
          <w:lang w:val="he"/>
        </w:rPr>
        <w:t>בשאל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"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צריכ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ה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יהודיים</w:t>
      </w:r>
      <w:r w:rsidR="005F3BDF" w:rsidRPr="00A54120">
        <w:rPr>
          <w:rFonts w:cs="Times New Roman"/>
          <w:rtl/>
          <w:lang w:val="he"/>
        </w:rPr>
        <w:t>?</w:t>
      </w:r>
      <w:r w:rsidR="00BD7003" w:rsidRPr="00A54120">
        <w:rPr>
          <w:rFonts w:cs="Times New Roman"/>
          <w:rtl/>
          <w:lang w:val="he"/>
        </w:rPr>
        <w:t>"</w:t>
      </w:r>
      <w:r w:rsidR="00A51E7D" w:rsidRPr="00A54120">
        <w:rPr>
          <w:rFonts w:cs="Times New Roman"/>
          <w:rtl/>
          <w:lang w:val="he"/>
        </w:rPr>
        <w:t xml:space="preserve"> </w:t>
      </w:r>
      <w:r w:rsidR="005977DB" w:rsidRPr="00A54120">
        <w:rPr>
          <w:rFonts w:cs="Times New Roman"/>
          <w:rtl/>
          <w:lang w:val="he"/>
        </w:rPr>
        <w:t>אנחנו</w:t>
      </w:r>
      <w:r w:rsidR="00A51E7D" w:rsidRPr="00A54120">
        <w:rPr>
          <w:rFonts w:cs="Times New Roman"/>
          <w:rtl/>
          <w:lang w:val="he"/>
        </w:rPr>
        <w:t xml:space="preserve"> </w:t>
      </w:r>
      <w:r w:rsidR="005977DB" w:rsidRPr="00A54120">
        <w:rPr>
          <w:rFonts w:cs="Times New Roman"/>
          <w:rtl/>
          <w:lang w:val="he"/>
        </w:rPr>
        <w:t>מעודד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977DB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977DB" w:rsidRPr="00A54120">
        <w:rPr>
          <w:rFonts w:cs="Times New Roman"/>
          <w:rtl/>
          <w:lang w:val="he"/>
        </w:rPr>
        <w:t>ה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אמץ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גיש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1637E" w:rsidRPr="00A54120">
        <w:rPr>
          <w:rFonts w:cs="Times New Roman"/>
          <w:rtl/>
          <w:lang w:val="he"/>
        </w:rPr>
        <w:t>שמבוסס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1637E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="0081637E" w:rsidRPr="00A54120">
        <w:rPr>
          <w:rFonts w:cs="Times New Roman"/>
          <w:rtl/>
          <w:lang w:val="he"/>
        </w:rPr>
        <w:t>ניתוח</w:t>
      </w:r>
      <w:r w:rsidR="00A51E7D" w:rsidRPr="00A54120">
        <w:rPr>
          <w:rFonts w:cs="Times New Roman"/>
          <w:rtl/>
          <w:lang w:val="he"/>
        </w:rPr>
        <w:t xml:space="preserve"> </w:t>
      </w:r>
      <w:r w:rsidR="00167042" w:rsidRPr="00A54120">
        <w:rPr>
          <w:rFonts w:cs="Times New Roman"/>
          <w:rtl/>
          <w:lang w:val="he"/>
        </w:rPr>
        <w:t>נת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1637E" w:rsidRPr="00A54120">
        <w:rPr>
          <w:rFonts w:cs="Times New Roman"/>
          <w:rtl/>
          <w:lang w:val="he"/>
        </w:rPr>
        <w:t>שיטתי</w:t>
      </w:r>
      <w:r w:rsidR="00A51E7D" w:rsidRPr="00A54120">
        <w:rPr>
          <w:rFonts w:cs="Times New Roman"/>
          <w:rtl/>
          <w:lang w:val="he"/>
        </w:rPr>
        <w:t xml:space="preserve"> </w:t>
      </w:r>
      <w:r w:rsidR="00C865AD" w:rsidRPr="00A54120">
        <w:rPr>
          <w:rFonts w:cs="Times New Roman"/>
          <w:rtl/>
          <w:lang w:val="he"/>
        </w:rPr>
        <w:t>ועל</w:t>
      </w:r>
      <w:r w:rsidR="00A51E7D" w:rsidRPr="00A54120">
        <w:rPr>
          <w:rFonts w:cs="Times New Roman"/>
          <w:rtl/>
          <w:lang w:val="he"/>
        </w:rPr>
        <w:t xml:space="preserve"> </w:t>
      </w:r>
      <w:r w:rsidR="00167042" w:rsidRPr="00A54120">
        <w:rPr>
          <w:rFonts w:cs="Times New Roman"/>
          <w:rtl/>
          <w:lang w:val="he"/>
        </w:rPr>
        <w:t>עובד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D12AC2" w:rsidRPr="00A54120">
        <w:rPr>
          <w:rFonts w:cs="Times New Roman"/>
          <w:rtl/>
          <w:lang w:val="he"/>
        </w:rPr>
        <w:t>שמעוגנ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D12AC2" w:rsidRPr="00A54120">
        <w:rPr>
          <w:rFonts w:cs="Times New Roman"/>
          <w:rtl/>
          <w:lang w:val="he"/>
        </w:rPr>
        <w:t>במחק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44483" w:rsidRPr="00A54120">
        <w:rPr>
          <w:rFonts w:cs="Times New Roman"/>
          <w:rtl/>
          <w:lang w:val="he"/>
        </w:rPr>
        <w:t>קודמים</w:t>
      </w:r>
      <w:r w:rsidR="00BD7003" w:rsidRPr="00A54120">
        <w:rPr>
          <w:rFonts w:cs="Times New Roman"/>
          <w:rtl/>
          <w:lang w:val="he"/>
        </w:rPr>
        <w:t>.</w:t>
      </w:r>
    </w:p>
    <w:p w14:paraId="4A95DEFC" w14:textId="4D420197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מט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יצ</w:t>
      </w:r>
      <w:r w:rsidR="00E11C50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ודיפיקציה</w:t>
      </w:r>
      <w:r w:rsidR="00A51E7D" w:rsidRPr="00A54120">
        <w:rPr>
          <w:rFonts w:cs="Times New Roman"/>
          <w:rtl/>
          <w:lang w:val="he"/>
        </w:rPr>
        <w:t xml:space="preserve"> </w:t>
      </w:r>
      <w:r w:rsidR="00E11C50" w:rsidRPr="00A54120">
        <w:rPr>
          <w:rFonts w:cs="Times New Roman"/>
          <w:rtl/>
          <w:lang w:val="he"/>
        </w:rPr>
        <w:t>מקיפה</w:t>
      </w:r>
      <w:r w:rsidR="00A51E7D" w:rsidRPr="00A54120">
        <w:rPr>
          <w:rFonts w:cs="Times New Roman"/>
          <w:rtl/>
          <w:lang w:val="he"/>
        </w:rPr>
        <w:t xml:space="preserve"> </w:t>
      </w:r>
      <w:r w:rsidR="00AD5FB0" w:rsidRPr="00A54120">
        <w:rPr>
          <w:rFonts w:cs="Times New Roman"/>
          <w:rtl/>
          <w:lang w:val="he"/>
        </w:rPr>
        <w:t>וממצה</w:t>
      </w:r>
      <w:r w:rsidR="00A51E7D" w:rsidRPr="00A54120">
        <w:rPr>
          <w:rFonts w:cs="Times New Roman"/>
          <w:rtl/>
          <w:lang w:val="he"/>
        </w:rPr>
        <w:t xml:space="preserve"> </w:t>
      </w:r>
      <w:r w:rsidR="00AD5FB0" w:rsidRPr="00A54120">
        <w:rPr>
          <w:rFonts w:cs="Times New Roman"/>
          <w:rtl/>
          <w:lang w:val="he"/>
        </w:rPr>
        <w:t>שדו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דרי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כשוויים</w:t>
      </w:r>
      <w:r w:rsidR="000278A2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0278A2" w:rsidRPr="00A54120">
        <w:rPr>
          <w:rFonts w:cs="Times New Roman"/>
          <w:rtl/>
          <w:lang w:val="he"/>
        </w:rPr>
        <w:t>א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</w:t>
      </w:r>
      <w:r w:rsidR="00936C58" w:rsidRPr="00A54120">
        <w:rPr>
          <w:rFonts w:cs="Times New Roman"/>
          <w:rtl/>
          <w:lang w:val="he"/>
        </w:rPr>
        <w:t>ייצר</w:t>
      </w:r>
      <w:r w:rsidR="00A51E7D" w:rsidRPr="00A54120">
        <w:rPr>
          <w:rFonts w:cs="Times New Roman"/>
          <w:rtl/>
          <w:lang w:val="he"/>
        </w:rPr>
        <w:t xml:space="preserve"> </w:t>
      </w:r>
      <w:r w:rsidR="00A87374" w:rsidRPr="00A54120">
        <w:rPr>
          <w:rFonts w:cs="Times New Roman"/>
          <w:rtl/>
          <w:lang w:val="he"/>
        </w:rPr>
        <w:t>אבח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נומ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קפידה</w:t>
      </w:r>
      <w:r w:rsidR="00A51E7D" w:rsidRPr="00A54120">
        <w:rPr>
          <w:rFonts w:cs="Times New Roman"/>
          <w:rtl/>
          <w:lang w:val="he"/>
        </w:rPr>
        <w:t xml:space="preserve"> </w:t>
      </w:r>
      <w:r w:rsidR="004B2D15" w:rsidRPr="00A54120">
        <w:rPr>
          <w:rFonts w:cs="Times New Roman"/>
          <w:rtl/>
          <w:lang w:val="he"/>
        </w:rPr>
        <w:t>שמתייח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שא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סר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רכז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סגרת</w:t>
      </w:r>
      <w:r w:rsidR="00A51E7D" w:rsidRPr="00A54120">
        <w:rPr>
          <w:rFonts w:cs="Times New Roman"/>
          <w:rtl/>
          <w:lang w:val="he"/>
        </w:rPr>
        <w:t xml:space="preserve"> </w:t>
      </w:r>
      <w:r w:rsidR="000B6A51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יהד</w:t>
      </w:r>
      <w:r w:rsidR="000B6A51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ת.</w:t>
      </w:r>
    </w:p>
    <w:p w14:paraId="140FE9C1" w14:textId="3EC06AA6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גיב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1C7ECB" w:rsidRPr="00A54120">
        <w:rPr>
          <w:rFonts w:cs="Times New Roman"/>
          <w:rtl/>
          <w:lang w:val="he"/>
        </w:rPr>
        <w:t>יכ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סתמ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="00827D76" w:rsidRPr="00A54120">
        <w:rPr>
          <w:rFonts w:cs="Times New Roman"/>
          <w:rtl/>
          <w:lang w:val="he"/>
        </w:rPr>
        <w:t>דינ</w:t>
      </w:r>
      <w:r w:rsidR="007E3D44" w:rsidRPr="00A54120">
        <w:rPr>
          <w:rFonts w:cs="Times New Roman"/>
          <w:rtl/>
          <w:lang w:val="he"/>
        </w:rPr>
        <w:t>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שפ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על</w:t>
      </w:r>
      <w:r w:rsidR="00A51E7D" w:rsidRPr="00A54120">
        <w:rPr>
          <w:rFonts w:cs="Times New Roman"/>
          <w:rtl/>
          <w:lang w:val="he"/>
        </w:rPr>
        <w:t xml:space="preserve"> </w:t>
      </w:r>
      <w:r w:rsidR="006A6CAF" w:rsidRPr="00A54120">
        <w:rPr>
          <w:rFonts w:cs="Times New Roman"/>
          <w:rtl/>
          <w:lang w:val="he"/>
        </w:rPr>
        <w:t>חוק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A6CAF" w:rsidRPr="00A54120">
        <w:rPr>
          <w:rFonts w:cs="Times New Roman"/>
          <w:rtl/>
          <w:lang w:val="he"/>
        </w:rPr>
        <w:t>משפ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A6CAF" w:rsidRPr="00A54120">
        <w:rPr>
          <w:rFonts w:cs="Times New Roman"/>
          <w:rtl/>
          <w:lang w:val="he"/>
        </w:rPr>
        <w:t>בינלאומ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טנציאל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04007" w:rsidRPr="00A54120">
        <w:rPr>
          <w:rFonts w:cs="Times New Roman"/>
          <w:rtl/>
          <w:lang w:val="he"/>
        </w:rPr>
        <w:t>שמשמש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04007" w:rsidRPr="00A54120">
        <w:rPr>
          <w:rFonts w:cs="Times New Roman"/>
          <w:rtl/>
          <w:lang w:val="he"/>
        </w:rPr>
        <w:t>כה</w:t>
      </w:r>
      <w:r w:rsidR="00E15E18" w:rsidRPr="00A54120">
        <w:rPr>
          <w:rFonts w:cs="Times New Roman"/>
          <w:rtl/>
          <w:lang w:val="he"/>
        </w:rPr>
        <w:t>נח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ורמטיבית,</w:t>
      </w:r>
      <w:r w:rsidR="00A51E7D" w:rsidRPr="00A54120">
        <w:rPr>
          <w:rFonts w:cs="Times New Roman"/>
          <w:rtl/>
          <w:lang w:val="he"/>
        </w:rPr>
        <w:t xml:space="preserve"> </w:t>
      </w:r>
      <w:r w:rsidR="00E15E18" w:rsidRPr="00A54120">
        <w:rPr>
          <w:rFonts w:cs="Times New Roman"/>
          <w:rtl/>
          <w:lang w:val="he"/>
        </w:rPr>
        <w:t>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לוונ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תוא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15E18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15E18" w:rsidRPr="00A54120">
        <w:rPr>
          <w:rFonts w:cs="Times New Roman"/>
          <w:rtl/>
          <w:lang w:val="he"/>
        </w:rPr>
        <w:t>ה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15E18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יהודיים.</w:t>
      </w:r>
      <w:r w:rsidR="00A51E7D" w:rsidRPr="00A54120">
        <w:rPr>
          <w:rFonts w:cs="Times New Roman"/>
          <w:rtl/>
          <w:lang w:val="he"/>
        </w:rPr>
        <w:t xml:space="preserve"> </w:t>
      </w:r>
      <w:r w:rsidR="00E15E18" w:rsidRPr="00A54120">
        <w:rPr>
          <w:rFonts w:cs="Times New Roman"/>
          <w:rtl/>
          <w:lang w:val="he"/>
        </w:rPr>
        <w:t>א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"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"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lastRenderedPageBreak/>
        <w:t>המוצע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פו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מ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ו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אוחד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קיימ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סכ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נלאומ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סיק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ת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שפ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ילו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E3D44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ישראל.</w:t>
      </w:r>
    </w:p>
    <w:p w14:paraId="51062564" w14:textId="480E9E1D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בסי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וצע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סור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D61D6" w:rsidRPr="00A54120">
        <w:rPr>
          <w:rFonts w:cs="Times New Roman"/>
          <w:rtl/>
          <w:lang w:val="he"/>
        </w:rPr>
        <w:t>היהוד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וסר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משפט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עשויה</w:t>
      </w:r>
      <w:r w:rsidR="006242F7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קר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וימ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סט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טנדרט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פ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לו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קובל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A06D61" w:rsidRPr="00A54120">
        <w:rPr>
          <w:rFonts w:cs="Times New Roman"/>
          <w:rtl/>
          <w:lang w:val="he"/>
        </w:rPr>
        <w:t>וא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יהם.</w:t>
      </w:r>
    </w:p>
    <w:p w14:paraId="4FFEFEEC" w14:textId="71DF5813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בהתייח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ש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רכז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6A7"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AC7400" w:rsidRPr="00A54120">
        <w:rPr>
          <w:rFonts w:cs="Times New Roman"/>
          <w:rtl/>
          <w:lang w:val="he"/>
        </w:rPr>
        <w:t>צריכ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AC7400" w:rsidRPr="00A54120">
        <w:rPr>
          <w:rFonts w:cs="Times New Roman"/>
          <w:rtl/>
          <w:lang w:val="he"/>
        </w:rPr>
        <w:t>לה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</w:t>
      </w:r>
      <w:r w:rsidR="00AC7400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AC7400" w:rsidRPr="00A54120">
        <w:rPr>
          <w:rFonts w:cs="Times New Roman"/>
          <w:rtl/>
          <w:lang w:val="he"/>
        </w:rPr>
        <w:t>אנחנו</w:t>
      </w:r>
      <w:r w:rsidR="00A51E7D" w:rsidRPr="00A54120">
        <w:rPr>
          <w:rFonts w:cs="Times New Roman"/>
          <w:rtl/>
          <w:lang w:val="he"/>
        </w:rPr>
        <w:t xml:space="preserve"> </w:t>
      </w:r>
      <w:r w:rsidR="00AC7400" w:rsidRPr="00A54120">
        <w:rPr>
          <w:rFonts w:cs="Times New Roman"/>
          <w:rtl/>
          <w:lang w:val="he"/>
        </w:rPr>
        <w:t>מעודד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AC7400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C7400" w:rsidRPr="00A54120">
        <w:rPr>
          <w:rFonts w:cs="Times New Roman"/>
          <w:rtl/>
          <w:lang w:val="he"/>
        </w:rPr>
        <w:t>ה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AC7400" w:rsidRPr="00A54120">
        <w:rPr>
          <w:rFonts w:cs="Times New Roman"/>
          <w:rtl/>
          <w:lang w:val="he"/>
        </w:rPr>
        <w:t>ו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C7400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מגי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שקו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ציא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בצע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נוכח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רב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C7400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דינ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06D61"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A06D61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83D29" w:rsidRPr="00A54120">
        <w:rPr>
          <w:rFonts w:cs="Times New Roman"/>
          <w:rtl/>
          <w:lang w:val="he"/>
        </w:rPr>
        <w:t>ההתנה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AC7400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ה"ל.</w:t>
      </w:r>
    </w:p>
    <w:p w14:paraId="1D3C5AC8" w14:textId="048CCD79" w:rsidR="00B04BA2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ניתו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רי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סו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856DC8" w:rsidRPr="00A54120">
        <w:rPr>
          <w:rFonts w:cs="Times New Roman"/>
          <w:rtl/>
          <w:lang w:val="he"/>
        </w:rPr>
        <w:t>נושא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56DC8" w:rsidRPr="00A54120">
        <w:rPr>
          <w:rFonts w:cs="Times New Roman"/>
          <w:rtl/>
          <w:lang w:val="he"/>
        </w:rPr>
        <w:t>הבאים</w:t>
      </w:r>
      <w:r w:rsidRPr="00A54120">
        <w:rPr>
          <w:rFonts w:cs="Times New Roman"/>
          <w:rtl/>
          <w:lang w:val="he"/>
        </w:rPr>
        <w:t>:</w:t>
      </w:r>
    </w:p>
    <w:p w14:paraId="2F735957" w14:textId="1216262C" w:rsidR="00B04BA2" w:rsidRPr="00A54120" w:rsidRDefault="00BD7003" w:rsidP="009C39A6">
      <w:pPr>
        <w:numPr>
          <w:ilvl w:val="0"/>
          <w:numId w:val="1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56DC8" w:rsidRPr="00A54120">
        <w:rPr>
          <w:rFonts w:cs="Times New Roman"/>
          <w:rtl/>
          <w:lang w:val="he"/>
        </w:rPr>
        <w:t>החוק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קיי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ק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ח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</w:t>
      </w:r>
      <w:r w:rsidR="009C42EC" w:rsidRPr="00A54120">
        <w:rPr>
          <w:rFonts w:cs="Times New Roman"/>
          <w:rtl/>
          <w:lang w:val="he"/>
        </w:rPr>
        <w:t>.</w:t>
      </w:r>
    </w:p>
    <w:p w14:paraId="7737184C" w14:textId="76C32213" w:rsidR="00B04BA2" w:rsidRPr="00A54120" w:rsidRDefault="00BD7003" w:rsidP="009C39A6">
      <w:pPr>
        <w:numPr>
          <w:ilvl w:val="0"/>
          <w:numId w:val="1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יכ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יי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רים</w:t>
      </w:r>
      <w:r w:rsidR="009C42EC" w:rsidRPr="00A54120">
        <w:rPr>
          <w:rFonts w:cs="Times New Roman"/>
          <w:rtl/>
          <w:lang w:val="he"/>
        </w:rPr>
        <w:t>.</w:t>
      </w:r>
    </w:p>
    <w:p w14:paraId="5BC2FB5B" w14:textId="36FF26AB" w:rsidR="00AE3717" w:rsidRPr="00A54120" w:rsidRDefault="00BD7003" w:rsidP="009C39A6">
      <w:pPr>
        <w:numPr>
          <w:ilvl w:val="0"/>
          <w:numId w:val="1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968CF" w:rsidRPr="00A54120">
        <w:rPr>
          <w:rFonts w:cs="Times New Roman"/>
          <w:rtl/>
          <w:lang w:val="he"/>
        </w:rPr>
        <w:t>פע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968CF"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צדיק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יקון.</w:t>
      </w:r>
    </w:p>
    <w:p w14:paraId="3FEA955D" w14:textId="6AD9CF1D" w:rsidR="00B04BA2" w:rsidRPr="00A54120" w:rsidRDefault="00A6426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61D6F" w:rsidRPr="00A54120">
        <w:rPr>
          <w:rFonts w:cs="Times New Roman"/>
          <w:rtl/>
          <w:lang w:val="he"/>
        </w:rPr>
        <w:t>נדרשים</w:t>
      </w:r>
      <w:r w:rsidR="00BD7003" w:rsidRPr="00A54120">
        <w:rPr>
          <w:rFonts w:cs="Times New Roman"/>
          <w:rtl/>
          <w:lang w:val="he"/>
        </w:rPr>
        <w:t>:</w:t>
      </w:r>
    </w:p>
    <w:p w14:paraId="2570DEB6" w14:textId="757B3A05" w:rsidR="00B04BA2" w:rsidRPr="00A54120" w:rsidRDefault="00BD7003" w:rsidP="009C39A6">
      <w:pPr>
        <w:numPr>
          <w:ilvl w:val="0"/>
          <w:numId w:val="2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לנס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בירו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קרו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וסר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משפ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לוונטיים</w:t>
      </w:r>
      <w:r w:rsidR="009C42EC" w:rsidRPr="00A54120">
        <w:rPr>
          <w:rFonts w:cs="Times New Roman"/>
          <w:rtl/>
          <w:lang w:val="he"/>
        </w:rPr>
        <w:t>.</w:t>
      </w:r>
    </w:p>
    <w:p w14:paraId="761CC25B" w14:textId="136DD219" w:rsidR="00B04BA2" w:rsidRPr="00A54120" w:rsidRDefault="00BD7003" w:rsidP="009C39A6">
      <w:pPr>
        <w:numPr>
          <w:ilvl w:val="0"/>
          <w:numId w:val="2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לייש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קרו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="009C42EC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תרחיש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ונקר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ציאותיים</w:t>
      </w:r>
      <w:r w:rsidR="009C42EC" w:rsidRPr="00A54120">
        <w:rPr>
          <w:rFonts w:cs="Times New Roman"/>
          <w:rtl/>
          <w:lang w:val="he"/>
        </w:rPr>
        <w:t>.</w:t>
      </w:r>
    </w:p>
    <w:p w14:paraId="48591FE2" w14:textId="7721BB5B" w:rsidR="00B04BA2" w:rsidRPr="00A54120" w:rsidRDefault="00745545" w:rsidP="009C39A6">
      <w:pPr>
        <w:numPr>
          <w:ilvl w:val="0"/>
          <w:numId w:val="2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לערו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י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E375AA" w:rsidRPr="00A54120">
        <w:rPr>
          <w:rFonts w:cs="Times New Roman"/>
          <w:rtl/>
          <w:lang w:val="he"/>
        </w:rPr>
        <w:t>התנה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קיימ</w:t>
      </w:r>
      <w:r w:rsidR="00E375AA" w:rsidRPr="00A54120">
        <w:rPr>
          <w:rFonts w:cs="Times New Roman"/>
          <w:rtl/>
          <w:lang w:val="he"/>
        </w:rPr>
        <w:t>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במדינ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קיימת</w:t>
      </w:r>
      <w:r w:rsidR="009C42EC" w:rsidRPr="00A54120">
        <w:rPr>
          <w:rFonts w:cs="Times New Roman"/>
          <w:rtl/>
          <w:lang w:val="he"/>
        </w:rPr>
        <w:t>.</w:t>
      </w:r>
    </w:p>
    <w:p w14:paraId="1E2900A3" w14:textId="641D8DB0" w:rsidR="00B04BA2" w:rsidRPr="00A54120" w:rsidRDefault="00BD7003" w:rsidP="009C39A6">
      <w:pPr>
        <w:numPr>
          <w:ilvl w:val="0"/>
          <w:numId w:val="2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לספ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טיע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נומק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45545" w:rsidRPr="00A54120">
        <w:rPr>
          <w:rFonts w:cs="Times New Roman"/>
          <w:rtl/>
          <w:lang w:val="he"/>
        </w:rPr>
        <w:t>שנתמ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אימים</w:t>
      </w:r>
      <w:r w:rsidR="00745545" w:rsidRPr="00A54120">
        <w:rPr>
          <w:rFonts w:cs="Times New Roman"/>
          <w:rtl/>
          <w:lang w:val="he"/>
        </w:rPr>
        <w:t>.</w:t>
      </w:r>
    </w:p>
    <w:p w14:paraId="3AEA9171" w14:textId="5CD18E0D" w:rsidR="00AE3717" w:rsidRPr="00A54120" w:rsidRDefault="00BD7003" w:rsidP="009C39A6">
      <w:pPr>
        <w:numPr>
          <w:ilvl w:val="0"/>
          <w:numId w:val="2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לתר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די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קדמ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קהילת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תמשך.</w:t>
      </w:r>
    </w:p>
    <w:p w14:paraId="3BB7FF11" w14:textId="4FBC1C60" w:rsidR="00AE3717" w:rsidRPr="00A54120" w:rsidRDefault="00BD7003" w:rsidP="001220BC">
      <w:pPr>
        <w:pStyle w:val="HeadingBlue"/>
        <w:keepNext/>
        <w:bidi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הערה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מתודולוגית</w:t>
      </w:r>
    </w:p>
    <w:p w14:paraId="3176DAEB" w14:textId="42859001" w:rsidR="00AE3717" w:rsidRPr="00A54120" w:rsidRDefault="00BD7003" w:rsidP="001220BC">
      <w:pPr>
        <w:keepNext/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אתגר</w:t>
      </w:r>
      <w:r w:rsidR="00A51E7D" w:rsidRPr="00A54120">
        <w:rPr>
          <w:rFonts w:cs="Times New Roman"/>
          <w:rtl/>
          <w:lang w:val="he"/>
        </w:rPr>
        <w:t xml:space="preserve"> </w:t>
      </w:r>
      <w:r w:rsidR="00985FE7" w:rsidRPr="00A54120">
        <w:rPr>
          <w:rFonts w:cs="Times New Roman"/>
          <w:rtl/>
          <w:lang w:val="he"/>
        </w:rPr>
        <w:t>ה-</w:t>
      </w:r>
      <w:r w:rsidR="00A51E7D" w:rsidRPr="00A54120">
        <w:rPr>
          <w:rFonts w:cs="Times New Roman"/>
          <w:rtl/>
        </w:rPr>
        <w:t xml:space="preserve"> </w:t>
      </w:r>
      <w:r w:rsidR="00985FE7" w:rsidRPr="00A54120">
        <w:rPr>
          <w:rFonts w:cs="Times New Roman"/>
        </w:rPr>
        <w:t>Jewish-Survival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ז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טראקטי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ינמית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ינטראקצי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גבלת</w:t>
      </w:r>
      <w:r w:rsidR="00A51E7D" w:rsidRPr="00A54120">
        <w:rPr>
          <w:rFonts w:cs="Times New Roman"/>
          <w:rtl/>
          <w:lang w:val="he"/>
        </w:rPr>
        <w:t xml:space="preserve"> </w:t>
      </w:r>
      <w:r w:rsidR="00107171" w:rsidRPr="00A54120">
        <w:rPr>
          <w:rFonts w:cs="Times New Roman"/>
          <w:rtl/>
          <w:lang w:val="he"/>
        </w:rPr>
        <w:t>ל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985FE7" w:rsidRPr="00A54120">
        <w:rPr>
          <w:rFonts w:cs="Times New Roman"/>
          <w:rtl/>
        </w:rPr>
        <w:t>ש</w:t>
      </w:r>
      <w:r w:rsidR="00985FE7" w:rsidRPr="00A54120">
        <w:rPr>
          <w:rFonts w:cs="Times New Roman"/>
          <w:rtl/>
          <w:lang w:val="he"/>
        </w:rPr>
        <w:t>מספק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שוב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רמליות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והי</w:t>
      </w:r>
      <w:r w:rsidR="00A51E7D" w:rsidRPr="00A54120">
        <w:rPr>
          <w:rFonts w:cs="Times New Roman"/>
          <w:rtl/>
          <w:lang w:val="he"/>
        </w:rPr>
        <w:t xml:space="preserve"> </w:t>
      </w:r>
      <w:r w:rsidR="001A2AA3" w:rsidRPr="00A54120">
        <w:rPr>
          <w:rFonts w:cs="Times New Roman"/>
          <w:rtl/>
          <w:lang w:val="he"/>
        </w:rPr>
        <w:t>פלטפור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1A2AA3" w:rsidRPr="00A54120">
        <w:rPr>
          <w:rFonts w:cs="Times New Roman"/>
          <w:rtl/>
          <w:lang w:val="he"/>
        </w:rPr>
        <w:t>ל</w:t>
      </w:r>
      <w:r w:rsidRPr="00A54120">
        <w:rPr>
          <w:rFonts w:cs="Times New Roman"/>
          <w:rtl/>
          <w:lang w:val="he"/>
        </w:rPr>
        <w:t>די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107171" w:rsidRPr="00A54120">
        <w:rPr>
          <w:rFonts w:cs="Times New Roman"/>
          <w:rtl/>
          <w:lang w:val="he"/>
        </w:rPr>
        <w:t>ש</w:t>
      </w:r>
      <w:r w:rsidRPr="00A54120">
        <w:rPr>
          <w:rFonts w:cs="Times New Roman"/>
          <w:rtl/>
          <w:lang w:val="he"/>
        </w:rPr>
        <w:t>פתוח</w:t>
      </w:r>
      <w:r w:rsidR="00107171" w:rsidRPr="00A54120">
        <w:rPr>
          <w:rFonts w:cs="Times New Roman"/>
          <w:rtl/>
          <w:lang w:val="he"/>
        </w:rPr>
        <w:t>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</w:t>
      </w:r>
      <w:r w:rsidR="001A2AA3" w:rsidRPr="00A54120">
        <w:rPr>
          <w:rFonts w:cs="Times New Roman"/>
          <w:rtl/>
          <w:lang w:val="he"/>
        </w:rPr>
        <w:t>כ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</w:t>
      </w:r>
      <w:r w:rsidR="001A2AA3" w:rsidRPr="00A54120">
        <w:rPr>
          <w:rFonts w:cs="Times New Roman"/>
          <w:rtl/>
          <w:lang w:val="he"/>
        </w:rPr>
        <w:t>נ</w:t>
      </w:r>
      <w:r w:rsidRPr="00A54120">
        <w:rPr>
          <w:rFonts w:cs="Times New Roman"/>
          <w:rtl/>
          <w:lang w:val="he"/>
        </w:rPr>
        <w:t>רש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210D0" w:rsidRPr="00A54120">
        <w:rPr>
          <w:rFonts w:cs="Times New Roman"/>
          <w:rtl/>
          <w:lang w:val="he"/>
        </w:rPr>
        <w:t>לתנועה</w:t>
      </w:r>
      <w:r w:rsidRPr="00A54120">
        <w:rPr>
          <w:rFonts w:cs="Times New Roman"/>
          <w:rtl/>
          <w:lang w:val="he"/>
        </w:rPr>
        <w:t>.</w:t>
      </w:r>
    </w:p>
    <w:p w14:paraId="7FF69023" w14:textId="1FE34281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קורא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זמ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י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ידע,</w:t>
      </w:r>
      <w:r w:rsidR="00A51E7D" w:rsidRPr="00A54120">
        <w:rPr>
          <w:rFonts w:cs="Times New Roman"/>
          <w:rtl/>
          <w:lang w:val="he"/>
        </w:rPr>
        <w:t xml:space="preserve"> </w:t>
      </w:r>
      <w:r w:rsidR="0053594B" w:rsidRPr="00A54120">
        <w:rPr>
          <w:rFonts w:cs="Times New Roman"/>
          <w:rtl/>
          <w:lang w:val="he"/>
        </w:rPr>
        <w:t>בהגד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3594B" w:rsidRPr="00A54120">
        <w:rPr>
          <w:rFonts w:cs="Times New Roman"/>
          <w:rtl/>
          <w:lang w:val="he"/>
        </w:rPr>
        <w:t>המונח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3594B" w:rsidRPr="00A54120">
        <w:rPr>
          <w:rFonts w:cs="Times New Roman"/>
          <w:rtl/>
          <w:lang w:val="he"/>
        </w:rPr>
        <w:t>וב</w:t>
      </w:r>
      <w:r w:rsidR="002D5E25" w:rsidRPr="00A54120">
        <w:rPr>
          <w:rFonts w:cs="Times New Roman"/>
          <w:rtl/>
          <w:lang w:val="he"/>
        </w:rPr>
        <w:t>פרק</w:t>
      </w:r>
      <w:r w:rsidR="00107171" w:rsidRPr="00A54120">
        <w:rPr>
          <w:rFonts w:cs="Times New Roman"/>
          <w:rtl/>
          <w:lang w:val="he"/>
        </w:rPr>
        <w:t>י</w:t>
      </w:r>
      <w:r w:rsidR="00A51E7D" w:rsidRPr="00A54120">
        <w:rPr>
          <w:rFonts w:cs="Times New Roman"/>
          <w:rtl/>
          <w:lang w:val="he"/>
        </w:rPr>
        <w:t xml:space="preserve"> </w:t>
      </w:r>
      <w:r w:rsidR="002D5E25" w:rsidRPr="00A54120">
        <w:rPr>
          <w:rFonts w:cs="Times New Roman"/>
          <w:rtl/>
          <w:lang w:val="he"/>
        </w:rPr>
        <w:t>ה</w:t>
      </w:r>
      <w:r w:rsidR="0053594B" w:rsidRPr="00A54120">
        <w:rPr>
          <w:rFonts w:cs="Times New Roman"/>
          <w:rtl/>
          <w:lang w:val="he"/>
        </w:rPr>
        <w:t>מחקר</w:t>
      </w:r>
      <w:r w:rsidR="00A51E7D" w:rsidRPr="00A54120">
        <w:rPr>
          <w:rFonts w:cs="Times New Roman"/>
          <w:rtl/>
          <w:lang w:val="he"/>
        </w:rPr>
        <w:t xml:space="preserve"> </w:t>
      </w:r>
      <w:r w:rsidR="00325B65" w:rsidRPr="00A54120">
        <w:rPr>
          <w:rFonts w:cs="Times New Roman"/>
          <w:rtl/>
          <w:lang w:val="he"/>
        </w:rPr>
        <w:t>באת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ימשיכ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תפתח</w:t>
      </w:r>
      <w:r w:rsidR="00A51E7D" w:rsidRPr="00A54120">
        <w:rPr>
          <w:rFonts w:cs="Times New Roman"/>
          <w:rtl/>
          <w:lang w:val="he"/>
        </w:rPr>
        <w:t xml:space="preserve"> </w:t>
      </w:r>
      <w:r w:rsidR="006743E0" w:rsidRPr="00A54120">
        <w:rPr>
          <w:rFonts w:cs="Times New Roman"/>
          <w:rtl/>
          <w:lang w:val="he"/>
        </w:rPr>
        <w:t>כתוצאה</w:t>
      </w:r>
      <w:r w:rsidR="00A51E7D" w:rsidRPr="00A54120">
        <w:rPr>
          <w:rFonts w:cs="Times New Roman"/>
          <w:rtl/>
          <w:lang w:val="he"/>
        </w:rPr>
        <w:t xml:space="preserve"> </w:t>
      </w:r>
      <w:r w:rsidR="006743E0" w:rsidRPr="00A54120">
        <w:rPr>
          <w:rFonts w:cs="Times New Roman"/>
          <w:rtl/>
          <w:lang w:val="he"/>
        </w:rPr>
        <w:t>מ</w:t>
      </w:r>
      <w:r w:rsidRPr="00A54120">
        <w:rPr>
          <w:rFonts w:cs="Times New Roman"/>
          <w:rtl/>
          <w:lang w:val="he"/>
        </w:rPr>
        <w:t>תרו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שתתפים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משי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זמ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צי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יקונ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צי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וספים</w:t>
      </w:r>
      <w:r w:rsidR="00107171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D33522" w:rsidRPr="00A54120">
        <w:rPr>
          <w:rFonts w:cs="Times New Roman"/>
          <w:rtl/>
          <w:lang w:val="he"/>
        </w:rPr>
        <w:t>ולד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107171" w:rsidRPr="00A54120">
        <w:rPr>
          <w:rFonts w:cs="Times New Roman"/>
          <w:rtl/>
          <w:lang w:val="he"/>
        </w:rPr>
        <w:t>במיד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קורתי.</w:t>
      </w:r>
    </w:p>
    <w:p w14:paraId="17FCD259" w14:textId="25AF40D5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יד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מחקר</w:t>
      </w:r>
      <w:r w:rsidR="00A51E7D" w:rsidRPr="00A54120">
        <w:rPr>
          <w:rFonts w:cs="Times New Roman"/>
          <w:rtl/>
          <w:lang w:val="he"/>
        </w:rPr>
        <w:t xml:space="preserve"> </w:t>
      </w:r>
      <w:r w:rsidR="00CB1EC6" w:rsidRPr="00A54120">
        <w:rPr>
          <w:rFonts w:cs="Times New Roman"/>
          <w:rtl/>
          <w:lang w:val="he"/>
        </w:rPr>
        <w:t>מכי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ד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וצ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מצע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ל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אכות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9141DD" w:rsidRPr="00A54120">
        <w:rPr>
          <w:rFonts w:cs="Times New Roman"/>
          <w:rtl/>
          <w:lang w:val="he"/>
        </w:rPr>
        <w:t>שנאסף</w:t>
      </w:r>
      <w:r w:rsidR="00A51E7D" w:rsidRPr="00A54120">
        <w:rPr>
          <w:rFonts w:cs="Times New Roman"/>
          <w:rtl/>
          <w:lang w:val="he"/>
        </w:rPr>
        <w:t xml:space="preserve"> </w:t>
      </w:r>
      <w:r w:rsidR="009141DD" w:rsidRPr="00A54120">
        <w:rPr>
          <w:rFonts w:cs="Times New Roman"/>
          <w:rtl/>
          <w:lang w:val="he"/>
        </w:rPr>
        <w:t>מ</w:t>
      </w:r>
      <w:r w:rsidRPr="00A54120">
        <w:rPr>
          <w:rFonts w:cs="Times New Roman"/>
          <w:rtl/>
          <w:lang w:val="he"/>
        </w:rPr>
        <w:t>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0416C" w:rsidRPr="00A54120">
        <w:rPr>
          <w:rFonts w:cs="Times New Roman"/>
          <w:rtl/>
          <w:lang w:val="he"/>
        </w:rPr>
        <w:t>מיד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חרים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א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שו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ימוש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="00B0416C" w:rsidRPr="00A54120">
        <w:rPr>
          <w:rFonts w:cs="Times New Roman"/>
          <w:rtl/>
          <w:lang w:val="he"/>
        </w:rPr>
        <w:t>אך</w:t>
      </w:r>
      <w:r w:rsidR="00A51E7D" w:rsidRPr="00A54120">
        <w:rPr>
          <w:rFonts w:cs="Times New Roman"/>
          <w:rtl/>
          <w:lang w:val="he"/>
        </w:rPr>
        <w:t xml:space="preserve"> </w:t>
      </w:r>
      <w:r w:rsidR="008065F5" w:rsidRPr="00A54120">
        <w:rPr>
          <w:rFonts w:cs="Times New Roman"/>
          <w:rtl/>
          <w:lang w:val="he"/>
        </w:rPr>
        <w:t>מעצ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065F5" w:rsidRPr="00A54120">
        <w:rPr>
          <w:rFonts w:cs="Times New Roman"/>
          <w:rtl/>
          <w:lang w:val="he"/>
        </w:rPr>
        <w:t>טבע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ם</w:t>
      </w:r>
      <w:r w:rsidR="00A51E7D" w:rsidRPr="00A54120">
        <w:rPr>
          <w:rFonts w:cs="Times New Roman"/>
          <w:rtl/>
          <w:lang w:val="he"/>
        </w:rPr>
        <w:t xml:space="preserve"> </w:t>
      </w:r>
      <w:r w:rsidR="0028725A" w:rsidRPr="00A54120">
        <w:rPr>
          <w:rFonts w:cs="Times New Roman"/>
          <w:rtl/>
          <w:lang w:val="he"/>
        </w:rPr>
        <w:t>מהימנ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28725A"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="0028725A" w:rsidRPr="00A54120">
        <w:rPr>
          <w:rFonts w:cs="Times New Roman"/>
          <w:rtl/>
          <w:lang w:val="he"/>
        </w:rPr>
        <w:t>מוחלט</w:t>
      </w:r>
      <w:r w:rsidR="00B0416C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B0416C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כי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יוקים.</w:t>
      </w:r>
    </w:p>
    <w:p w14:paraId="7E232CD6" w14:textId="40098CA6" w:rsidR="00AE3717" w:rsidRPr="00A54120" w:rsidRDefault="002A2A71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טע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ובדת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4867F0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4867F0" w:rsidRPr="00A54120">
        <w:rPr>
          <w:rFonts w:cs="Times New Roman"/>
          <w:rtl/>
          <w:lang w:val="he"/>
        </w:rPr>
        <w:t>ששימשו</w:t>
      </w:r>
      <w:r w:rsidR="00A51E7D" w:rsidRPr="00A54120">
        <w:rPr>
          <w:rFonts w:cs="Times New Roman"/>
          <w:rtl/>
          <w:lang w:val="he"/>
        </w:rPr>
        <w:t xml:space="preserve"> </w:t>
      </w:r>
      <w:r w:rsidR="004867F0" w:rsidRPr="00A54120">
        <w:rPr>
          <w:rFonts w:cs="Times New Roman"/>
          <w:rtl/>
          <w:lang w:val="he"/>
        </w:rPr>
        <w:t>אותם</w:t>
      </w:r>
      <w:r w:rsidR="00A51E7D" w:rsidRPr="00A54120">
        <w:rPr>
          <w:rFonts w:cs="Times New Roman"/>
          <w:rtl/>
          <w:lang w:val="he"/>
        </w:rPr>
        <w:t xml:space="preserve"> </w:t>
      </w:r>
      <w:r w:rsidR="004867F0" w:rsidRPr="00A54120">
        <w:rPr>
          <w:rFonts w:cs="Times New Roman"/>
          <w:rtl/>
          <w:lang w:val="he"/>
        </w:rPr>
        <w:t>בהגשת</w:t>
      </w:r>
      <w:r w:rsidR="00A51E7D" w:rsidRPr="00A54120">
        <w:rPr>
          <w:rFonts w:cs="Times New Roman"/>
          <w:rtl/>
          <w:lang w:val="he"/>
        </w:rPr>
        <w:t xml:space="preserve"> </w:t>
      </w:r>
      <w:r w:rsidR="004867F0" w:rsidRPr="00A54120">
        <w:rPr>
          <w:rFonts w:cs="Times New Roman"/>
          <w:rtl/>
          <w:lang w:val="he"/>
        </w:rPr>
        <w:t>חו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5550F" w:rsidRPr="00A54120">
        <w:rPr>
          <w:rFonts w:cs="Times New Roman"/>
          <w:rtl/>
          <w:lang w:val="he"/>
        </w:rPr>
        <w:t>ה</w:t>
      </w:r>
      <w:r w:rsidR="004867F0" w:rsidRPr="00A54120">
        <w:rPr>
          <w:rFonts w:cs="Times New Roman"/>
          <w:rtl/>
          <w:lang w:val="he"/>
        </w:rPr>
        <w:t>דע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5550F" w:rsidRPr="00A54120">
        <w:rPr>
          <w:rFonts w:cs="Times New Roman"/>
          <w:rtl/>
          <w:lang w:val="he"/>
        </w:rPr>
        <w:t>שלה</w:t>
      </w:r>
      <w:r w:rsidR="004867F0" w:rsidRPr="00A54120">
        <w:rPr>
          <w:rFonts w:cs="Times New Roman"/>
          <w:rtl/>
          <w:lang w:val="he"/>
        </w:rPr>
        <w:t>ם</w:t>
      </w:r>
      <w:r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קר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וימים,</w:t>
      </w:r>
      <w:r w:rsidR="00A51E7D" w:rsidRPr="00A54120">
        <w:rPr>
          <w:rFonts w:cs="Times New Roman"/>
          <w:rtl/>
          <w:lang w:val="he"/>
        </w:rPr>
        <w:t xml:space="preserve"> </w:t>
      </w:r>
      <w:r w:rsidR="006F1231" w:rsidRPr="00A54120">
        <w:rPr>
          <w:rFonts w:cs="Times New Roman"/>
          <w:rtl/>
          <w:lang w:val="he"/>
        </w:rPr>
        <w:t>בתחילת</w:t>
      </w:r>
      <w:r w:rsidR="00A51E7D" w:rsidRPr="00A54120">
        <w:rPr>
          <w:rFonts w:cs="Times New Roman"/>
          <w:rtl/>
          <w:lang w:val="he"/>
        </w:rPr>
        <w:t xml:space="preserve"> </w:t>
      </w:r>
      <w:r w:rsidR="006F1231" w:rsidRPr="00A54120">
        <w:rPr>
          <w:rFonts w:cs="Times New Roman"/>
          <w:rtl/>
          <w:lang w:val="he"/>
        </w:rPr>
        <w:t>המאמר,</w:t>
      </w:r>
      <w:r w:rsidR="00A51E7D" w:rsidRPr="00A54120">
        <w:rPr>
          <w:rFonts w:cs="Times New Roman"/>
          <w:rtl/>
          <w:lang w:val="he"/>
        </w:rPr>
        <w:t xml:space="preserve"> </w:t>
      </w:r>
      <w:r w:rsidR="006F1231" w:rsidRPr="00A54120">
        <w:rPr>
          <w:rFonts w:cs="Times New Roman"/>
          <w:rtl/>
          <w:lang w:val="he"/>
        </w:rPr>
        <w:t>י</w:t>
      </w:r>
      <w:r w:rsidR="0023107A" w:rsidRPr="00A54120">
        <w:rPr>
          <w:rFonts w:cs="Times New Roman"/>
          <w:rtl/>
          <w:lang w:val="he"/>
        </w:rPr>
        <w:t>ופיע</w:t>
      </w:r>
      <w:r w:rsidR="00A51E7D" w:rsidRPr="00A54120">
        <w:rPr>
          <w:rFonts w:cs="Times New Roman"/>
          <w:rtl/>
          <w:lang w:val="he"/>
        </w:rPr>
        <w:t xml:space="preserve"> </w:t>
      </w:r>
      <w:r w:rsidR="006F1231" w:rsidRPr="00A54120">
        <w:rPr>
          <w:rFonts w:cs="Times New Roman"/>
          <w:rtl/>
          <w:lang w:val="he"/>
        </w:rPr>
        <w:t>אזכור</w:t>
      </w:r>
      <w:r w:rsidR="00A51E7D" w:rsidRPr="00A54120">
        <w:rPr>
          <w:rFonts w:cs="Times New Roman"/>
          <w:rtl/>
          <w:lang w:val="he"/>
        </w:rPr>
        <w:t xml:space="preserve"> </w:t>
      </w:r>
      <w:r w:rsidR="006F1231" w:rsidRPr="00A54120">
        <w:rPr>
          <w:rFonts w:cs="Times New Roman"/>
          <w:rtl/>
          <w:lang w:val="he"/>
        </w:rPr>
        <w:t>לכך</w:t>
      </w:r>
      <w:r w:rsidR="00A51E7D" w:rsidRPr="00A54120">
        <w:rPr>
          <w:rFonts w:cs="Times New Roman"/>
          <w:rtl/>
          <w:lang w:val="he"/>
        </w:rPr>
        <w:t xml:space="preserve"> </w:t>
      </w:r>
      <w:r w:rsidR="006F1231" w:rsidRPr="00A54120">
        <w:rPr>
          <w:rFonts w:cs="Times New Roman"/>
          <w:rtl/>
          <w:lang w:val="he"/>
        </w:rPr>
        <w:t>שאמינ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6F1231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מאמר</w:t>
      </w:r>
      <w:r w:rsidR="00A51E7D" w:rsidRPr="00A54120">
        <w:rPr>
          <w:rFonts w:cs="Times New Roman"/>
          <w:rtl/>
          <w:lang w:val="he"/>
        </w:rPr>
        <w:t xml:space="preserve"> </w:t>
      </w:r>
      <w:r w:rsidR="0023107A" w:rsidRPr="00A54120">
        <w:rPr>
          <w:rFonts w:cs="Times New Roman"/>
          <w:rtl/>
          <w:lang w:val="he"/>
        </w:rPr>
        <w:t>נבדק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ומ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נו.</w:t>
      </w:r>
    </w:p>
    <w:p w14:paraId="046F5C7A" w14:textId="5D700B30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מסמ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דכ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752A6" w:rsidRPr="00A54120">
        <w:rPr>
          <w:rFonts w:cs="Times New Roman"/>
          <w:rtl/>
          <w:lang w:val="he"/>
        </w:rPr>
        <w:t>ו</w:t>
      </w:r>
      <w:r w:rsidR="00866487" w:rsidRPr="00A54120">
        <w:rPr>
          <w:rFonts w:cs="Times New Roman"/>
          <w:rtl/>
          <w:lang w:val="he"/>
        </w:rPr>
        <w:t>מגו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866487" w:rsidRPr="00A54120">
        <w:rPr>
          <w:rFonts w:cs="Times New Roman"/>
          <w:rtl/>
          <w:lang w:val="he"/>
        </w:rPr>
        <w:t>רחב</w:t>
      </w:r>
      <w:r w:rsidR="00A51E7D" w:rsidRPr="00A54120">
        <w:rPr>
          <w:rFonts w:cs="Times New Roman"/>
          <w:rtl/>
          <w:lang w:val="he"/>
        </w:rPr>
        <w:t xml:space="preserve"> </w:t>
      </w:r>
      <w:r w:rsidR="00866487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5752A6" w:rsidRPr="00A54120">
        <w:rPr>
          <w:rFonts w:cs="Times New Roman"/>
          <w:rtl/>
          <w:lang w:val="he"/>
        </w:rPr>
        <w:t>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752A6" w:rsidRPr="00A54120">
        <w:rPr>
          <w:rFonts w:cs="Times New Roman"/>
          <w:rtl/>
          <w:lang w:val="he"/>
        </w:rPr>
        <w:t>מידע</w:t>
      </w:r>
      <w:r w:rsidR="00A51E7D" w:rsidRPr="00A54120">
        <w:rPr>
          <w:rFonts w:cs="Times New Roman"/>
          <w:rtl/>
          <w:lang w:val="he"/>
        </w:rPr>
        <w:t xml:space="preserve"> </w:t>
      </w:r>
      <w:r w:rsidR="00866487" w:rsidRPr="00A54120">
        <w:rPr>
          <w:rFonts w:cs="Times New Roman"/>
          <w:rtl/>
          <w:lang w:val="he"/>
        </w:rPr>
        <w:t>ומחקר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מי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תר</w:t>
      </w:r>
      <w:r w:rsidR="00962E63" w:rsidRPr="00A54120">
        <w:rPr>
          <w:rFonts w:cs="Times New Roman"/>
          <w:rtl/>
          <w:lang w:val="he"/>
        </w:rPr>
        <w:t>: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br/>
      </w:r>
      <w:hyperlink r:id="rId15">
        <w:r w:rsidR="00B04BA2" w:rsidRPr="00A54120">
          <w:rPr>
            <w:rStyle w:val="Hyperlink"/>
            <w:rFonts w:cs="Times New Roman"/>
            <w:rtl/>
            <w:lang w:val="he"/>
          </w:rPr>
          <w:t>Jewish-Survival.org</w:t>
        </w:r>
      </w:hyperlink>
      <w:r w:rsidRPr="00A54120">
        <w:rPr>
          <w:rFonts w:cs="Times New Roman"/>
          <w:rtl/>
          <w:lang w:val="he"/>
        </w:rPr>
        <w:t>.</w:t>
      </w:r>
    </w:p>
    <w:p w14:paraId="2FC330DC" w14:textId="77777777" w:rsidR="00AE3717" w:rsidRPr="00A54120" w:rsidRDefault="00BD7003" w:rsidP="009C39A6">
      <w:pPr>
        <w:bidi/>
        <w:rPr>
          <w:rFonts w:cs="Times New Roman"/>
          <w:color w:val="000000" w:themeColor="text1"/>
        </w:rPr>
      </w:pPr>
      <w:r w:rsidRPr="00A54120">
        <w:rPr>
          <w:rFonts w:cs="Times New Roman"/>
          <w:color w:val="000000" w:themeColor="text1"/>
          <w:rtl/>
          <w:lang w:val="he"/>
        </w:rPr>
        <w:lastRenderedPageBreak/>
        <w:t>________________________________________________________________</w:t>
      </w:r>
    </w:p>
    <w:p w14:paraId="38BA6F24" w14:textId="37B3F976" w:rsidR="00AE3717" w:rsidRPr="00A54120" w:rsidRDefault="00BD7003" w:rsidP="009C39A6">
      <w:pPr>
        <w:pStyle w:val="HeadingBlue"/>
        <w:bidi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השאלה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="00A0507B" w:rsidRPr="00A54120">
        <w:rPr>
          <w:rFonts w:ascii="Times New Roman" w:hAnsi="Times New Roman" w:cs="Times New Roman"/>
          <w:rtl/>
          <w:lang w:val="he"/>
        </w:rPr>
        <w:t>העיקרית</w:t>
      </w:r>
    </w:p>
    <w:p w14:paraId="2E8DE654" w14:textId="0B16D639" w:rsidR="00AE3717" w:rsidRPr="00A54120" w:rsidRDefault="00BD7003" w:rsidP="009C39A6">
      <w:p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מ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צריכ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להיו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"</w:t>
      </w:r>
      <w:r w:rsidR="00107A25" w:rsidRPr="00A54120">
        <w:rPr>
          <w:rFonts w:cs="Times New Roman"/>
          <w:b/>
          <w:bCs/>
          <w:rtl/>
          <w:lang w:val="he"/>
        </w:rPr>
        <w:t>חוקי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מלחמ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יהודיים</w:t>
      </w:r>
      <w:r w:rsidR="00A0507B" w:rsidRPr="00A54120">
        <w:rPr>
          <w:rFonts w:cs="Times New Roman"/>
          <w:b/>
          <w:bCs/>
          <w:rtl/>
          <w:lang w:val="he"/>
        </w:rPr>
        <w:t>?</w:t>
      </w:r>
      <w:r w:rsidRPr="00A54120">
        <w:rPr>
          <w:rFonts w:cs="Times New Roman"/>
          <w:b/>
          <w:bCs/>
          <w:rtl/>
          <w:lang w:val="he"/>
        </w:rPr>
        <w:t>"</w:t>
      </w:r>
    </w:p>
    <w:p w14:paraId="48A49F11" w14:textId="5E8F432F" w:rsidR="00B04BA2" w:rsidRPr="00A54120" w:rsidRDefault="00BD7003">
      <w:pPr>
        <w:pStyle w:val="ListParagraph"/>
        <w:numPr>
          <w:ilvl w:val="0"/>
          <w:numId w:val="9"/>
        </w:num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אפשרו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1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="002428D1" w:rsidRPr="00A54120">
        <w:rPr>
          <w:rFonts w:cs="Times New Roman"/>
          <w:b/>
          <w:bCs/>
          <w:rtl/>
          <w:lang w:val="he"/>
        </w:rPr>
        <w:t>–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ניתוח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שוואתי</w:t>
      </w:r>
    </w:p>
    <w:p w14:paraId="42FC3B68" w14:textId="704280B3" w:rsidR="00AE3717" w:rsidRPr="00A54120" w:rsidRDefault="00BD7003" w:rsidP="007C1715">
      <w:pPr>
        <w:pStyle w:val="ListParagraph"/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שו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05233B" w:rsidRPr="00A54120">
        <w:rPr>
          <w:rFonts w:cs="Times New Roman"/>
          <w:rtl/>
          <w:lang w:val="he"/>
        </w:rPr>
        <w:t>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שראל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נוכח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05233B" w:rsidRPr="00A54120">
        <w:rPr>
          <w:rFonts w:cs="Times New Roman"/>
          <w:rtl/>
          <w:lang w:val="he"/>
        </w:rPr>
        <w:t>הורא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פתיח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ש</w:t>
      </w:r>
      <w:r w:rsidR="00A51E7D" w:rsidRPr="00A54120">
        <w:rPr>
          <w:rFonts w:cs="Times New Roman"/>
          <w:rtl/>
          <w:lang w:val="he"/>
        </w:rPr>
        <w:t xml:space="preserve"> </w:t>
      </w:r>
      <w:r w:rsidR="00AC286C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ה"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צ</w:t>
      </w:r>
      <w:r w:rsidR="00DC50D8" w:rsidRPr="00A54120">
        <w:rPr>
          <w:rFonts w:cs="Times New Roman"/>
          <w:rtl/>
          <w:lang w:val="he"/>
        </w:rPr>
        <w:t>י</w:t>
      </w:r>
      <w:r w:rsidRPr="00A54120">
        <w:rPr>
          <w:rFonts w:cs="Times New Roman"/>
          <w:rtl/>
          <w:lang w:val="he"/>
        </w:rPr>
        <w:t>ע</w:t>
      </w:r>
      <w:r w:rsidR="00DC50D8" w:rsidRPr="00A54120">
        <w:rPr>
          <w:rFonts w:cs="Times New Roman"/>
          <w:rtl/>
          <w:lang w:val="he"/>
        </w:rPr>
        <w:t>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ינו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דינ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בנה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נוכחיים.</w:t>
      </w:r>
      <w:r w:rsidR="00A51E7D" w:rsidRPr="00A54120">
        <w:rPr>
          <w:rFonts w:cs="Times New Roman"/>
          <w:rtl/>
          <w:lang w:val="he"/>
        </w:rPr>
        <w:t xml:space="preserve"> </w:t>
      </w:r>
      <w:r w:rsidR="007C1715" w:rsidRPr="00A54120">
        <w:rPr>
          <w:rFonts w:cs="Times New Roman"/>
          <w:rtl/>
          <w:lang w:val="he"/>
        </w:rPr>
        <w:t>הצ</w:t>
      </w:r>
      <w:r w:rsidR="00DC50D8" w:rsidRPr="00A54120">
        <w:rPr>
          <w:rFonts w:cs="Times New Roman"/>
          <w:rtl/>
          <w:lang w:val="he"/>
        </w:rPr>
        <w:t>י</w:t>
      </w:r>
      <w:r w:rsidR="007C1715" w:rsidRPr="00A54120">
        <w:rPr>
          <w:rFonts w:cs="Times New Roman"/>
          <w:rtl/>
          <w:lang w:val="he"/>
        </w:rPr>
        <w:t>ג</w:t>
      </w:r>
      <w:r w:rsidR="00DC50D8" w:rsidRPr="00A54120">
        <w:rPr>
          <w:rFonts w:cs="Times New Roman"/>
          <w:rtl/>
          <w:lang w:val="he"/>
        </w:rPr>
        <w:t>ו</w:t>
      </w:r>
      <w:r w:rsidR="00A51E7D" w:rsidRPr="00A54120">
        <w:rPr>
          <w:rFonts w:cs="Times New Roman"/>
          <w:rtl/>
          <w:lang w:val="he"/>
        </w:rPr>
        <w:t xml:space="preserve"> </w:t>
      </w:r>
      <w:r w:rsidR="007C1715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C1715" w:rsidRPr="00A54120">
        <w:rPr>
          <w:rFonts w:cs="Times New Roman"/>
          <w:rtl/>
          <w:lang w:val="he"/>
        </w:rPr>
        <w:t>ה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C1715" w:rsidRPr="00A54120">
        <w:rPr>
          <w:rFonts w:cs="Times New Roman"/>
          <w:rtl/>
          <w:lang w:val="he"/>
        </w:rPr>
        <w:t>ו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C1715" w:rsidRPr="00A54120">
        <w:rPr>
          <w:rFonts w:cs="Times New Roman"/>
          <w:rtl/>
          <w:lang w:val="he"/>
        </w:rPr>
        <w:t>הנימוק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C1715" w:rsidRPr="00A54120">
        <w:rPr>
          <w:rFonts w:cs="Times New Roman"/>
          <w:rtl/>
          <w:lang w:val="he"/>
        </w:rPr>
        <w:t>שעלי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C1715" w:rsidRPr="00A54120">
        <w:rPr>
          <w:rFonts w:cs="Times New Roman"/>
          <w:rtl/>
          <w:lang w:val="he"/>
        </w:rPr>
        <w:t>מתבסס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C1715" w:rsidRPr="00A54120">
        <w:rPr>
          <w:rFonts w:cs="Times New Roman"/>
          <w:rtl/>
          <w:lang w:val="he"/>
        </w:rPr>
        <w:t>המלצותי</w:t>
      </w:r>
      <w:r w:rsidR="00DC50D8" w:rsidRPr="00A54120">
        <w:rPr>
          <w:rFonts w:cs="Times New Roman"/>
          <w:rtl/>
          <w:lang w:val="he"/>
        </w:rPr>
        <w:t>כם</w:t>
      </w:r>
      <w:r w:rsidRPr="00A54120">
        <w:rPr>
          <w:rFonts w:cs="Times New Roman"/>
          <w:rtl/>
          <w:lang w:val="he"/>
        </w:rPr>
        <w:t>.</w:t>
      </w:r>
    </w:p>
    <w:p w14:paraId="6A650788" w14:textId="7A01901B" w:rsidR="00B04BA2" w:rsidRPr="00A54120" w:rsidRDefault="00BD7003">
      <w:pPr>
        <w:pStyle w:val="ListParagraph"/>
        <w:numPr>
          <w:ilvl w:val="0"/>
          <w:numId w:val="9"/>
        </w:num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אפשרו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2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="002428D1" w:rsidRPr="00A54120">
        <w:rPr>
          <w:rFonts w:cs="Times New Roman"/>
          <w:b/>
          <w:bCs/>
          <w:rtl/>
          <w:lang w:val="he"/>
        </w:rPr>
        <w:t>–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נקודו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סתירה</w:t>
      </w:r>
    </w:p>
    <w:p w14:paraId="3170DD01" w14:textId="0381825D" w:rsidR="00AE3717" w:rsidRPr="00A54120" w:rsidRDefault="00DC50D8" w:rsidP="009C39A6">
      <w:pPr>
        <w:pStyle w:val="ListParagraph"/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זה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תחו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חשוב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35788" w:rsidRPr="00A54120">
        <w:rPr>
          <w:rFonts w:cs="Times New Roman"/>
          <w:rtl/>
          <w:lang w:val="he"/>
        </w:rPr>
        <w:t>שקשו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35788" w:rsidRPr="00A54120">
        <w:rPr>
          <w:rFonts w:cs="Times New Roman"/>
          <w:rtl/>
          <w:lang w:val="he"/>
        </w:rPr>
        <w:t>בקבל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חלט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ח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מוות</w:t>
      </w:r>
      <w:r w:rsidR="00F308C9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F308C9" w:rsidRPr="00A54120">
        <w:rPr>
          <w:rFonts w:cs="Times New Roman"/>
          <w:rtl/>
          <w:lang w:val="he"/>
        </w:rPr>
        <w:t>שבה</w:t>
      </w:r>
      <w:r w:rsidR="004E05A9" w:rsidRPr="00A54120">
        <w:rPr>
          <w:rFonts w:cs="Times New Roman"/>
          <w:rtl/>
          <w:lang w:val="he"/>
        </w:rPr>
        <w:t>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וסר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יהוד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סות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חוק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בינלאומי.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צ</w:t>
      </w:r>
      <w:r w:rsidRPr="00A54120">
        <w:rPr>
          <w:rFonts w:cs="Times New Roman"/>
          <w:rtl/>
          <w:lang w:val="he"/>
        </w:rPr>
        <w:t>י</w:t>
      </w:r>
      <w:r w:rsidR="00BD7003" w:rsidRPr="00A54120">
        <w:rPr>
          <w:rFonts w:cs="Times New Roman"/>
          <w:rtl/>
          <w:lang w:val="he"/>
        </w:rPr>
        <w:t>ע</w:t>
      </w:r>
      <w:r w:rsidRPr="00A54120">
        <w:rPr>
          <w:rFonts w:cs="Times New Roman"/>
          <w:rtl/>
          <w:lang w:val="he"/>
        </w:rPr>
        <w:t>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שינוי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דינ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F925DC" w:rsidRPr="00A54120">
        <w:rPr>
          <w:rFonts w:cs="Times New Roman"/>
          <w:rtl/>
          <w:lang w:val="he"/>
        </w:rPr>
        <w:t>מציאות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F925DC" w:rsidRPr="00A54120">
        <w:rPr>
          <w:rFonts w:cs="Times New Roman"/>
          <w:rtl/>
          <w:lang w:val="he"/>
        </w:rPr>
        <w:t>שרלוונ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ד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נוכח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37BF8" w:rsidRPr="00A54120">
        <w:rPr>
          <w:rFonts w:cs="Times New Roman"/>
          <w:rtl/>
          <w:lang w:val="he"/>
        </w:rPr>
        <w:t>שהכריז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אסל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רדיקלי</w:t>
      </w:r>
      <w:r w:rsidR="00A51E7D" w:rsidRPr="00A54120">
        <w:rPr>
          <w:rFonts w:cs="Times New Roman"/>
          <w:rtl/>
          <w:lang w:val="he"/>
        </w:rPr>
        <w:t xml:space="preserve"> </w:t>
      </w:r>
      <w:r w:rsidR="00E46816" w:rsidRPr="00A54120">
        <w:rPr>
          <w:rFonts w:cs="Times New Roman"/>
          <w:rtl/>
          <w:lang w:val="he"/>
        </w:rPr>
        <w:t>ו</w:t>
      </w:r>
      <w:r w:rsidR="00BD7003" w:rsidRPr="00A54120">
        <w:rPr>
          <w:rFonts w:cs="Times New Roman"/>
          <w:rtl/>
          <w:lang w:val="he"/>
        </w:rPr>
        <w:t>המתאבד</w:t>
      </w:r>
      <w:r w:rsidR="00A51E7D" w:rsidRPr="00A54120">
        <w:rPr>
          <w:rFonts w:cs="Times New Roman"/>
          <w:rtl/>
          <w:lang w:val="he"/>
        </w:rPr>
        <w:t xml:space="preserve"> </w:t>
      </w:r>
      <w:r w:rsidR="00E46816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="00E46816" w:rsidRPr="00A54120">
        <w:rPr>
          <w:rFonts w:cs="Times New Roman"/>
          <w:rtl/>
          <w:lang w:val="he"/>
        </w:rPr>
        <w:t>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/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ע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יהודי.</w:t>
      </w:r>
    </w:p>
    <w:p w14:paraId="3FE653D9" w14:textId="5BE4FF69" w:rsidR="00B04BA2" w:rsidRPr="00A54120" w:rsidRDefault="00BD7003">
      <w:pPr>
        <w:pStyle w:val="ListParagraph"/>
        <w:numPr>
          <w:ilvl w:val="0"/>
          <w:numId w:val="9"/>
        </w:num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אפשרו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3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="00040661" w:rsidRPr="00A54120">
        <w:rPr>
          <w:rFonts w:cs="Times New Roman"/>
          <w:b/>
          <w:bCs/>
          <w:rtl/>
          <w:lang w:val="he"/>
        </w:rPr>
        <w:t>–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צע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מדיניו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מקורית</w:t>
      </w:r>
    </w:p>
    <w:p w14:paraId="18EB11C2" w14:textId="438C095A" w:rsidR="00AE3717" w:rsidRPr="00A54120" w:rsidRDefault="00DC50D8" w:rsidP="009C39A6">
      <w:pPr>
        <w:pStyle w:val="ListParagraph"/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י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יצירתי</w:t>
      </w:r>
      <w:r w:rsidRPr="00A54120">
        <w:rPr>
          <w:rFonts w:cs="Times New Roman"/>
          <w:rtl/>
          <w:lang w:val="he"/>
        </w:rPr>
        <w:t>ים</w:t>
      </w:r>
      <w:r w:rsidR="00BD7003"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="00040661" w:rsidRPr="00A54120">
        <w:rPr>
          <w:rFonts w:cs="Times New Roman"/>
          <w:rtl/>
          <w:lang w:val="he"/>
        </w:rPr>
        <w:t>הצ</w:t>
      </w:r>
      <w:r w:rsidRPr="00A54120">
        <w:rPr>
          <w:rFonts w:cs="Times New Roman"/>
          <w:rtl/>
          <w:lang w:val="he"/>
        </w:rPr>
        <w:t>י</w:t>
      </w:r>
      <w:r w:rsidR="00040661" w:rsidRPr="00A54120">
        <w:rPr>
          <w:rFonts w:cs="Times New Roman"/>
          <w:rtl/>
          <w:lang w:val="he"/>
        </w:rPr>
        <w:t>ע</w:t>
      </w:r>
      <w:r w:rsidRPr="00A54120">
        <w:rPr>
          <w:rFonts w:cs="Times New Roman"/>
          <w:rtl/>
          <w:lang w:val="he"/>
        </w:rPr>
        <w:t>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דינ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חדשה.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ח</w:t>
      </w:r>
      <w:r w:rsidRPr="00A54120">
        <w:rPr>
          <w:rFonts w:cs="Times New Roman"/>
          <w:rtl/>
          <w:lang w:val="he"/>
        </w:rPr>
        <w:t>י</w:t>
      </w:r>
      <w:r w:rsidR="00BD7003" w:rsidRPr="00A54120">
        <w:rPr>
          <w:rFonts w:cs="Times New Roman"/>
          <w:rtl/>
          <w:lang w:val="he"/>
        </w:rPr>
        <w:t>שב</w:t>
      </w:r>
      <w:r w:rsidRPr="00A54120">
        <w:rPr>
          <w:rFonts w:cs="Times New Roman"/>
          <w:rtl/>
          <w:lang w:val="he"/>
        </w:rPr>
        <w:t>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חוץ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קופסה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ה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תחומ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קבל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חלט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שאינ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770AF" w:rsidRPr="00A54120">
        <w:rPr>
          <w:rFonts w:cs="Times New Roman"/>
          <w:rtl/>
          <w:lang w:val="he"/>
        </w:rPr>
        <w:t>מוסד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770AF" w:rsidRPr="00A54120">
        <w:rPr>
          <w:rFonts w:cs="Times New Roman"/>
          <w:rtl/>
          <w:lang w:val="he"/>
        </w:rPr>
        <w:t>ב</w:t>
      </w:r>
      <w:r w:rsidR="00BD7003" w:rsidRPr="00A54120">
        <w:rPr>
          <w:rFonts w:cs="Times New Roman"/>
          <w:rtl/>
          <w:lang w:val="he"/>
        </w:rPr>
        <w:t>חוק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יהו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8770AF" w:rsidRPr="00A54120">
        <w:rPr>
          <w:rFonts w:cs="Times New Roman"/>
          <w:rtl/>
          <w:lang w:val="he"/>
        </w:rPr>
        <w:t>בחוק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בינלאומי.</w:t>
      </w:r>
    </w:p>
    <w:p w14:paraId="1F4E5D12" w14:textId="3D674147" w:rsidR="001A52D6" w:rsidRPr="00A54120" w:rsidRDefault="00BD7003" w:rsidP="00181148">
      <w:pPr>
        <w:bidi/>
        <w:spacing w:before="80" w:after="160"/>
        <w:rPr>
          <w:rFonts w:cs="Times New Roman"/>
          <w:i/>
          <w:iCs/>
        </w:rPr>
      </w:pPr>
      <w:r w:rsidRPr="00A54120">
        <w:rPr>
          <w:rFonts w:cs="Times New Roman"/>
          <w:b/>
          <w:bCs/>
          <w:rtl/>
          <w:lang w:val="he"/>
        </w:rPr>
        <w:t>הערה: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המשיבים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אינם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חייבים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לענות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663F8E" w:rsidRPr="00A54120">
        <w:rPr>
          <w:rFonts w:cs="Times New Roman"/>
          <w:i/>
          <w:iCs/>
          <w:rtl/>
          <w:lang w:val="he"/>
        </w:rPr>
        <w:t>באופן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663F8E" w:rsidRPr="00A54120">
        <w:rPr>
          <w:rFonts w:cs="Times New Roman"/>
          <w:i/>
          <w:iCs/>
          <w:rtl/>
          <w:lang w:val="he"/>
        </w:rPr>
        <w:t>ישיר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על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השאל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663F8E" w:rsidRPr="00A54120">
        <w:rPr>
          <w:rFonts w:cs="Times New Roman"/>
          <w:i/>
          <w:iCs/>
          <w:rtl/>
          <w:lang w:val="he"/>
        </w:rPr>
        <w:t>העיקרית</w:t>
      </w:r>
      <w:r w:rsidRPr="00A54120">
        <w:rPr>
          <w:rFonts w:cs="Times New Roman"/>
          <w:i/>
          <w:iCs/>
          <w:rtl/>
          <w:lang w:val="he"/>
        </w:rPr>
        <w:t>.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A11C5A" w:rsidRPr="00A54120">
        <w:rPr>
          <w:rFonts w:cs="Times New Roman"/>
          <w:i/>
          <w:iCs/>
          <w:rtl/>
          <w:lang w:val="he"/>
        </w:rPr>
        <w:t>תגובות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5E6BF7" w:rsidRPr="00A54120">
        <w:rPr>
          <w:rFonts w:cs="Times New Roman"/>
          <w:i/>
          <w:iCs/>
          <w:rtl/>
          <w:lang w:val="he"/>
        </w:rPr>
        <w:t>והערות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A11C5A" w:rsidRPr="00A54120">
        <w:rPr>
          <w:rFonts w:cs="Times New Roman"/>
          <w:i/>
          <w:iCs/>
          <w:rtl/>
          <w:lang w:val="he"/>
        </w:rPr>
        <w:t>או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A11C5A" w:rsidRPr="00A54120">
        <w:rPr>
          <w:rFonts w:cs="Times New Roman"/>
          <w:i/>
          <w:iCs/>
          <w:rtl/>
          <w:lang w:val="he"/>
        </w:rPr>
        <w:t>חוות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A11C5A" w:rsidRPr="00A54120">
        <w:rPr>
          <w:rFonts w:cs="Times New Roman"/>
          <w:i/>
          <w:iCs/>
          <w:rtl/>
          <w:lang w:val="he"/>
        </w:rPr>
        <w:t>דעת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663F8E" w:rsidRPr="00A54120">
        <w:rPr>
          <w:rFonts w:cs="Times New Roman"/>
          <w:i/>
          <w:iCs/>
          <w:rtl/>
          <w:lang w:val="he"/>
        </w:rPr>
        <w:t>שעוסקות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בשאלות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הנלוות,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במקורות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או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במקר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הבוחן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5E6BF7" w:rsidRPr="00A54120">
        <w:rPr>
          <w:rFonts w:cs="Times New Roman"/>
          <w:i/>
          <w:iCs/>
          <w:rtl/>
          <w:lang w:val="he"/>
        </w:rPr>
        <w:t>יתקבלו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בברכ</w:t>
      </w:r>
      <w:r w:rsidR="00A11C5A" w:rsidRPr="00A54120">
        <w:rPr>
          <w:rFonts w:cs="Times New Roman"/>
          <w:i/>
          <w:iCs/>
          <w:rtl/>
          <w:lang w:val="he"/>
        </w:rPr>
        <w:t>ה</w:t>
      </w:r>
      <w:r w:rsidRPr="00A54120">
        <w:rPr>
          <w:rFonts w:cs="Times New Roman"/>
          <w:i/>
          <w:iCs/>
          <w:rtl/>
          <w:lang w:val="he"/>
        </w:rPr>
        <w:t>.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CE38F7" w:rsidRPr="00A54120">
        <w:rPr>
          <w:rFonts w:cs="Times New Roman"/>
          <w:i/>
          <w:iCs/>
          <w:rtl/>
          <w:lang w:val="he"/>
        </w:rPr>
        <w:t>ז</w:t>
      </w:r>
      <w:r w:rsidR="00264635" w:rsidRPr="00A54120">
        <w:rPr>
          <w:rFonts w:cs="Times New Roman"/>
          <w:i/>
          <w:iCs/>
          <w:rtl/>
          <w:lang w:val="he"/>
        </w:rPr>
        <w:t>ו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CE38F7" w:rsidRPr="00A54120">
        <w:rPr>
          <w:rFonts w:cs="Times New Roman"/>
          <w:i/>
          <w:iCs/>
          <w:rtl/>
          <w:lang w:val="he"/>
        </w:rPr>
        <w:t>אינ</w:t>
      </w:r>
      <w:r w:rsidR="00264635" w:rsidRPr="00A54120">
        <w:rPr>
          <w:rFonts w:cs="Times New Roman"/>
          <w:i/>
          <w:iCs/>
          <w:rtl/>
          <w:lang w:val="he"/>
        </w:rPr>
        <w:t>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264635" w:rsidRPr="00A54120">
        <w:rPr>
          <w:rFonts w:cs="Times New Roman"/>
          <w:i/>
          <w:iCs/>
          <w:rtl/>
          <w:lang w:val="he"/>
        </w:rPr>
        <w:t>שאל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CE38F7" w:rsidRPr="00A54120">
        <w:rPr>
          <w:rFonts w:cs="Times New Roman"/>
          <w:i/>
          <w:iCs/>
          <w:rtl/>
          <w:lang w:val="he"/>
        </w:rPr>
        <w:t>שיש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CE38F7" w:rsidRPr="00A54120">
        <w:rPr>
          <w:rFonts w:cs="Times New Roman"/>
          <w:i/>
          <w:iCs/>
          <w:rtl/>
          <w:lang w:val="he"/>
        </w:rPr>
        <w:t>ל</w:t>
      </w:r>
      <w:r w:rsidR="00264635" w:rsidRPr="00A54120">
        <w:rPr>
          <w:rFonts w:cs="Times New Roman"/>
          <w:i/>
          <w:iCs/>
          <w:rtl/>
          <w:lang w:val="he"/>
        </w:rPr>
        <w:t>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תשוב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אחת.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A11C5A" w:rsidRPr="00A54120">
        <w:rPr>
          <w:rFonts w:cs="Times New Roman"/>
          <w:i/>
          <w:iCs/>
          <w:rtl/>
          <w:lang w:val="he"/>
        </w:rPr>
        <w:t>שתפו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264635" w:rsidRPr="00A54120">
        <w:rPr>
          <w:rFonts w:cs="Times New Roman"/>
          <w:i/>
          <w:iCs/>
          <w:rtl/>
          <w:lang w:val="he"/>
        </w:rPr>
        <w:t>את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264635" w:rsidRPr="00A54120">
        <w:rPr>
          <w:rFonts w:cs="Times New Roman"/>
          <w:i/>
          <w:iCs/>
          <w:rtl/>
          <w:lang w:val="he"/>
        </w:rPr>
        <w:t>דעת</w:t>
      </w:r>
      <w:r w:rsidR="00A11C5A" w:rsidRPr="00A54120">
        <w:rPr>
          <w:rFonts w:cs="Times New Roman"/>
          <w:i/>
          <w:iCs/>
          <w:rtl/>
          <w:lang w:val="he"/>
        </w:rPr>
        <w:t>כם</w:t>
      </w:r>
      <w:r w:rsidRPr="00A54120">
        <w:rPr>
          <w:rFonts w:cs="Times New Roman"/>
          <w:i/>
          <w:iCs/>
          <w:rtl/>
          <w:lang w:val="he"/>
        </w:rPr>
        <w:t>,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A11C5A" w:rsidRPr="00A54120">
        <w:rPr>
          <w:rFonts w:cs="Times New Roman"/>
          <w:i/>
          <w:iCs/>
          <w:rtl/>
          <w:lang w:val="he"/>
        </w:rPr>
        <w:t>ו</w:t>
      </w:r>
      <w:r w:rsidRPr="00A54120">
        <w:rPr>
          <w:rFonts w:cs="Times New Roman"/>
          <w:i/>
          <w:iCs/>
          <w:rtl/>
          <w:lang w:val="he"/>
        </w:rPr>
        <w:t>הצ</w:t>
      </w:r>
      <w:r w:rsidR="00A11C5A" w:rsidRPr="00A54120">
        <w:rPr>
          <w:rFonts w:cs="Times New Roman"/>
          <w:i/>
          <w:iCs/>
          <w:rtl/>
          <w:lang w:val="he"/>
        </w:rPr>
        <w:t>י</w:t>
      </w:r>
      <w:r w:rsidRPr="00A54120">
        <w:rPr>
          <w:rFonts w:cs="Times New Roman"/>
          <w:i/>
          <w:iCs/>
          <w:rtl/>
          <w:lang w:val="he"/>
        </w:rPr>
        <w:t>ע</w:t>
      </w:r>
      <w:r w:rsidR="00A11C5A" w:rsidRPr="00A54120">
        <w:rPr>
          <w:rFonts w:cs="Times New Roman"/>
          <w:i/>
          <w:iCs/>
          <w:rtl/>
          <w:lang w:val="he"/>
        </w:rPr>
        <w:t>ו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המלצות.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אנו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BC21DF" w:rsidRPr="00A54120">
        <w:rPr>
          <w:rFonts w:cs="Times New Roman"/>
          <w:i/>
          <w:iCs/>
          <w:rtl/>
          <w:lang w:val="he"/>
        </w:rPr>
        <w:t>שאופים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="00BC21DF" w:rsidRPr="00A54120">
        <w:rPr>
          <w:rFonts w:cs="Times New Roman"/>
          <w:i/>
          <w:iCs/>
          <w:rtl/>
          <w:lang w:val="he"/>
        </w:rPr>
        <w:t>לקיום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דיאלוג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ודיון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במגוון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רחב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של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נושאים.</w:t>
      </w:r>
    </w:p>
    <w:p w14:paraId="39821347" w14:textId="77777777" w:rsidR="00AE3717" w:rsidRPr="00A54120" w:rsidRDefault="00BD7003" w:rsidP="009C39A6">
      <w:pPr>
        <w:bidi/>
        <w:rPr>
          <w:rFonts w:cs="Times New Roman"/>
          <w:color w:val="000000" w:themeColor="text1"/>
        </w:rPr>
      </w:pPr>
      <w:r w:rsidRPr="00A54120">
        <w:rPr>
          <w:rFonts w:cs="Times New Roman"/>
          <w:color w:val="000000" w:themeColor="text1"/>
          <w:rtl/>
          <w:lang w:val="he"/>
        </w:rPr>
        <w:t>________________________________________________________________</w:t>
      </w:r>
    </w:p>
    <w:p w14:paraId="783EC2C0" w14:textId="612D74CC" w:rsidR="00AE3717" w:rsidRPr="00A54120" w:rsidRDefault="00BD7003" w:rsidP="009C39A6">
      <w:pPr>
        <w:pStyle w:val="HeadingBlue"/>
        <w:bidi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שאלות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נלוות</w:t>
      </w:r>
    </w:p>
    <w:p w14:paraId="78D28B78" w14:textId="52D6F2D4" w:rsidR="00BE390E" w:rsidRPr="00A54120" w:rsidRDefault="00BE390E" w:rsidP="00D071D0">
      <w:pPr>
        <w:pStyle w:val="a"/>
      </w:pPr>
      <w:r w:rsidRPr="00A54120">
        <w:rPr>
          <w:rtl/>
        </w:rPr>
        <w:t>סמכות</w:t>
      </w:r>
      <w:r w:rsidR="00A51E7D" w:rsidRPr="00A54120">
        <w:rPr>
          <w:rtl/>
        </w:rPr>
        <w:t xml:space="preserve"> </w:t>
      </w:r>
      <w:r w:rsidRPr="00A54120">
        <w:rPr>
          <w:rtl/>
        </w:rPr>
        <w:t>וממשל</w:t>
      </w:r>
    </w:p>
    <w:p w14:paraId="403D62AB" w14:textId="108E7A59" w:rsidR="00BE390E" w:rsidRPr="00A54120" w:rsidRDefault="00BE390E">
      <w:pPr>
        <w:pStyle w:val="a"/>
        <w:numPr>
          <w:ilvl w:val="0"/>
          <w:numId w:val="13"/>
        </w:numPr>
        <w:rPr>
          <w:rFonts w:ascii="Times New Roman" w:hAnsi="Times New Roman" w:cs="Times New Roman"/>
          <w:b w:val="0"/>
          <w:bCs w:val="0"/>
          <w:rtl/>
        </w:rPr>
      </w:pPr>
      <w:r w:rsidRPr="00A54120">
        <w:rPr>
          <w:rFonts w:ascii="Times New Roman" w:hAnsi="Times New Roman" w:cs="Times New Roman"/>
          <w:b w:val="0"/>
          <w:bCs w:val="0"/>
          <w:rtl/>
        </w:rPr>
        <w:t>מי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צריך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להגדיר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א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="006D666E" w:rsidRPr="00A54120">
        <w:rPr>
          <w:rFonts w:ascii="Times New Roman" w:hAnsi="Times New Roman" w:cs="Times New Roman"/>
          <w:b w:val="0"/>
          <w:bCs w:val="0"/>
          <w:rtl/>
        </w:rPr>
        <w:t>חוק</w:t>
      </w:r>
      <w:r w:rsidRPr="00A54120">
        <w:rPr>
          <w:rFonts w:ascii="Times New Roman" w:hAnsi="Times New Roman" w:cs="Times New Roman"/>
          <w:b w:val="0"/>
          <w:bCs w:val="0"/>
          <w:rtl/>
        </w:rPr>
        <w:t>י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מלחמה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יהודיים?</w:t>
      </w:r>
    </w:p>
    <w:p w14:paraId="0DFF1F81" w14:textId="1284517C" w:rsidR="00BE390E" w:rsidRPr="00A54120" w:rsidRDefault="00BE390E">
      <w:pPr>
        <w:pStyle w:val="a"/>
        <w:numPr>
          <w:ilvl w:val="0"/>
          <w:numId w:val="13"/>
        </w:numPr>
        <w:rPr>
          <w:rFonts w:ascii="Times New Roman" w:hAnsi="Times New Roman" w:cs="Times New Roman"/>
          <w:b w:val="0"/>
          <w:bCs w:val="0"/>
          <w:rtl/>
        </w:rPr>
      </w:pPr>
      <w:r w:rsidRPr="00A54120">
        <w:rPr>
          <w:rFonts w:ascii="Times New Roman" w:hAnsi="Times New Roman" w:cs="Times New Roman"/>
          <w:b w:val="0"/>
          <w:bCs w:val="0"/>
          <w:rtl/>
        </w:rPr>
        <w:t>האם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יש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זדמנו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לכנס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בי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דין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יהודי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לצדק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(</w:t>
      </w:r>
      <w:r w:rsidR="0074403E" w:rsidRPr="00A54120">
        <w:rPr>
          <w:rFonts w:ascii="Times New Roman" w:hAnsi="Times New Roman" w:cs="Times New Roman"/>
          <w:b w:val="0"/>
          <w:bCs w:val="0"/>
          <w:lang w:bidi="ar-SA"/>
        </w:rPr>
        <w:t>Jewish</w:t>
      </w:r>
      <w:r w:rsidR="00A51E7D" w:rsidRPr="00A54120">
        <w:rPr>
          <w:rFonts w:ascii="Times New Roman" w:hAnsi="Times New Roman" w:cs="Times New Roman"/>
          <w:b w:val="0"/>
          <w:bCs w:val="0"/>
          <w:lang w:bidi="ar-SA"/>
        </w:rPr>
        <w:t xml:space="preserve"> </w:t>
      </w:r>
      <w:r w:rsidR="0074403E" w:rsidRPr="00A54120">
        <w:rPr>
          <w:rFonts w:ascii="Times New Roman" w:hAnsi="Times New Roman" w:cs="Times New Roman"/>
          <w:b w:val="0"/>
          <w:bCs w:val="0"/>
          <w:lang w:bidi="ar-SA"/>
        </w:rPr>
        <w:t>Court</w:t>
      </w:r>
      <w:r w:rsidR="00A51E7D" w:rsidRPr="00A54120">
        <w:rPr>
          <w:rFonts w:ascii="Times New Roman" w:hAnsi="Times New Roman" w:cs="Times New Roman"/>
          <w:b w:val="0"/>
          <w:bCs w:val="0"/>
          <w:lang w:bidi="ar-SA"/>
        </w:rPr>
        <w:t xml:space="preserve"> </w:t>
      </w:r>
      <w:r w:rsidR="0074403E" w:rsidRPr="00A54120">
        <w:rPr>
          <w:rFonts w:ascii="Times New Roman" w:hAnsi="Times New Roman" w:cs="Times New Roman"/>
          <w:b w:val="0"/>
          <w:bCs w:val="0"/>
          <w:lang w:bidi="ar-SA"/>
        </w:rPr>
        <w:t>of</w:t>
      </w:r>
      <w:r w:rsidR="00A51E7D" w:rsidRPr="00A54120">
        <w:rPr>
          <w:rFonts w:ascii="Times New Roman" w:hAnsi="Times New Roman" w:cs="Times New Roman"/>
          <w:b w:val="0"/>
          <w:bCs w:val="0"/>
          <w:lang w:bidi="ar-SA"/>
        </w:rPr>
        <w:t xml:space="preserve"> </w:t>
      </w:r>
      <w:r w:rsidR="0074403E" w:rsidRPr="00A54120">
        <w:rPr>
          <w:rFonts w:ascii="Times New Roman" w:hAnsi="Times New Roman" w:cs="Times New Roman"/>
          <w:b w:val="0"/>
          <w:bCs w:val="0"/>
          <w:lang w:bidi="ar-SA"/>
        </w:rPr>
        <w:t>Justice</w:t>
      </w:r>
      <w:r w:rsidR="00A51E7D" w:rsidRPr="00A54120">
        <w:rPr>
          <w:rFonts w:ascii="Times New Roman" w:hAnsi="Times New Roman" w:cs="Times New Roman"/>
          <w:b w:val="0"/>
          <w:bCs w:val="0"/>
          <w:lang w:bidi="ar-SA"/>
        </w:rPr>
        <w:t xml:space="preserve"> </w:t>
      </w:r>
      <w:r w:rsidR="0074403E" w:rsidRPr="00A54120">
        <w:rPr>
          <w:rFonts w:ascii="Times New Roman" w:hAnsi="Times New Roman" w:cs="Times New Roman"/>
          <w:b w:val="0"/>
          <w:bCs w:val="0"/>
        </w:rPr>
        <w:t>-</w:t>
      </w:r>
      <w:r w:rsidR="00A51E7D" w:rsidRPr="00A54120">
        <w:rPr>
          <w:rFonts w:ascii="Times New Roman" w:hAnsi="Times New Roman" w:cs="Times New Roman"/>
          <w:b w:val="0"/>
          <w:bCs w:val="0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</w:rPr>
        <w:t>JCJ</w:t>
      </w:r>
      <w:r w:rsidRPr="00A54120">
        <w:rPr>
          <w:rFonts w:ascii="Times New Roman" w:hAnsi="Times New Roman" w:cs="Times New Roman"/>
          <w:b w:val="0"/>
          <w:bCs w:val="0"/>
          <w:rtl/>
        </w:rPr>
        <w:t>)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שי</w:t>
      </w:r>
      <w:r w:rsidR="0074403E" w:rsidRPr="00A54120">
        <w:rPr>
          <w:rFonts w:ascii="Times New Roman" w:hAnsi="Times New Roman" w:cs="Times New Roman"/>
          <w:b w:val="0"/>
          <w:bCs w:val="0"/>
          <w:rtl/>
        </w:rPr>
        <w:t>יעץ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לממשלה</w:t>
      </w:r>
      <w:r w:rsidR="00DF1C2A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="00A6381B" w:rsidRPr="00A54120">
        <w:rPr>
          <w:rFonts w:ascii="Times New Roman" w:hAnsi="Times New Roman" w:cs="Times New Roman"/>
          <w:b w:val="0"/>
          <w:bCs w:val="0"/>
          <w:rtl/>
        </w:rPr>
        <w:t>ולצה</w:t>
      </w:r>
      <w:r w:rsidRPr="00A54120">
        <w:rPr>
          <w:rFonts w:ascii="Times New Roman" w:hAnsi="Times New Roman" w:cs="Times New Roman"/>
          <w:b w:val="0"/>
          <w:bCs w:val="0"/>
          <w:rtl/>
        </w:rPr>
        <w:t>"ל</w:t>
      </w:r>
      <w:r w:rsidR="00DF1C2A" w:rsidRPr="00A54120">
        <w:rPr>
          <w:rFonts w:ascii="Times New Roman" w:hAnsi="Times New Roman" w:cs="Times New Roman"/>
          <w:b w:val="0"/>
          <w:bCs w:val="0"/>
          <w:rtl/>
        </w:rPr>
        <w:t>?</w:t>
      </w:r>
    </w:p>
    <w:p w14:paraId="0F684220" w14:textId="3131E401" w:rsidR="00BE390E" w:rsidRPr="00A54120" w:rsidRDefault="00BE390E">
      <w:pPr>
        <w:pStyle w:val="a"/>
        <w:numPr>
          <w:ilvl w:val="0"/>
          <w:numId w:val="13"/>
        </w:numPr>
        <w:rPr>
          <w:rFonts w:ascii="Times New Roman" w:hAnsi="Times New Roman" w:cs="Times New Roman"/>
          <w:b w:val="0"/>
          <w:bCs w:val="0"/>
        </w:rPr>
      </w:pPr>
      <w:r w:rsidRPr="00A54120">
        <w:rPr>
          <w:rFonts w:ascii="Times New Roman" w:hAnsi="Times New Roman" w:cs="Times New Roman"/>
          <w:b w:val="0"/>
          <w:bCs w:val="0"/>
          <w:rtl/>
        </w:rPr>
        <w:t>מי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צריך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לקבוע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א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="002C7532" w:rsidRPr="00A54120">
        <w:rPr>
          <w:rFonts w:ascii="Times New Roman" w:hAnsi="Times New Roman" w:cs="Times New Roman"/>
          <w:b w:val="0"/>
          <w:bCs w:val="0"/>
          <w:rtl/>
        </w:rPr>
        <w:t>חוק</w:t>
      </w:r>
      <w:r w:rsidRPr="00A54120">
        <w:rPr>
          <w:rFonts w:ascii="Times New Roman" w:hAnsi="Times New Roman" w:cs="Times New Roman"/>
          <w:b w:val="0"/>
          <w:bCs w:val="0"/>
          <w:rtl/>
        </w:rPr>
        <w:t>י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מלחמה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שלפיהם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יפעלו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צה"ל,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כנס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או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רשו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שופטת?</w:t>
      </w:r>
    </w:p>
    <w:p w14:paraId="60B842BE" w14:textId="5BDE5F5C" w:rsidR="00D359EF" w:rsidRPr="00A54120" w:rsidRDefault="00BE390E">
      <w:pPr>
        <w:pStyle w:val="a"/>
        <w:numPr>
          <w:ilvl w:val="0"/>
          <w:numId w:val="13"/>
        </w:numPr>
        <w:rPr>
          <w:rFonts w:ascii="Times New Roman" w:hAnsi="Times New Roman" w:cs="Times New Roman"/>
          <w:b w:val="0"/>
          <w:bCs w:val="0"/>
          <w:rtl/>
        </w:rPr>
      </w:pPr>
      <w:r w:rsidRPr="00A54120">
        <w:rPr>
          <w:rFonts w:ascii="Times New Roman" w:hAnsi="Times New Roman" w:cs="Times New Roman"/>
          <w:b w:val="0"/>
          <w:bCs w:val="0"/>
          <w:rtl/>
        </w:rPr>
        <w:t>האם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לרשו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שופט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צריכה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להיו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סמכו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לבטל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א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חוקי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מלחמה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וא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="009663A7" w:rsidRPr="00A54120">
        <w:rPr>
          <w:rFonts w:ascii="Times New Roman" w:hAnsi="Times New Roman" w:cs="Times New Roman"/>
          <w:b w:val="0"/>
          <w:bCs w:val="0"/>
          <w:rtl/>
        </w:rPr>
        <w:t>הוראו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פתיחה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באש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שקבעו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ממשלה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וצה"ל?</w:t>
      </w:r>
    </w:p>
    <w:p w14:paraId="5B6B0EA1" w14:textId="5B90DCF0" w:rsidR="00BE390E" w:rsidRPr="00A54120" w:rsidRDefault="00BE390E">
      <w:pPr>
        <w:pStyle w:val="a"/>
        <w:numPr>
          <w:ilvl w:val="0"/>
          <w:numId w:val="13"/>
        </w:numPr>
        <w:rPr>
          <w:rFonts w:ascii="Times New Roman" w:hAnsi="Times New Roman" w:cs="Times New Roman"/>
          <w:b w:val="0"/>
          <w:bCs w:val="0"/>
          <w:rtl/>
        </w:rPr>
      </w:pPr>
      <w:r w:rsidRPr="00A54120">
        <w:rPr>
          <w:rFonts w:ascii="Times New Roman" w:hAnsi="Times New Roman" w:cs="Times New Roman"/>
          <w:b w:val="0"/>
          <w:bCs w:val="0"/>
          <w:rtl/>
        </w:rPr>
        <w:t>האם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ראש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ממשלה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בישראל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צריך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להיות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מפקד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עליון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של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צה"ל,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כמו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נשיא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ארה"ב?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האם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חל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עליו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דין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מלך</w:t>
      </w:r>
      <w:r w:rsidR="00A51E7D" w:rsidRPr="00A54120">
        <w:rPr>
          <w:rFonts w:ascii="Times New Roman" w:hAnsi="Times New Roman" w:cs="Times New Roman"/>
          <w:b w:val="0"/>
          <w:bCs w:val="0"/>
          <w:rtl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</w:rPr>
        <w:t>ישראל?</w:t>
      </w:r>
    </w:p>
    <w:p w14:paraId="33C80C0D" w14:textId="6E435EE3" w:rsidR="00B04BA2" w:rsidRPr="00A54120" w:rsidRDefault="00BD7003" w:rsidP="00A6381B">
      <w:pPr>
        <w:pStyle w:val="a"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</w:rPr>
        <w:t>מלחמת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מצווה</w:t>
      </w:r>
    </w:p>
    <w:p w14:paraId="1C831F33" w14:textId="6DB58B4B" w:rsidR="00B04BA2" w:rsidRPr="00A54120" w:rsidRDefault="00C04288">
      <w:pPr>
        <w:pStyle w:val="ListParagraph"/>
        <w:numPr>
          <w:ilvl w:val="0"/>
          <w:numId w:val="14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י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צוו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י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977BCF" w:rsidRPr="00A54120">
        <w:rPr>
          <w:rFonts w:cs="Times New Roman"/>
          <w:rtl/>
          <w:lang w:val="he"/>
        </w:rPr>
        <w:t>היום</w:t>
      </w:r>
      <w:r w:rsidRPr="00A54120">
        <w:rPr>
          <w:rFonts w:cs="Times New Roman"/>
          <w:rtl/>
          <w:lang w:val="he"/>
        </w:rPr>
        <w:t>?</w:t>
      </w:r>
    </w:p>
    <w:p w14:paraId="0A1D290D" w14:textId="57E59510" w:rsidR="00DB0D88" w:rsidRPr="00A54120" w:rsidRDefault="00C04288">
      <w:pPr>
        <w:pStyle w:val="ListParagraph"/>
        <w:numPr>
          <w:ilvl w:val="0"/>
          <w:numId w:val="14"/>
        </w:numPr>
        <w:bidi/>
        <w:rPr>
          <w:rFonts w:cs="Times New Roman"/>
        </w:rPr>
      </w:pPr>
      <w:r w:rsidRPr="00A54120">
        <w:rPr>
          <w:rFonts w:cs="Times New Roman"/>
          <w:rtl/>
        </w:rPr>
        <w:t>מתי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מחויבי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יהודי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לנהל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מלחמת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מצווה?</w:t>
      </w:r>
    </w:p>
    <w:p w14:paraId="6C0DBC5C" w14:textId="299C2653" w:rsidR="00DB0D88" w:rsidRPr="00A54120" w:rsidRDefault="00DB0D88">
      <w:pPr>
        <w:pStyle w:val="ListParagraph"/>
        <w:numPr>
          <w:ilvl w:val="1"/>
          <w:numId w:val="15"/>
        </w:numPr>
        <w:bidi/>
        <w:rPr>
          <w:rFonts w:cs="Times New Roman"/>
          <w:rtl/>
        </w:rPr>
      </w:pPr>
      <w:r w:rsidRPr="00A54120">
        <w:rPr>
          <w:rFonts w:cs="Times New Roman"/>
          <w:rtl/>
          <w:lang w:val="he"/>
        </w:rPr>
        <w:t>מ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לי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י</w:t>
      </w:r>
      <w:r w:rsidR="00A51E7D" w:rsidRPr="00A54120">
        <w:rPr>
          <w:rFonts w:cs="Times New Roman"/>
          <w:rtl/>
          <w:lang w:val="he"/>
        </w:rPr>
        <w:t xml:space="preserve"> </w:t>
      </w:r>
      <w:r w:rsidR="00FF62DC" w:rsidRPr="00A54120">
        <w:rPr>
          <w:rFonts w:cs="Times New Roman"/>
          <w:rtl/>
          <w:lang w:val="he"/>
        </w:rPr>
        <w:t>חייב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0739C8" w:rsidRPr="00A54120">
        <w:rPr>
          <w:rFonts w:cs="Times New Roman"/>
          <w:rtl/>
          <w:lang w:val="he"/>
        </w:rPr>
        <w:t>לק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צווה?</w:t>
      </w:r>
    </w:p>
    <w:p w14:paraId="6EDA5D10" w14:textId="6676FB5E" w:rsidR="00B04BA2" w:rsidRPr="00A54120" w:rsidRDefault="00BD7003">
      <w:pPr>
        <w:pStyle w:val="ListParagraph"/>
        <w:numPr>
          <w:ilvl w:val="1"/>
          <w:numId w:val="15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משל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צה"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נופו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כרז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צווה?</w:t>
      </w:r>
    </w:p>
    <w:p w14:paraId="4BFA1213" w14:textId="41F36478" w:rsidR="004625EF" w:rsidRPr="00A54120" w:rsidRDefault="00C04288">
      <w:pPr>
        <w:pStyle w:val="ListParagraph"/>
        <w:numPr>
          <w:ilvl w:val="0"/>
          <w:numId w:val="14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lastRenderedPageBreak/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צוו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גבלת</w:t>
      </w:r>
      <w:r w:rsidR="00A51E7D" w:rsidRPr="00A54120">
        <w:rPr>
          <w:rFonts w:cs="Times New Roman"/>
          <w:rtl/>
          <w:lang w:val="he"/>
        </w:rPr>
        <w:t xml:space="preserve"> </w:t>
      </w:r>
      <w:r w:rsidR="00977BCF" w:rsidRPr="00A54120">
        <w:rPr>
          <w:rFonts w:cs="Times New Roman"/>
          <w:rtl/>
          <w:lang w:val="he"/>
        </w:rPr>
        <w:t>הי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גנה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הי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רבות</w:t>
      </w:r>
      <w:r w:rsidR="0025641D" w:rsidRPr="00A54120">
        <w:rPr>
          <w:rFonts w:cs="Times New Roman"/>
        </w:rPr>
        <w:t xml:space="preserve"> </w:t>
      </w:r>
      <w:r w:rsidR="00A92562" w:rsidRPr="00A54120">
        <w:rPr>
          <w:rFonts w:cs="Times New Roman"/>
          <w:rtl/>
          <w:lang w:val="he"/>
        </w:rPr>
        <w:t>התקפ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A92562" w:rsidRPr="00A54120">
        <w:rPr>
          <w:rFonts w:cs="Times New Roman"/>
          <w:rtl/>
          <w:lang w:val="he"/>
        </w:rPr>
        <w:t>לתפיס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92562" w:rsidRPr="00A54120">
        <w:rPr>
          <w:rFonts w:cs="Times New Roman"/>
          <w:rtl/>
          <w:lang w:val="he"/>
        </w:rPr>
        <w:t>שליטה</w:t>
      </w:r>
      <w:r w:rsidR="00A51E7D" w:rsidRPr="00A54120">
        <w:rPr>
          <w:rFonts w:cs="Times New Roman"/>
          <w:rtl/>
          <w:lang w:val="he"/>
        </w:rPr>
        <w:t xml:space="preserve"> </w:t>
      </w:r>
      <w:r w:rsidR="00A92562" w:rsidRPr="00A54120">
        <w:rPr>
          <w:rFonts w:cs="Times New Roman"/>
          <w:rtl/>
          <w:lang w:val="he"/>
        </w:rPr>
        <w:t>ביהודה</w:t>
      </w:r>
      <w:r w:rsidR="00A51E7D" w:rsidRPr="00A54120">
        <w:rPr>
          <w:rFonts w:cs="Times New Roman"/>
          <w:rtl/>
          <w:lang w:val="he"/>
        </w:rPr>
        <w:t xml:space="preserve"> </w:t>
      </w:r>
      <w:r w:rsidR="00A92562" w:rsidRPr="00A54120">
        <w:rPr>
          <w:rFonts w:cs="Times New Roman"/>
          <w:rtl/>
          <w:lang w:val="he"/>
        </w:rPr>
        <w:t>ושומרון?</w:t>
      </w:r>
    </w:p>
    <w:p w14:paraId="5C839729" w14:textId="2F0B4E07" w:rsidR="00B04BA2" w:rsidRPr="00A54120" w:rsidRDefault="0025165D">
      <w:pPr>
        <w:pStyle w:val="ListParagraph"/>
        <w:numPr>
          <w:ilvl w:val="0"/>
          <w:numId w:val="14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איז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</w:t>
      </w:r>
      <w:r w:rsidR="00C04288" w:rsidRPr="00A54120">
        <w:rPr>
          <w:rFonts w:cs="Times New Roman"/>
          <w:rtl/>
          <w:lang w:val="he"/>
        </w:rPr>
        <w:t>חו</w:t>
      </w:r>
      <w:r w:rsidRPr="00A54120">
        <w:rPr>
          <w:rFonts w:cs="Times New Roman"/>
          <w:rtl/>
          <w:lang w:val="he"/>
        </w:rPr>
        <w:t>י</w:t>
      </w:r>
      <w:r w:rsidR="00C04288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ו</w:t>
      </w:r>
      <w:r w:rsidR="00C04288" w:rsidRPr="00A54120">
        <w:rPr>
          <w:rFonts w:cs="Times New Roman"/>
          <w:rtl/>
          <w:lang w:val="he"/>
        </w:rPr>
        <w:t>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</w:t>
      </w:r>
      <w:r w:rsidR="00C04288" w:rsidRPr="00A54120">
        <w:rPr>
          <w:rFonts w:cs="Times New Roman"/>
          <w:rtl/>
          <w:lang w:val="he"/>
        </w:rPr>
        <w:t>ש</w:t>
      </w:r>
      <w:r w:rsidR="00A51E7D" w:rsidRPr="00A54120">
        <w:rPr>
          <w:rFonts w:cs="Times New Roman"/>
          <w:rtl/>
          <w:lang w:val="he"/>
        </w:rPr>
        <w:t xml:space="preserve"> </w:t>
      </w:r>
      <w:r w:rsidR="00C04288" w:rsidRPr="00A54120">
        <w:rPr>
          <w:rFonts w:cs="Times New Roman"/>
          <w:rtl/>
          <w:lang w:val="he"/>
        </w:rPr>
        <w:t>ליהוד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04288" w:rsidRPr="00A54120">
        <w:rPr>
          <w:rFonts w:cs="Times New Roman"/>
          <w:rtl/>
          <w:lang w:val="he"/>
        </w:rPr>
        <w:t>להשתתף</w:t>
      </w:r>
      <w:r w:rsidR="00A51E7D" w:rsidRPr="00A54120">
        <w:rPr>
          <w:rFonts w:cs="Times New Roman"/>
          <w:rtl/>
          <w:lang w:val="he"/>
        </w:rPr>
        <w:t xml:space="preserve"> </w:t>
      </w:r>
      <w:r w:rsidR="00C04288" w:rsidRPr="00A54120">
        <w:rPr>
          <w:rFonts w:cs="Times New Roman"/>
          <w:rtl/>
          <w:lang w:val="he"/>
        </w:rPr>
        <w:t>ב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04288" w:rsidRPr="00A54120">
        <w:rPr>
          <w:rFonts w:cs="Times New Roman"/>
          <w:rtl/>
          <w:lang w:val="he"/>
        </w:rPr>
        <w:t>מצווה?</w:t>
      </w:r>
    </w:p>
    <w:p w14:paraId="3F4AEABE" w14:textId="2CF221E3" w:rsidR="00B04BA2" w:rsidRPr="00A54120" w:rsidRDefault="00593D7F">
      <w:pPr>
        <w:pStyle w:val="ListParagraph"/>
        <w:numPr>
          <w:ilvl w:val="1"/>
          <w:numId w:val="16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מ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דר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שתת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צווה?</w:t>
      </w:r>
    </w:p>
    <w:p w14:paraId="381C559D" w14:textId="3EB8CA8F" w:rsidR="00B04BA2" w:rsidRPr="00A54120" w:rsidRDefault="00BD7003">
      <w:pPr>
        <w:pStyle w:val="ListParagraph"/>
        <w:numPr>
          <w:ilvl w:val="1"/>
          <w:numId w:val="16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צוו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ש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יבורית?</w:t>
      </w:r>
    </w:p>
    <w:p w14:paraId="320D32AA" w14:textId="793DCC85" w:rsidR="00B04BA2" w:rsidRPr="00A54120" w:rsidRDefault="00BD7003">
      <w:pPr>
        <w:pStyle w:val="ListParagraph"/>
        <w:numPr>
          <w:ilvl w:val="1"/>
          <w:numId w:val="16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צטר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צה"ל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</w:t>
      </w:r>
      <w:r w:rsidR="0025165D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כ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לח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="00F1260F" w:rsidRPr="00A54120">
        <w:rPr>
          <w:rFonts w:cs="Times New Roman"/>
          <w:rtl/>
          <w:lang w:val="he"/>
        </w:rPr>
        <w:t>עצמאי?</w:t>
      </w:r>
    </w:p>
    <w:p w14:paraId="3F5D7A4D" w14:textId="5C676E04" w:rsidR="00B04BA2" w:rsidRPr="00A54120" w:rsidRDefault="00C04288">
      <w:pPr>
        <w:pStyle w:val="ListParagraph"/>
        <w:numPr>
          <w:ilvl w:val="0"/>
          <w:numId w:val="14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A1384" w:rsidRPr="00A54120">
        <w:rPr>
          <w:rFonts w:cs="Times New Roman"/>
          <w:rtl/>
          <w:lang w:val="he"/>
        </w:rPr>
        <w:t>המצ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א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צווה?</w:t>
      </w:r>
    </w:p>
    <w:p w14:paraId="50BA3AB6" w14:textId="77777777" w:rsidR="008F54B6" w:rsidRPr="00A54120" w:rsidRDefault="00F818F2">
      <w:pPr>
        <w:pStyle w:val="ListParagraph"/>
        <w:numPr>
          <w:ilvl w:val="1"/>
          <w:numId w:val="17"/>
        </w:numPr>
        <w:bidi/>
        <w:rPr>
          <w:rFonts w:cs="Times New Roman"/>
          <w:b/>
          <w:bCs/>
          <w:lang w:val="he"/>
        </w:rPr>
      </w:pPr>
      <w:r w:rsidRPr="00A54120">
        <w:rPr>
          <w:rFonts w:cs="Times New Roman"/>
          <w:rtl/>
          <w:lang w:val="he"/>
        </w:rPr>
        <w:t>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F1260F" w:rsidRPr="00A54120">
        <w:rPr>
          <w:rFonts w:cs="Times New Roman"/>
          <w:rtl/>
          <w:lang w:val="he"/>
        </w:rPr>
        <w:t>חמאס,</w:t>
      </w:r>
      <w:r w:rsidR="00A51E7D" w:rsidRPr="00A54120">
        <w:rPr>
          <w:rFonts w:cs="Times New Roman"/>
          <w:rtl/>
          <w:lang w:val="he"/>
        </w:rPr>
        <w:t xml:space="preserve"> </w:t>
      </w:r>
      <w:r w:rsidR="000739C8" w:rsidRPr="00A54120">
        <w:rPr>
          <w:rFonts w:cs="Times New Roman"/>
          <w:rtl/>
          <w:lang w:val="he"/>
        </w:rPr>
        <w:t>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F1260F" w:rsidRPr="00A54120">
        <w:rPr>
          <w:rFonts w:cs="Times New Roman"/>
          <w:rtl/>
          <w:lang w:val="he"/>
        </w:rPr>
        <w:t>חיזבאללה,</w:t>
      </w:r>
      <w:r w:rsidR="00A51E7D" w:rsidRPr="00A54120">
        <w:rPr>
          <w:rFonts w:cs="Times New Roman"/>
          <w:rtl/>
          <w:lang w:val="he"/>
        </w:rPr>
        <w:t xml:space="preserve"> </w:t>
      </w:r>
      <w:r w:rsidR="000739C8" w:rsidRPr="00A54120">
        <w:rPr>
          <w:rFonts w:cs="Times New Roman"/>
          <w:rtl/>
          <w:lang w:val="he"/>
        </w:rPr>
        <w:t>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F1260F" w:rsidRPr="00A54120">
        <w:rPr>
          <w:rFonts w:cs="Times New Roman"/>
          <w:rtl/>
          <w:lang w:val="he"/>
        </w:rPr>
        <w:t>חות'ים,</w:t>
      </w:r>
      <w:r w:rsidR="00A51E7D" w:rsidRPr="00A54120">
        <w:rPr>
          <w:rFonts w:cs="Times New Roman"/>
          <w:rtl/>
          <w:lang w:val="he"/>
        </w:rPr>
        <w:t xml:space="preserve"> </w:t>
      </w:r>
      <w:r w:rsidR="000739C8" w:rsidRPr="00A54120">
        <w:rPr>
          <w:rFonts w:cs="Times New Roman"/>
          <w:rtl/>
          <w:lang w:val="he"/>
        </w:rPr>
        <w:t>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F1260F" w:rsidRPr="00A54120">
        <w:rPr>
          <w:rFonts w:cs="Times New Roman"/>
          <w:rtl/>
          <w:lang w:val="he"/>
        </w:rPr>
        <w:t>איר</w:t>
      </w:r>
      <w:r w:rsidRPr="00A54120">
        <w:rPr>
          <w:rFonts w:cs="Times New Roman"/>
          <w:rtl/>
          <w:lang w:val="he"/>
        </w:rPr>
        <w:t>אן</w:t>
      </w:r>
      <w:r w:rsidR="00A51E7D" w:rsidRPr="00A54120">
        <w:rPr>
          <w:rFonts w:cs="Times New Roman"/>
          <w:rtl/>
          <w:lang w:val="he"/>
        </w:rPr>
        <w:t xml:space="preserve"> </w:t>
      </w:r>
      <w:r w:rsidR="000739C8" w:rsidRPr="00A54120">
        <w:rPr>
          <w:rFonts w:cs="Times New Roman"/>
          <w:rtl/>
          <w:lang w:val="he"/>
        </w:rPr>
        <w:t>ו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F1260F" w:rsidRPr="00A54120">
        <w:rPr>
          <w:rFonts w:cs="Times New Roman"/>
          <w:rtl/>
          <w:lang w:val="he"/>
        </w:rPr>
        <w:t>קבוצ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F1260F" w:rsidRPr="00A54120">
        <w:rPr>
          <w:rFonts w:cs="Times New Roman"/>
          <w:rtl/>
          <w:lang w:val="he"/>
        </w:rPr>
        <w:t>אח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5165D" w:rsidRPr="00A54120">
        <w:rPr>
          <w:rFonts w:cs="Times New Roman"/>
          <w:rtl/>
          <w:lang w:val="he"/>
        </w:rPr>
        <w:t>שתוקפ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יז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.</w:t>
      </w:r>
    </w:p>
    <w:p w14:paraId="5A02EBD0" w14:textId="7D962E58" w:rsidR="00B04BA2" w:rsidRPr="00A54120" w:rsidRDefault="00AC4BF5">
      <w:pPr>
        <w:pStyle w:val="ListParagraph"/>
        <w:numPr>
          <w:ilvl w:val="1"/>
          <w:numId w:val="17"/>
        </w:numPr>
        <w:bidi/>
        <w:rPr>
          <w:rFonts w:cs="Times New Roman"/>
          <w:b/>
          <w:bCs/>
          <w:lang w:val="he"/>
        </w:rPr>
      </w:pPr>
      <w:r w:rsidRPr="00A54120">
        <w:rPr>
          <w:rFonts w:cs="Times New Roman"/>
          <w:rtl/>
        </w:rPr>
        <w:t>מ</w:t>
      </w:r>
      <w:r w:rsidR="00F818F2" w:rsidRPr="00A54120">
        <w:rPr>
          <w:rFonts w:cs="Times New Roman"/>
          <w:rtl/>
          <w:lang w:val="he"/>
        </w:rPr>
        <w:t>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F818F2" w:rsidRPr="00A54120">
        <w:rPr>
          <w:rFonts w:cs="Times New Roman"/>
          <w:rtl/>
          <w:lang w:val="he"/>
        </w:rPr>
        <w:t>ב</w:t>
      </w:r>
      <w:r w:rsidR="002E549A" w:rsidRPr="00A54120">
        <w:rPr>
          <w:rFonts w:cs="Times New Roman"/>
          <w:rtl/>
          <w:lang w:val="he"/>
        </w:rPr>
        <w:t>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2E549A" w:rsidRPr="00A54120">
        <w:rPr>
          <w:rFonts w:cs="Times New Roman"/>
          <w:rtl/>
          <w:lang w:val="he"/>
        </w:rPr>
        <w:t>שאינם</w:t>
      </w:r>
      <w:r w:rsidR="00A51E7D" w:rsidRPr="00A54120">
        <w:rPr>
          <w:rFonts w:cs="Times New Roman"/>
          <w:rtl/>
          <w:lang w:val="he"/>
        </w:rPr>
        <w:t xml:space="preserve"> </w:t>
      </w:r>
      <w:r w:rsidR="002E549A" w:rsidRPr="00A54120">
        <w:rPr>
          <w:rFonts w:cs="Times New Roman"/>
          <w:rtl/>
          <w:lang w:val="he"/>
        </w:rPr>
        <w:t>תוק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2E549A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E549A"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="00F818F2"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="002E549A" w:rsidRPr="00A54120">
        <w:rPr>
          <w:rFonts w:cs="Times New Roman"/>
          <w:rtl/>
          <w:lang w:val="he"/>
        </w:rPr>
        <w:t>ישיר</w:t>
      </w:r>
      <w:r w:rsidR="00A51E7D" w:rsidRPr="00A54120">
        <w:rPr>
          <w:rFonts w:cs="Times New Roman"/>
          <w:rtl/>
          <w:lang w:val="he"/>
        </w:rPr>
        <w:t xml:space="preserve"> </w:t>
      </w:r>
      <w:r w:rsidR="002E549A" w:rsidRPr="00A54120">
        <w:rPr>
          <w:rFonts w:cs="Times New Roman"/>
          <w:rtl/>
          <w:lang w:val="he"/>
        </w:rPr>
        <w:t>אך</w:t>
      </w:r>
      <w:r w:rsidR="00A51E7D" w:rsidRPr="00A54120">
        <w:rPr>
          <w:rFonts w:cs="Times New Roman"/>
          <w:rtl/>
          <w:lang w:val="he"/>
        </w:rPr>
        <w:t xml:space="preserve"> </w:t>
      </w:r>
      <w:r w:rsidR="002E549A" w:rsidRPr="00A54120">
        <w:rPr>
          <w:rFonts w:cs="Times New Roman"/>
          <w:rtl/>
          <w:lang w:val="he"/>
        </w:rPr>
        <w:t>תומכים</w:t>
      </w:r>
      <w:r w:rsidR="00A51E7D" w:rsidRPr="00A54120">
        <w:rPr>
          <w:rFonts w:cs="Times New Roman"/>
          <w:rtl/>
        </w:rPr>
        <w:t xml:space="preserve"> </w:t>
      </w:r>
      <w:r w:rsidR="002E549A" w:rsidRPr="00A54120">
        <w:rPr>
          <w:rFonts w:cs="Times New Roman"/>
          <w:rtl/>
          <w:lang w:val="he"/>
        </w:rPr>
        <w:t>ב</w:t>
      </w:r>
      <w:r w:rsidR="00311716" w:rsidRPr="00A54120">
        <w:rPr>
          <w:rFonts w:cs="Times New Roman"/>
          <w:rtl/>
          <w:lang w:val="he"/>
        </w:rPr>
        <w:t>ישו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311716" w:rsidRPr="00A54120">
        <w:rPr>
          <w:rFonts w:cs="Times New Roman"/>
          <w:rtl/>
          <w:lang w:val="he"/>
        </w:rPr>
        <w:t>ש</w:t>
      </w:r>
      <w:r w:rsidR="002E549A" w:rsidRPr="00A54120">
        <w:rPr>
          <w:rFonts w:cs="Times New Roman"/>
          <w:rtl/>
          <w:lang w:val="he"/>
        </w:rPr>
        <w:t>תוקפ</w:t>
      </w:r>
      <w:r w:rsidR="00F818F2" w:rsidRPr="00A54120">
        <w:rPr>
          <w:rFonts w:cs="Times New Roman"/>
          <w:rtl/>
          <w:lang w:val="he"/>
        </w:rPr>
        <w:t>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E549A" w:rsidRPr="00A54120">
        <w:rPr>
          <w:rFonts w:cs="Times New Roman"/>
          <w:rtl/>
          <w:lang w:val="he"/>
        </w:rPr>
        <w:t>אותה.</w:t>
      </w:r>
    </w:p>
    <w:p w14:paraId="3D1D6EAB" w14:textId="35AF03A3" w:rsidR="00B04BA2" w:rsidRPr="00A54120" w:rsidRDefault="00BD7003">
      <w:pPr>
        <w:pStyle w:val="ListParagraph"/>
        <w:numPr>
          <w:ilvl w:val="2"/>
          <w:numId w:val="18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דוגמה: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סל</w:t>
      </w:r>
      <w:r w:rsidR="00B444BC" w:rsidRPr="00A54120">
        <w:rPr>
          <w:rFonts w:cs="Times New Roman"/>
          <w:rtl/>
          <w:lang w:val="he"/>
        </w:rPr>
        <w:t>א</w:t>
      </w:r>
      <w:r w:rsidRPr="00A54120">
        <w:rPr>
          <w:rFonts w:cs="Times New Roman"/>
          <w:rtl/>
          <w:lang w:val="he"/>
        </w:rPr>
        <w:t>מיסט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דיקל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311716" w:rsidRPr="00A54120">
        <w:rPr>
          <w:rFonts w:cs="Times New Roman"/>
          <w:rtl/>
          <w:lang w:val="he"/>
        </w:rPr>
        <w:t>שמספק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מי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ספית,</w:t>
      </w:r>
      <w:r w:rsidR="00A51E7D" w:rsidRPr="00A54120">
        <w:rPr>
          <w:rFonts w:cs="Times New Roman"/>
          <w:rtl/>
          <w:lang w:val="he"/>
        </w:rPr>
        <w:t xml:space="preserve"> </w:t>
      </w:r>
      <w:r w:rsidR="00C2098D" w:rsidRPr="00A54120">
        <w:rPr>
          <w:rFonts w:cs="Times New Roman"/>
          <w:rtl/>
          <w:lang w:val="he"/>
        </w:rPr>
        <w:t>תמיכה</w:t>
      </w:r>
      <w:r w:rsidR="00A51E7D" w:rsidRPr="00A54120">
        <w:rPr>
          <w:rFonts w:cs="Times New Roman"/>
          <w:rtl/>
          <w:lang w:val="he"/>
        </w:rPr>
        <w:t xml:space="preserve"> </w:t>
      </w:r>
      <w:r w:rsidR="00C2098D" w:rsidRPr="00A54120">
        <w:rPr>
          <w:rFonts w:cs="Times New Roman"/>
          <w:rtl/>
          <w:lang w:val="he"/>
        </w:rPr>
        <w:t>אידיאולוג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2098D"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C2098D" w:rsidRPr="00A54120">
        <w:rPr>
          <w:rFonts w:cs="Times New Roman"/>
          <w:rtl/>
          <w:lang w:val="he"/>
        </w:rPr>
        <w:t>תמיכה</w:t>
      </w:r>
      <w:r w:rsidR="00A51E7D" w:rsidRPr="00A54120">
        <w:rPr>
          <w:rFonts w:cs="Times New Roman"/>
          <w:rtl/>
          <w:lang w:val="he"/>
        </w:rPr>
        <w:t xml:space="preserve"> </w:t>
      </w:r>
      <w:r w:rsidR="00C2098D" w:rsidRPr="00A54120">
        <w:rPr>
          <w:rFonts w:cs="Times New Roman"/>
          <w:rtl/>
          <w:lang w:val="he"/>
        </w:rPr>
        <w:t>פוליט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2098D" w:rsidRPr="00A54120">
        <w:rPr>
          <w:rFonts w:cs="Times New Roman"/>
          <w:rtl/>
          <w:lang w:val="he"/>
        </w:rPr>
        <w:t>ב"איסלאמיסטים</w:t>
      </w:r>
      <w:r w:rsidR="00A51E7D" w:rsidRPr="00A54120">
        <w:rPr>
          <w:rFonts w:cs="Times New Roman"/>
          <w:rtl/>
        </w:rPr>
        <w:t xml:space="preserve"> </w:t>
      </w:r>
      <w:r w:rsidR="00C2098D" w:rsidRPr="00A54120">
        <w:rPr>
          <w:rFonts w:cs="Times New Roman"/>
          <w:rtl/>
          <w:lang w:val="he"/>
        </w:rPr>
        <w:t>מתאבדים</w:t>
      </w:r>
      <w:r w:rsidR="00311716" w:rsidRPr="00A54120">
        <w:rPr>
          <w:rFonts w:cs="Times New Roman"/>
          <w:rtl/>
          <w:lang w:val="he"/>
        </w:rPr>
        <w:t>.</w:t>
      </w:r>
      <w:r w:rsidR="00C2098D" w:rsidRPr="00A54120">
        <w:rPr>
          <w:rFonts w:cs="Times New Roman"/>
          <w:rtl/>
          <w:lang w:val="he"/>
        </w:rPr>
        <w:t>"</w:t>
      </w:r>
      <w:r w:rsidR="006A25A3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מש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טא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טורקיה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וסל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ארג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חרים</w:t>
      </w:r>
      <w:r w:rsidR="00A51E7D" w:rsidRPr="00A54120">
        <w:rPr>
          <w:rFonts w:cs="Times New Roman"/>
          <w:rtl/>
        </w:rPr>
        <w:t xml:space="preserve"> </w:t>
      </w:r>
      <w:r w:rsidR="00311716" w:rsidRPr="00A54120">
        <w:rPr>
          <w:rFonts w:cs="Times New Roman"/>
          <w:rtl/>
          <w:lang w:val="he"/>
        </w:rPr>
        <w:t>שתומ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סל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תאבד.</w:t>
      </w:r>
    </w:p>
    <w:p w14:paraId="2D2B71C3" w14:textId="057CE713" w:rsidR="00B04BA2" w:rsidRPr="00A54120" w:rsidRDefault="006D543E">
      <w:pPr>
        <w:pStyle w:val="a"/>
        <w:numPr>
          <w:ilvl w:val="1"/>
          <w:numId w:val="17"/>
        </w:numPr>
        <w:rPr>
          <w:rFonts w:ascii="Times New Roman" w:hAnsi="Times New Roman" w:cs="Times New Roman"/>
          <w:b w:val="0"/>
          <w:bCs w:val="0"/>
        </w:rPr>
      </w:pP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מלחמ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במ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1F7EAA" w:rsidRPr="00A54120">
        <w:rPr>
          <w:rFonts w:ascii="Times New Roman" w:hAnsi="Times New Roman" w:cs="Times New Roman"/>
          <w:b w:val="0"/>
          <w:bCs w:val="0"/>
          <w:rtl/>
          <w:lang w:val="he"/>
        </w:rPr>
        <w:t>שמאיימ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8E2A6A" w:rsidRPr="00A54120">
        <w:rPr>
          <w:rFonts w:ascii="Times New Roman" w:hAnsi="Times New Roman" w:cs="Times New Roman"/>
          <w:b w:val="0"/>
          <w:bCs w:val="0"/>
          <w:rtl/>
          <w:lang w:val="he"/>
        </w:rPr>
        <w:t>פיזי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8E2A6A" w:rsidRPr="00A54120">
        <w:rPr>
          <w:rFonts w:ascii="Times New Roman" w:hAnsi="Times New Roman" w:cs="Times New Roman"/>
          <w:b w:val="0"/>
          <w:bCs w:val="0"/>
          <w:rtl/>
          <w:lang w:val="he"/>
        </w:rPr>
        <w:t>ע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8E2A6A" w:rsidRPr="00A54120">
        <w:rPr>
          <w:rFonts w:ascii="Times New Roman" w:hAnsi="Times New Roman" w:cs="Times New Roman"/>
          <w:b w:val="0"/>
          <w:bCs w:val="0"/>
          <w:rtl/>
          <w:lang w:val="he"/>
        </w:rPr>
        <w:t>חי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8E2A6A" w:rsidRPr="00A54120">
        <w:rPr>
          <w:rFonts w:ascii="Times New Roman" w:hAnsi="Times New Roman" w:cs="Times New Roman"/>
          <w:b w:val="0"/>
          <w:bCs w:val="0"/>
          <w:rtl/>
          <w:lang w:val="he"/>
        </w:rPr>
        <w:t>יהוד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8E2A6A" w:rsidRPr="00A54120">
        <w:rPr>
          <w:rFonts w:ascii="Times New Roman" w:hAnsi="Times New Roman" w:cs="Times New Roman"/>
          <w:b w:val="0"/>
          <w:bCs w:val="0"/>
          <w:rtl/>
          <w:lang w:val="he"/>
        </w:rPr>
        <w:t>מחוץ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8E2A6A" w:rsidRPr="00A54120">
        <w:rPr>
          <w:rFonts w:ascii="Times New Roman" w:hAnsi="Times New Roman" w:cs="Times New Roman"/>
          <w:b w:val="0"/>
          <w:bCs w:val="0"/>
          <w:rtl/>
          <w:lang w:val="he"/>
        </w:rPr>
        <w:t>לישראל.</w:t>
      </w:r>
    </w:p>
    <w:p w14:paraId="76B7FEEF" w14:textId="23B9762E" w:rsidR="00B04BA2" w:rsidRPr="00A54120" w:rsidRDefault="00BD7003">
      <w:pPr>
        <w:pStyle w:val="ListParagraph"/>
        <w:numPr>
          <w:ilvl w:val="2"/>
          <w:numId w:val="12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ג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וץ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ישראל?</w:t>
      </w:r>
    </w:p>
    <w:p w14:paraId="0BBC0067" w14:textId="6C2CF725" w:rsidR="00B04BA2" w:rsidRPr="00A54120" w:rsidRDefault="00940178">
      <w:pPr>
        <w:pStyle w:val="a"/>
        <w:numPr>
          <w:ilvl w:val="0"/>
          <w:numId w:val="14"/>
        </w:numPr>
        <w:rPr>
          <w:rFonts w:ascii="Times New Roman" w:hAnsi="Times New Roman" w:cs="Times New Roman"/>
          <w:rtl/>
          <w:lang w:val="he"/>
        </w:rPr>
      </w:pPr>
      <w:r w:rsidRPr="00A54120">
        <w:rPr>
          <w:rFonts w:ascii="Times New Roman" w:hAnsi="Times New Roman" w:cs="Times New Roman"/>
          <w:rtl/>
          <w:lang w:val="he"/>
        </w:rPr>
        <w:t>מה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הם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גבולות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מלחמת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המצווה?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מה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אסור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לעשות?</w:t>
      </w:r>
    </w:p>
    <w:p w14:paraId="5C8B0052" w14:textId="1CF797FB" w:rsidR="00AE3717" w:rsidRPr="00A54120" w:rsidRDefault="00A51E7D">
      <w:pPr>
        <w:pStyle w:val="ListParagraph"/>
        <w:numPr>
          <w:ilvl w:val="2"/>
          <w:numId w:val="14"/>
        </w:numPr>
        <w:bidi/>
        <w:ind w:left="1282"/>
        <w:rPr>
          <w:rFonts w:cs="Times New Roman"/>
          <w:lang w:val="he"/>
        </w:rPr>
      </w:pPr>
      <w:r w:rsidRPr="00A54120">
        <w:rPr>
          <w:rFonts w:cs="Times New Roman"/>
          <w:rtl/>
        </w:rPr>
        <w:t xml:space="preserve"> </w:t>
      </w:r>
      <w:r w:rsidR="00E908CB" w:rsidRPr="00A54120">
        <w:rPr>
          <w:rFonts w:cs="Times New Roman"/>
          <w:rtl/>
          <w:lang w:val="he"/>
        </w:rPr>
        <w:t>ה</w:t>
      </w:r>
      <w:r w:rsidR="00940178" w:rsidRPr="00A54120">
        <w:rPr>
          <w:rFonts w:cs="Times New Roman"/>
          <w:rtl/>
          <w:lang w:val="he"/>
        </w:rPr>
        <w:t>אם</w:t>
      </w:r>
      <w:r w:rsidRPr="00A54120">
        <w:rPr>
          <w:rFonts w:cs="Times New Roman"/>
          <w:rtl/>
          <w:lang w:val="he"/>
        </w:rPr>
        <w:t xml:space="preserve"> </w:t>
      </w:r>
      <w:r w:rsidR="00940178" w:rsidRPr="00A54120">
        <w:rPr>
          <w:rFonts w:cs="Times New Roman"/>
          <w:rtl/>
          <w:lang w:val="he"/>
        </w:rPr>
        <w:t>מותר</w:t>
      </w:r>
      <w:r w:rsidR="00D61A6A" w:rsidRPr="00A54120">
        <w:rPr>
          <w:rFonts w:cs="Times New Roman"/>
          <w:rtl/>
          <w:lang w:val="he"/>
        </w:rPr>
        <w:t>ת</w:t>
      </w:r>
      <w:r w:rsidRPr="00A54120">
        <w:rPr>
          <w:rFonts w:cs="Times New Roman"/>
          <w:rtl/>
          <w:lang w:val="he"/>
        </w:rPr>
        <w:t xml:space="preserve"> </w:t>
      </w:r>
      <w:r w:rsidR="00940178" w:rsidRPr="00A54120">
        <w:rPr>
          <w:rFonts w:cs="Times New Roman"/>
          <w:rtl/>
          <w:lang w:val="he"/>
        </w:rPr>
        <w:t>הריג</w:t>
      </w:r>
      <w:r w:rsidR="00CE7E13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 xml:space="preserve"> </w:t>
      </w:r>
      <w:r w:rsidR="00CE7E13" w:rsidRPr="00A54120">
        <w:rPr>
          <w:rFonts w:cs="Times New Roman"/>
          <w:rtl/>
          <w:lang w:val="he"/>
        </w:rPr>
        <w:t>כ</w:t>
      </w:r>
      <w:r w:rsidR="00940178" w:rsidRPr="00A54120">
        <w:rPr>
          <w:rFonts w:cs="Times New Roman"/>
          <w:rtl/>
          <w:lang w:val="he"/>
        </w:rPr>
        <w:t>תגמול?</w:t>
      </w:r>
    </w:p>
    <w:p w14:paraId="5BDBF364" w14:textId="5E32ADB6" w:rsidR="00B04BA2" w:rsidRPr="00A54120" w:rsidRDefault="00BD7003" w:rsidP="00334BA0">
      <w:pPr>
        <w:pStyle w:val="a"/>
        <w:rPr>
          <w:rFonts w:ascii="Times New Roman" w:hAnsi="Times New Roman" w:cs="Times New Roman"/>
          <w:lang w:bidi="ar-SA"/>
        </w:rPr>
      </w:pPr>
      <w:r w:rsidRPr="00A54120">
        <w:rPr>
          <w:rFonts w:ascii="Times New Roman" w:hAnsi="Times New Roman" w:cs="Times New Roman"/>
          <w:rtl/>
        </w:rPr>
        <w:t>האם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ממשלת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ישראל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או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צה"ל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אשמים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ב</w:t>
      </w:r>
      <w:r w:rsidR="00581558" w:rsidRPr="00A54120">
        <w:rPr>
          <w:rFonts w:ascii="Times New Roman" w:hAnsi="Times New Roman" w:cs="Times New Roman"/>
          <w:rtl/>
        </w:rPr>
        <w:t>: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(1)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רצח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עם,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(2)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פשעי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מלחמה,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(3)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פשעים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נגד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האנושות?</w:t>
      </w:r>
    </w:p>
    <w:p w14:paraId="20152B2E" w14:textId="23DC1864" w:rsidR="00B04BA2" w:rsidRPr="00A54120" w:rsidRDefault="00581558">
      <w:pPr>
        <w:pStyle w:val="ListParagraph"/>
        <w:numPr>
          <w:ilvl w:val="0"/>
          <w:numId w:val="19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סקו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C72E4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הגד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C72E4" w:rsidRPr="00A54120">
        <w:rPr>
          <w:rFonts w:cs="Times New Roman"/>
          <w:rtl/>
          <w:lang w:val="he"/>
        </w:rPr>
        <w:t>של</w:t>
      </w:r>
      <w:r w:rsidRPr="00A54120">
        <w:rPr>
          <w:rFonts w:cs="Times New Roman"/>
          <w:rtl/>
          <w:lang w:val="he"/>
        </w:rPr>
        <w:t>נ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כ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נ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שוו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ת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גד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ינלאומ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C72E4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CC72E4" w:rsidRPr="00A54120">
        <w:rPr>
          <w:rFonts w:cs="Times New Roman"/>
          <w:rtl/>
          <w:lang w:val="he"/>
        </w:rPr>
        <w:t>האו"ם.</w:t>
      </w:r>
      <w:r w:rsidR="00A51E7D" w:rsidRPr="00A54120">
        <w:rPr>
          <w:rFonts w:cs="Times New Roman"/>
          <w:rtl/>
          <w:lang w:val="he"/>
        </w:rPr>
        <w:t xml:space="preserve"> </w:t>
      </w:r>
      <w:r w:rsidR="00CC72E4"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C72E4"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="00CC72E4" w:rsidRPr="00A54120">
        <w:rPr>
          <w:rFonts w:cs="Times New Roman"/>
          <w:rtl/>
          <w:lang w:val="he"/>
        </w:rPr>
        <w:t>הגד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C72E4" w:rsidRPr="00A54120">
        <w:rPr>
          <w:rFonts w:cs="Times New Roman"/>
          <w:rtl/>
          <w:lang w:val="he"/>
        </w:rPr>
        <w:t>למונח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C72E4"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="00CC72E4" w:rsidRPr="00A54120">
        <w:rPr>
          <w:rFonts w:cs="Times New Roman"/>
          <w:rtl/>
          <w:lang w:val="he"/>
        </w:rPr>
        <w:t>בחוק</w:t>
      </w:r>
      <w:r w:rsidR="00A51E7D" w:rsidRPr="00A54120">
        <w:rPr>
          <w:rFonts w:cs="Times New Roman"/>
          <w:rtl/>
          <w:lang w:val="he"/>
        </w:rPr>
        <w:t xml:space="preserve"> </w:t>
      </w:r>
      <w:r w:rsidR="00CC72E4" w:rsidRPr="00A54120">
        <w:rPr>
          <w:rFonts w:cs="Times New Roman"/>
          <w:rtl/>
          <w:lang w:val="he"/>
        </w:rPr>
        <w:t>היהודי?</w:t>
      </w:r>
    </w:p>
    <w:p w14:paraId="6726541B" w14:textId="701CE6DB" w:rsidR="00B04BA2" w:rsidRPr="00A54120" w:rsidRDefault="002C699E">
      <w:pPr>
        <w:pStyle w:val="ListParagraph"/>
        <w:numPr>
          <w:ilvl w:val="0"/>
          <w:numId w:val="19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סב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ו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צה"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ש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ש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AF0689" w:rsidRPr="00A54120">
        <w:rPr>
          <w:rFonts w:cs="Times New Roman"/>
          <w:rtl/>
          <w:lang w:val="he"/>
        </w:rPr>
        <w:t>אח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F0689"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AF0689" w:rsidRPr="00A54120">
        <w:rPr>
          <w:rFonts w:cs="Times New Roman"/>
          <w:rtl/>
          <w:lang w:val="he"/>
        </w:rPr>
        <w:t>בכל</w:t>
      </w:r>
      <w:r w:rsidR="00A51E7D" w:rsidRPr="00A54120">
        <w:rPr>
          <w:rFonts w:cs="Times New Roman"/>
          <w:rtl/>
          <w:lang w:val="he"/>
        </w:rPr>
        <w:t xml:space="preserve"> </w:t>
      </w:r>
      <w:r w:rsidR="00AF0689" w:rsidRPr="00A54120">
        <w:rPr>
          <w:rFonts w:cs="Times New Roman"/>
          <w:rtl/>
          <w:lang w:val="he"/>
        </w:rPr>
        <w:t>ההפ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F6488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לחמ</w:t>
      </w:r>
      <w:r w:rsidR="00AF0689" w:rsidRPr="00A54120">
        <w:rPr>
          <w:rFonts w:cs="Times New Roman"/>
          <w:rtl/>
          <w:lang w:val="he"/>
        </w:rPr>
        <w:t>ה</w:t>
      </w:r>
      <w:r w:rsidR="00A51E7D" w:rsidRPr="00A54120">
        <w:rPr>
          <w:rFonts w:cs="Times New Roman"/>
          <w:rtl/>
          <w:lang w:val="he"/>
        </w:rPr>
        <w:t xml:space="preserve"> </w:t>
      </w:r>
      <w:r w:rsidR="00AF0689" w:rsidRPr="00A54120">
        <w:rPr>
          <w:rFonts w:cs="Times New Roman"/>
          <w:rtl/>
          <w:lang w:val="he"/>
        </w:rPr>
        <w:t>הנוכח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F0689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עז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AF0689" w:rsidRPr="00A54120">
        <w:rPr>
          <w:rFonts w:cs="Times New Roman"/>
          <w:rtl/>
          <w:lang w:val="he"/>
        </w:rPr>
        <w:t>ב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AF0689" w:rsidRPr="00A54120">
        <w:rPr>
          <w:rFonts w:cs="Times New Roman"/>
          <w:rtl/>
          <w:lang w:val="he"/>
        </w:rPr>
        <w:t>הנוכח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F0689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לבנון.</w:t>
      </w:r>
    </w:p>
    <w:p w14:paraId="44758C31" w14:textId="110E8CD1" w:rsidR="00B04BA2" w:rsidRPr="00A54120" w:rsidRDefault="002C699E">
      <w:pPr>
        <w:pStyle w:val="ListParagraph"/>
        <w:numPr>
          <w:ilvl w:val="0"/>
          <w:numId w:val="19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AF0689" w:rsidRPr="00A54120">
        <w:rPr>
          <w:rFonts w:cs="Times New Roman"/>
          <w:rtl/>
          <w:lang w:val="he"/>
        </w:rPr>
        <w:t>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רי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עו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ינלאומי</w:t>
      </w:r>
      <w:r w:rsidR="00CF6488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9D190F" w:rsidRPr="00A54120">
        <w:rPr>
          <w:rFonts w:cs="Times New Roman"/>
          <w:rtl/>
          <w:lang w:val="he"/>
        </w:rPr>
        <w:t>בהנחה</w:t>
      </w:r>
      <w:r w:rsidR="00A51E7D" w:rsidRPr="00A54120">
        <w:rPr>
          <w:rFonts w:cs="Times New Roman"/>
          <w:rtl/>
          <w:lang w:val="he"/>
        </w:rPr>
        <w:t xml:space="preserve"> </w:t>
      </w:r>
      <w:r w:rsidR="009D190F" w:rsidRPr="00A54120">
        <w:rPr>
          <w:rFonts w:cs="Times New Roman"/>
          <w:rtl/>
          <w:lang w:val="he"/>
        </w:rPr>
        <w:t>ש</w:t>
      </w:r>
      <w:r w:rsidR="00FF11BB" w:rsidRPr="00A54120">
        <w:rPr>
          <w:rFonts w:cs="Times New Roman"/>
          <w:rtl/>
          <w:lang w:val="he"/>
        </w:rPr>
        <w:t>פעולה</w:t>
      </w:r>
      <w:r w:rsidR="00A51E7D" w:rsidRPr="00A54120">
        <w:rPr>
          <w:rFonts w:cs="Times New Roman"/>
          <w:rtl/>
          <w:lang w:val="he"/>
        </w:rPr>
        <w:t xml:space="preserve"> </w:t>
      </w:r>
      <w:r w:rsidR="00FF11BB" w:rsidRPr="00A54120">
        <w:rPr>
          <w:rFonts w:cs="Times New Roman"/>
          <w:rtl/>
          <w:lang w:val="he"/>
        </w:rPr>
        <w:t>זו</w:t>
      </w:r>
      <w:r w:rsidR="00A51E7D" w:rsidRPr="00A54120">
        <w:rPr>
          <w:rFonts w:cs="Times New Roman"/>
          <w:rtl/>
          <w:lang w:val="he"/>
        </w:rPr>
        <w:t xml:space="preserve"> </w:t>
      </w:r>
      <w:r w:rsidR="00FF11BB" w:rsidRPr="00A54120">
        <w:rPr>
          <w:rFonts w:cs="Times New Roman"/>
          <w:rtl/>
          <w:lang w:val="he"/>
        </w:rPr>
        <w:t>תגר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ה?</w:t>
      </w:r>
    </w:p>
    <w:p w14:paraId="6C8FFB5B" w14:textId="64E7E4EC" w:rsidR="00B04BA2" w:rsidRPr="00A54120" w:rsidRDefault="002C699E">
      <w:pPr>
        <w:pStyle w:val="ListParagraph"/>
        <w:numPr>
          <w:ilvl w:val="0"/>
          <w:numId w:val="19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משל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צה"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דרש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עו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ינלאומ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ע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חי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צווה?</w:t>
      </w:r>
    </w:p>
    <w:p w14:paraId="65272D9D" w14:textId="29785DC0" w:rsidR="00AE3717" w:rsidRPr="00A54120" w:rsidRDefault="002C699E">
      <w:pPr>
        <w:pStyle w:val="ListParagraph"/>
        <w:numPr>
          <w:ilvl w:val="0"/>
          <w:numId w:val="19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צוו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"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ודקת</w:t>
      </w:r>
      <w:r w:rsidR="00FF11BB" w:rsidRPr="00A54120">
        <w:rPr>
          <w:rFonts w:cs="Times New Roman"/>
          <w:rtl/>
          <w:lang w:val="he"/>
        </w:rPr>
        <w:t>?</w:t>
      </w:r>
      <w:r w:rsidRPr="00A54120">
        <w:rPr>
          <w:rFonts w:cs="Times New Roman"/>
          <w:rtl/>
          <w:lang w:val="he"/>
        </w:rPr>
        <w:t>"</w:t>
      </w:r>
    </w:p>
    <w:p w14:paraId="491AEE12" w14:textId="2B400DF8" w:rsidR="00B04BA2" w:rsidRPr="00A54120" w:rsidRDefault="00BD7003" w:rsidP="0052516A">
      <w:pPr>
        <w:pStyle w:val="a"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</w:rPr>
        <w:t>דיני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עמלק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ושבעת</w:t>
      </w:r>
      <w:r w:rsidR="00A51E7D" w:rsidRPr="00A54120">
        <w:rPr>
          <w:rFonts w:ascii="Times New Roman" w:hAnsi="Times New Roman" w:cs="Times New Roman"/>
          <w:rtl/>
        </w:rPr>
        <w:t xml:space="preserve"> </w:t>
      </w:r>
      <w:r w:rsidRPr="00A54120">
        <w:rPr>
          <w:rFonts w:ascii="Times New Roman" w:hAnsi="Times New Roman" w:cs="Times New Roman"/>
          <w:rtl/>
        </w:rPr>
        <w:t>העמים</w:t>
      </w:r>
    </w:p>
    <w:p w14:paraId="292BFB56" w14:textId="498988F5" w:rsidR="00B04BA2" w:rsidRPr="00A54120" w:rsidRDefault="001C3CC0">
      <w:pPr>
        <w:pStyle w:val="ListParagraph"/>
        <w:numPr>
          <w:ilvl w:val="0"/>
          <w:numId w:val="20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י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מל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שבע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לוונ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313F1" w:rsidRPr="00A54120">
        <w:rPr>
          <w:rFonts w:cs="Times New Roman"/>
          <w:rtl/>
          <w:lang w:val="he"/>
        </w:rPr>
        <w:t>היום</w:t>
      </w:r>
      <w:r w:rsidRPr="00A54120">
        <w:rPr>
          <w:rFonts w:cs="Times New Roman"/>
          <w:rtl/>
          <w:lang w:val="he"/>
        </w:rPr>
        <w:t>?</w:t>
      </w:r>
    </w:p>
    <w:p w14:paraId="1755E112" w14:textId="1BCD2EDC" w:rsidR="00B04BA2" w:rsidRPr="00A54120" w:rsidRDefault="001C3CC0">
      <w:pPr>
        <w:pStyle w:val="ListParagraph"/>
        <w:numPr>
          <w:ilvl w:val="1"/>
          <w:numId w:val="20"/>
        </w:numPr>
        <w:bidi/>
        <w:rPr>
          <w:rFonts w:cs="Times New Roman"/>
          <w:i/>
          <w:iCs/>
          <w:rtl/>
          <w:lang w:val="he"/>
        </w:rPr>
      </w:pPr>
      <w:r w:rsidRPr="00A54120">
        <w:rPr>
          <w:rFonts w:cs="Times New Roman"/>
          <w:rtl/>
          <w:lang w:val="he"/>
        </w:rPr>
        <w:t>השוו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עותי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נת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קס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694666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ב</w:t>
      </w:r>
      <w:r w:rsidR="00A51E7D" w:rsidRPr="00A54120">
        <w:rPr>
          <w:rFonts w:cs="Times New Roman"/>
          <w:rtl/>
          <w:lang w:val="he"/>
        </w:rPr>
        <w:t xml:space="preserve"> </w:t>
      </w:r>
      <w:r w:rsidR="00694666" w:rsidRPr="00A54120">
        <w:rPr>
          <w:rFonts w:cs="Times New Roman"/>
          <w:rtl/>
          <w:lang w:val="he"/>
        </w:rPr>
        <w:t>אבר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94666" w:rsidRPr="00A54120">
        <w:rPr>
          <w:rFonts w:cs="Times New Roman"/>
          <w:rtl/>
          <w:lang w:val="he"/>
        </w:rPr>
        <w:t>הכהן</w:t>
      </w:r>
      <w:r w:rsidR="00A51E7D" w:rsidRPr="00A54120">
        <w:rPr>
          <w:rFonts w:cs="Times New Roman"/>
          <w:rtl/>
          <w:lang w:val="he"/>
        </w:rPr>
        <w:t xml:space="preserve"> </w:t>
      </w:r>
      <w:r w:rsidR="00694666" w:rsidRPr="00A54120">
        <w:rPr>
          <w:rFonts w:cs="Times New Roman"/>
          <w:rtl/>
          <w:lang w:val="he"/>
        </w:rPr>
        <w:t>קוק</w:t>
      </w:r>
      <w:r w:rsidR="00A51E7D" w:rsidRPr="00A54120">
        <w:rPr>
          <w:rFonts w:cs="Times New Roman"/>
          <w:rtl/>
          <w:lang w:val="he"/>
        </w:rPr>
        <w:t xml:space="preserve"> </w:t>
      </w:r>
      <w:r w:rsidR="00C7123D" w:rsidRPr="00A54120">
        <w:rPr>
          <w:rFonts w:cs="Times New Roman"/>
          <w:rtl/>
          <w:lang w:val="he"/>
        </w:rPr>
        <w:t>מתוך</w:t>
      </w:r>
      <w:r w:rsidR="00A51E7D" w:rsidRPr="00A54120">
        <w:rPr>
          <w:rFonts w:cs="Times New Roman"/>
          <w:rtl/>
          <w:lang w:val="he"/>
        </w:rPr>
        <w:t xml:space="preserve"> </w:t>
      </w:r>
      <w:r w:rsidR="00C77695" w:rsidRPr="00A54120">
        <w:rPr>
          <w:rFonts w:cs="Times New Roman"/>
          <w:rtl/>
          <w:lang w:val="he"/>
        </w:rPr>
        <w:t>הספר</w:t>
      </w:r>
      <w:r w:rsidR="00A51E7D" w:rsidRPr="00A54120">
        <w:rPr>
          <w:rFonts w:cs="Times New Roman"/>
          <w:rtl/>
        </w:rPr>
        <w:t xml:space="preserve"> </w:t>
      </w:r>
      <w:r w:rsidR="00C77695" w:rsidRPr="00A54120">
        <w:rPr>
          <w:rFonts w:cs="Times New Roman"/>
          <w:i/>
          <w:iCs/>
        </w:rPr>
        <w:t>Ethics</w:t>
      </w:r>
      <w:r w:rsidR="00A51E7D" w:rsidRPr="00A54120">
        <w:rPr>
          <w:rFonts w:cs="Times New Roman"/>
          <w:i/>
          <w:iCs/>
        </w:rPr>
        <w:t xml:space="preserve"> </w:t>
      </w:r>
      <w:r w:rsidR="00C77695" w:rsidRPr="00A54120">
        <w:rPr>
          <w:rFonts w:cs="Times New Roman"/>
          <w:i/>
          <w:iCs/>
        </w:rPr>
        <w:t>of</w:t>
      </w:r>
      <w:r w:rsidR="00A51E7D" w:rsidRPr="00A54120">
        <w:rPr>
          <w:rFonts w:cs="Times New Roman"/>
          <w:i/>
          <w:iCs/>
        </w:rPr>
        <w:t xml:space="preserve"> </w:t>
      </w:r>
      <w:r w:rsidR="00C77695" w:rsidRPr="00A54120">
        <w:rPr>
          <w:rFonts w:cs="Times New Roman"/>
          <w:i/>
          <w:iCs/>
        </w:rPr>
        <w:t>Our</w:t>
      </w:r>
      <w:r w:rsidR="00A51E7D" w:rsidRPr="00A54120">
        <w:rPr>
          <w:rFonts w:cs="Times New Roman"/>
          <w:i/>
          <w:iCs/>
        </w:rPr>
        <w:t xml:space="preserve"> </w:t>
      </w:r>
      <w:r w:rsidR="00C77695" w:rsidRPr="00A54120">
        <w:rPr>
          <w:rFonts w:cs="Times New Roman"/>
          <w:i/>
          <w:iCs/>
        </w:rPr>
        <w:t>Fighters</w:t>
      </w:r>
      <w:r w:rsidR="00A51E7D" w:rsidRPr="00A54120">
        <w:rPr>
          <w:rFonts w:cs="Times New Roman"/>
          <w:rtl/>
          <w:lang w:val="he"/>
        </w:rPr>
        <w:t xml:space="preserve"> </w:t>
      </w:r>
      <w:r w:rsidR="00C77695" w:rsidRPr="00A54120">
        <w:rPr>
          <w:rFonts w:cs="Times New Roman"/>
          <w:rtl/>
          <w:lang w:val="he"/>
        </w:rPr>
        <w:t>(</w:t>
      </w:r>
      <w:r w:rsidR="00694666" w:rsidRPr="00A54120">
        <w:rPr>
          <w:rFonts w:cs="Times New Roman"/>
          <w:i/>
          <w:iCs/>
          <w:rtl/>
          <w:lang w:val="he"/>
        </w:rPr>
        <w:t>א</w:t>
      </w:r>
      <w:commentRangeStart w:id="0"/>
      <w:r w:rsidR="00694666" w:rsidRPr="00A54120">
        <w:rPr>
          <w:rFonts w:cs="Times New Roman"/>
          <w:i/>
          <w:iCs/>
          <w:rtl/>
          <w:lang w:val="he"/>
        </w:rPr>
        <w:t>תיק</w:t>
      </w:r>
      <w:commentRangeEnd w:id="0"/>
      <w:r w:rsidR="00334BA0" w:rsidRPr="00A54120">
        <w:rPr>
          <w:rStyle w:val="CommentReference"/>
          <w:rFonts w:cs="Times New Roman"/>
          <w:i/>
          <w:iCs/>
          <w:sz w:val="24"/>
          <w:szCs w:val="24"/>
          <w:rtl/>
          <w:lang w:val="he"/>
        </w:rPr>
        <w:commentReference w:id="0"/>
      </w:r>
      <w:r w:rsidR="00694666" w:rsidRPr="00A54120">
        <w:rPr>
          <w:rFonts w:cs="Times New Roman"/>
          <w:i/>
          <w:iCs/>
          <w:rtl/>
          <w:lang w:val="he"/>
        </w:rPr>
        <w:t>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של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לוחמינו</w:t>
      </w:r>
      <w:r w:rsidR="00C77695" w:rsidRPr="00A54120">
        <w:rPr>
          <w:rFonts w:cs="Times New Roman"/>
          <w:rtl/>
          <w:lang w:val="he"/>
        </w:rPr>
        <w:t>)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מ'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29</w:t>
      </w:r>
      <w:r w:rsidR="00C7123D" w:rsidRPr="00A54120">
        <w:rPr>
          <w:rFonts w:cs="Times New Roman"/>
          <w:rtl/>
          <w:lang w:val="he"/>
        </w:rPr>
        <w:t>–</w:t>
      </w:r>
      <w:r w:rsidRPr="00A54120">
        <w:rPr>
          <w:rFonts w:cs="Times New Roman"/>
          <w:rtl/>
          <w:lang w:val="he"/>
        </w:rPr>
        <w:t>35</w:t>
      </w:r>
      <w:r w:rsidR="00B36C42" w:rsidRPr="00A54120">
        <w:rPr>
          <w:rFonts w:cs="Times New Roman"/>
          <w:i/>
          <w:iCs/>
          <w:rtl/>
        </w:rPr>
        <w:t>.</w:t>
      </w:r>
    </w:p>
    <w:p w14:paraId="1905B7DE" w14:textId="30A52ED6" w:rsidR="000D00DD" w:rsidRPr="00A54120" w:rsidRDefault="000D00DD">
      <w:pPr>
        <w:pStyle w:val="ListParagraph"/>
        <w:numPr>
          <w:ilvl w:val="0"/>
          <w:numId w:val="20"/>
        </w:numPr>
        <w:bidi/>
        <w:rPr>
          <w:rFonts w:cs="Times New Roman"/>
          <w:rtl/>
        </w:rPr>
      </w:pPr>
      <w:r w:rsidRPr="00A54120">
        <w:rPr>
          <w:rFonts w:cs="Times New Roman"/>
          <w:rtl/>
        </w:rPr>
        <w:t>כיצד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על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ישראל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או</w:t>
      </w:r>
      <w:r w:rsidR="00A51E7D" w:rsidRPr="00A54120">
        <w:rPr>
          <w:rFonts w:cs="Times New Roman"/>
          <w:rtl/>
        </w:rPr>
        <w:t xml:space="preserve"> </w:t>
      </w:r>
      <w:r w:rsidR="00286E3A" w:rsidRPr="00A54120">
        <w:rPr>
          <w:rFonts w:cs="Times New Roman"/>
          <w:rtl/>
        </w:rPr>
        <w:t>על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יהודי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להתמודד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ע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דת</w:t>
      </w:r>
      <w:r w:rsidR="00A51E7D" w:rsidRPr="00A54120">
        <w:rPr>
          <w:rFonts w:cs="Times New Roman"/>
          <w:rtl/>
        </w:rPr>
        <w:t xml:space="preserve"> </w:t>
      </w:r>
      <w:r w:rsidR="00286E3A" w:rsidRPr="00A54120">
        <w:rPr>
          <w:rFonts w:cs="Times New Roman"/>
          <w:rtl/>
        </w:rPr>
        <w:t>ש</w:t>
      </w:r>
      <w:r w:rsidRPr="00A54120">
        <w:rPr>
          <w:rFonts w:cs="Times New Roman"/>
          <w:rtl/>
        </w:rPr>
        <w:t>מקדשת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הרג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יהודי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ושמקריבה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את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ילדיה</w:t>
      </w:r>
      <w:r w:rsidR="00A51E7D" w:rsidRPr="00A54120">
        <w:rPr>
          <w:rFonts w:cs="Times New Roman"/>
          <w:rtl/>
        </w:rPr>
        <w:t xml:space="preserve"> </w:t>
      </w:r>
      <w:r w:rsidR="00286E3A" w:rsidRPr="00A54120">
        <w:rPr>
          <w:rFonts w:cs="Times New Roman"/>
          <w:rtl/>
        </w:rPr>
        <w:t>שוב</w:t>
      </w:r>
      <w:r w:rsidR="00A51E7D" w:rsidRPr="00A54120">
        <w:rPr>
          <w:rFonts w:cs="Times New Roman"/>
          <w:rtl/>
        </w:rPr>
        <w:t xml:space="preserve"> </w:t>
      </w:r>
      <w:r w:rsidR="00286E3A" w:rsidRPr="00A54120">
        <w:rPr>
          <w:rFonts w:cs="Times New Roman"/>
          <w:rtl/>
        </w:rPr>
        <w:t>ושוב?</w:t>
      </w:r>
    </w:p>
    <w:p w14:paraId="32BB3C81" w14:textId="5C08DC3A" w:rsidR="000D00DD" w:rsidRPr="00A54120" w:rsidRDefault="000D00DD">
      <w:pPr>
        <w:pStyle w:val="ListParagraph"/>
        <w:numPr>
          <w:ilvl w:val="0"/>
          <w:numId w:val="20"/>
        </w:numPr>
        <w:bidi/>
        <w:rPr>
          <w:rFonts w:cs="Times New Roman"/>
          <w:rtl/>
        </w:rPr>
      </w:pPr>
      <w:r w:rsidRPr="00A54120">
        <w:rPr>
          <w:rFonts w:cs="Times New Roman"/>
          <w:rtl/>
        </w:rPr>
        <w:t>הא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קיי</w:t>
      </w:r>
      <w:r w:rsidR="007215E4" w:rsidRPr="00A54120">
        <w:rPr>
          <w:rFonts w:cs="Times New Roman"/>
          <w:rtl/>
        </w:rPr>
        <w:t>ם</w:t>
      </w:r>
      <w:r w:rsidR="00A51E7D" w:rsidRPr="00A54120">
        <w:rPr>
          <w:rFonts w:cs="Times New Roman"/>
          <w:rtl/>
        </w:rPr>
        <w:t xml:space="preserve"> </w:t>
      </w:r>
      <w:r w:rsidR="007215E4" w:rsidRPr="00A54120">
        <w:rPr>
          <w:rFonts w:cs="Times New Roman"/>
          <w:rtl/>
        </w:rPr>
        <w:t>ה</w:t>
      </w:r>
      <w:r w:rsidRPr="00A54120">
        <w:rPr>
          <w:rFonts w:cs="Times New Roman"/>
          <w:rtl/>
        </w:rPr>
        <w:t>יום</w:t>
      </w:r>
      <w:r w:rsidR="00A51E7D" w:rsidRPr="00A54120">
        <w:rPr>
          <w:rFonts w:cs="Times New Roman"/>
          <w:rtl/>
        </w:rPr>
        <w:t xml:space="preserve"> </w:t>
      </w:r>
      <w:r w:rsidR="007215E4" w:rsidRPr="00A54120">
        <w:rPr>
          <w:rFonts w:cs="Times New Roman"/>
          <w:rtl/>
        </w:rPr>
        <w:t>זר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כלשה</w:t>
      </w:r>
      <w:r w:rsidR="007215E4" w:rsidRPr="00A54120">
        <w:rPr>
          <w:rFonts w:cs="Times New Roman"/>
          <w:rtl/>
        </w:rPr>
        <w:t>ו</w:t>
      </w:r>
      <w:r w:rsidR="00A51E7D" w:rsidRPr="00A54120">
        <w:rPr>
          <w:rFonts w:cs="Times New Roman"/>
          <w:rtl/>
        </w:rPr>
        <w:t xml:space="preserve"> </w:t>
      </w:r>
      <w:r w:rsidR="007215E4" w:rsidRPr="00A54120">
        <w:rPr>
          <w:rFonts w:cs="Times New Roman"/>
          <w:rtl/>
        </w:rPr>
        <w:t>ב</w:t>
      </w:r>
      <w:r w:rsidRPr="00A54120">
        <w:rPr>
          <w:rFonts w:cs="Times New Roman"/>
          <w:rtl/>
        </w:rPr>
        <w:t>יהדות</w:t>
      </w:r>
      <w:r w:rsidR="00A51E7D" w:rsidRPr="00A54120">
        <w:rPr>
          <w:rFonts w:cs="Times New Roman"/>
          <w:rtl/>
        </w:rPr>
        <w:t xml:space="preserve"> </w:t>
      </w:r>
      <w:r w:rsidR="007215E4" w:rsidRPr="00A54120">
        <w:rPr>
          <w:rFonts w:cs="Times New Roman"/>
          <w:rtl/>
        </w:rPr>
        <w:t>ש</w:t>
      </w:r>
      <w:r w:rsidRPr="00A54120">
        <w:rPr>
          <w:rFonts w:cs="Times New Roman"/>
          <w:rtl/>
        </w:rPr>
        <w:t>מחייב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את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מאמיני</w:t>
      </w:r>
      <w:r w:rsidR="007215E4" w:rsidRPr="00A54120">
        <w:rPr>
          <w:rFonts w:cs="Times New Roman"/>
          <w:rtl/>
        </w:rPr>
        <w:t>ו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לפעול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באופן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יזו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להשמדת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לא־יהודי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בארץ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ישראל</w:t>
      </w:r>
      <w:r w:rsidRPr="00A54120">
        <w:rPr>
          <w:rFonts w:cs="Times New Roman"/>
        </w:rPr>
        <w:t>?</w:t>
      </w:r>
    </w:p>
    <w:p w14:paraId="3E872EC1" w14:textId="105B4D64" w:rsidR="00AE3717" w:rsidRPr="00A54120" w:rsidRDefault="000D00DD">
      <w:pPr>
        <w:pStyle w:val="ListParagraph"/>
        <w:numPr>
          <w:ilvl w:val="0"/>
          <w:numId w:val="20"/>
        </w:numPr>
        <w:bidi/>
        <w:rPr>
          <w:rFonts w:cs="Times New Roman"/>
        </w:rPr>
      </w:pPr>
      <w:r w:rsidRPr="00A54120">
        <w:rPr>
          <w:rFonts w:cs="Times New Roman"/>
          <w:rtl/>
        </w:rPr>
        <w:lastRenderedPageBreak/>
        <w:t>הא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האסלא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הרדיקלי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או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האסלא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המתאבד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מחייב</w:t>
      </w:r>
      <w:r w:rsidR="00A51E7D" w:rsidRPr="00A54120">
        <w:rPr>
          <w:rFonts w:cs="Times New Roman"/>
          <w:rtl/>
        </w:rPr>
        <w:t xml:space="preserve"> </w:t>
      </w:r>
      <w:r w:rsidR="00530993" w:rsidRPr="00A54120">
        <w:rPr>
          <w:rFonts w:cs="Times New Roman"/>
          <w:rtl/>
        </w:rPr>
        <w:t>ה</w:t>
      </w:r>
      <w:r w:rsidRPr="00A54120">
        <w:rPr>
          <w:rFonts w:cs="Times New Roman"/>
          <w:rtl/>
        </w:rPr>
        <w:t>יו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את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מאמיניו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לפעול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באופן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יזו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השמדת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יהודים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בארץ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ישראל?</w:t>
      </w:r>
    </w:p>
    <w:p w14:paraId="7083C588" w14:textId="175AF4D1" w:rsidR="00002EB0" w:rsidRPr="00A54120" w:rsidRDefault="00BD7003" w:rsidP="00395C89">
      <w:pPr>
        <w:pStyle w:val="a"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לוחמה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אסימטרית</w:t>
      </w:r>
    </w:p>
    <w:p w14:paraId="763AD399" w14:textId="2DB6248E" w:rsidR="00B04BA2" w:rsidRPr="00A54120" w:rsidRDefault="008335F9">
      <w:pPr>
        <w:pStyle w:val="ListParagraph"/>
        <w:numPr>
          <w:ilvl w:val="0"/>
          <w:numId w:val="21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איל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ב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סר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חיי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לפ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שע</w:t>
      </w:r>
      <w:r w:rsidR="00A51E7D" w:rsidRPr="00A54120">
        <w:rPr>
          <w:rFonts w:cs="Times New Roman"/>
          <w:rtl/>
          <w:lang w:val="he"/>
        </w:rPr>
        <w:t xml:space="preserve"> </w:t>
      </w:r>
      <w:r w:rsidR="0048037A" w:rsidRPr="00A54120">
        <w:rPr>
          <w:rFonts w:cs="Times New Roman"/>
          <w:rtl/>
          <w:lang w:val="he"/>
        </w:rPr>
        <w:t>שמשמש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מג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נושי?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שימו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DA0021"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A0021" w:rsidRPr="00A54120">
        <w:rPr>
          <w:rFonts w:cs="Times New Roman"/>
          <w:rtl/>
          <w:lang w:val="he"/>
        </w:rPr>
        <w:t>כמג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נוש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ור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ג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גיטימית?</w:t>
      </w:r>
    </w:p>
    <w:p w14:paraId="49D48533" w14:textId="606C0BA8" w:rsidR="00B04BA2" w:rsidRPr="00A54120" w:rsidRDefault="008335F9">
      <w:pPr>
        <w:pStyle w:val="ListParagraph"/>
        <w:numPr>
          <w:ilvl w:val="0"/>
          <w:numId w:val="21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ל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מא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ק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3B2C1D" w:rsidRPr="00A54120">
        <w:rPr>
          <w:rFonts w:cs="Times New Roman"/>
          <w:rtl/>
          <w:lang w:val="he"/>
        </w:rPr>
        <w:t>בלבוש</w:t>
      </w:r>
      <w:r w:rsidR="00A51E7D" w:rsidRPr="00A54120">
        <w:rPr>
          <w:rFonts w:cs="Times New Roman"/>
          <w:rtl/>
          <w:lang w:val="he"/>
        </w:rPr>
        <w:t xml:space="preserve"> </w:t>
      </w:r>
      <w:r w:rsidR="003B2C1D" w:rsidRPr="00A54120">
        <w:rPr>
          <w:rFonts w:cs="Times New Roman"/>
          <w:rtl/>
          <w:lang w:val="he"/>
        </w:rPr>
        <w:t>אזרח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סתתר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גרת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קרב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  <w:lang w:val="he"/>
        </w:rPr>
        <w:t>האוכלוסיי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זרח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יצ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גדי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50A09" w:rsidRPr="00A54120">
        <w:rPr>
          <w:rFonts w:cs="Times New Roman"/>
          <w:rtl/>
          <w:lang w:val="he"/>
        </w:rPr>
        <w:t>במי</w:t>
      </w:r>
      <w:r w:rsidR="00A51E7D" w:rsidRPr="00A54120">
        <w:rPr>
          <w:rFonts w:cs="Times New Roman"/>
          <w:rtl/>
          <w:lang w:val="he"/>
        </w:rPr>
        <w:t xml:space="preserve"> </w:t>
      </w:r>
      <w:r w:rsidR="00650A09" w:rsidRPr="00A54120">
        <w:rPr>
          <w:rFonts w:cs="Times New Roman"/>
          <w:rtl/>
          <w:lang w:val="he"/>
        </w:rPr>
        <w:t>מותר</w:t>
      </w:r>
      <w:r w:rsidR="00A51E7D" w:rsidRPr="00A54120">
        <w:rPr>
          <w:rFonts w:cs="Times New Roman"/>
          <w:rtl/>
          <w:lang w:val="he"/>
        </w:rPr>
        <w:t xml:space="preserve"> </w:t>
      </w:r>
      <w:r w:rsidR="00650A09" w:rsidRPr="00A54120">
        <w:rPr>
          <w:rFonts w:cs="Times New Roman"/>
          <w:rtl/>
          <w:lang w:val="he"/>
        </w:rPr>
        <w:t>לפגוע</w:t>
      </w:r>
      <w:r w:rsidRPr="00A54120">
        <w:rPr>
          <w:rFonts w:cs="Times New Roman"/>
          <w:rtl/>
          <w:lang w:val="he"/>
        </w:rPr>
        <w:t>?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ה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יה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וח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הל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ת?</w:t>
      </w:r>
    </w:p>
    <w:p w14:paraId="7906CFAA" w14:textId="583D458A" w:rsidR="00B04BA2" w:rsidRPr="00A54120" w:rsidRDefault="008335F9">
      <w:pPr>
        <w:pStyle w:val="ListParagraph"/>
        <w:numPr>
          <w:ilvl w:val="0"/>
          <w:numId w:val="21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וי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יש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FC54BB" w:rsidRPr="00A54120">
        <w:rPr>
          <w:rFonts w:cs="Times New Roman"/>
          <w:rtl/>
          <w:lang w:val="he"/>
        </w:rPr>
        <w:t>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ינלאומ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72BFA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צבא</w:t>
      </w:r>
      <w:r w:rsidR="00A51E7D" w:rsidRPr="00A54120">
        <w:rPr>
          <w:rFonts w:cs="Times New Roman"/>
          <w:rtl/>
          <w:lang w:val="he"/>
        </w:rPr>
        <w:t xml:space="preserve"> </w:t>
      </w:r>
      <w:r w:rsidR="00572BFA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יהו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די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ויב</w:t>
      </w:r>
      <w:r w:rsidR="00A51E7D" w:rsidRPr="00A54120">
        <w:rPr>
          <w:rFonts w:cs="Times New Roman"/>
          <w:rtl/>
          <w:lang w:val="he"/>
        </w:rPr>
        <w:t xml:space="preserve"> </w:t>
      </w:r>
      <w:r w:rsidR="00FC54BB" w:rsidRPr="00A54120">
        <w:rPr>
          <w:rFonts w:cs="Times New Roman"/>
          <w:rtl/>
          <w:lang w:val="he"/>
        </w:rPr>
        <w:t>לפעול</w:t>
      </w:r>
      <w:r w:rsidR="00A51E7D" w:rsidRPr="00A54120">
        <w:rPr>
          <w:rFonts w:cs="Times New Roman"/>
          <w:rtl/>
          <w:lang w:val="he"/>
        </w:rPr>
        <w:t xml:space="preserve"> </w:t>
      </w:r>
      <w:r w:rsidR="00FC54BB" w:rsidRPr="00A54120">
        <w:rPr>
          <w:rFonts w:cs="Times New Roman"/>
          <w:rtl/>
          <w:lang w:val="he"/>
        </w:rPr>
        <w:t>לפיהם</w:t>
      </w:r>
      <w:r w:rsidRPr="00A54120">
        <w:rPr>
          <w:rFonts w:cs="Times New Roman"/>
          <w:rtl/>
          <w:lang w:val="he"/>
        </w:rPr>
        <w:t>?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ה"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לח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שאח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6376F" w:rsidRPr="00A54120">
        <w:rPr>
          <w:rFonts w:cs="Times New Roman"/>
          <w:rtl/>
          <w:lang w:val="he"/>
        </w:rPr>
        <w:t>מידי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בו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אחור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בו?</w:t>
      </w:r>
    </w:p>
    <w:p w14:paraId="73EE1CB6" w14:textId="618E46C8" w:rsidR="00AE3717" w:rsidRPr="00A54120" w:rsidRDefault="008335F9">
      <w:pPr>
        <w:pStyle w:val="ListParagraph"/>
        <w:numPr>
          <w:ilvl w:val="0"/>
          <w:numId w:val="21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FC54BB" w:rsidRPr="00A54120">
        <w:rPr>
          <w:rFonts w:cs="Times New Roman"/>
          <w:rtl/>
          <w:lang w:val="he"/>
        </w:rPr>
        <w:t>קונפליקט</w:t>
      </w:r>
      <w:r w:rsidR="00A51E7D" w:rsidRPr="00A54120">
        <w:rPr>
          <w:rFonts w:cs="Times New Roman"/>
          <w:rtl/>
          <w:lang w:val="he"/>
        </w:rPr>
        <w:t xml:space="preserve"> </w:t>
      </w:r>
      <w:r w:rsidR="00953821" w:rsidRPr="00A54120">
        <w:rPr>
          <w:rFonts w:cs="Times New Roman"/>
          <w:rtl/>
          <w:lang w:val="he"/>
        </w:rPr>
        <w:t>עקרו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מניטר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יברל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מוקר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בין</w:t>
      </w:r>
      <w:r w:rsidR="00A51E7D" w:rsidRPr="00A54120">
        <w:rPr>
          <w:rFonts w:cs="Times New Roman"/>
          <w:rtl/>
          <w:lang w:val="he"/>
        </w:rPr>
        <w:t xml:space="preserve"> </w:t>
      </w:r>
      <w:r w:rsidR="00C01614" w:rsidRPr="00A54120">
        <w:rPr>
          <w:rFonts w:cs="Times New Roman"/>
          <w:rtl/>
          <w:lang w:val="he"/>
        </w:rPr>
        <w:t>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01614" w:rsidRPr="00A54120">
        <w:rPr>
          <w:rFonts w:cs="Times New Roman"/>
          <w:rtl/>
          <w:lang w:val="he"/>
        </w:rPr>
        <w:t>מוסר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01614" w:rsidRPr="00A54120">
        <w:rPr>
          <w:rFonts w:cs="Times New Roman"/>
          <w:rtl/>
          <w:lang w:val="he"/>
        </w:rPr>
        <w:t>יהודיים?</w:t>
      </w:r>
    </w:p>
    <w:p w14:paraId="6501B8FD" w14:textId="1C3337BD" w:rsidR="00B04BA2" w:rsidRPr="00A54120" w:rsidRDefault="00BD7003" w:rsidP="00467D99">
      <w:pPr>
        <w:pStyle w:val="a"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מידתיות</w:t>
      </w:r>
    </w:p>
    <w:p w14:paraId="0E229DB3" w14:textId="2A3E5541" w:rsidR="00B04BA2" w:rsidRPr="00A54120" w:rsidRDefault="00234A7C">
      <w:pPr>
        <w:pStyle w:val="ListParagraph"/>
        <w:numPr>
          <w:ilvl w:val="0"/>
          <w:numId w:val="22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3E78CD" w:rsidRPr="00A54120">
        <w:rPr>
          <w:rFonts w:cs="Times New Roman"/>
          <w:rtl/>
          <w:lang w:val="he"/>
        </w:rPr>
        <w:t>צרי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סכ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מנ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גיע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3E78CD" w:rsidRPr="00A54120">
        <w:rPr>
          <w:rFonts w:cs="Times New Roman"/>
          <w:rtl/>
          <w:lang w:val="he"/>
        </w:rPr>
        <w:t>ח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3E78CD" w:rsidRPr="00A54120">
        <w:rPr>
          <w:rFonts w:cs="Times New Roman"/>
          <w:rtl/>
          <w:lang w:val="he"/>
        </w:rPr>
        <w:t>מפשע?</w:t>
      </w:r>
    </w:p>
    <w:p w14:paraId="6108A30F" w14:textId="2BBB2C79" w:rsidR="00B04BA2" w:rsidRPr="00A54120" w:rsidRDefault="00234A7C">
      <w:pPr>
        <w:pStyle w:val="ListParagraph"/>
        <w:numPr>
          <w:ilvl w:val="0"/>
          <w:numId w:val="22"/>
        </w:numPr>
        <w:bidi/>
        <w:rPr>
          <w:rFonts w:cs="Times New Roman"/>
          <w:b/>
          <w:bCs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וו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ת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יי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י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שע?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ו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ש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וו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ת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יי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י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שע?</w:t>
      </w:r>
    </w:p>
    <w:p w14:paraId="5B886B9F" w14:textId="375E8184" w:rsidR="00B04BA2" w:rsidRPr="00A54120" w:rsidRDefault="00234A7C">
      <w:pPr>
        <w:pStyle w:val="ListParagraph"/>
        <w:numPr>
          <w:ilvl w:val="0"/>
          <w:numId w:val="22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וי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ק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ך</w:t>
      </w:r>
      <w:r w:rsidR="00A51E7D" w:rsidRPr="00A54120">
        <w:rPr>
          <w:rFonts w:cs="Times New Roman"/>
          <w:rtl/>
          <w:lang w:val="he"/>
        </w:rPr>
        <w:t xml:space="preserve"> </w:t>
      </w:r>
      <w:r w:rsidR="00C76A39"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ימו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D53A39"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53A39" w:rsidRPr="00A54120">
        <w:rPr>
          <w:rFonts w:cs="Times New Roman"/>
          <w:rtl/>
          <w:lang w:val="he"/>
        </w:rPr>
        <w:t>כמג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נושי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ית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צו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התקפ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הדב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גר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ות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לת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כו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ודא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שע</w:t>
      </w:r>
      <w:r w:rsidR="0071607D" w:rsidRPr="00A54120">
        <w:rPr>
          <w:rFonts w:cs="Times New Roman"/>
          <w:rtl/>
          <w:lang w:val="he"/>
        </w:rPr>
        <w:t>?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דב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גר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</w:t>
      </w:r>
      <w:r w:rsidR="00D53A39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D53A39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4E17F4"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53A39" w:rsidRPr="00A54120">
        <w:rPr>
          <w:rFonts w:cs="Times New Roman"/>
          <w:rtl/>
          <w:lang w:val="he"/>
        </w:rPr>
        <w:t>מפשע?</w:t>
      </w:r>
    </w:p>
    <w:p w14:paraId="1B95960B" w14:textId="6C182BB6" w:rsidR="00B04BA2" w:rsidRPr="00A54120" w:rsidRDefault="00234A7C">
      <w:pPr>
        <w:pStyle w:val="ListParagraph"/>
        <w:numPr>
          <w:ilvl w:val="0"/>
          <w:numId w:val="22"/>
        </w:numPr>
        <w:bidi/>
        <w:rPr>
          <w:rFonts w:cs="Times New Roman"/>
          <w:b/>
          <w:bCs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ידת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ינלאומ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א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?</w:t>
      </w:r>
    </w:p>
    <w:p w14:paraId="54A9F152" w14:textId="62D3844F" w:rsidR="00B04BA2" w:rsidRPr="00A54120" w:rsidRDefault="00234A7C">
      <w:pPr>
        <w:pStyle w:val="ListParagraph"/>
        <w:numPr>
          <w:ilvl w:val="1"/>
          <w:numId w:val="23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מ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"יע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גיטימיים</w:t>
      </w:r>
      <w:r w:rsidR="00F80CE3" w:rsidRPr="00A54120">
        <w:rPr>
          <w:rFonts w:cs="Times New Roman"/>
          <w:rtl/>
          <w:lang w:val="he"/>
        </w:rPr>
        <w:t>?</w:t>
      </w:r>
      <w:r w:rsidRPr="00A54120">
        <w:rPr>
          <w:rFonts w:cs="Times New Roman"/>
          <w:rtl/>
          <w:lang w:val="he"/>
        </w:rPr>
        <w:t>"</w:t>
      </w:r>
    </w:p>
    <w:p w14:paraId="169BC204" w14:textId="4873A471" w:rsidR="00B04BA2" w:rsidRPr="00A54120" w:rsidRDefault="00234A7C">
      <w:pPr>
        <w:pStyle w:val="ListParagraph"/>
        <w:numPr>
          <w:ilvl w:val="1"/>
          <w:numId w:val="23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איל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"אמצע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הירות"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נקו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פח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גיע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זרחים?</w:t>
      </w:r>
    </w:p>
    <w:p w14:paraId="4A24D20B" w14:textId="77777777" w:rsidR="00391E03" w:rsidRPr="00A54120" w:rsidRDefault="00EE2D64">
      <w:pPr>
        <w:pStyle w:val="ListParagraph"/>
        <w:numPr>
          <w:ilvl w:val="1"/>
          <w:numId w:val="23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 xml:space="preserve"> </w:t>
      </w:r>
      <w:r w:rsidR="00234A7C" w:rsidRPr="00A54120">
        <w:rPr>
          <w:rFonts w:cs="Times New Roman"/>
          <w:rtl/>
          <w:lang w:val="he"/>
        </w:rPr>
        <w:t>כיצד</w:t>
      </w:r>
      <w:r w:rsidR="00A51E7D" w:rsidRPr="00A54120">
        <w:rPr>
          <w:rFonts w:cs="Times New Roman"/>
          <w:rtl/>
          <w:lang w:val="he"/>
        </w:rPr>
        <w:t xml:space="preserve"> </w:t>
      </w:r>
      <w:r w:rsidR="00234A7C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="00234A7C" w:rsidRPr="00A54120">
        <w:rPr>
          <w:rFonts w:cs="Times New Roman"/>
          <w:rtl/>
          <w:lang w:val="he"/>
        </w:rPr>
        <w:t>מפקד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234A7C" w:rsidRPr="00A54120">
        <w:rPr>
          <w:rFonts w:cs="Times New Roman"/>
          <w:rtl/>
          <w:lang w:val="he"/>
        </w:rPr>
        <w:t>לשקול</w:t>
      </w:r>
      <w:r w:rsidR="00A51E7D" w:rsidRPr="00A54120">
        <w:rPr>
          <w:rFonts w:cs="Times New Roman"/>
          <w:rtl/>
          <w:lang w:val="he"/>
        </w:rPr>
        <w:t xml:space="preserve"> </w:t>
      </w:r>
      <w:r w:rsidR="00234A7C" w:rsidRPr="00A54120">
        <w:rPr>
          <w:rFonts w:cs="Times New Roman"/>
          <w:rtl/>
          <w:lang w:val="he"/>
        </w:rPr>
        <w:t>"</w:t>
      </w:r>
      <w:r w:rsidR="004D3FF1" w:rsidRPr="00A54120">
        <w:rPr>
          <w:rFonts w:cs="Times New Roman"/>
          <w:rtl/>
        </w:rPr>
        <w:t>נ</w:t>
      </w:r>
      <w:r w:rsidR="002F2B61" w:rsidRPr="00A54120">
        <w:rPr>
          <w:rFonts w:cs="Times New Roman"/>
          <w:rtl/>
          <w:lang w:val="he"/>
        </w:rPr>
        <w:t>זק</w:t>
      </w:r>
      <w:r w:rsidR="00A51E7D" w:rsidRPr="00A54120">
        <w:rPr>
          <w:rFonts w:cs="Times New Roman"/>
          <w:rtl/>
          <w:lang w:val="he"/>
        </w:rPr>
        <w:t xml:space="preserve"> </w:t>
      </w:r>
      <w:r w:rsidR="002F2B61" w:rsidRPr="00A54120">
        <w:rPr>
          <w:rFonts w:cs="Times New Roman"/>
          <w:rtl/>
          <w:lang w:val="he"/>
        </w:rPr>
        <w:t>אזרחי</w:t>
      </w:r>
      <w:r w:rsidR="00A51E7D" w:rsidRPr="00A54120">
        <w:rPr>
          <w:rFonts w:cs="Times New Roman"/>
          <w:rtl/>
          <w:lang w:val="he"/>
        </w:rPr>
        <w:t xml:space="preserve"> </w:t>
      </w:r>
      <w:r w:rsidR="002F2B61" w:rsidRPr="00A54120">
        <w:rPr>
          <w:rFonts w:cs="Times New Roman"/>
          <w:rtl/>
          <w:lang w:val="he"/>
        </w:rPr>
        <w:t>צפוי</w:t>
      </w:r>
      <w:r w:rsidR="00A51E7D" w:rsidRPr="00A54120">
        <w:rPr>
          <w:rFonts w:cs="Times New Roman"/>
          <w:rtl/>
          <w:lang w:val="he"/>
        </w:rPr>
        <w:t xml:space="preserve"> </w:t>
      </w:r>
      <w:r w:rsidR="002F2B61" w:rsidRPr="00A54120">
        <w:rPr>
          <w:rFonts w:cs="Times New Roman"/>
          <w:rtl/>
          <w:lang w:val="he"/>
        </w:rPr>
        <w:t>מופרז</w:t>
      </w:r>
      <w:r w:rsidR="00A51E7D" w:rsidRPr="00A54120">
        <w:rPr>
          <w:rFonts w:cs="Times New Roman"/>
          <w:rtl/>
          <w:lang w:val="he"/>
        </w:rPr>
        <w:t xml:space="preserve"> </w:t>
      </w:r>
      <w:r w:rsidR="002F2B61" w:rsidRPr="00A54120">
        <w:rPr>
          <w:rFonts w:cs="Times New Roman"/>
          <w:rtl/>
          <w:lang w:val="he"/>
        </w:rPr>
        <w:t>ובלתי</w:t>
      </w:r>
      <w:r w:rsidR="00A51E7D" w:rsidRPr="00A54120">
        <w:rPr>
          <w:rFonts w:cs="Times New Roman"/>
          <w:rtl/>
          <w:lang w:val="he"/>
        </w:rPr>
        <w:t xml:space="preserve"> </w:t>
      </w:r>
      <w:r w:rsidR="002F2B61" w:rsidRPr="00A54120">
        <w:rPr>
          <w:rFonts w:cs="Times New Roman"/>
          <w:rtl/>
          <w:lang w:val="he"/>
        </w:rPr>
        <w:t>מידתי</w:t>
      </w:r>
      <w:r w:rsidR="00234A7C" w:rsidRPr="00A54120">
        <w:rPr>
          <w:rFonts w:cs="Times New Roman"/>
          <w:rtl/>
          <w:lang w:val="he"/>
        </w:rPr>
        <w:t>"</w:t>
      </w:r>
      <w:r w:rsidR="00A51E7D" w:rsidRPr="00A54120">
        <w:rPr>
          <w:rFonts w:cs="Times New Roman"/>
          <w:rtl/>
          <w:lang w:val="he"/>
        </w:rPr>
        <w:t xml:space="preserve"> </w:t>
      </w:r>
      <w:r w:rsidR="00234A7C" w:rsidRPr="00A54120">
        <w:rPr>
          <w:rFonts w:cs="Times New Roman"/>
          <w:rtl/>
          <w:lang w:val="he"/>
        </w:rPr>
        <w:t>בהשוואה</w:t>
      </w:r>
      <w:r w:rsidR="00A51E7D" w:rsidRPr="00A54120">
        <w:rPr>
          <w:rFonts w:cs="Times New Roman"/>
          <w:rtl/>
          <w:lang w:val="he"/>
        </w:rPr>
        <w:t xml:space="preserve"> </w:t>
      </w:r>
      <w:r w:rsidR="00234A7C" w:rsidRPr="00A54120">
        <w:rPr>
          <w:rFonts w:cs="Times New Roman"/>
          <w:rtl/>
          <w:lang w:val="he"/>
        </w:rPr>
        <w:t>ליתר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234A7C" w:rsidRPr="00A54120">
        <w:rPr>
          <w:rFonts w:cs="Times New Roman"/>
          <w:rtl/>
          <w:lang w:val="he"/>
        </w:rPr>
        <w:t>הצבאי</w:t>
      </w:r>
      <w:r w:rsidRPr="00A54120">
        <w:rPr>
          <w:rFonts w:cs="Times New Roman"/>
          <w:rtl/>
          <w:lang w:val="he"/>
        </w:rPr>
        <w:t>?</w:t>
      </w:r>
    </w:p>
    <w:p w14:paraId="2143E14D" w14:textId="1C24C84C" w:rsidR="00AE3717" w:rsidRPr="00A54120" w:rsidRDefault="00234A7C">
      <w:pPr>
        <w:pStyle w:val="ListParagraph"/>
        <w:numPr>
          <w:ilvl w:val="0"/>
          <w:numId w:val="24"/>
        </w:numPr>
        <w:bidi/>
        <w:rPr>
          <w:rFonts w:cs="Times New Roman"/>
        </w:rPr>
      </w:pPr>
      <w:r w:rsidRPr="00A54120">
        <w:rPr>
          <w:rFonts w:cs="Times New Roman"/>
          <w:rtl/>
        </w:rPr>
        <w:t>האם</w:t>
      </w:r>
      <w:r w:rsidR="00A51E7D" w:rsidRPr="00A54120">
        <w:rPr>
          <w:rFonts w:cs="Times New Roman"/>
          <w:rtl/>
        </w:rPr>
        <w:t xml:space="preserve"> </w:t>
      </w:r>
      <w:r w:rsidR="007B2954" w:rsidRPr="00A54120">
        <w:rPr>
          <w:rFonts w:cs="Times New Roman"/>
          <w:rtl/>
        </w:rPr>
        <w:t>יש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חוקי</w:t>
      </w:r>
      <w:r w:rsidR="00A51E7D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rtl/>
        </w:rPr>
        <w:t>מידתיות</w:t>
      </w:r>
      <w:r w:rsidR="00A51E7D" w:rsidRPr="00A54120">
        <w:rPr>
          <w:rFonts w:cs="Times New Roman"/>
          <w:rtl/>
        </w:rPr>
        <w:t xml:space="preserve"> </w:t>
      </w:r>
      <w:r w:rsidR="007B2954" w:rsidRPr="00A54120">
        <w:rPr>
          <w:rFonts w:cs="Times New Roman"/>
          <w:rtl/>
        </w:rPr>
        <w:t>ביהדות</w:t>
      </w:r>
      <w:r w:rsidR="000E30BD" w:rsidRPr="00A54120">
        <w:rPr>
          <w:rFonts w:cs="Times New Roman"/>
          <w:rtl/>
        </w:rPr>
        <w:t>?</w:t>
      </w:r>
      <w:r w:rsidR="00A51E7D" w:rsidRPr="00A54120">
        <w:rPr>
          <w:rFonts w:cs="Times New Roman"/>
          <w:rtl/>
        </w:rPr>
        <w:t xml:space="preserve"> </w:t>
      </w:r>
      <w:r w:rsidR="00A54AD9" w:rsidRPr="00A54120">
        <w:rPr>
          <w:rFonts w:cs="Times New Roman"/>
          <w:rtl/>
        </w:rPr>
        <w:t>איך</w:t>
      </w:r>
      <w:r w:rsidR="00A51E7D" w:rsidRPr="00A54120">
        <w:rPr>
          <w:rFonts w:cs="Times New Roman"/>
          <w:rtl/>
        </w:rPr>
        <w:t xml:space="preserve"> </w:t>
      </w:r>
      <w:r w:rsidR="00A54AD9" w:rsidRPr="00A54120">
        <w:rPr>
          <w:rFonts w:cs="Times New Roman"/>
          <w:rtl/>
        </w:rPr>
        <w:t>על</w:t>
      </w:r>
      <w:r w:rsidR="00A51E7D" w:rsidRPr="00A54120">
        <w:rPr>
          <w:rFonts w:cs="Times New Roman"/>
          <w:rtl/>
        </w:rPr>
        <w:t xml:space="preserve"> </w:t>
      </w:r>
      <w:r w:rsidR="002F2B61" w:rsidRPr="00A54120">
        <w:rPr>
          <w:rFonts w:cs="Times New Roman"/>
          <w:rtl/>
        </w:rPr>
        <w:t>ה</w:t>
      </w:r>
      <w:r w:rsidR="00A54AD9" w:rsidRPr="00A54120">
        <w:rPr>
          <w:rFonts w:cs="Times New Roman"/>
          <w:rtl/>
        </w:rPr>
        <w:t>צבא</w:t>
      </w:r>
      <w:r w:rsidR="00A51E7D" w:rsidRPr="00A54120">
        <w:rPr>
          <w:rFonts w:cs="Times New Roman"/>
          <w:rtl/>
        </w:rPr>
        <w:t xml:space="preserve"> </w:t>
      </w:r>
      <w:r w:rsidR="002F2B61" w:rsidRPr="00A54120">
        <w:rPr>
          <w:rFonts w:cs="Times New Roman"/>
          <w:rtl/>
        </w:rPr>
        <w:t>ה</w:t>
      </w:r>
      <w:r w:rsidR="00A54AD9" w:rsidRPr="00A54120">
        <w:rPr>
          <w:rFonts w:cs="Times New Roman"/>
          <w:rtl/>
        </w:rPr>
        <w:t>יהודי</w:t>
      </w:r>
      <w:r w:rsidR="00A51E7D" w:rsidRPr="00A54120">
        <w:rPr>
          <w:rFonts w:cs="Times New Roman"/>
          <w:rtl/>
        </w:rPr>
        <w:t xml:space="preserve"> </w:t>
      </w:r>
      <w:r w:rsidR="00A54AD9" w:rsidRPr="00A54120">
        <w:rPr>
          <w:rFonts w:cs="Times New Roman"/>
          <w:rtl/>
        </w:rPr>
        <w:t>למדוד</w:t>
      </w:r>
      <w:r w:rsidR="00A51E7D" w:rsidRPr="00A54120">
        <w:rPr>
          <w:rFonts w:cs="Times New Roman"/>
          <w:rtl/>
        </w:rPr>
        <w:t xml:space="preserve"> </w:t>
      </w:r>
      <w:r w:rsidR="00A54AD9" w:rsidRPr="00A54120">
        <w:rPr>
          <w:rFonts w:cs="Times New Roman"/>
          <w:rtl/>
        </w:rPr>
        <w:t>מידתיות?</w:t>
      </w:r>
      <w:r w:rsidR="00A51E7D" w:rsidRPr="00A54120">
        <w:rPr>
          <w:rFonts w:cs="Times New Roman"/>
          <w:rtl/>
        </w:rPr>
        <w:t xml:space="preserve"> </w:t>
      </w:r>
      <w:r w:rsidR="00A54AD9" w:rsidRPr="00A54120">
        <w:rPr>
          <w:rFonts w:cs="Times New Roman"/>
          <w:rtl/>
        </w:rPr>
        <w:t>האם</w:t>
      </w:r>
      <w:r w:rsidR="00A51E7D" w:rsidRPr="00A54120">
        <w:rPr>
          <w:rFonts w:cs="Times New Roman"/>
          <w:rtl/>
        </w:rPr>
        <w:t xml:space="preserve"> </w:t>
      </w:r>
      <w:r w:rsidR="00A54AD9" w:rsidRPr="00A54120">
        <w:rPr>
          <w:rFonts w:cs="Times New Roman"/>
          <w:rtl/>
        </w:rPr>
        <w:t>יש</w:t>
      </w:r>
      <w:r w:rsidR="00A51E7D" w:rsidRPr="00A54120">
        <w:rPr>
          <w:rFonts w:cs="Times New Roman"/>
          <w:rtl/>
        </w:rPr>
        <w:t xml:space="preserve"> </w:t>
      </w:r>
      <w:r w:rsidR="00A54AD9" w:rsidRPr="00A54120">
        <w:rPr>
          <w:rFonts w:cs="Times New Roman"/>
          <w:rtl/>
        </w:rPr>
        <w:t>להגביל</w:t>
      </w:r>
      <w:r w:rsidR="00A51E7D" w:rsidRPr="00A54120">
        <w:rPr>
          <w:rFonts w:cs="Times New Roman"/>
          <w:rtl/>
        </w:rPr>
        <w:t xml:space="preserve"> </w:t>
      </w:r>
      <w:r w:rsidR="00A54AD9" w:rsidRPr="00A54120">
        <w:rPr>
          <w:rFonts w:cs="Times New Roman"/>
          <w:rtl/>
        </w:rPr>
        <w:t>את</w:t>
      </w:r>
      <w:r w:rsidR="00A51E7D" w:rsidRPr="00A54120">
        <w:rPr>
          <w:rFonts w:cs="Times New Roman"/>
          <w:rtl/>
        </w:rPr>
        <w:t xml:space="preserve"> </w:t>
      </w:r>
      <w:r w:rsidR="00A54AD9" w:rsidRPr="00A54120">
        <w:rPr>
          <w:rFonts w:cs="Times New Roman"/>
          <w:rtl/>
        </w:rPr>
        <w:t>המדידה</w:t>
      </w:r>
      <w:r w:rsidR="00A51E7D" w:rsidRPr="00A54120">
        <w:rPr>
          <w:rFonts w:cs="Times New Roman"/>
          <w:rtl/>
        </w:rPr>
        <w:t xml:space="preserve"> </w:t>
      </w:r>
      <w:r w:rsidR="00A54AD9" w:rsidRPr="00A54120">
        <w:rPr>
          <w:rFonts w:cs="Times New Roman"/>
          <w:rtl/>
        </w:rPr>
        <w:t>לחישוב</w:t>
      </w:r>
      <w:r w:rsidR="00A51E7D" w:rsidRPr="00A54120">
        <w:rPr>
          <w:rFonts w:cs="Times New Roman"/>
          <w:rtl/>
        </w:rPr>
        <w:t xml:space="preserve"> </w:t>
      </w:r>
      <w:r w:rsidR="00A54AD9" w:rsidRPr="00A54120">
        <w:rPr>
          <w:rFonts w:cs="Times New Roman"/>
          <w:rtl/>
        </w:rPr>
        <w:t>נזק</w:t>
      </w:r>
      <w:r w:rsidR="00A51E7D" w:rsidRPr="00A54120">
        <w:rPr>
          <w:rFonts w:cs="Times New Roman"/>
          <w:rtl/>
        </w:rPr>
        <w:t xml:space="preserve"> </w:t>
      </w:r>
      <w:r w:rsidR="00A54AD9" w:rsidRPr="00A54120">
        <w:rPr>
          <w:rFonts w:cs="Times New Roman"/>
          <w:rtl/>
        </w:rPr>
        <w:t>היקפי</w:t>
      </w:r>
      <w:r w:rsidR="00A51E7D" w:rsidRPr="00A54120">
        <w:rPr>
          <w:rFonts w:cs="Times New Roman"/>
          <w:rtl/>
        </w:rPr>
        <w:t xml:space="preserve"> </w:t>
      </w:r>
      <w:r w:rsidR="00A54AD9" w:rsidRPr="00A54120">
        <w:rPr>
          <w:rFonts w:cs="Times New Roman"/>
          <w:rtl/>
        </w:rPr>
        <w:t>בלבד?</w:t>
      </w:r>
    </w:p>
    <w:p w14:paraId="37E6569E" w14:textId="2284B81C" w:rsidR="00B04BA2" w:rsidRPr="00A54120" w:rsidRDefault="00BD7003" w:rsidP="00391E03">
      <w:pPr>
        <w:pStyle w:val="a"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מסלול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מילוט</w:t>
      </w:r>
    </w:p>
    <w:p w14:paraId="6E922F1F" w14:textId="345955FD" w:rsidR="00D0435F" w:rsidRPr="00A54120" w:rsidRDefault="00FC11C0">
      <w:pPr>
        <w:pStyle w:val="a"/>
        <w:numPr>
          <w:ilvl w:val="0"/>
          <w:numId w:val="25"/>
        </w:numPr>
        <w:rPr>
          <w:rFonts w:ascii="Times New Roman" w:hAnsi="Times New Roman" w:cs="Times New Roman"/>
          <w:b w:val="0"/>
          <w:bCs w:val="0"/>
          <w:rtl/>
          <w:lang w:val="he"/>
        </w:rPr>
      </w:pP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א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D0435F" w:rsidRPr="00A54120">
        <w:rPr>
          <w:rFonts w:ascii="Times New Roman" w:hAnsi="Times New Roman" w:cs="Times New Roman"/>
          <w:b w:val="0"/>
          <w:bCs w:val="0"/>
          <w:rtl/>
          <w:lang w:val="he"/>
        </w:rPr>
        <w:t>חוק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הלכ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יהודי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D0435F" w:rsidRPr="00A54120">
        <w:rPr>
          <w:rFonts w:ascii="Times New Roman" w:hAnsi="Times New Roman" w:cs="Times New Roman"/>
          <w:b w:val="0"/>
          <w:bCs w:val="0"/>
          <w:rtl/>
          <w:lang w:val="he"/>
        </w:rPr>
        <w:t>מחייב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שאר</w:t>
      </w:r>
      <w:r w:rsidR="00D0435F" w:rsidRPr="00A54120">
        <w:rPr>
          <w:rFonts w:ascii="Times New Roman" w:hAnsi="Times New Roman" w:cs="Times New Roman"/>
          <w:b w:val="0"/>
          <w:bCs w:val="0"/>
          <w:rtl/>
          <w:lang w:val="he"/>
        </w:rPr>
        <w:t>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מסלו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מילוט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לאזרח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חפ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מפשע</w:t>
      </w:r>
    </w:p>
    <w:p w14:paraId="1A95C23E" w14:textId="50B7D7B0" w:rsidR="00B04BA2" w:rsidRPr="00A54120" w:rsidRDefault="00D0435F">
      <w:pPr>
        <w:pStyle w:val="a"/>
        <w:numPr>
          <w:ilvl w:val="0"/>
          <w:numId w:val="25"/>
        </w:numPr>
        <w:rPr>
          <w:rFonts w:ascii="Times New Roman" w:hAnsi="Times New Roman" w:cs="Times New Roman"/>
          <w:b w:val="0"/>
          <w:bCs w:val="0"/>
          <w:lang w:val="he"/>
        </w:rPr>
      </w:pP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ב</w:t>
      </w:r>
      <w:r w:rsidR="00236F7F" w:rsidRPr="00A54120">
        <w:rPr>
          <w:rFonts w:ascii="Times New Roman" w:hAnsi="Times New Roman" w:cs="Times New Roman"/>
          <w:b w:val="0"/>
          <w:bCs w:val="0"/>
          <w:rtl/>
          <w:lang w:val="he"/>
        </w:rPr>
        <w:t>זמן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לחימ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במלחמ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מצווה?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א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ג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לוחמ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אויב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רשא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לברוח?</w:t>
      </w:r>
    </w:p>
    <w:p w14:paraId="7E498C00" w14:textId="4E1470E1" w:rsidR="00B04BA2" w:rsidRPr="00A54120" w:rsidRDefault="00FC11C0">
      <w:pPr>
        <w:pStyle w:val="ListParagraph"/>
        <w:numPr>
          <w:ilvl w:val="0"/>
          <w:numId w:val="25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מת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ינו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ש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עז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דו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467E64" w:rsidRPr="00A54120">
        <w:rPr>
          <w:rFonts w:cs="Times New Roman"/>
          <w:rtl/>
          <w:lang w:val="he"/>
        </w:rPr>
        <w:t xml:space="preserve"> </w:t>
      </w:r>
      <w:r w:rsidR="004C58B7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לוחמ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מא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זוי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עזה?</w:t>
      </w:r>
    </w:p>
    <w:p w14:paraId="668CE724" w14:textId="1F7C81F6" w:rsidR="00B04BA2" w:rsidRPr="00A54120" w:rsidRDefault="00FC11C0">
      <w:pPr>
        <w:pStyle w:val="ListParagraph"/>
        <w:numPr>
          <w:ilvl w:val="0"/>
          <w:numId w:val="25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0D0D3B" w:rsidRPr="00A54120">
        <w:rPr>
          <w:rFonts w:cs="Times New Roman"/>
          <w:rtl/>
          <w:lang w:val="he"/>
        </w:rPr>
        <w:t>ק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0D0D3B" w:rsidRPr="00A54120">
        <w:rPr>
          <w:rFonts w:cs="Times New Roman"/>
          <w:rtl/>
          <w:lang w:val="he"/>
        </w:rPr>
        <w:t>מצב</w:t>
      </w:r>
      <w:r w:rsidR="00A51E7D" w:rsidRPr="00A54120">
        <w:rPr>
          <w:rFonts w:cs="Times New Roman"/>
          <w:rtl/>
          <w:lang w:val="he"/>
        </w:rPr>
        <w:t xml:space="preserve"> </w:t>
      </w:r>
      <w:r w:rsidR="000D0D3B" w:rsidRPr="00A54120">
        <w:rPr>
          <w:rFonts w:cs="Times New Roman"/>
          <w:rtl/>
          <w:lang w:val="he"/>
        </w:rPr>
        <w:t>שב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ת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נה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ל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ספ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לו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לוט?</w:t>
      </w:r>
    </w:p>
    <w:p w14:paraId="38518184" w14:textId="41587537" w:rsidR="00AE3717" w:rsidRPr="00A54120" w:rsidRDefault="00FC11C0">
      <w:pPr>
        <w:pStyle w:val="ListParagraph"/>
        <w:numPr>
          <w:ilvl w:val="0"/>
          <w:numId w:val="25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ר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EA1FB5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A1FB5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מאמר</w:t>
      </w:r>
      <w:r w:rsidR="00A51E7D" w:rsidRPr="00A54120">
        <w:rPr>
          <w:rFonts w:cs="Times New Roman"/>
          <w:rtl/>
          <w:lang w:val="he"/>
        </w:rPr>
        <w:t xml:space="preserve"> </w:t>
      </w:r>
      <w:r w:rsidR="0002352A" w:rsidRPr="00A54120">
        <w:rPr>
          <w:rFonts w:cs="Times New Roman"/>
          <w:rtl/>
          <w:lang w:val="he"/>
        </w:rPr>
        <w:t>"</w:t>
      </w:r>
      <w:r w:rsidR="00EA1FB5" w:rsidRPr="00A54120">
        <w:rPr>
          <w:rFonts w:cs="Times New Roman"/>
        </w:rPr>
        <w:t>Escape</w:t>
      </w:r>
      <w:r w:rsidR="00A51E7D" w:rsidRPr="00A54120">
        <w:rPr>
          <w:rFonts w:cs="Times New Roman"/>
        </w:rPr>
        <w:t xml:space="preserve"> </w:t>
      </w:r>
      <w:r w:rsidR="00EA1FB5" w:rsidRPr="00A54120">
        <w:rPr>
          <w:rFonts w:cs="Times New Roman"/>
        </w:rPr>
        <w:t>Route</w:t>
      </w:r>
      <w:r w:rsidR="005063FE" w:rsidRPr="00A54120">
        <w:rPr>
          <w:rFonts w:cs="Times New Roman"/>
          <w:rtl/>
        </w:rPr>
        <w:t>"</w:t>
      </w:r>
      <w:r w:rsidR="00A51E7D" w:rsidRPr="00A54120">
        <w:rPr>
          <w:rFonts w:cs="Times New Roman"/>
          <w:rtl/>
          <w:lang w:val="he"/>
        </w:rPr>
        <w:t xml:space="preserve"> </w:t>
      </w:r>
      <w:r w:rsidR="00EA1FB5" w:rsidRPr="00A54120">
        <w:rPr>
          <w:rFonts w:cs="Times New Roman"/>
          <w:rtl/>
          <w:lang w:val="he"/>
        </w:rPr>
        <w:t>(</w:t>
      </w:r>
      <w:r w:rsidRPr="00A54120">
        <w:rPr>
          <w:rFonts w:cs="Times New Roman"/>
          <w:rtl/>
          <w:lang w:val="he"/>
        </w:rPr>
        <w:t>מסלו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לוט</w:t>
      </w:r>
      <w:r w:rsidR="00EA1FB5" w:rsidRPr="00A54120">
        <w:rPr>
          <w:rFonts w:cs="Times New Roman"/>
          <w:rtl/>
          <w:lang w:val="he"/>
        </w:rPr>
        <w:t>)</w:t>
      </w:r>
      <w:r w:rsidR="00A51E7D" w:rsidRPr="00A54120">
        <w:rPr>
          <w:rFonts w:cs="Times New Roman"/>
          <w:rtl/>
          <w:lang w:val="he"/>
        </w:rPr>
        <w:t xml:space="preserve"> </w:t>
      </w:r>
      <w:r w:rsidR="00E15B85" w:rsidRPr="00A54120">
        <w:rPr>
          <w:rFonts w:cs="Times New Roman"/>
          <w:rtl/>
          <w:lang w:val="he"/>
        </w:rPr>
        <w:t>ב</w:t>
      </w:r>
      <w:r w:rsidR="009C720C" w:rsidRPr="00A54120">
        <w:rPr>
          <w:rFonts w:cs="Times New Roman"/>
          <w:rtl/>
          <w:lang w:val="he"/>
        </w:rPr>
        <w:t>פר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חקר</w:t>
      </w:r>
      <w:r w:rsidR="00A51E7D" w:rsidRPr="00A54120">
        <w:rPr>
          <w:rFonts w:cs="Times New Roman"/>
          <w:rtl/>
          <w:lang w:val="he"/>
        </w:rPr>
        <w:t xml:space="preserve"> </w:t>
      </w:r>
      <w:r w:rsidR="00325B65" w:rsidRPr="00A54120">
        <w:rPr>
          <w:rFonts w:cs="Times New Roman"/>
          <w:rtl/>
          <w:lang w:val="he"/>
        </w:rPr>
        <w:t>באתר</w:t>
      </w:r>
      <w:r w:rsidRPr="00A54120">
        <w:rPr>
          <w:rFonts w:cs="Times New Roman"/>
          <w:rtl/>
          <w:lang w:val="he"/>
        </w:rPr>
        <w:t>.</w:t>
      </w:r>
    </w:p>
    <w:p w14:paraId="5174253A" w14:textId="7CF75A56" w:rsidR="00B04BA2" w:rsidRPr="00A54120" w:rsidRDefault="00BD7003" w:rsidP="005063FE">
      <w:pPr>
        <w:pStyle w:val="a"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כיבוש</w:t>
      </w:r>
    </w:p>
    <w:p w14:paraId="01A38A33" w14:textId="77777777" w:rsidR="00FD3700" w:rsidRPr="00A54120" w:rsidRDefault="006A1F54">
      <w:pPr>
        <w:pStyle w:val="ListParagraph"/>
        <w:numPr>
          <w:ilvl w:val="0"/>
          <w:numId w:val="26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AF7149" w:rsidRPr="00A54120">
        <w:rPr>
          <w:rFonts w:cs="Times New Roman"/>
          <w:rtl/>
          <w:lang w:val="he"/>
        </w:rPr>
        <w:t>שטח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שומר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"שט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לסטי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בושים"</w:t>
      </w:r>
      <w:r w:rsidR="00A51E7D" w:rsidRPr="00A54120">
        <w:rPr>
          <w:rFonts w:cs="Times New Roman"/>
          <w:rtl/>
          <w:lang w:val="he"/>
        </w:rPr>
        <w:t xml:space="preserve"> </w:t>
      </w:r>
      <w:r w:rsidR="00F856E2"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"שט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ויים</w:t>
      </w:r>
      <w:r w:rsidR="005063FE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חלוקת"?</w:t>
      </w:r>
    </w:p>
    <w:p w14:paraId="135E3ACF" w14:textId="6244874D" w:rsidR="00FD3700" w:rsidRPr="00A54120" w:rsidRDefault="006A1F54">
      <w:pPr>
        <w:pStyle w:val="ListParagraph"/>
        <w:numPr>
          <w:ilvl w:val="0"/>
          <w:numId w:val="26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הל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ייב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B1C48" w:rsidRPr="00A54120">
        <w:rPr>
          <w:rFonts w:cs="Times New Roman"/>
          <w:rtl/>
          <w:lang w:val="he"/>
        </w:rPr>
        <w:t>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</w:t>
      </w:r>
      <w:r w:rsidR="007C18F0" w:rsidRPr="00A54120">
        <w:rPr>
          <w:rFonts w:cs="Times New Roman"/>
          <w:rtl/>
          <w:lang w:val="he"/>
        </w:rPr>
        <w:t>ספ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ט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כבשו</w:t>
      </w:r>
      <w:r w:rsidR="00A51E7D" w:rsidRPr="00A54120">
        <w:rPr>
          <w:rFonts w:cs="Times New Roman"/>
          <w:rtl/>
          <w:lang w:val="he"/>
        </w:rPr>
        <w:t xml:space="preserve"> </w:t>
      </w:r>
      <w:r w:rsidR="00AB1C48" w:rsidRPr="00A54120">
        <w:rPr>
          <w:rFonts w:cs="Times New Roman"/>
          <w:rtl/>
          <w:lang w:val="he"/>
        </w:rPr>
        <w:t>ב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AB1C48" w:rsidRPr="00A54120">
        <w:rPr>
          <w:rFonts w:cs="Times New Roman"/>
          <w:rtl/>
          <w:lang w:val="he"/>
        </w:rPr>
        <w:t>צודק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B1C48"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7C18F0" w:rsidRPr="00A54120">
        <w:rPr>
          <w:rFonts w:cs="Times New Roman"/>
          <w:rtl/>
          <w:lang w:val="he"/>
        </w:rPr>
        <w:t>להשיב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E7940" w:rsidRPr="00A54120">
        <w:rPr>
          <w:rFonts w:cs="Times New Roman"/>
          <w:rtl/>
          <w:lang w:val="he"/>
        </w:rPr>
        <w:t>לאויב</w:t>
      </w:r>
      <w:r w:rsidR="00AB1C48" w:rsidRPr="00A54120">
        <w:rPr>
          <w:rFonts w:cs="Times New Roman"/>
          <w:rtl/>
          <w:lang w:val="he"/>
        </w:rPr>
        <w:t>?</w:t>
      </w:r>
    </w:p>
    <w:p w14:paraId="06598CEF" w14:textId="77777777" w:rsidR="00FD3700" w:rsidRPr="00A54120" w:rsidRDefault="006A1F54">
      <w:pPr>
        <w:pStyle w:val="a"/>
        <w:numPr>
          <w:ilvl w:val="0"/>
          <w:numId w:val="26"/>
        </w:numPr>
        <w:rPr>
          <w:rFonts w:ascii="Times New Roman" w:hAnsi="Times New Roman" w:cs="Times New Roman"/>
          <w:b w:val="0"/>
          <w:bCs w:val="0"/>
          <w:lang w:val="he"/>
        </w:rPr>
      </w:pP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lastRenderedPageBreak/>
        <w:t>הא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ל</w:t>
      </w:r>
      <w:r w:rsidR="00AB1C48" w:rsidRPr="00A54120">
        <w:rPr>
          <w:rFonts w:ascii="Times New Roman" w:hAnsi="Times New Roman" w:cs="Times New Roman"/>
          <w:b w:val="0"/>
          <w:bCs w:val="0"/>
          <w:rtl/>
          <w:lang w:val="he"/>
        </w:rPr>
        <w:t>מדינ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שרא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ש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זכו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לספח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שטח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כבוש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או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AB1C48" w:rsidRPr="00A54120">
        <w:rPr>
          <w:rFonts w:ascii="Times New Roman" w:hAnsi="Times New Roman" w:cs="Times New Roman"/>
          <w:b w:val="0"/>
          <w:bCs w:val="0"/>
          <w:rtl/>
          <w:lang w:val="he"/>
        </w:rPr>
        <w:t>שטח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שנוי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AB1C48" w:rsidRPr="00A54120">
        <w:rPr>
          <w:rFonts w:ascii="Times New Roman" w:hAnsi="Times New Roman" w:cs="Times New Roman"/>
          <w:b w:val="0"/>
          <w:bCs w:val="0"/>
          <w:rtl/>
          <w:lang w:val="he"/>
        </w:rPr>
        <w:t>במחלוקת?</w:t>
      </w:r>
    </w:p>
    <w:p w14:paraId="15C2ADCE" w14:textId="77777777" w:rsidR="00997D31" w:rsidRPr="00A54120" w:rsidRDefault="006A1F54">
      <w:pPr>
        <w:pStyle w:val="a"/>
        <w:numPr>
          <w:ilvl w:val="0"/>
          <w:numId w:val="26"/>
        </w:numPr>
        <w:rPr>
          <w:rFonts w:ascii="Times New Roman" w:hAnsi="Times New Roman" w:cs="Times New Roman"/>
          <w:b w:val="0"/>
          <w:bCs w:val="0"/>
          <w:lang w:val="he"/>
        </w:rPr>
      </w:pP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לפ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הלכ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יהודית,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א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9751CB" w:rsidRPr="00A54120">
        <w:rPr>
          <w:rFonts w:ascii="Times New Roman" w:hAnsi="Times New Roman" w:cs="Times New Roman"/>
          <w:b w:val="0"/>
          <w:bCs w:val="0"/>
          <w:rtl/>
          <w:lang w:val="he"/>
        </w:rPr>
        <w:t>מדינ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שרא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רשאי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לסחור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בקרקעו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ארץ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שרא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br/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תמור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שלום?</w:t>
      </w:r>
    </w:p>
    <w:p w14:paraId="0EB7E405" w14:textId="7A077E3E" w:rsidR="00997D31" w:rsidRPr="00A54120" w:rsidRDefault="006A1F54">
      <w:pPr>
        <w:pStyle w:val="a"/>
        <w:numPr>
          <w:ilvl w:val="0"/>
          <w:numId w:val="26"/>
        </w:numPr>
        <w:rPr>
          <w:rFonts w:ascii="Times New Roman" w:hAnsi="Times New Roman" w:cs="Times New Roman"/>
          <w:b w:val="0"/>
          <w:bCs w:val="0"/>
          <w:lang w:val="he"/>
        </w:rPr>
      </w:pP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אילו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חובו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ש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ל</w:t>
      </w:r>
      <w:r w:rsidR="00EE0AE5" w:rsidRPr="00A54120">
        <w:rPr>
          <w:rFonts w:ascii="Times New Roman" w:hAnsi="Times New Roman" w:cs="Times New Roman"/>
          <w:b w:val="0"/>
          <w:bCs w:val="0"/>
          <w:rtl/>
          <w:lang w:val="he"/>
        </w:rPr>
        <w:t>מדינ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שרא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ולצה"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כלפ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EE0AE5" w:rsidRPr="00A54120">
        <w:rPr>
          <w:rFonts w:ascii="Times New Roman" w:hAnsi="Times New Roman" w:cs="Times New Roman"/>
          <w:b w:val="0"/>
          <w:bCs w:val="0"/>
          <w:rtl/>
          <w:lang w:val="he"/>
        </w:rPr>
        <w:t>האוכלוסיי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אזרחי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מקומי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EE0AE5" w:rsidRPr="00A54120">
        <w:rPr>
          <w:rFonts w:ascii="Times New Roman" w:hAnsi="Times New Roman" w:cs="Times New Roman"/>
          <w:b w:val="0"/>
          <w:bCs w:val="0"/>
          <w:rtl/>
          <w:lang w:val="he"/>
        </w:rPr>
        <w:t>שמתגורר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EE0AE5" w:rsidRPr="00A54120">
        <w:rPr>
          <w:rFonts w:ascii="Times New Roman" w:hAnsi="Times New Roman" w:cs="Times New Roman"/>
          <w:b w:val="0"/>
          <w:bCs w:val="0"/>
          <w:rtl/>
          <w:lang w:val="he"/>
        </w:rPr>
        <w:t>באזור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EE0AE5" w:rsidRPr="00A54120">
        <w:rPr>
          <w:rFonts w:ascii="Times New Roman" w:hAnsi="Times New Roman" w:cs="Times New Roman"/>
          <w:b w:val="0"/>
          <w:bCs w:val="0"/>
          <w:rtl/>
          <w:lang w:val="he"/>
        </w:rPr>
        <w:t>שנכבשו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EE0AE5" w:rsidRPr="00A54120">
        <w:rPr>
          <w:rFonts w:ascii="Times New Roman" w:hAnsi="Times New Roman" w:cs="Times New Roman"/>
          <w:b w:val="0"/>
          <w:bCs w:val="0"/>
          <w:rtl/>
          <w:lang w:val="he"/>
        </w:rPr>
        <w:t>ב"מלחמ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EE0AE5" w:rsidRPr="00A54120">
        <w:rPr>
          <w:rFonts w:ascii="Times New Roman" w:hAnsi="Times New Roman" w:cs="Times New Roman"/>
          <w:b w:val="0"/>
          <w:bCs w:val="0"/>
          <w:rtl/>
          <w:lang w:val="he"/>
        </w:rPr>
        <w:t>צודקת?"</w:t>
      </w:r>
    </w:p>
    <w:p w14:paraId="35588CEB" w14:textId="77777777" w:rsidR="00123DCF" w:rsidRPr="00A54120" w:rsidRDefault="006A1F54">
      <w:pPr>
        <w:pStyle w:val="a"/>
        <w:numPr>
          <w:ilvl w:val="0"/>
          <w:numId w:val="26"/>
        </w:numPr>
        <w:rPr>
          <w:rFonts w:ascii="Times New Roman" w:hAnsi="Times New Roman" w:cs="Times New Roman"/>
          <w:b w:val="0"/>
          <w:bCs w:val="0"/>
        </w:rPr>
      </w:pP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א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94CEB" w:rsidRPr="00A54120">
        <w:rPr>
          <w:rFonts w:ascii="Times New Roman" w:hAnsi="Times New Roman" w:cs="Times New Roman"/>
          <w:b w:val="0"/>
          <w:bCs w:val="0"/>
          <w:rtl/>
          <w:lang w:val="he"/>
        </w:rPr>
        <w:t>יש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בד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בין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94CEB" w:rsidRPr="00A54120">
        <w:rPr>
          <w:rFonts w:ascii="Times New Roman" w:hAnsi="Times New Roman" w:cs="Times New Roman"/>
          <w:b w:val="0"/>
          <w:bCs w:val="0"/>
          <w:rtl/>
          <w:lang w:val="he"/>
        </w:rPr>
        <w:t>ה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חובו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94CEB" w:rsidRPr="00A54120">
        <w:rPr>
          <w:rFonts w:ascii="Times New Roman" w:hAnsi="Times New Roman" w:cs="Times New Roman"/>
          <w:b w:val="0"/>
          <w:bCs w:val="0"/>
          <w:rtl/>
          <w:lang w:val="he"/>
        </w:rPr>
        <w:t>ש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94CEB" w:rsidRPr="00A54120">
        <w:rPr>
          <w:rFonts w:ascii="Times New Roman" w:hAnsi="Times New Roman" w:cs="Times New Roman"/>
          <w:b w:val="0"/>
          <w:bCs w:val="0"/>
          <w:rtl/>
          <w:lang w:val="he"/>
        </w:rPr>
        <w:t>מדינ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שרא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כלפ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94CEB" w:rsidRPr="00A54120">
        <w:rPr>
          <w:rFonts w:ascii="Times New Roman" w:hAnsi="Times New Roman" w:cs="Times New Roman"/>
          <w:b w:val="0"/>
          <w:bCs w:val="0"/>
          <w:rtl/>
          <w:lang w:val="he"/>
        </w:rPr>
        <w:t>האוכלוסיי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מקומי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94CEB" w:rsidRPr="00A54120">
        <w:rPr>
          <w:rFonts w:ascii="Times New Roman" w:hAnsi="Times New Roman" w:cs="Times New Roman"/>
          <w:b w:val="0"/>
          <w:bCs w:val="0"/>
          <w:rtl/>
          <w:lang w:val="he"/>
        </w:rPr>
        <w:t>ב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הודה</w:t>
      </w:r>
      <w:r w:rsidR="00123DCF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94CEB" w:rsidRPr="00A54120">
        <w:rPr>
          <w:rFonts w:ascii="Times New Roman" w:hAnsi="Times New Roman" w:cs="Times New Roman"/>
          <w:b w:val="0"/>
          <w:bCs w:val="0"/>
          <w:rtl/>
          <w:lang w:val="he"/>
        </w:rPr>
        <w:t>ושומרון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94CEB" w:rsidRPr="00A54120">
        <w:rPr>
          <w:rFonts w:ascii="Times New Roman" w:hAnsi="Times New Roman" w:cs="Times New Roman"/>
          <w:b w:val="0"/>
          <w:bCs w:val="0"/>
          <w:rtl/>
          <w:lang w:val="he"/>
        </w:rPr>
        <w:t>לעומ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94CEB" w:rsidRPr="00A54120">
        <w:rPr>
          <w:rFonts w:ascii="Times New Roman" w:hAnsi="Times New Roman" w:cs="Times New Roman"/>
          <w:b w:val="0"/>
          <w:bCs w:val="0"/>
          <w:rtl/>
          <w:lang w:val="he"/>
        </w:rPr>
        <w:t>האוכלוסיי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94CEB" w:rsidRPr="00A54120">
        <w:rPr>
          <w:rFonts w:ascii="Times New Roman" w:hAnsi="Times New Roman" w:cs="Times New Roman"/>
          <w:b w:val="0"/>
          <w:bCs w:val="0"/>
          <w:rtl/>
          <w:lang w:val="he"/>
        </w:rPr>
        <w:t>המקומי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94CEB" w:rsidRPr="00A54120">
        <w:rPr>
          <w:rFonts w:ascii="Times New Roman" w:hAnsi="Times New Roman" w:cs="Times New Roman"/>
          <w:b w:val="0"/>
          <w:bCs w:val="0"/>
          <w:rtl/>
          <w:lang w:val="he"/>
        </w:rPr>
        <w:t>בעזה?</w:t>
      </w:r>
    </w:p>
    <w:p w14:paraId="337CF47E" w14:textId="049BA0EA" w:rsidR="00AE3717" w:rsidRPr="00A54120" w:rsidRDefault="006A1F54">
      <w:pPr>
        <w:pStyle w:val="a"/>
        <w:numPr>
          <w:ilvl w:val="0"/>
          <w:numId w:val="26"/>
        </w:numPr>
        <w:rPr>
          <w:rFonts w:ascii="Times New Roman" w:hAnsi="Times New Roman" w:cs="Times New Roman"/>
          <w:b w:val="0"/>
          <w:bCs w:val="0"/>
        </w:rPr>
      </w:pP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א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הלכ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יהודי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מבוסס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ע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ערכ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רבנ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41E5C" w:rsidRPr="00A54120">
        <w:rPr>
          <w:rFonts w:ascii="Times New Roman" w:hAnsi="Times New Roman" w:cs="Times New Roman"/>
          <w:b w:val="0"/>
          <w:bCs w:val="0"/>
          <w:rtl/>
          <w:lang w:val="he"/>
        </w:rPr>
        <w:t>בעניין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צלח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וזמו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שטח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41E5C" w:rsidRPr="00A54120">
        <w:rPr>
          <w:rFonts w:ascii="Times New Roman" w:hAnsi="Times New Roman" w:cs="Times New Roman"/>
          <w:b w:val="0"/>
          <w:bCs w:val="0"/>
          <w:rtl/>
          <w:lang w:val="he"/>
        </w:rPr>
        <w:t>תמור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41E5C" w:rsidRPr="00A54120">
        <w:rPr>
          <w:rFonts w:ascii="Times New Roman" w:hAnsi="Times New Roman" w:cs="Times New Roman"/>
          <w:b w:val="0"/>
          <w:bCs w:val="0"/>
          <w:rtl/>
          <w:lang w:val="he"/>
        </w:rPr>
        <w:t>שלום?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41E5C" w:rsidRPr="00A54120">
        <w:rPr>
          <w:rFonts w:ascii="Times New Roman" w:hAnsi="Times New Roman" w:cs="Times New Roman"/>
          <w:b w:val="0"/>
          <w:bCs w:val="0"/>
          <w:rtl/>
          <w:lang w:val="he"/>
        </w:rPr>
        <w:t>כיצד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41E5C" w:rsidRPr="00A54120">
        <w:rPr>
          <w:rFonts w:ascii="Times New Roman" w:hAnsi="Times New Roman" w:cs="Times New Roman"/>
          <w:b w:val="0"/>
          <w:bCs w:val="0"/>
          <w:rtl/>
          <w:lang w:val="he"/>
        </w:rPr>
        <w:t>משולב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41E5C" w:rsidRPr="00A54120">
        <w:rPr>
          <w:rFonts w:ascii="Times New Roman" w:hAnsi="Times New Roman" w:cs="Times New Roman"/>
          <w:b w:val="0"/>
          <w:bCs w:val="0"/>
          <w:rtl/>
          <w:lang w:val="he"/>
        </w:rPr>
        <w:t>דע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41E5C" w:rsidRPr="00A54120">
        <w:rPr>
          <w:rFonts w:ascii="Times New Roman" w:hAnsi="Times New Roman" w:cs="Times New Roman"/>
          <w:b w:val="0"/>
          <w:bCs w:val="0"/>
          <w:rtl/>
          <w:lang w:val="he"/>
        </w:rPr>
        <w:t>מומח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41E5C" w:rsidRPr="00A54120">
        <w:rPr>
          <w:rFonts w:ascii="Times New Roman" w:hAnsi="Times New Roman" w:cs="Times New Roman"/>
          <w:b w:val="0"/>
          <w:bCs w:val="0"/>
          <w:rtl/>
          <w:lang w:val="he"/>
        </w:rPr>
        <w:t>בקבל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41E5C" w:rsidRPr="00A54120">
        <w:rPr>
          <w:rFonts w:ascii="Times New Roman" w:hAnsi="Times New Roman" w:cs="Times New Roman"/>
          <w:b w:val="0"/>
          <w:bCs w:val="0"/>
          <w:rtl/>
          <w:lang w:val="he"/>
        </w:rPr>
        <w:t>החלטו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541E5C" w:rsidRPr="00A54120">
        <w:rPr>
          <w:rFonts w:ascii="Times New Roman" w:hAnsi="Times New Roman" w:cs="Times New Roman"/>
          <w:b w:val="0"/>
          <w:bCs w:val="0"/>
          <w:rtl/>
          <w:lang w:val="he"/>
        </w:rPr>
        <w:t>הלכתיות?</w:t>
      </w:r>
    </w:p>
    <w:p w14:paraId="4F7802C3" w14:textId="2398C85D" w:rsidR="00B04BA2" w:rsidRPr="00A54120" w:rsidRDefault="00BD7003" w:rsidP="005E66D8">
      <w:pPr>
        <w:pStyle w:val="a"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איום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קיומי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="00407512" w:rsidRPr="00A54120">
        <w:rPr>
          <w:rFonts w:ascii="Times New Roman" w:hAnsi="Times New Roman" w:cs="Times New Roman"/>
          <w:rtl/>
          <w:lang w:val="he"/>
        </w:rPr>
        <w:t>מה</w:t>
      </w:r>
      <w:r w:rsidR="005C3674" w:rsidRPr="00A54120">
        <w:rPr>
          <w:rFonts w:ascii="Times New Roman" w:hAnsi="Times New Roman" w:cs="Times New Roman"/>
          <w:rtl/>
          <w:lang w:val="he"/>
        </w:rPr>
        <w:t>מעל</w:t>
      </w:r>
      <w:r w:rsidR="00407512" w:rsidRPr="00A54120">
        <w:rPr>
          <w:rFonts w:ascii="Times New Roman" w:hAnsi="Times New Roman" w:cs="Times New Roman"/>
          <w:rtl/>
          <w:lang w:val="he"/>
        </w:rPr>
        <w:t>ה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="00407512" w:rsidRPr="00A54120">
        <w:rPr>
          <w:rFonts w:ascii="Times New Roman" w:hAnsi="Times New Roman" w:cs="Times New Roman"/>
          <w:rtl/>
          <w:lang w:val="he"/>
        </w:rPr>
        <w:t>הראשונה</w:t>
      </w:r>
    </w:p>
    <w:p w14:paraId="4A0ED1C6" w14:textId="15A98161" w:rsidR="00B04BA2" w:rsidRPr="00A54120" w:rsidRDefault="00407512">
      <w:pPr>
        <w:pStyle w:val="a"/>
        <w:numPr>
          <w:ilvl w:val="0"/>
          <w:numId w:val="27"/>
        </w:numPr>
        <w:rPr>
          <w:rFonts w:ascii="Times New Roman" w:hAnsi="Times New Roman" w:cs="Times New Roman"/>
          <w:b w:val="0"/>
          <w:bCs w:val="0"/>
        </w:rPr>
      </w:pP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במקר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שישרא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ו/או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ע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יהוד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עמדו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בפנ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איו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קיומ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מהמ</w:t>
      </w:r>
      <w:commentRangeStart w:id="1"/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עלה</w:t>
      </w:r>
      <w:commentRangeEnd w:id="1"/>
      <w:r w:rsidR="00334BA0" w:rsidRPr="00A54120">
        <w:rPr>
          <w:rStyle w:val="CommentReference"/>
          <w:rFonts w:ascii="Times New Roman" w:hAnsi="Times New Roman" w:cs="Times New Roman"/>
          <w:b w:val="0"/>
          <w:bCs w:val="0"/>
          <w:sz w:val="24"/>
          <w:szCs w:val="24"/>
          <w:rtl/>
          <w:lang w:val="he"/>
        </w:rPr>
        <w:commentReference w:id="1"/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הראשונ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כפי</w:t>
      </w:r>
      <w:r w:rsidR="005E66D8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שקר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בגרמני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הנאצית,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הא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ע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מדינ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ישרא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להשתמש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בכוח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בלת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מוגב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שחורג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מכלל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המלחמ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222C5C" w:rsidRPr="00A54120">
        <w:rPr>
          <w:rFonts w:ascii="Times New Roman" w:hAnsi="Times New Roman" w:cs="Times New Roman"/>
          <w:b w:val="0"/>
          <w:bCs w:val="0"/>
          <w:rtl/>
          <w:lang w:val="he"/>
        </w:rPr>
        <w:t>היהודיים?</w:t>
      </w:r>
    </w:p>
    <w:p w14:paraId="35927817" w14:textId="0C831899" w:rsidR="00B04BA2" w:rsidRPr="00A54120" w:rsidRDefault="00407512">
      <w:pPr>
        <w:pStyle w:val="a"/>
        <w:numPr>
          <w:ilvl w:val="0"/>
          <w:numId w:val="27"/>
        </w:numPr>
        <w:rPr>
          <w:rFonts w:ascii="Times New Roman" w:hAnsi="Times New Roman" w:cs="Times New Roman"/>
          <w:b w:val="0"/>
          <w:bCs w:val="0"/>
        </w:rPr>
      </w:pP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א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C672A7" w:rsidRPr="00A54120">
        <w:rPr>
          <w:rFonts w:ascii="Times New Roman" w:hAnsi="Times New Roman" w:cs="Times New Roman"/>
          <w:b w:val="0"/>
          <w:bCs w:val="0"/>
          <w:rtl/>
          <w:lang w:val="he"/>
        </w:rPr>
        <w:t>מדינ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שרא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C672A7" w:rsidRPr="00A54120">
        <w:rPr>
          <w:rFonts w:ascii="Times New Roman" w:hAnsi="Times New Roman" w:cs="Times New Roman"/>
          <w:b w:val="0"/>
          <w:bCs w:val="0"/>
          <w:rtl/>
          <w:lang w:val="he"/>
        </w:rPr>
        <w:t>צריכ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להשתמש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באופן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זו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ומכוון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בכוח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קטלנ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נגד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אזרחי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C672A7" w:rsidRPr="00A54120">
        <w:rPr>
          <w:rFonts w:ascii="Times New Roman" w:hAnsi="Times New Roman" w:cs="Times New Roman"/>
          <w:b w:val="0"/>
          <w:bCs w:val="0"/>
          <w:rtl/>
          <w:lang w:val="he"/>
        </w:rPr>
        <w:t>אם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A93617" w:rsidRPr="00A54120">
        <w:rPr>
          <w:rFonts w:ascii="Times New Roman" w:hAnsi="Times New Roman" w:cs="Times New Roman"/>
          <w:b w:val="0"/>
          <w:bCs w:val="0"/>
          <w:rtl/>
          <w:lang w:val="he"/>
        </w:rPr>
        <w:t>צעד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A93617" w:rsidRPr="00A54120">
        <w:rPr>
          <w:rFonts w:ascii="Times New Roman" w:hAnsi="Times New Roman" w:cs="Times New Roman"/>
          <w:b w:val="0"/>
          <w:bCs w:val="0"/>
          <w:rtl/>
          <w:lang w:val="he"/>
        </w:rPr>
        <w:t>ז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C672A7" w:rsidRPr="00A54120">
        <w:rPr>
          <w:rFonts w:ascii="Times New Roman" w:hAnsi="Times New Roman" w:cs="Times New Roman"/>
          <w:b w:val="0"/>
          <w:bCs w:val="0"/>
          <w:rtl/>
          <w:lang w:val="he"/>
        </w:rPr>
        <w:t>נדרש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C672A7" w:rsidRPr="00A54120">
        <w:rPr>
          <w:rFonts w:ascii="Times New Roman" w:hAnsi="Times New Roman" w:cs="Times New Roman"/>
          <w:b w:val="0"/>
          <w:bCs w:val="0"/>
          <w:rtl/>
          <w:lang w:val="he"/>
        </w:rPr>
        <w:t>כד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C672A7" w:rsidRPr="00A54120">
        <w:rPr>
          <w:rFonts w:ascii="Times New Roman" w:hAnsi="Times New Roman" w:cs="Times New Roman"/>
          <w:b w:val="0"/>
          <w:bCs w:val="0"/>
          <w:rtl/>
          <w:lang w:val="he"/>
        </w:rPr>
        <w:t>להגן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C672A7" w:rsidRPr="00A54120">
        <w:rPr>
          <w:rFonts w:ascii="Times New Roman" w:hAnsi="Times New Roman" w:cs="Times New Roman"/>
          <w:b w:val="0"/>
          <w:bCs w:val="0"/>
          <w:rtl/>
          <w:lang w:val="he"/>
        </w:rPr>
        <w:t>ע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C672A7" w:rsidRPr="00A54120">
        <w:rPr>
          <w:rFonts w:ascii="Times New Roman" w:hAnsi="Times New Roman" w:cs="Times New Roman"/>
          <w:b w:val="0"/>
          <w:bCs w:val="0"/>
          <w:rtl/>
          <w:lang w:val="he"/>
        </w:rPr>
        <w:t>קיומה?</w:t>
      </w:r>
    </w:p>
    <w:p w14:paraId="4F15D80E" w14:textId="2731D096" w:rsidR="00B04BA2" w:rsidRPr="00A54120" w:rsidRDefault="00407512">
      <w:pPr>
        <w:pStyle w:val="a"/>
        <w:numPr>
          <w:ilvl w:val="0"/>
          <w:numId w:val="27"/>
        </w:numPr>
        <w:rPr>
          <w:rFonts w:ascii="Times New Roman" w:hAnsi="Times New Roman" w:cs="Times New Roman"/>
          <w:b w:val="0"/>
          <w:bCs w:val="0"/>
        </w:rPr>
      </w:pP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מתי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וכיצד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C672A7" w:rsidRPr="00A54120">
        <w:rPr>
          <w:rFonts w:ascii="Times New Roman" w:hAnsi="Times New Roman" w:cs="Times New Roman"/>
          <w:b w:val="0"/>
          <w:bCs w:val="0"/>
          <w:rtl/>
          <w:lang w:val="he"/>
        </w:rPr>
        <w:t>צריכ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C672A7" w:rsidRPr="00A54120">
        <w:rPr>
          <w:rFonts w:ascii="Times New Roman" w:hAnsi="Times New Roman" w:cs="Times New Roman"/>
          <w:b w:val="0"/>
          <w:bCs w:val="0"/>
          <w:rtl/>
          <w:lang w:val="he"/>
        </w:rPr>
        <w:t>מדינ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שרא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להשתמש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בנשק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גרעיני?</w:t>
      </w:r>
    </w:p>
    <w:p w14:paraId="532D7571" w14:textId="495D9694" w:rsidR="003D5B33" w:rsidRPr="00A54120" w:rsidRDefault="00407512">
      <w:pPr>
        <w:pStyle w:val="a"/>
        <w:numPr>
          <w:ilvl w:val="0"/>
          <w:numId w:val="27"/>
        </w:numPr>
        <w:rPr>
          <w:rFonts w:ascii="Times New Roman" w:hAnsi="Times New Roman" w:cs="Times New Roman"/>
          <w:b w:val="0"/>
          <w:bCs w:val="0"/>
          <w:rtl/>
          <w:lang w:val="he"/>
        </w:rPr>
      </w:pP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כיצד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צריכ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מדיניו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הגרעין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ש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ישראל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3D5B33" w:rsidRPr="00A54120">
        <w:rPr>
          <w:rFonts w:ascii="Times New Roman" w:hAnsi="Times New Roman" w:cs="Times New Roman"/>
          <w:b w:val="0"/>
          <w:bCs w:val="0"/>
          <w:rtl/>
          <w:lang w:val="he"/>
        </w:rPr>
        <w:t>להיו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3D5B33" w:rsidRPr="00A54120">
        <w:rPr>
          <w:rFonts w:ascii="Times New Roman" w:hAnsi="Times New Roman" w:cs="Times New Roman"/>
          <w:b w:val="0"/>
          <w:bCs w:val="0"/>
          <w:rtl/>
          <w:lang w:val="he"/>
        </w:rPr>
        <w:t>שקולה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למדיניו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7C0EE4" w:rsidRPr="00A54120">
        <w:rPr>
          <w:rFonts w:ascii="Times New Roman" w:hAnsi="Times New Roman" w:cs="Times New Roman"/>
          <w:b w:val="0"/>
          <w:bCs w:val="0"/>
          <w:rtl/>
          <w:lang w:val="he"/>
        </w:rPr>
        <w:t>הגרעין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של</w:t>
      </w:r>
    </w:p>
    <w:p w14:paraId="57661E86" w14:textId="0C29D864" w:rsidR="00AE3717" w:rsidRPr="00A54120" w:rsidRDefault="00407512">
      <w:pPr>
        <w:pStyle w:val="a"/>
        <w:numPr>
          <w:ilvl w:val="0"/>
          <w:numId w:val="27"/>
        </w:numPr>
        <w:rPr>
          <w:rFonts w:ascii="Times New Roman" w:hAnsi="Times New Roman" w:cs="Times New Roman"/>
          <w:b w:val="0"/>
          <w:bCs w:val="0"/>
          <w:lang w:val="he"/>
        </w:rPr>
      </w:pPr>
      <w:r w:rsidRPr="00A54120">
        <w:rPr>
          <w:rFonts w:ascii="Times New Roman" w:hAnsi="Times New Roman" w:cs="Times New Roman"/>
          <w:b w:val="0"/>
          <w:bCs w:val="0"/>
          <w:rtl/>
          <w:lang w:val="he"/>
        </w:rPr>
        <w:t>מעצמו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7C0EE4" w:rsidRPr="00A54120">
        <w:rPr>
          <w:rFonts w:ascii="Times New Roman" w:hAnsi="Times New Roman" w:cs="Times New Roman"/>
          <w:b w:val="0"/>
          <w:bCs w:val="0"/>
          <w:rtl/>
          <w:lang w:val="he"/>
        </w:rPr>
        <w:t>גרעיניות</w:t>
      </w:r>
      <w:r w:rsidR="00A51E7D" w:rsidRPr="00A54120">
        <w:rPr>
          <w:rFonts w:ascii="Times New Roman" w:hAnsi="Times New Roman" w:cs="Times New Roman"/>
          <w:b w:val="0"/>
          <w:bCs w:val="0"/>
          <w:rtl/>
          <w:lang w:val="he"/>
        </w:rPr>
        <w:t xml:space="preserve"> </w:t>
      </w:r>
      <w:r w:rsidR="007C0EE4" w:rsidRPr="00A54120">
        <w:rPr>
          <w:rFonts w:ascii="Times New Roman" w:hAnsi="Times New Roman" w:cs="Times New Roman"/>
          <w:b w:val="0"/>
          <w:bCs w:val="0"/>
          <w:rtl/>
          <w:lang w:val="he"/>
        </w:rPr>
        <w:t>אחרות?</w:t>
      </w:r>
    </w:p>
    <w:p w14:paraId="614D3D03" w14:textId="49AF04CE" w:rsidR="00AE3717" w:rsidRPr="00A54120" w:rsidRDefault="00BD654F" w:rsidP="00BD654F">
      <w:pPr>
        <w:pStyle w:val="HeadingBlue"/>
        <w:bidi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מקרה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בוחן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1</w:t>
      </w:r>
    </w:p>
    <w:p w14:paraId="23901F83" w14:textId="6905924D" w:rsidR="00AE3717" w:rsidRPr="00A54120" w:rsidRDefault="00BD654F" w:rsidP="00BD654F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ביצ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מא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</w:t>
      </w:r>
      <w:r w:rsidR="008F4D88" w:rsidRPr="00A54120">
        <w:rPr>
          <w:rFonts w:cs="Times New Roman"/>
          <w:rtl/>
          <w:lang w:val="he"/>
        </w:rPr>
        <w:t>שט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לים</w:t>
      </w:r>
    </w:p>
    <w:p w14:paraId="6BC35816" w14:textId="19ACC1F7" w:rsidR="00AE3717" w:rsidRPr="00A54120" w:rsidRDefault="00BD654F" w:rsidP="00BD654F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מ</w:t>
      </w:r>
      <w:r w:rsidR="008F4D88" w:rsidRPr="00A54120">
        <w:rPr>
          <w:rFonts w:cs="Times New Roman"/>
          <w:rtl/>
          <w:lang w:val="he"/>
        </w:rPr>
        <w:t>שט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של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מאס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קט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רכז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כלוסיי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נ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ח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ש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ינוק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טא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אונר"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מ</w:t>
      </w:r>
      <w:r w:rsidR="00C50C53" w:rsidRPr="00A54120">
        <w:rPr>
          <w:rFonts w:cs="Times New Roman"/>
          <w:rtl/>
          <w:lang w:val="he"/>
        </w:rPr>
        <w:t>מ</w:t>
      </w:r>
      <w:r w:rsidRPr="00A54120">
        <w:rPr>
          <w:rFonts w:cs="Times New Roman"/>
          <w:rtl/>
          <w:lang w:val="he"/>
        </w:rPr>
        <w:t>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י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נמצא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נד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ארג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ופא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ב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מסרב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F4D88" w:rsidRPr="00A54120">
        <w:rPr>
          <w:rFonts w:cs="Times New Roman"/>
          <w:rtl/>
          <w:lang w:val="he"/>
        </w:rPr>
        <w:t>להתפנות</w:t>
      </w:r>
      <w:r w:rsidRPr="00A54120">
        <w:rPr>
          <w:rFonts w:cs="Times New Roman"/>
          <w:rtl/>
          <w:lang w:val="he"/>
        </w:rPr>
        <w:t>.</w:t>
      </w:r>
    </w:p>
    <w:p w14:paraId="4A0424CE" w14:textId="12603081" w:rsidR="00AE3717" w:rsidRPr="00A54120" w:rsidRDefault="00BD654F" w:rsidP="00BD654F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פ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שמ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שא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ו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חר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ט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צבא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מא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ממוק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נה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מתח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קט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גג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מולכ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אינ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ג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חיי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ים.</w:t>
      </w:r>
    </w:p>
    <w:p w14:paraId="3CCF835A" w14:textId="598EBAEA" w:rsidR="00AE3717" w:rsidRPr="00A54120" w:rsidRDefault="00BD654F" w:rsidP="00BD654F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מט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קט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ו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</w:t>
      </w:r>
      <w:r w:rsidR="008F4D88" w:rsidRPr="00A54120">
        <w:rPr>
          <w:rFonts w:cs="Times New Roman"/>
          <w:rtl/>
          <w:lang w:val="he"/>
        </w:rPr>
        <w:t>שט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של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מאס</w:t>
      </w:r>
      <w:r w:rsidR="00C50C53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ג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זור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גר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ות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ש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נשים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קט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וספ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ורו</w:t>
      </w:r>
      <w:r w:rsidR="00C50C53" w:rsidRPr="00A54120">
        <w:rPr>
          <w:rFonts w:cs="Times New Roman"/>
          <w:rtl/>
          <w:lang w:val="he"/>
        </w:rPr>
        <w:t>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</w:t>
      </w:r>
      <w:r w:rsidR="008F4D88" w:rsidRPr="00A54120">
        <w:rPr>
          <w:rFonts w:cs="Times New Roman"/>
          <w:rtl/>
          <w:lang w:val="he"/>
        </w:rPr>
        <w:t>שט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בוע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חרונה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פג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גר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חק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ספ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רקט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ורת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</w:t>
      </w:r>
      <w:r w:rsidR="008F4D88" w:rsidRPr="00A54120">
        <w:rPr>
          <w:rFonts w:cs="Times New Roman"/>
          <w:rtl/>
          <w:lang w:val="he"/>
        </w:rPr>
        <w:t>שט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.</w:t>
      </w:r>
    </w:p>
    <w:p w14:paraId="7D08A497" w14:textId="176403EF" w:rsidR="00AE3717" w:rsidRPr="00A54120" w:rsidRDefault="00BD654F" w:rsidP="00BD654F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את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מטכ"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.</w:t>
      </w:r>
    </w:p>
    <w:p w14:paraId="218F4F68" w14:textId="562D869C" w:rsidR="00AE3717" w:rsidRPr="00A54120" w:rsidRDefault="00BD654F" w:rsidP="00BD654F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י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שות?</w:t>
      </w:r>
    </w:p>
    <w:p w14:paraId="4242B007" w14:textId="33BEA9F3" w:rsidR="00BD654F" w:rsidRPr="00A54120" w:rsidRDefault="00BD654F" w:rsidP="00BD654F">
      <w:pPr>
        <w:pStyle w:val="ListParagraph"/>
        <w:keepNext/>
        <w:numPr>
          <w:ilvl w:val="0"/>
          <w:numId w:val="7"/>
        </w:num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lastRenderedPageBreak/>
        <w:t>פעול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צבאי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ופגיע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באזרחים</w:t>
      </w:r>
    </w:p>
    <w:p w14:paraId="3ACAE385" w14:textId="73126B98" w:rsidR="00AE3717" w:rsidRPr="00A54120" w:rsidRDefault="00BD654F" w:rsidP="00BD654F">
      <w:pPr>
        <w:keepNext/>
        <w:bidi/>
        <w:ind w:left="720"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ה"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רס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ה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הפציץ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של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מאס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התקיפ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גר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כוו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ל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ש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חר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מסרב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F4D88" w:rsidRPr="00A54120">
        <w:rPr>
          <w:rFonts w:cs="Times New Roman"/>
          <w:rtl/>
          <w:lang w:val="he"/>
        </w:rPr>
        <w:t>להתפנות</w:t>
      </w:r>
      <w:r w:rsidRPr="00A54120">
        <w:rPr>
          <w:rFonts w:cs="Times New Roman"/>
          <w:rtl/>
          <w:lang w:val="he"/>
        </w:rPr>
        <w:t>?</w:t>
      </w:r>
    </w:p>
    <w:p w14:paraId="57EBE4E5" w14:textId="0CC25E81" w:rsidR="00BD654F" w:rsidRPr="00A54120" w:rsidRDefault="00BD654F" w:rsidP="00BD654F">
      <w:pPr>
        <w:pStyle w:val="ListParagraph"/>
        <w:numPr>
          <w:ilvl w:val="0"/>
          <w:numId w:val="7"/>
        </w:num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מגנ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אנושיים</w:t>
      </w:r>
    </w:p>
    <w:p w14:paraId="517364DF" w14:textId="0BC444FE" w:rsidR="00AE3717" w:rsidRPr="00A54120" w:rsidRDefault="00BD654F" w:rsidP="00BD654F">
      <w:pPr>
        <w:bidi/>
        <w:ind w:left="720"/>
        <w:rPr>
          <w:rFonts w:cs="Times New Roman"/>
        </w:rPr>
      </w:pPr>
      <w:r w:rsidRPr="00A54120">
        <w:rPr>
          <w:rFonts w:cs="Times New Roman"/>
          <w:rtl/>
          <w:lang w:val="he"/>
        </w:rPr>
        <w:t>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מא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י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ו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א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ש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יל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שתמ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מג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נושי?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פ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מצא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פי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יתוח</w:t>
      </w:r>
      <w:r w:rsidR="00A51E7D" w:rsidRPr="00A54120">
        <w:rPr>
          <w:rFonts w:cs="Times New Roman"/>
          <w:rtl/>
          <w:lang w:val="he"/>
        </w:rPr>
        <w:t xml:space="preserve"> </w:t>
      </w:r>
      <w:r w:rsidR="009C3C69" w:rsidRPr="00A54120">
        <w:rPr>
          <w:rFonts w:cs="Times New Roman"/>
          <w:rtl/>
          <w:lang w:val="he"/>
        </w:rPr>
        <w:t>האירו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תוצאה?</w:t>
      </w:r>
    </w:p>
    <w:p w14:paraId="3561B47F" w14:textId="6E447A0E" w:rsidR="00BD654F" w:rsidRPr="00A54120" w:rsidRDefault="00BD654F" w:rsidP="00BD654F">
      <w:pPr>
        <w:pStyle w:val="ListParagraph"/>
        <w:numPr>
          <w:ilvl w:val="0"/>
          <w:numId w:val="7"/>
        </w:num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מידתיו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והכרח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צבאי</w:t>
      </w:r>
    </w:p>
    <w:p w14:paraId="7F1814DE" w14:textId="46867081" w:rsidR="00AE3717" w:rsidRPr="00A54120" w:rsidRDefault="00BD654F" w:rsidP="00BD654F">
      <w:pPr>
        <w:bidi/>
        <w:ind w:left="720"/>
        <w:rPr>
          <w:rFonts w:cs="Times New Roman"/>
        </w:rPr>
      </w:pPr>
      <w:r w:rsidRPr="00A54120">
        <w:rPr>
          <w:rFonts w:cs="Times New Roman"/>
          <w:rtl/>
          <w:lang w:val="he"/>
        </w:rPr>
        <w:t>כיצ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רי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ז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תר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צבא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בהפצצ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עציר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קפ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קט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ב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ת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ש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מצא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תו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?</w:t>
      </w:r>
    </w:p>
    <w:p w14:paraId="3F2EC6D7" w14:textId="7CB00C72" w:rsidR="00BD654F" w:rsidRPr="00A54120" w:rsidRDefault="00BD654F" w:rsidP="00BD654F">
      <w:pPr>
        <w:pStyle w:val="ListParagraph"/>
        <w:numPr>
          <w:ilvl w:val="0"/>
          <w:numId w:val="7"/>
        </w:num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שיקול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פוליטי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ויחסי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ציבור</w:t>
      </w:r>
    </w:p>
    <w:p w14:paraId="48F67EF1" w14:textId="7D34B844" w:rsidR="00AE3717" w:rsidRPr="00A54120" w:rsidRDefault="00BD654F" w:rsidP="00BD654F">
      <w:pPr>
        <w:bidi/>
        <w:ind w:left="720"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שלכ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ליט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יקול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חס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יבו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רי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פקי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חלט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פציץ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?</w:t>
      </w:r>
    </w:p>
    <w:p w14:paraId="2C536201" w14:textId="1B014FDC" w:rsidR="00BD654F" w:rsidRPr="00A54120" w:rsidRDefault="00BD654F" w:rsidP="00BD654F">
      <w:pPr>
        <w:pStyle w:val="ListParagraph"/>
        <w:numPr>
          <w:ilvl w:val="0"/>
          <w:numId w:val="7"/>
        </w:num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בני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ערוב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ישראלים</w:t>
      </w:r>
    </w:p>
    <w:p w14:paraId="721CF753" w14:textId="6CA75B82" w:rsidR="00AE3717" w:rsidRPr="00A54120" w:rsidRDefault="00BD654F" w:rsidP="00BD654F">
      <w:pPr>
        <w:bidi/>
        <w:ind w:left="720"/>
        <w:rPr>
          <w:rFonts w:cs="Times New Roman"/>
        </w:rPr>
      </w:pPr>
      <w:r w:rsidRPr="00A54120">
        <w:rPr>
          <w:rFonts w:cs="Times New Roman"/>
          <w:rtl/>
          <w:lang w:val="he"/>
        </w:rPr>
        <w:t>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ו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חזק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270F09" w:rsidRPr="00A54120">
        <w:rPr>
          <w:rFonts w:cs="Times New Roman"/>
          <w:rtl/>
          <w:lang w:val="he"/>
        </w:rPr>
        <w:t>שט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של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מאס?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שיק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תנים?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סכ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קרי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ודעין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צו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קפ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מא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מקור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?</w:t>
      </w:r>
    </w:p>
    <w:p w14:paraId="09F36E3C" w14:textId="0612C5B7" w:rsidR="00BD654F" w:rsidRPr="00A54120" w:rsidRDefault="00BD654F" w:rsidP="00BD654F">
      <w:pPr>
        <w:pStyle w:val="ListParagraph"/>
        <w:numPr>
          <w:ilvl w:val="0"/>
          <w:numId w:val="7"/>
        </w:num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קריטריונ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להחלטה</w:t>
      </w:r>
    </w:p>
    <w:p w14:paraId="2A748F26" w14:textId="71C6BE7B" w:rsidR="00AE3717" w:rsidRPr="00A54120" w:rsidRDefault="00BD654F" w:rsidP="00BD654F">
      <w:pPr>
        <w:bidi/>
        <w:ind w:left="720"/>
        <w:rPr>
          <w:rFonts w:cs="Times New Roman"/>
        </w:rPr>
      </w:pPr>
      <w:r w:rsidRPr="00A54120">
        <w:rPr>
          <w:rFonts w:cs="Times New Roman"/>
          <w:rtl/>
          <w:lang w:val="he"/>
        </w:rPr>
        <w:t>איל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ריטרי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רי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נח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החלט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פציץ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9C3C69" w:rsidRPr="00A54120">
        <w:rPr>
          <w:rFonts w:cs="Times New Roman"/>
          <w:rtl/>
          <w:lang w:val="he"/>
        </w:rPr>
        <w:t>שב</w:t>
      </w:r>
      <w:r w:rsidRPr="00A54120">
        <w:rPr>
          <w:rFonts w:cs="Times New Roman"/>
          <w:rtl/>
          <w:lang w:val="he"/>
        </w:rPr>
        <w:t>וודא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הי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גיע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תכו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זרחים?</w:t>
      </w:r>
    </w:p>
    <w:p w14:paraId="093EAB8D" w14:textId="5B49FEBF" w:rsidR="00BD654F" w:rsidRPr="00A54120" w:rsidRDefault="00BD654F" w:rsidP="00BD654F">
      <w:pPr>
        <w:pStyle w:val="ListParagraph"/>
        <w:numPr>
          <w:ilvl w:val="0"/>
          <w:numId w:val="7"/>
        </w:num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גבולו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פעול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צבאית</w:t>
      </w:r>
    </w:p>
    <w:p w14:paraId="13E12BCC" w14:textId="151188FE" w:rsidR="00AE3717" w:rsidRPr="00A54120" w:rsidRDefault="00BD654F" w:rsidP="00BD654F">
      <w:pPr>
        <w:bidi/>
        <w:ind w:left="720"/>
        <w:rPr>
          <w:rFonts w:cs="Times New Roman"/>
        </w:rPr>
      </w:pPr>
      <w:r w:rsidRPr="00A54120">
        <w:rPr>
          <w:rFonts w:cs="Times New Roman"/>
          <w:rtl/>
          <w:lang w:val="he"/>
        </w:rPr>
        <w:t>באיל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נא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פציץ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לים?</w:t>
      </w:r>
    </w:p>
    <w:p w14:paraId="0BA3EA9D" w14:textId="10929D2A" w:rsidR="00AE3717" w:rsidRPr="00A54120" w:rsidRDefault="00BD654F" w:rsidP="00BD654F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נ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י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נספ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הגד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9C3C69" w:rsidRPr="00A54120">
        <w:rPr>
          <w:rFonts w:cs="Times New Roman"/>
          <w:rtl/>
          <w:lang w:val="he"/>
        </w:rPr>
        <w:t>ובפר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חק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תר</w:t>
      </w:r>
      <w:r w:rsidR="00A51E7D" w:rsidRPr="00A54120">
        <w:rPr>
          <w:rFonts w:cs="Times New Roman"/>
          <w:rtl/>
          <w:lang w:val="he"/>
        </w:rPr>
        <w:t xml:space="preserve"> </w:t>
      </w:r>
      <w:hyperlink r:id="rId20">
        <w:r w:rsidRPr="00A54120">
          <w:rPr>
            <w:rStyle w:val="Hyperlink"/>
            <w:rFonts w:cs="Times New Roman"/>
            <w:rtl/>
            <w:lang w:val="he"/>
          </w:rPr>
          <w:t>Jewish-Survival.org</w:t>
        </w:r>
      </w:hyperlink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קבל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דע</w:t>
      </w:r>
      <w:r w:rsidR="00A51E7D" w:rsidRPr="00A54120">
        <w:rPr>
          <w:rFonts w:cs="Times New Roman"/>
          <w:rtl/>
          <w:lang w:val="he"/>
        </w:rPr>
        <w:t xml:space="preserve"> </w:t>
      </w:r>
      <w:r w:rsidR="009C3C69" w:rsidRPr="00A54120">
        <w:rPr>
          <w:rFonts w:cs="Times New Roman"/>
          <w:rtl/>
          <w:lang w:val="he"/>
        </w:rPr>
        <w:t>חשו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וסף.</w:t>
      </w:r>
    </w:p>
    <w:p w14:paraId="7021C02F" w14:textId="2750A2E4" w:rsidR="00AE3717" w:rsidRPr="00A54120" w:rsidRDefault="00BD7003" w:rsidP="00BD654F">
      <w:pPr>
        <w:pStyle w:val="HeadingBlue"/>
        <w:bidi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מקורות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מידע</w:t>
      </w:r>
    </w:p>
    <w:p w14:paraId="72AAE1A1" w14:textId="408FFB49" w:rsidR="00AE3717" w:rsidRPr="00A54120" w:rsidRDefault="00E36F86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רי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קר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יד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קפידה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פק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קש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ב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עמיק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נושא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קשו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1332DB" w:rsidRPr="00A54120">
        <w:rPr>
          <w:rFonts w:cs="Times New Roman"/>
          <w:rtl/>
          <w:lang w:val="he"/>
        </w:rPr>
        <w:t>בש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"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6248B3" w:rsidRPr="00A54120">
        <w:rPr>
          <w:rFonts w:cs="Times New Roman"/>
          <w:rtl/>
          <w:lang w:val="he"/>
        </w:rPr>
        <w:t>צריכ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248B3" w:rsidRPr="00A54120">
        <w:rPr>
          <w:rFonts w:cs="Times New Roman"/>
          <w:rtl/>
          <w:lang w:val="he"/>
        </w:rPr>
        <w:t>לה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6248B3" w:rsidRPr="00A54120">
        <w:rPr>
          <w:rFonts w:cs="Times New Roman"/>
          <w:rtl/>
          <w:lang w:val="he"/>
        </w:rPr>
        <w:t>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</w:t>
      </w:r>
      <w:r w:rsidR="006248B3" w:rsidRPr="00A54120">
        <w:rPr>
          <w:rFonts w:cs="Times New Roman"/>
          <w:rtl/>
          <w:lang w:val="he"/>
        </w:rPr>
        <w:t>.</w:t>
      </w:r>
      <w:r w:rsidRPr="00A54120">
        <w:rPr>
          <w:rFonts w:cs="Times New Roman"/>
          <w:rtl/>
          <w:lang w:val="he"/>
        </w:rPr>
        <w:t>"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עו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6248B3" w:rsidRPr="00A54120">
        <w:rPr>
          <w:rFonts w:cs="Times New Roman"/>
          <w:rtl/>
          <w:lang w:val="he"/>
        </w:rPr>
        <w:t>שעוסק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248B3" w:rsidRPr="00A54120">
        <w:rPr>
          <w:rFonts w:cs="Times New Roman"/>
          <w:rtl/>
          <w:lang w:val="he"/>
        </w:rPr>
        <w:t>במשפ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ינלאומ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שוט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חס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0754B3" w:rsidRPr="00A54120">
        <w:rPr>
          <w:rFonts w:cs="Times New Roman"/>
          <w:rtl/>
          <w:lang w:val="he"/>
        </w:rPr>
        <w:t>להבנה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FC2EF7" w:rsidRPr="00A54120">
        <w:rPr>
          <w:rFonts w:cs="Times New Roman"/>
          <w:rtl/>
          <w:lang w:val="he"/>
        </w:rPr>
        <w:t>שעוסק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FC2EF7" w:rsidRPr="00A54120">
        <w:rPr>
          <w:rFonts w:cs="Times New Roman"/>
          <w:rtl/>
          <w:lang w:val="he"/>
        </w:rPr>
        <w:t>בחו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רכ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ת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כול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א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יסייע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קור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ב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טו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ת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נושא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נקודת</w:t>
      </w:r>
      <w:r w:rsidR="00A51E7D" w:rsidRPr="00A54120">
        <w:rPr>
          <w:rFonts w:cs="Times New Roman"/>
          <w:rtl/>
          <w:lang w:val="he"/>
        </w:rPr>
        <w:t xml:space="preserve"> </w:t>
      </w:r>
      <w:r w:rsidR="001332DB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מב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ים.</w:t>
      </w:r>
    </w:p>
    <w:p w14:paraId="4C923C66" w14:textId="35ECE337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אנ</w:t>
      </w:r>
      <w:r w:rsidR="00FC2EF7" w:rsidRPr="00A54120">
        <w:rPr>
          <w:rFonts w:cs="Times New Roman"/>
          <w:rtl/>
          <w:lang w:val="he"/>
        </w:rPr>
        <w:t>חנ</w:t>
      </w:r>
      <w:r w:rsidRPr="00A54120">
        <w:rPr>
          <w:rFonts w:cs="Times New Roman"/>
          <w:rtl/>
          <w:lang w:val="he"/>
        </w:rPr>
        <w:t>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עודד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FC2EF7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FC2EF7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קורא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צי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וס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י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FC2EF7" w:rsidRPr="00A54120">
        <w:rPr>
          <w:rFonts w:cs="Times New Roman"/>
          <w:rtl/>
          <w:lang w:val="he"/>
        </w:rPr>
        <w:t>בחינת</w:t>
      </w:r>
      <w:r w:rsidR="00A51E7D" w:rsidRPr="00A54120">
        <w:rPr>
          <w:rFonts w:cs="Times New Roman"/>
          <w:rtl/>
          <w:lang w:val="he"/>
        </w:rPr>
        <w:t xml:space="preserve"> </w:t>
      </w:r>
      <w:r w:rsidR="00FC2EF7" w:rsidRPr="00A54120">
        <w:rPr>
          <w:rFonts w:cs="Times New Roman"/>
          <w:rtl/>
          <w:lang w:val="he"/>
        </w:rPr>
        <w:t>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חו</w:t>
      </w:r>
      <w:r w:rsidR="00A51E7D" w:rsidRPr="00A54120">
        <w:rPr>
          <w:rFonts w:cs="Times New Roman"/>
          <w:rtl/>
          <w:lang w:val="he"/>
        </w:rPr>
        <w:t xml:space="preserve"> </w:t>
      </w:r>
      <w:r w:rsidR="00991888" w:rsidRPr="00A54120">
        <w:rPr>
          <w:rFonts w:cs="Times New Roman"/>
          <w:rtl/>
          <w:lang w:val="he"/>
        </w:rPr>
        <w:t>הצע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991888" w:rsidRPr="00A54120">
        <w:rPr>
          <w:rFonts w:cs="Times New Roman"/>
          <w:rtl/>
          <w:lang w:val="he"/>
        </w:rPr>
        <w:t>ל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991888" w:rsidRPr="00A54120">
        <w:rPr>
          <w:rFonts w:cs="Times New Roman"/>
          <w:rtl/>
          <w:lang w:val="he"/>
        </w:rPr>
        <w:t>מידע</w:t>
      </w:r>
      <w:r w:rsidR="00A51E7D" w:rsidRPr="00A54120">
        <w:rPr>
          <w:rFonts w:cs="Times New Roman"/>
          <w:rtl/>
          <w:lang w:val="he"/>
        </w:rPr>
        <w:t xml:space="preserve"> </w:t>
      </w:r>
      <w:r w:rsidR="00991888" w:rsidRPr="00A54120">
        <w:rPr>
          <w:rFonts w:cs="Times New Roman"/>
          <w:rtl/>
          <w:lang w:val="he"/>
        </w:rPr>
        <w:t>נוס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דוא"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</w:t>
      </w:r>
      <w:r w:rsidR="00A51E7D" w:rsidRPr="00A54120">
        <w:rPr>
          <w:rFonts w:cs="Times New Roman"/>
          <w:rtl/>
          <w:lang w:val="he"/>
        </w:rPr>
        <w:t xml:space="preserve"> </w:t>
      </w:r>
      <w:hyperlink r:id="rId21" w:history="1">
        <w:r w:rsidR="00A349E5" w:rsidRPr="00A54120">
          <w:rPr>
            <w:rStyle w:val="Hyperlink"/>
            <w:rFonts w:cs="Times New Roman"/>
            <w:rtl/>
            <w:lang w:val="he"/>
          </w:rPr>
          <w:t>Martin@Jewish-Survival.org</w:t>
        </w:r>
      </w:hyperlink>
      <w:r w:rsidRPr="00A54120">
        <w:rPr>
          <w:rFonts w:cs="Times New Roman"/>
          <w:rtl/>
          <w:lang w:val="he"/>
        </w:rPr>
        <w:t>.</w:t>
      </w:r>
    </w:p>
    <w:p w14:paraId="330EC3DA" w14:textId="2889387D" w:rsidR="00AE3717" w:rsidRPr="00A54120" w:rsidRDefault="00BD7003" w:rsidP="009C39A6">
      <w:pPr>
        <w:pStyle w:val="HeadingBlue"/>
        <w:bidi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מקורות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משפט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בינלאומי</w:t>
      </w:r>
    </w:p>
    <w:p w14:paraId="592CEB36" w14:textId="0763998F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lastRenderedPageBreak/>
        <w:t>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="00E73BAC" w:rsidRPr="00A54120">
        <w:rPr>
          <w:rFonts w:cs="Times New Roman"/>
          <w:rtl/>
          <w:lang w:val="he"/>
        </w:rPr>
        <w:t>אינ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73BAC" w:rsidRPr="00A54120">
        <w:rPr>
          <w:rFonts w:cs="Times New Roman"/>
          <w:rtl/>
          <w:lang w:val="he"/>
        </w:rPr>
        <w:t>מוגד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73BAC" w:rsidRPr="00A54120">
        <w:rPr>
          <w:rFonts w:cs="Times New Roman"/>
          <w:rtl/>
          <w:lang w:val="he"/>
        </w:rPr>
        <w:t>כקרי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73BAC" w:rsidRPr="00A54120">
        <w:rPr>
          <w:rFonts w:cs="Times New Roman"/>
          <w:rtl/>
          <w:lang w:val="he"/>
        </w:rPr>
        <w:t>חו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סגר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A41D1" w:rsidRPr="00A54120">
        <w:rPr>
          <w:rFonts w:cs="Times New Roman"/>
          <w:rtl/>
          <w:lang w:val="he"/>
        </w:rPr>
        <w:t>חומרי</w:t>
      </w:r>
      <w:r w:rsidR="00A51E7D" w:rsidRPr="00A54120">
        <w:rPr>
          <w:rFonts w:cs="Times New Roman"/>
          <w:rtl/>
          <w:lang w:val="he"/>
        </w:rPr>
        <w:t xml:space="preserve"> </w:t>
      </w:r>
      <w:r w:rsidR="00E73BAC" w:rsidRPr="00A54120">
        <w:rPr>
          <w:rFonts w:cs="Times New Roman"/>
          <w:rtl/>
          <w:lang w:val="he"/>
        </w:rPr>
        <w:t>הקריאה</w:t>
      </w:r>
      <w:r w:rsidR="00A51E7D" w:rsidRPr="00A54120">
        <w:rPr>
          <w:rFonts w:cs="Times New Roman"/>
          <w:rtl/>
          <w:lang w:val="he"/>
        </w:rPr>
        <w:t xml:space="preserve"> </w:t>
      </w:r>
      <w:r w:rsidR="007A41D1" w:rsidRPr="00A54120">
        <w:rPr>
          <w:rFonts w:cs="Times New Roman"/>
          <w:rtl/>
          <w:lang w:val="he"/>
        </w:rPr>
        <w:t>המומלצ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A41D1" w:rsidRPr="00A54120">
        <w:rPr>
          <w:rFonts w:cs="Times New Roman"/>
          <w:rtl/>
          <w:lang w:val="he"/>
        </w:rPr>
        <w:t>לצורך</w:t>
      </w:r>
      <w:r w:rsidR="00A51E7D" w:rsidRPr="00A54120">
        <w:rPr>
          <w:rFonts w:cs="Times New Roman"/>
          <w:rtl/>
          <w:lang w:val="he"/>
        </w:rPr>
        <w:t xml:space="preserve"> </w:t>
      </w:r>
      <w:r w:rsidR="007A41D1" w:rsidRPr="00A54120">
        <w:rPr>
          <w:rFonts w:cs="Times New Roman"/>
          <w:rtl/>
          <w:lang w:val="he"/>
        </w:rPr>
        <w:t>הדי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7A41D1" w:rsidRPr="00A54120">
        <w:rPr>
          <w:rFonts w:cs="Times New Roman"/>
          <w:rtl/>
          <w:lang w:val="he"/>
        </w:rPr>
        <w:t>ב</w:t>
      </w:r>
      <w:r w:rsidR="00E73BAC" w:rsidRPr="00A54120">
        <w:rPr>
          <w:rFonts w:cs="Times New Roman"/>
          <w:rtl/>
          <w:lang w:val="he"/>
        </w:rPr>
        <w:t>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ך</w:t>
      </w:r>
      <w:r w:rsidR="00A51E7D" w:rsidRPr="00A54120">
        <w:rPr>
          <w:rFonts w:cs="Times New Roman"/>
          <w:rtl/>
          <w:lang w:val="he"/>
        </w:rPr>
        <w:t xml:space="preserve"> </w:t>
      </w:r>
      <w:r w:rsidR="007A41D1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שו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ספ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קוד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שוואת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אנליט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לוונטי</w:t>
      </w:r>
      <w:r w:rsidR="00E73BAC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ת.</w:t>
      </w:r>
    </w:p>
    <w:p w14:paraId="1BD9A5A5" w14:textId="0966C8C0" w:rsidR="004F507C" w:rsidRPr="00A54120" w:rsidRDefault="00D56EE1" w:rsidP="009C39A6">
      <w:pPr>
        <w:pStyle w:val="ListParagraph"/>
        <w:numPr>
          <w:ilvl w:val="0"/>
          <w:numId w:val="4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קו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ת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ה"ל</w:t>
      </w:r>
      <w:r w:rsidR="00A51E7D" w:rsidRPr="00A54120">
        <w:rPr>
          <w:rFonts w:cs="Times New Roman"/>
          <w:rtl/>
          <w:lang w:val="he"/>
        </w:rPr>
        <w:t xml:space="preserve"> </w:t>
      </w:r>
      <w:r w:rsidR="004036C1" w:rsidRPr="00A54120">
        <w:rPr>
          <w:rFonts w:cs="Times New Roman"/>
          <w:rtl/>
          <w:lang w:val="he"/>
        </w:rPr>
        <w:t>ו</w:t>
      </w:r>
      <w:r w:rsidR="00C23AD2" w:rsidRPr="00A54120">
        <w:rPr>
          <w:rFonts w:cs="Times New Roman"/>
          <w:rtl/>
          <w:lang w:val="he"/>
        </w:rPr>
        <w:t>חוק</w:t>
      </w:r>
      <w:r w:rsidR="004036C1" w:rsidRPr="00A54120">
        <w:rPr>
          <w:rFonts w:cs="Times New Roman"/>
          <w:rtl/>
          <w:lang w:val="he"/>
        </w:rPr>
        <w:t>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לחי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ני</w:t>
      </w:r>
      <w:r w:rsidR="00A51E7D" w:rsidRPr="00A54120">
        <w:rPr>
          <w:rFonts w:cs="Times New Roman"/>
          <w:rtl/>
          <w:lang w:val="he"/>
        </w:rPr>
        <w:t xml:space="preserve"> </w:t>
      </w:r>
      <w:r w:rsidR="00C878FF"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C878FF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עז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במהלכה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ל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"</w:t>
      </w:r>
      <w:r w:rsidR="00C23AD2" w:rsidRPr="00A54120">
        <w:rPr>
          <w:rFonts w:cs="Times New Roman"/>
          <w:rtl/>
          <w:lang w:val="he"/>
        </w:rPr>
        <w:t>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ה"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יש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ה"ל?</w:t>
      </w:r>
    </w:p>
    <w:p w14:paraId="07B4604B" w14:textId="118952CF" w:rsidR="004F507C" w:rsidRPr="00A54120" w:rsidRDefault="00C23AD2" w:rsidP="009C39A6">
      <w:pPr>
        <w:pStyle w:val="ListParagraph"/>
        <w:numPr>
          <w:ilvl w:val="0"/>
          <w:numId w:val="4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תפקידן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פסיק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משפט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עלי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8A7884" w:rsidRPr="00A54120">
        <w:rPr>
          <w:rFonts w:cs="Times New Roman"/>
          <w:rtl/>
          <w:lang w:val="he"/>
        </w:rPr>
        <w:t>ב</w:t>
      </w:r>
      <w:r w:rsidR="00BD7003"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="008A7884" w:rsidRPr="00A54120">
        <w:rPr>
          <w:rFonts w:cs="Times New Roman"/>
          <w:rtl/>
          <w:lang w:val="he"/>
        </w:rPr>
        <w:t>שקש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לוחמה,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פני</w:t>
      </w:r>
      <w:r w:rsidR="00A51E7D" w:rsidRPr="00A54120">
        <w:rPr>
          <w:rFonts w:cs="Times New Roman"/>
          <w:rtl/>
          <w:lang w:val="he"/>
        </w:rPr>
        <w:t xml:space="preserve"> </w:t>
      </w:r>
      <w:r w:rsidR="008A7884"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8A7884" w:rsidRPr="00A54120">
        <w:rPr>
          <w:rFonts w:cs="Times New Roman"/>
          <w:rtl/>
          <w:lang w:val="he"/>
        </w:rPr>
        <w:t>ב</w:t>
      </w:r>
      <w:r w:rsidR="00BD7003" w:rsidRPr="00A54120">
        <w:rPr>
          <w:rFonts w:cs="Times New Roman"/>
          <w:rtl/>
          <w:lang w:val="he"/>
        </w:rPr>
        <w:t>עז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במהלכה.</w:t>
      </w:r>
    </w:p>
    <w:p w14:paraId="2DDEDD50" w14:textId="3E468EB9" w:rsidR="004F507C" w:rsidRPr="00A54120" w:rsidRDefault="00BD7003" w:rsidP="009C39A6">
      <w:pPr>
        <w:pStyle w:val="ListParagraph"/>
        <w:numPr>
          <w:ilvl w:val="0"/>
          <w:numId w:val="4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חוק</w:t>
      </w:r>
      <w:r w:rsidR="00131625" w:rsidRPr="00A54120">
        <w:rPr>
          <w:rFonts w:cs="Times New Roman"/>
          <w:rtl/>
          <w:lang w:val="he"/>
        </w:rPr>
        <w:t>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סוד</w:t>
      </w:r>
      <w:r w:rsidR="00A51E7D" w:rsidRPr="00A54120">
        <w:rPr>
          <w:rFonts w:cs="Times New Roman"/>
          <w:rtl/>
          <w:lang w:val="he"/>
        </w:rPr>
        <w:t xml:space="preserve"> </w:t>
      </w:r>
      <w:r w:rsidR="00131625" w:rsidRPr="00A54120">
        <w:rPr>
          <w:rFonts w:cs="Times New Roman"/>
          <w:rtl/>
          <w:lang w:val="he"/>
        </w:rPr>
        <w:t>ב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:</w:t>
      </w:r>
      <w:r w:rsidR="00A51E7D" w:rsidRPr="00A54120">
        <w:rPr>
          <w:rFonts w:cs="Times New Roman"/>
          <w:rtl/>
          <w:lang w:val="he"/>
        </w:rPr>
        <w:t xml:space="preserve"> </w:t>
      </w:r>
      <w:r w:rsidR="00131625" w:rsidRPr="00A54120">
        <w:rPr>
          <w:rFonts w:cs="Times New Roman"/>
          <w:rtl/>
          <w:lang w:val="he"/>
        </w:rPr>
        <w:t>חו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בו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ד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חירות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(1992)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131625" w:rsidRPr="00A54120">
        <w:rPr>
          <w:rFonts w:cs="Times New Roman"/>
          <w:rtl/>
          <w:lang w:val="he"/>
        </w:rPr>
        <w:t>חו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פ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יסו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(1994).</w:t>
      </w:r>
    </w:p>
    <w:p w14:paraId="59DD0527" w14:textId="3847999F" w:rsidR="004F507C" w:rsidRPr="00A54120" w:rsidRDefault="00BD7003" w:rsidP="009C39A6">
      <w:pPr>
        <w:pStyle w:val="ListParagraph"/>
        <w:numPr>
          <w:ilvl w:val="0"/>
          <w:numId w:val="4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אמ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'נבה</w:t>
      </w:r>
      <w:r w:rsidR="00A51E7D" w:rsidRPr="00A54120">
        <w:rPr>
          <w:rFonts w:cs="Times New Roman"/>
          <w:rtl/>
          <w:lang w:val="he"/>
        </w:rPr>
        <w:t xml:space="preserve"> </w:t>
      </w:r>
      <w:r w:rsidR="001C74F2" w:rsidRPr="00A54120">
        <w:rPr>
          <w:rFonts w:cs="Times New Roman"/>
          <w:rtl/>
          <w:lang w:val="he"/>
        </w:rPr>
        <w:t>והמחויבו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1C74F2" w:rsidRPr="00A54120">
        <w:rPr>
          <w:rFonts w:cs="Times New Roman"/>
          <w:rtl/>
          <w:lang w:val="he"/>
        </w:rPr>
        <w:t>הבי</w:t>
      </w:r>
      <w:r w:rsidR="00C23AD2" w:rsidRPr="00A54120">
        <w:rPr>
          <w:rFonts w:cs="Times New Roman"/>
          <w:rtl/>
          <w:lang w:val="he"/>
        </w:rPr>
        <w:t>נ</w:t>
      </w:r>
      <w:r w:rsidR="001C74F2" w:rsidRPr="00A54120">
        <w:rPr>
          <w:rFonts w:cs="Times New Roman"/>
          <w:rtl/>
          <w:lang w:val="he"/>
        </w:rPr>
        <w:t>לאומ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נוכח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1C74F2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1C74F2" w:rsidRPr="00A54120">
        <w:rPr>
          <w:rFonts w:cs="Times New Roman"/>
          <w:rtl/>
          <w:lang w:val="he"/>
        </w:rPr>
        <w:t>ממשל</w:t>
      </w:r>
      <w:r w:rsidR="00E33AD6" w:rsidRPr="00A54120">
        <w:rPr>
          <w:rFonts w:cs="Times New Roman"/>
          <w:rtl/>
          <w:lang w:val="he"/>
        </w:rPr>
        <w:t>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.</w:t>
      </w:r>
      <w:r w:rsidR="00A51E7D" w:rsidRPr="00A54120">
        <w:rPr>
          <w:rFonts w:cs="Times New Roman"/>
          <w:rtl/>
          <w:lang w:val="he"/>
        </w:rPr>
        <w:t xml:space="preserve"> </w:t>
      </w:r>
      <w:r w:rsidR="001C74F2" w:rsidRPr="00A54120">
        <w:rPr>
          <w:rFonts w:cs="Times New Roman"/>
          <w:rtl/>
          <w:lang w:val="he"/>
        </w:rPr>
        <w:t>אין</w:t>
      </w:r>
      <w:r w:rsidR="00A51E7D" w:rsidRPr="00A54120">
        <w:rPr>
          <w:rFonts w:cs="Times New Roman"/>
          <w:rtl/>
          <w:lang w:val="he"/>
        </w:rPr>
        <w:t xml:space="preserve"> </w:t>
      </w:r>
      <w:r w:rsidR="001C74F2" w:rsidRPr="00A54120">
        <w:rPr>
          <w:rFonts w:cs="Times New Roman"/>
          <w:rtl/>
          <w:lang w:val="he"/>
        </w:rPr>
        <w:t>לרא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1C74F2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פסיק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שפ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לי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1C74F2" w:rsidRPr="00A54120">
        <w:rPr>
          <w:rFonts w:cs="Times New Roman"/>
          <w:rtl/>
          <w:lang w:val="he"/>
        </w:rPr>
        <w:t>ב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ו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תחייבו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1C74F2" w:rsidRPr="00A54120">
        <w:rPr>
          <w:rFonts w:cs="Times New Roman"/>
          <w:rtl/>
          <w:lang w:val="he"/>
        </w:rPr>
        <w:t>בינלאומ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1C74F2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1C74F2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ממשל</w:t>
      </w:r>
      <w:r w:rsidR="001C74F2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.</w:t>
      </w:r>
    </w:p>
    <w:p w14:paraId="0F1B80C3" w14:textId="2F869688" w:rsidR="004F507C" w:rsidRPr="00A54120" w:rsidRDefault="00BD7003" w:rsidP="009C39A6">
      <w:pPr>
        <w:pStyle w:val="ListParagraph"/>
        <w:numPr>
          <w:ilvl w:val="0"/>
          <w:numId w:val="4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פרוטוקו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וסף</w:t>
      </w:r>
      <w:r w:rsidR="00A51E7D" w:rsidRPr="00A54120">
        <w:rPr>
          <w:rFonts w:cs="Times New Roman"/>
          <w:rtl/>
          <w:lang w:val="he"/>
        </w:rPr>
        <w:t xml:space="preserve"> </w:t>
      </w:r>
      <w:r w:rsidR="001475F9" w:rsidRPr="00A54120">
        <w:rPr>
          <w:rFonts w:cs="Times New Roman"/>
          <w:rtl/>
          <w:lang w:val="he"/>
        </w:rPr>
        <w:t>I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מ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'נ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(AP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I)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חת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22349C" w:rsidRPr="00A54120">
        <w:rPr>
          <w:rFonts w:cs="Times New Roman"/>
          <w:rtl/>
          <w:lang w:val="he"/>
        </w:rPr>
        <w:t>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רצ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רית.</w:t>
      </w:r>
    </w:p>
    <w:p w14:paraId="24EBD9C0" w14:textId="280C91EB" w:rsidR="00AE3717" w:rsidRPr="00A54120" w:rsidRDefault="005F2BED" w:rsidP="009C39A6">
      <w:pPr>
        <w:pStyle w:val="ListParagraph"/>
        <w:numPr>
          <w:ilvl w:val="0"/>
          <w:numId w:val="4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מ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בינלאומ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זכו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ד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אומ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מאוחדות.</w:t>
      </w:r>
    </w:p>
    <w:p w14:paraId="1CE8CA4C" w14:textId="0BD1F53C" w:rsidR="00AE3717" w:rsidRPr="00A54120" w:rsidRDefault="00BD7003" w:rsidP="009C39A6">
      <w:pPr>
        <w:pStyle w:val="HeadingBlue"/>
        <w:bidi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מקורות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יהודיים</w:t>
      </w:r>
    </w:p>
    <w:p w14:paraId="5C316A92" w14:textId="1C5353AA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הל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ת,</w:t>
      </w:r>
      <w:r w:rsidR="00A51E7D" w:rsidRPr="00A54120">
        <w:rPr>
          <w:rFonts w:cs="Times New Roman"/>
          <w:rtl/>
          <w:lang w:val="he"/>
        </w:rPr>
        <w:t xml:space="preserve"> </w:t>
      </w:r>
      <w:r w:rsidR="00955E5E" w:rsidRPr="00A54120">
        <w:rPr>
          <w:rFonts w:cs="Times New Roman"/>
          <w:rtl/>
          <w:lang w:val="he"/>
        </w:rPr>
        <w:t>שגובש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ור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סק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ב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מח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פק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נח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רחב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A1334" w:rsidRPr="00A54120">
        <w:rPr>
          <w:rFonts w:cs="Times New Roman"/>
          <w:rtl/>
          <w:lang w:val="he"/>
        </w:rPr>
        <w:t>בעניין</w:t>
      </w:r>
      <w:r w:rsidR="00A51E7D" w:rsidRPr="00A54120">
        <w:rPr>
          <w:rFonts w:cs="Times New Roman"/>
          <w:rtl/>
          <w:lang w:val="he"/>
        </w:rPr>
        <w:t xml:space="preserve"> </w:t>
      </w:r>
      <w:r w:rsidR="007A1334" w:rsidRPr="00A54120">
        <w:rPr>
          <w:rFonts w:cs="Times New Roman"/>
          <w:rtl/>
          <w:lang w:val="he"/>
        </w:rPr>
        <w:t>ה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וסר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צרי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נח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42C47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955E5E" w:rsidRPr="00A54120">
        <w:rPr>
          <w:rFonts w:cs="Times New Roman"/>
          <w:rtl/>
          <w:lang w:val="he"/>
        </w:rPr>
        <w:t>קביעת</w:t>
      </w:r>
      <w:r w:rsidR="00A51E7D" w:rsidRPr="00A54120">
        <w:rPr>
          <w:rFonts w:cs="Times New Roman"/>
          <w:rtl/>
          <w:lang w:val="he"/>
        </w:rPr>
        <w:t xml:space="preserve"> </w:t>
      </w:r>
      <w:r w:rsidR="00955E5E" w:rsidRPr="00A54120">
        <w:rPr>
          <w:rFonts w:cs="Times New Roman"/>
          <w:rtl/>
          <w:lang w:val="he"/>
        </w:rPr>
        <w:t>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רי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סק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נקודת</w:t>
      </w:r>
      <w:r w:rsidR="00A51E7D" w:rsidRPr="00A54120">
        <w:rPr>
          <w:rFonts w:cs="Times New Roman"/>
          <w:rtl/>
          <w:lang w:val="he"/>
        </w:rPr>
        <w:t xml:space="preserve"> </w:t>
      </w:r>
      <w:r w:rsidR="00044DB1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מב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ע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רה,</w:t>
      </w:r>
      <w:r w:rsidR="00A51E7D" w:rsidRPr="00A54120">
        <w:rPr>
          <w:rFonts w:cs="Times New Roman"/>
          <w:rtl/>
          <w:lang w:val="he"/>
        </w:rPr>
        <w:t xml:space="preserve"> </w:t>
      </w:r>
      <w:r w:rsidR="00044DB1"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זה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קרונ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62B78" w:rsidRPr="00A54120">
        <w:rPr>
          <w:rFonts w:cs="Times New Roman"/>
          <w:rtl/>
          <w:lang w:val="he"/>
        </w:rPr>
        <w:t>ש</w:t>
      </w:r>
      <w:r w:rsidRPr="00A54120">
        <w:rPr>
          <w:rFonts w:cs="Times New Roman"/>
          <w:rtl/>
          <w:lang w:val="he"/>
        </w:rPr>
        <w:t>רלוונ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דינ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62B78" w:rsidRPr="00A54120">
        <w:rPr>
          <w:rFonts w:cs="Times New Roman"/>
          <w:rtl/>
          <w:lang w:val="he"/>
        </w:rPr>
        <w:t>ומושרש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ל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ת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ת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דע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05F78" w:rsidRPr="00A54120">
        <w:rPr>
          <w:rFonts w:cs="Times New Roman"/>
          <w:rtl/>
          <w:lang w:val="he"/>
        </w:rPr>
        <w:t>ע</w:t>
      </w:r>
      <w:r w:rsidRPr="00A54120">
        <w:rPr>
          <w:rFonts w:cs="Times New Roman"/>
          <w:rtl/>
          <w:lang w:val="he"/>
        </w:rPr>
        <w:t>ל</w:t>
      </w:r>
      <w:r w:rsidR="00A51E7D" w:rsidRPr="00A54120">
        <w:rPr>
          <w:rFonts w:cs="Times New Roman"/>
          <w:rtl/>
          <w:lang w:val="he"/>
        </w:rPr>
        <w:t xml:space="preserve"> </w:t>
      </w:r>
      <w:r w:rsidR="00D05F78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בו</w:t>
      </w:r>
      <w:r w:rsidR="00A51E7D" w:rsidRPr="00A54120">
        <w:rPr>
          <w:rFonts w:cs="Times New Roman"/>
          <w:rtl/>
          <w:lang w:val="he"/>
        </w:rPr>
        <w:t xml:space="preserve"> </w:t>
      </w:r>
      <w:r w:rsidR="00D05F78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עקרונ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D05F78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וש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05F78" w:rsidRPr="00A54120">
        <w:rPr>
          <w:rFonts w:cs="Times New Roman"/>
          <w:rtl/>
          <w:lang w:val="he"/>
        </w:rPr>
        <w:t>באירוע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צע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זמ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מת.</w:t>
      </w:r>
      <w:r w:rsidRPr="00A54120">
        <w:rPr>
          <w:rFonts w:cs="Times New Roman"/>
          <w:rtl/>
          <w:lang w:val="he"/>
        </w:rPr>
        <w:br/>
      </w:r>
      <w:r w:rsidRPr="00A54120">
        <w:rPr>
          <w:rFonts w:cs="Times New Roman"/>
          <w:rtl/>
          <w:lang w:val="he"/>
        </w:rPr>
        <w:br/>
      </w:r>
      <w:r w:rsidR="00955E5E" w:rsidRPr="00A54120">
        <w:rPr>
          <w:rFonts w:cs="Times New Roman"/>
          <w:rtl/>
          <w:lang w:val="he"/>
        </w:rPr>
        <w:t>פר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חק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מי</w:t>
      </w:r>
      <w:r w:rsidR="00955E5E" w:rsidRPr="00A54120">
        <w:rPr>
          <w:rFonts w:cs="Times New Roman"/>
          <w:rtl/>
          <w:lang w:val="he"/>
        </w:rPr>
        <w:t>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תר</w:t>
      </w:r>
      <w:r w:rsidR="00A51E7D" w:rsidRPr="00A54120">
        <w:rPr>
          <w:rFonts w:cs="Times New Roman"/>
          <w:rtl/>
          <w:lang w:val="he"/>
        </w:rPr>
        <w:t xml:space="preserve"> </w:t>
      </w:r>
      <w:hyperlink r:id="rId22">
        <w:r w:rsidR="004F507C" w:rsidRPr="00A54120">
          <w:rPr>
            <w:rStyle w:val="Hyperlink"/>
            <w:rFonts w:cs="Times New Roman"/>
            <w:rtl/>
            <w:lang w:val="he"/>
          </w:rPr>
          <w:t>Jewish-Survival.org</w:t>
        </w:r>
      </w:hyperlink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DC3A73" w:rsidRPr="00A54120">
        <w:rPr>
          <w:rFonts w:cs="Times New Roman"/>
          <w:rtl/>
          <w:lang w:val="he"/>
        </w:rPr>
        <w:t>וה</w:t>
      </w:r>
      <w:r w:rsidR="00955E5E" w:rsidRPr="00A54120">
        <w:rPr>
          <w:rFonts w:cs="Times New Roman"/>
          <w:rtl/>
          <w:lang w:val="he"/>
        </w:rPr>
        <w:t>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C3A73" w:rsidRPr="00A54120">
        <w:rPr>
          <w:rFonts w:cs="Times New Roman"/>
          <w:rtl/>
          <w:lang w:val="he"/>
        </w:rPr>
        <w:t>מכיל</w:t>
      </w:r>
      <w:r w:rsidR="00955E5E" w:rsidRPr="00A54120">
        <w:rPr>
          <w:rFonts w:cs="Times New Roman"/>
          <w:rtl/>
          <w:lang w:val="he"/>
        </w:rPr>
        <w:t>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מ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ק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רחב</w:t>
      </w:r>
      <w:r w:rsidR="00A51E7D" w:rsidRPr="00A54120">
        <w:rPr>
          <w:rFonts w:cs="Times New Roman"/>
          <w:rtl/>
          <w:lang w:val="he"/>
        </w:rPr>
        <w:t xml:space="preserve"> </w:t>
      </w:r>
      <w:r w:rsidR="00DC3A73" w:rsidRPr="00A54120">
        <w:rPr>
          <w:rFonts w:cs="Times New Roman"/>
          <w:rtl/>
          <w:lang w:val="he"/>
        </w:rPr>
        <w:t>שקשור</w:t>
      </w:r>
      <w:r w:rsidR="00A51E7D" w:rsidRPr="00A54120">
        <w:rPr>
          <w:rFonts w:cs="Times New Roman"/>
          <w:rtl/>
          <w:lang w:val="he"/>
        </w:rPr>
        <w:t xml:space="preserve"> </w:t>
      </w:r>
      <w:r w:rsidR="00DC3A73" w:rsidRPr="00A54120">
        <w:rPr>
          <w:rFonts w:cs="Times New Roman"/>
          <w:rtl/>
          <w:lang w:val="he"/>
        </w:rPr>
        <w:t>ב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E85728" w:rsidRPr="00A54120">
        <w:rPr>
          <w:rFonts w:cs="Times New Roman"/>
          <w:rtl/>
          <w:lang w:val="he"/>
        </w:rPr>
        <w:t>ה</w:t>
      </w:r>
      <w:r w:rsidR="00955E5E" w:rsidRPr="00A54120">
        <w:rPr>
          <w:rFonts w:cs="Times New Roman"/>
          <w:rtl/>
          <w:lang w:val="he"/>
        </w:rPr>
        <w:t>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ע</w:t>
      </w:r>
      <w:r w:rsidR="00E85728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דכ</w:t>
      </w:r>
      <w:r w:rsidR="00955E5E" w:rsidRPr="00A54120">
        <w:rPr>
          <w:rFonts w:cs="Times New Roman"/>
          <w:rtl/>
          <w:lang w:val="he"/>
        </w:rPr>
        <w:t>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ציף.</w:t>
      </w:r>
      <w:r w:rsidR="00A51E7D" w:rsidRPr="00A54120">
        <w:rPr>
          <w:rFonts w:cs="Times New Roman"/>
          <w:rtl/>
          <w:lang w:val="he"/>
        </w:rPr>
        <w:t xml:space="preserve"> </w:t>
      </w:r>
      <w:r w:rsidR="00E85728" w:rsidRPr="00A54120">
        <w:rPr>
          <w:rFonts w:cs="Times New Roman"/>
          <w:rtl/>
          <w:lang w:val="he"/>
        </w:rPr>
        <w:t>אנחנו</w:t>
      </w:r>
      <w:r w:rsidR="00A51E7D" w:rsidRPr="00A54120">
        <w:rPr>
          <w:rFonts w:cs="Times New Roman"/>
          <w:rtl/>
          <w:lang w:val="he"/>
        </w:rPr>
        <w:t xml:space="preserve"> </w:t>
      </w:r>
      <w:r w:rsidR="00E85728" w:rsidRPr="00A54120">
        <w:rPr>
          <w:rFonts w:cs="Times New Roman"/>
          <w:rtl/>
          <w:lang w:val="he"/>
        </w:rPr>
        <w:t>מעוד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גוב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קוו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צע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35EEF" w:rsidRPr="00A54120">
        <w:rPr>
          <w:rFonts w:cs="Times New Roman"/>
          <w:rtl/>
          <w:lang w:val="he"/>
        </w:rPr>
        <w:t>לתוספ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35EEF" w:rsidRPr="00A54120">
        <w:rPr>
          <w:rFonts w:cs="Times New Roman"/>
          <w:rtl/>
          <w:lang w:val="he"/>
        </w:rPr>
        <w:t>חומרי</w:t>
      </w:r>
      <w:r w:rsidR="00A51E7D" w:rsidRPr="00A54120">
        <w:rPr>
          <w:rFonts w:cs="Times New Roman"/>
          <w:rtl/>
          <w:lang w:val="he"/>
        </w:rPr>
        <w:t xml:space="preserve"> </w:t>
      </w:r>
      <w:r w:rsidR="00A35EEF" w:rsidRPr="00A54120">
        <w:rPr>
          <w:rFonts w:cs="Times New Roman"/>
          <w:rtl/>
          <w:lang w:val="he"/>
        </w:rPr>
        <w:t>רקע</w:t>
      </w:r>
      <w:r w:rsidRPr="00A54120">
        <w:rPr>
          <w:rFonts w:cs="Times New Roman"/>
          <w:rtl/>
          <w:lang w:val="he"/>
        </w:rPr>
        <w:t>.</w:t>
      </w:r>
      <w:r w:rsidRPr="00A54120">
        <w:rPr>
          <w:rFonts w:cs="Times New Roman"/>
          <w:rtl/>
          <w:lang w:val="he"/>
        </w:rPr>
        <w:br/>
      </w:r>
      <w:r w:rsidRPr="00A54120">
        <w:rPr>
          <w:rFonts w:cs="Times New Roman"/>
          <w:rtl/>
          <w:lang w:val="he"/>
        </w:rPr>
        <w:br/>
        <w:t>טקס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יחו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אש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נ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יוז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רב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שא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ספר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רו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C77695" w:rsidRPr="00A54120">
        <w:rPr>
          <w:rFonts w:cs="Times New Roman"/>
          <w:i/>
          <w:iCs/>
        </w:rPr>
        <w:t>Ethics</w:t>
      </w:r>
      <w:r w:rsidR="00A51E7D" w:rsidRPr="00A54120">
        <w:rPr>
          <w:rFonts w:cs="Times New Roman"/>
          <w:i/>
          <w:iCs/>
        </w:rPr>
        <w:t xml:space="preserve"> </w:t>
      </w:r>
      <w:r w:rsidR="00C77695" w:rsidRPr="00A54120">
        <w:rPr>
          <w:rFonts w:cs="Times New Roman"/>
          <w:i/>
          <w:iCs/>
        </w:rPr>
        <w:t>of</w:t>
      </w:r>
      <w:r w:rsidR="00A51E7D" w:rsidRPr="00A54120">
        <w:rPr>
          <w:rFonts w:cs="Times New Roman"/>
          <w:i/>
          <w:iCs/>
        </w:rPr>
        <w:t xml:space="preserve"> </w:t>
      </w:r>
      <w:r w:rsidR="00C77695" w:rsidRPr="00A54120">
        <w:rPr>
          <w:rFonts w:cs="Times New Roman"/>
          <w:i/>
          <w:iCs/>
        </w:rPr>
        <w:t>Our</w:t>
      </w:r>
      <w:r w:rsidR="00A51E7D" w:rsidRPr="00A54120">
        <w:rPr>
          <w:rFonts w:cs="Times New Roman"/>
          <w:i/>
          <w:iCs/>
        </w:rPr>
        <w:t xml:space="preserve"> </w:t>
      </w:r>
      <w:r w:rsidR="00C77695" w:rsidRPr="00A54120">
        <w:rPr>
          <w:rFonts w:cs="Times New Roman"/>
          <w:i/>
          <w:iCs/>
        </w:rPr>
        <w:t>Fighters</w:t>
      </w:r>
      <w:r w:rsidR="00A51E7D" w:rsidRPr="00A54120">
        <w:rPr>
          <w:rFonts w:cs="Times New Roman"/>
          <w:lang w:val="he"/>
        </w:rPr>
        <w:t xml:space="preserve"> </w:t>
      </w:r>
      <w:r w:rsidR="00C77695" w:rsidRPr="00A54120">
        <w:rPr>
          <w:rFonts w:cs="Times New Roman"/>
        </w:rPr>
        <w:t>)</w:t>
      </w:r>
      <w:r w:rsidR="000D782F" w:rsidRPr="00A54120">
        <w:rPr>
          <w:rFonts w:cs="Times New Roman"/>
          <w:rtl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אתיק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של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לוחמינו</w:t>
      </w:r>
      <w:r w:rsidR="00C77695" w:rsidRPr="00A54120">
        <w:rPr>
          <w:rFonts w:cs="Times New Roman"/>
        </w:rPr>
        <w:t>(</w:t>
      </w:r>
      <w:r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="00317E76" w:rsidRPr="00A54120">
        <w:rPr>
          <w:rFonts w:cs="Times New Roman"/>
          <w:rtl/>
          <w:lang w:val="he"/>
        </w:rPr>
        <w:t>בספר</w:t>
      </w:r>
      <w:r w:rsidR="00A51E7D" w:rsidRPr="00A54120">
        <w:rPr>
          <w:rFonts w:cs="Times New Roman"/>
          <w:rtl/>
          <w:lang w:val="he"/>
        </w:rPr>
        <w:t xml:space="preserve"> </w:t>
      </w:r>
      <w:r w:rsidR="00317E76" w:rsidRPr="00A54120">
        <w:rPr>
          <w:rFonts w:cs="Times New Roman"/>
          <w:rtl/>
          <w:lang w:val="he"/>
        </w:rPr>
        <w:t>אפשר</w:t>
      </w:r>
      <w:r w:rsidR="00A51E7D" w:rsidRPr="00A54120">
        <w:rPr>
          <w:rFonts w:cs="Times New Roman"/>
          <w:rtl/>
          <w:lang w:val="he"/>
        </w:rPr>
        <w:t xml:space="preserve"> </w:t>
      </w:r>
      <w:r w:rsidR="00317E76" w:rsidRPr="00A54120">
        <w:rPr>
          <w:rFonts w:cs="Times New Roman"/>
          <w:rtl/>
          <w:lang w:val="he"/>
        </w:rPr>
        <w:t>מצ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יתו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כשוו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וב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תיק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לו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4B5751"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מ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משא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סו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4B5751" w:rsidRPr="00A54120">
        <w:rPr>
          <w:rFonts w:cs="Times New Roman"/>
          <w:rtl/>
          <w:lang w:val="he"/>
        </w:rPr>
        <w:t>בפרויק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ה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ספ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מ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כתובת</w:t>
      </w:r>
      <w:r w:rsidR="00A51E7D" w:rsidRPr="00A54120">
        <w:rPr>
          <w:rFonts w:cs="Times New Roman"/>
          <w:rtl/>
          <w:lang w:val="he"/>
        </w:rPr>
        <w:t xml:space="preserve"> </w:t>
      </w:r>
      <w:hyperlink r:id="rId23">
        <w:r w:rsidR="004F507C" w:rsidRPr="00A54120">
          <w:rPr>
            <w:rStyle w:val="Hyperlink"/>
            <w:rFonts w:cs="Times New Roman"/>
            <w:rtl/>
            <w:lang w:val="he"/>
          </w:rPr>
          <w:t>https://korenpub.com/products/ethics-of-our-fighters</w:t>
        </w:r>
      </w:hyperlink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(קו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נחה: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ETHICS15)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רס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ספר</w:t>
      </w:r>
      <w:r w:rsidR="00A51E7D" w:rsidRPr="00A54120">
        <w:rPr>
          <w:rFonts w:cs="Times New Roman"/>
          <w:rtl/>
          <w:lang w:val="he"/>
        </w:rPr>
        <w:t xml:space="preserve"> </w:t>
      </w:r>
      <w:r w:rsidR="00262C63" w:rsidRPr="00A54120">
        <w:rPr>
          <w:rFonts w:cs="Times New Roman"/>
          <w:rtl/>
          <w:lang w:val="he"/>
        </w:rPr>
        <w:t>דיגיטל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מי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-Kindle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חי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$9.99.</w:t>
      </w:r>
      <w:r w:rsidRPr="00A54120">
        <w:rPr>
          <w:rFonts w:cs="Times New Roman"/>
          <w:rtl/>
          <w:lang w:val="he"/>
        </w:rPr>
        <w:br/>
      </w:r>
      <w:r w:rsidRPr="00A54120">
        <w:rPr>
          <w:rFonts w:cs="Times New Roman"/>
          <w:rtl/>
          <w:lang w:val="he"/>
        </w:rPr>
        <w:br/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יין</w:t>
      </w:r>
      <w:r w:rsidR="00A51E7D" w:rsidRPr="00A54120">
        <w:rPr>
          <w:rFonts w:cs="Times New Roman"/>
          <w:rtl/>
          <w:lang w:val="he"/>
        </w:rPr>
        <w:t xml:space="preserve"> </w:t>
      </w:r>
      <w:r w:rsidR="00D571EF" w:rsidRPr="00A54120">
        <w:rPr>
          <w:rFonts w:cs="Times New Roman"/>
          <w:rtl/>
          <w:lang w:val="he"/>
        </w:rPr>
        <w:t>ב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א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10D8E" w:rsidRPr="00A54120">
        <w:rPr>
          <w:rFonts w:cs="Times New Roman"/>
          <w:rtl/>
          <w:lang w:val="he"/>
        </w:rPr>
        <w:t>לקר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10D8E" w:rsidRPr="00A54120">
        <w:rPr>
          <w:rFonts w:cs="Times New Roman"/>
          <w:rtl/>
          <w:lang w:val="he"/>
        </w:rPr>
        <w:t>די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510D8E" w:rsidRPr="00A54120">
        <w:rPr>
          <w:rFonts w:cs="Times New Roman"/>
          <w:rtl/>
          <w:lang w:val="he"/>
        </w:rPr>
        <w:t>ב</w:t>
      </w:r>
      <w:r w:rsidR="0010525A" w:rsidRPr="00A54120">
        <w:rPr>
          <w:rFonts w:cs="Times New Roman"/>
          <w:rtl/>
          <w:lang w:val="he"/>
        </w:rPr>
        <w:t>חוק</w:t>
      </w:r>
      <w:r w:rsidR="00510D8E" w:rsidRPr="00A54120">
        <w:rPr>
          <w:rFonts w:cs="Times New Roman"/>
          <w:rtl/>
          <w:lang w:val="he"/>
        </w:rPr>
        <w:t>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ק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רח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המק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מין</w:t>
      </w:r>
      <w:r w:rsidR="00A51E7D" w:rsidRPr="00A54120">
        <w:rPr>
          <w:rFonts w:cs="Times New Roman"/>
          <w:rtl/>
          <w:lang w:val="he"/>
        </w:rPr>
        <w:t xml:space="preserve"> </w:t>
      </w:r>
      <w:r w:rsidR="00262C63" w:rsidRPr="00A54120">
        <w:rPr>
          <w:rFonts w:cs="Times New Roman"/>
          <w:rtl/>
          <w:lang w:val="he"/>
        </w:rPr>
        <w:t>ב</w:t>
      </w:r>
      <w:r w:rsidR="0010525A" w:rsidRPr="00A54120">
        <w:rPr>
          <w:rFonts w:cs="Times New Roman"/>
          <w:rtl/>
          <w:lang w:val="he"/>
        </w:rPr>
        <w:t>פר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חקר</w:t>
      </w:r>
      <w:r w:rsidR="00A51E7D" w:rsidRPr="00A54120">
        <w:rPr>
          <w:rFonts w:cs="Times New Roman"/>
          <w:rtl/>
          <w:lang w:val="he"/>
        </w:rPr>
        <w:t xml:space="preserve"> </w:t>
      </w:r>
      <w:r w:rsidR="0010525A" w:rsidRPr="00A54120">
        <w:rPr>
          <w:rFonts w:cs="Times New Roman"/>
          <w:rtl/>
          <w:lang w:val="he"/>
        </w:rPr>
        <w:t>באתר</w:t>
      </w:r>
      <w:r w:rsidRPr="00A54120">
        <w:rPr>
          <w:rFonts w:cs="Times New Roman"/>
          <w:rtl/>
          <w:lang w:val="he"/>
        </w:rPr>
        <w:t>.</w:t>
      </w:r>
    </w:p>
    <w:p w14:paraId="1BC946E1" w14:textId="0A55D987" w:rsidR="004F507C" w:rsidRPr="00A54120" w:rsidRDefault="00BD7003">
      <w:pPr>
        <w:pStyle w:val="ListParagraph"/>
        <w:numPr>
          <w:ilvl w:val="0"/>
          <w:numId w:val="8"/>
        </w:num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השקפו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רמב"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על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="0010525A" w:rsidRPr="00A54120">
        <w:rPr>
          <w:rFonts w:cs="Times New Roman"/>
          <w:b/>
          <w:bCs/>
          <w:rtl/>
          <w:lang w:val="he"/>
        </w:rPr>
        <w:t>חוק</w:t>
      </w:r>
      <w:r w:rsidR="004C7384" w:rsidRPr="00A54120">
        <w:rPr>
          <w:rFonts w:cs="Times New Roman"/>
          <w:b/>
          <w:bCs/>
          <w:rtl/>
          <w:lang w:val="he"/>
        </w:rPr>
        <w:t>י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מלחמה.</w:t>
      </w:r>
    </w:p>
    <w:p w14:paraId="6E5E679B" w14:textId="035E75B3" w:rsidR="00AE3717" w:rsidRPr="00A54120" w:rsidRDefault="004C7384">
      <w:pPr>
        <w:pStyle w:val="ListParagraph"/>
        <w:numPr>
          <w:ilvl w:val="0"/>
          <w:numId w:val="28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מיד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רחב</w:t>
      </w:r>
      <w:r w:rsidR="00A51E7D" w:rsidRPr="00A54120">
        <w:rPr>
          <w:rFonts w:cs="Times New Roman"/>
          <w:rtl/>
          <w:lang w:val="he"/>
        </w:rPr>
        <w:t xml:space="preserve"> </w:t>
      </w:r>
      <w:r w:rsidR="0010525A" w:rsidRPr="00A54120">
        <w:rPr>
          <w:rFonts w:cs="Times New Roman"/>
          <w:rtl/>
          <w:lang w:val="he"/>
        </w:rPr>
        <w:t>אפשר</w:t>
      </w:r>
      <w:r w:rsidR="00A51E7D" w:rsidRPr="00A54120">
        <w:rPr>
          <w:rFonts w:cs="Times New Roman"/>
          <w:rtl/>
          <w:lang w:val="he"/>
        </w:rPr>
        <w:t xml:space="preserve"> </w:t>
      </w:r>
      <w:r w:rsidR="0010525A" w:rsidRPr="00A54120">
        <w:rPr>
          <w:rFonts w:cs="Times New Roman"/>
          <w:rtl/>
          <w:lang w:val="he"/>
        </w:rPr>
        <w:t>למצ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10525A" w:rsidRPr="00A54120">
        <w:rPr>
          <w:rFonts w:cs="Times New Roman"/>
          <w:rtl/>
          <w:lang w:val="he"/>
        </w:rPr>
        <w:t>פר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חקר</w:t>
      </w:r>
      <w:r w:rsidR="00A51E7D" w:rsidRPr="00A54120">
        <w:rPr>
          <w:rFonts w:cs="Times New Roman"/>
          <w:rtl/>
          <w:lang w:val="he"/>
        </w:rPr>
        <w:t xml:space="preserve"> </w:t>
      </w:r>
      <w:r w:rsidR="00325B65" w:rsidRPr="00A54120">
        <w:rPr>
          <w:rFonts w:cs="Times New Roman"/>
          <w:rtl/>
          <w:lang w:val="he"/>
        </w:rPr>
        <w:t>באתר.</w:t>
      </w:r>
    </w:p>
    <w:p w14:paraId="4B727E79" w14:textId="768F3E01" w:rsidR="004F507C" w:rsidRPr="00A54120" w:rsidRDefault="00BD7003">
      <w:pPr>
        <w:pStyle w:val="ListParagraph"/>
        <w:numPr>
          <w:ilvl w:val="0"/>
          <w:numId w:val="8"/>
        </w:num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דיני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גנ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עצמי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="008C1DDE" w:rsidRPr="00A54120">
        <w:rPr>
          <w:rFonts w:cs="Times New Roman"/>
          <w:b/>
          <w:bCs/>
          <w:rtl/>
          <w:lang w:val="he"/>
        </w:rPr>
        <w:t>–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מ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מותר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ומ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אסור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="008C1DDE" w:rsidRPr="00A54120">
        <w:rPr>
          <w:rFonts w:cs="Times New Roman"/>
          <w:b/>
          <w:bCs/>
          <w:rtl/>
          <w:lang w:val="he"/>
        </w:rPr>
        <w:t>לבצע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לצורך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גנ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עצמית?</w:t>
      </w:r>
    </w:p>
    <w:p w14:paraId="026AC120" w14:textId="00D6438A" w:rsidR="004F507C" w:rsidRPr="00A54120" w:rsidRDefault="00CE14DF" w:rsidP="00EB5B5F">
      <w:pPr>
        <w:bidi/>
        <w:ind w:left="1080"/>
        <w:rPr>
          <w:rFonts w:cs="Times New Roman"/>
        </w:rPr>
      </w:pPr>
      <w:r w:rsidRPr="00A54120">
        <w:rPr>
          <w:rFonts w:cs="Times New Roman"/>
          <w:rtl/>
        </w:rPr>
        <w:t>א</w:t>
      </w:r>
      <w:r w:rsidR="006A30DB" w:rsidRPr="00A54120">
        <w:rPr>
          <w:rFonts w:cs="Times New Roman"/>
          <w:rtl/>
        </w:rPr>
        <w:t xml:space="preserve">. </w:t>
      </w:r>
      <w:r w:rsidR="004E6FC0">
        <w:rPr>
          <w:rFonts w:cs="Times New Roman" w:hint="cs"/>
          <w:rtl/>
          <w:lang w:val="he"/>
        </w:rPr>
        <w:t>התבונן ב</w:t>
      </w:r>
      <w:r w:rsidR="008C1DDE" w:rsidRPr="00A54120">
        <w:rPr>
          <w:rFonts w:cs="Times New Roman"/>
          <w:rtl/>
          <w:lang w:val="he"/>
        </w:rPr>
        <w:t>מקרה</w:t>
      </w:r>
      <w:r w:rsidR="00A51E7D" w:rsidRPr="00A54120">
        <w:rPr>
          <w:rFonts w:cs="Times New Roman"/>
          <w:rtl/>
          <w:lang w:val="he"/>
        </w:rPr>
        <w:t xml:space="preserve"> </w:t>
      </w:r>
      <w:r w:rsidR="00EE4B3D" w:rsidRPr="00A54120">
        <w:rPr>
          <w:rFonts w:cs="Times New Roman"/>
          <w:rtl/>
          <w:lang w:val="he"/>
        </w:rPr>
        <w:t>"</w:t>
      </w:r>
      <w:r w:rsidR="008C1DDE" w:rsidRPr="00A54120">
        <w:rPr>
          <w:rFonts w:cs="Times New Roman"/>
          <w:rtl/>
          <w:lang w:val="he"/>
        </w:rPr>
        <w:t>הבא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במחתרת</w:t>
      </w:r>
      <w:r w:rsidR="00EE4B3D" w:rsidRPr="00A54120">
        <w:rPr>
          <w:rFonts w:cs="Times New Roman"/>
          <w:rtl/>
          <w:lang w:val="he"/>
        </w:rPr>
        <w:t>"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(שמ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כב</w:t>
      </w:r>
      <w:r w:rsidR="00BA1A8A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א–ב)</w:t>
      </w:r>
      <w:r w:rsidRPr="00A54120">
        <w:rPr>
          <w:rFonts w:cs="Times New Roman"/>
          <w:rtl/>
          <w:lang w:val="he"/>
        </w:rPr>
        <w:t>.</w:t>
      </w:r>
    </w:p>
    <w:p w14:paraId="547FA1F2" w14:textId="476DE3BE" w:rsidR="004F507C" w:rsidRPr="00A54120" w:rsidRDefault="008C1DDE">
      <w:pPr>
        <w:pStyle w:val="ListParagraph"/>
        <w:numPr>
          <w:ilvl w:val="6"/>
          <w:numId w:val="8"/>
        </w:numPr>
        <w:bidi/>
        <w:ind w:left="1718" w:hanging="357"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ת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רוג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שה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אינ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כו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רוג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תך?</w:t>
      </w:r>
    </w:p>
    <w:p w14:paraId="3F749908" w14:textId="4FF885A0" w:rsidR="004F507C" w:rsidRPr="00A54120" w:rsidRDefault="00CE14DF" w:rsidP="00EB5B5F">
      <w:pPr>
        <w:bidi/>
        <w:ind w:left="1080"/>
        <w:rPr>
          <w:rFonts w:cs="Times New Roman"/>
        </w:rPr>
      </w:pPr>
      <w:r w:rsidRPr="00A54120">
        <w:rPr>
          <w:rFonts w:cs="Times New Roman"/>
          <w:rtl/>
        </w:rPr>
        <w:t>ב</w:t>
      </w:r>
      <w:r w:rsidR="006A30DB" w:rsidRPr="00A54120">
        <w:rPr>
          <w:rFonts w:cs="Times New Roman"/>
          <w:rtl/>
        </w:rPr>
        <w:t xml:space="preserve">. </w:t>
      </w:r>
      <w:r w:rsidR="008C1DDE" w:rsidRPr="00A54120">
        <w:rPr>
          <w:rFonts w:cs="Times New Roman"/>
          <w:rtl/>
          <w:lang w:val="he"/>
        </w:rPr>
        <w:t>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9401F" w:rsidRPr="00A54120">
        <w:rPr>
          <w:rFonts w:cs="Times New Roman"/>
          <w:rtl/>
          <w:lang w:val="he"/>
        </w:rPr>
        <w:t>מותר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מכ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מנע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כנגד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איו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קרוב,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9401F" w:rsidRPr="00A54120">
        <w:rPr>
          <w:rFonts w:cs="Times New Roman"/>
          <w:rtl/>
          <w:lang w:val="he"/>
        </w:rPr>
        <w:t>מותרת</w:t>
      </w:r>
      <w:r w:rsidR="00A51E7D" w:rsidRPr="00A54120">
        <w:rPr>
          <w:rFonts w:cs="Times New Roman"/>
          <w:rtl/>
          <w:lang w:val="he"/>
        </w:rPr>
        <w:t xml:space="preserve"> </w:t>
      </w:r>
      <w:commentRangeStart w:id="2"/>
      <w:commentRangeStart w:id="3"/>
      <w:r w:rsidR="008C1DDE" w:rsidRPr="00A54120">
        <w:rPr>
          <w:rFonts w:cs="Times New Roman"/>
          <w:rtl/>
          <w:lang w:val="he"/>
        </w:rPr>
        <w:t>ג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מכ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מניעה</w:t>
      </w:r>
      <w:commentRangeEnd w:id="2"/>
      <w:r w:rsidR="00AE3717">
        <w:rPr>
          <w:rStyle w:val="CommentReference"/>
          <w:rFonts w:cs="Times New Roman" w:hint="cs"/>
          <w:sz w:val="24"/>
          <w:szCs w:val="24"/>
          <w:rtl/>
          <w:lang w:val="he"/>
        </w:rPr>
        <w:commentReference w:id="2"/>
      </w:r>
      <w:commentRangeEnd w:id="3"/>
      <w:r w:rsidR="00971912">
        <w:rPr>
          <w:rStyle w:val="CommentReference"/>
          <w:rFonts w:cs="Times New Roman" w:hint="cs"/>
          <w:sz w:val="24"/>
          <w:szCs w:val="24"/>
          <w:rtl/>
          <w:lang w:val="he"/>
        </w:rPr>
        <w:commentReference w:id="3"/>
      </w:r>
      <w:r w:rsidR="00971912">
        <w:rPr>
          <w:rFonts w:cs="Times New Roman" w:hint="cs"/>
          <w:rtl/>
          <w:lang w:val="he"/>
        </w:rPr>
        <w:t xml:space="preserve"> כדי להסיר איום לפני שהוא אקטואלי</w:t>
      </w:r>
      <w:r w:rsidR="008C1DDE" w:rsidRPr="00A54120">
        <w:rPr>
          <w:rFonts w:cs="Times New Roman"/>
          <w:rtl/>
          <w:lang w:val="he"/>
        </w:rPr>
        <w:t>?</w:t>
      </w:r>
    </w:p>
    <w:p w14:paraId="771FA9C2" w14:textId="0BA3F563" w:rsidR="004F507C" w:rsidRPr="00A54120" w:rsidRDefault="00CE14DF" w:rsidP="006A30DB">
      <w:pPr>
        <w:bidi/>
        <w:ind w:left="1361"/>
        <w:rPr>
          <w:rFonts w:cs="Times New Roman"/>
          <w:lang w:val="he"/>
        </w:rPr>
      </w:pPr>
      <w:r w:rsidRPr="00A54120">
        <w:rPr>
          <w:rFonts w:cs="Times New Roman"/>
          <w:rtl/>
        </w:rPr>
        <w:lastRenderedPageBreak/>
        <w:t>1</w:t>
      </w:r>
      <w:r w:rsidR="006A30DB" w:rsidRPr="00A54120">
        <w:rPr>
          <w:rFonts w:cs="Times New Roman"/>
          <w:rtl/>
        </w:rPr>
        <w:t xml:space="preserve">. </w:t>
      </w:r>
      <w:r w:rsidR="008C1DDE" w:rsidRPr="00A54120">
        <w:rPr>
          <w:rFonts w:cs="Times New Roman"/>
          <w:rtl/>
          <w:lang w:val="he"/>
        </w:rPr>
        <w:t>דוגמה: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השמד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כו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גרעי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לפני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שה</w:t>
      </w:r>
      <w:r w:rsidR="00CC7839" w:rsidRPr="00A54120">
        <w:rPr>
          <w:rFonts w:cs="Times New Roman"/>
          <w:rtl/>
          <w:lang w:val="he"/>
        </w:rPr>
        <w:t>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C7839" w:rsidRPr="00A54120">
        <w:rPr>
          <w:rFonts w:cs="Times New Roman"/>
          <w:rtl/>
          <w:lang w:val="he"/>
        </w:rPr>
        <w:t>הופכ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פעילים.</w:t>
      </w:r>
    </w:p>
    <w:p w14:paraId="14C08039" w14:textId="3077A8B1" w:rsidR="004F507C" w:rsidRPr="00A54120" w:rsidRDefault="00CE14DF" w:rsidP="00EB5B5F">
      <w:pPr>
        <w:bidi/>
        <w:ind w:left="1080"/>
        <w:rPr>
          <w:rFonts w:cs="Times New Roman"/>
        </w:rPr>
      </w:pPr>
      <w:r w:rsidRPr="00A54120">
        <w:rPr>
          <w:rFonts w:cs="Times New Roman"/>
          <w:rtl/>
        </w:rPr>
        <w:t>ג.</w:t>
      </w:r>
      <w:r w:rsidR="006A30DB" w:rsidRPr="00A54120">
        <w:rPr>
          <w:rFonts w:cs="Times New Roman"/>
          <w:rtl/>
        </w:rPr>
        <w:t xml:space="preserve"> </w:t>
      </w:r>
      <w:r w:rsidR="008C1DDE" w:rsidRPr="00A54120">
        <w:rPr>
          <w:rFonts w:cs="Times New Roman"/>
          <w:rtl/>
          <w:lang w:val="he"/>
        </w:rPr>
        <w:t>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מותר</w:t>
      </w:r>
      <w:r w:rsidR="00A51E7D" w:rsidRPr="00A54120">
        <w:rPr>
          <w:rFonts w:cs="Times New Roman"/>
          <w:rtl/>
          <w:lang w:val="he"/>
        </w:rPr>
        <w:t xml:space="preserve"> </w:t>
      </w:r>
      <w:r w:rsidR="000B434D" w:rsidRPr="00A54120">
        <w:rPr>
          <w:rFonts w:cs="Times New Roman"/>
          <w:rtl/>
          <w:lang w:val="he"/>
        </w:rPr>
        <w:t>לעש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ו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אסור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לעש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ליצור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הרתעה?</w:t>
      </w:r>
    </w:p>
    <w:p w14:paraId="3803D137" w14:textId="43BD6F6F" w:rsidR="004F507C" w:rsidRPr="00A54120" w:rsidRDefault="00CE14DF" w:rsidP="00CE14DF">
      <w:pPr>
        <w:bidi/>
        <w:ind w:left="1420"/>
        <w:rPr>
          <w:rFonts w:cs="Times New Roman"/>
          <w:lang w:val="he"/>
        </w:rPr>
      </w:pPr>
      <w:r w:rsidRPr="00A54120">
        <w:rPr>
          <w:rFonts w:cs="Times New Roman"/>
          <w:rtl/>
        </w:rPr>
        <w:t>1</w:t>
      </w:r>
      <w:r w:rsidR="00E7069E" w:rsidRPr="00A54120">
        <w:rPr>
          <w:rFonts w:cs="Times New Roman"/>
          <w:rtl/>
        </w:rPr>
        <w:t>.</w:t>
      </w:r>
      <w:r w:rsidR="00A51E7D" w:rsidRPr="00A54120">
        <w:rPr>
          <w:rFonts w:cs="Times New Roman"/>
          <w:rtl/>
        </w:rPr>
        <w:t xml:space="preserve"> </w:t>
      </w:r>
      <w:r w:rsidR="008C1DDE"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מותר</w:t>
      </w:r>
      <w:r w:rsidR="00A51E7D" w:rsidRPr="00A54120">
        <w:rPr>
          <w:rFonts w:cs="Times New Roman"/>
          <w:rtl/>
          <w:lang w:val="he"/>
        </w:rPr>
        <w:t xml:space="preserve"> </w:t>
      </w:r>
      <w:r w:rsidR="000B434D" w:rsidRPr="00A54120">
        <w:rPr>
          <w:rFonts w:cs="Times New Roman"/>
          <w:rtl/>
          <w:lang w:val="he"/>
        </w:rPr>
        <w:t>לבצע</w:t>
      </w:r>
      <w:r w:rsidR="00A51E7D" w:rsidRPr="00A54120">
        <w:rPr>
          <w:rFonts w:cs="Times New Roman"/>
          <w:rtl/>
          <w:lang w:val="he"/>
        </w:rPr>
        <w:t xml:space="preserve"> </w:t>
      </w:r>
      <w:r w:rsidR="00962920" w:rsidRPr="00A54120">
        <w:rPr>
          <w:rFonts w:cs="Times New Roman"/>
          <w:rtl/>
          <w:lang w:val="he"/>
        </w:rPr>
        <w:t>התקפה</w:t>
      </w:r>
      <w:r w:rsidR="00A51E7D" w:rsidRPr="00A54120">
        <w:rPr>
          <w:rFonts w:cs="Times New Roman"/>
          <w:rtl/>
          <w:lang w:val="he"/>
        </w:rPr>
        <w:t xml:space="preserve"> </w:t>
      </w:r>
      <w:r w:rsidR="00962920" w:rsidRPr="00A54120">
        <w:rPr>
          <w:rFonts w:cs="Times New Roman"/>
          <w:rtl/>
          <w:lang w:val="he"/>
        </w:rPr>
        <w:t>כפעול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תגמול?</w:t>
      </w:r>
    </w:p>
    <w:p w14:paraId="70D80174" w14:textId="5568C486" w:rsidR="00AE3717" w:rsidRPr="00A54120" w:rsidRDefault="00CE14DF" w:rsidP="00EB5B5F">
      <w:pPr>
        <w:bidi/>
        <w:ind w:left="1080"/>
        <w:rPr>
          <w:rFonts w:cs="Times New Roman"/>
        </w:rPr>
      </w:pPr>
      <w:r w:rsidRPr="00A54120">
        <w:rPr>
          <w:rFonts w:cs="Times New Roman"/>
          <w:rtl/>
        </w:rPr>
        <w:t>ד.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מ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גב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ההדד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בלחי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ב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ד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C1DDE" w:rsidRPr="00A54120">
        <w:rPr>
          <w:rFonts w:cs="Times New Roman"/>
          <w:rtl/>
          <w:lang w:val="he"/>
        </w:rPr>
        <w:t>אסימטרית?</w:t>
      </w:r>
    </w:p>
    <w:p w14:paraId="15493E06" w14:textId="377BADD8" w:rsidR="004F507C" w:rsidRPr="00A54120" w:rsidRDefault="00BD7003">
      <w:pPr>
        <w:pStyle w:val="ListParagraph"/>
        <w:numPr>
          <w:ilvl w:val="0"/>
          <w:numId w:val="8"/>
        </w:num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דין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רודף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–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ריג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ללא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ליך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שיפוטי</w:t>
      </w:r>
    </w:p>
    <w:p w14:paraId="01417828" w14:textId="2F48224C" w:rsidR="000A478B" w:rsidRPr="00A54120" w:rsidRDefault="005502F7">
      <w:pPr>
        <w:pStyle w:val="ListParagraph"/>
        <w:numPr>
          <w:ilvl w:val="0"/>
          <w:numId w:val="29"/>
        </w:numPr>
        <w:bidi/>
        <w:rPr>
          <w:rFonts w:cs="Times New Roman"/>
          <w:rtl/>
          <w:lang w:val="he"/>
        </w:rPr>
      </w:pPr>
      <w:r w:rsidRPr="00A54120">
        <w:rPr>
          <w:rFonts w:cs="Times New Roman"/>
          <w:rtl/>
          <w:lang w:val="he"/>
        </w:rPr>
        <w:t>מת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ת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שתמ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כו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טל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נו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ג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י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נ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FC7C1E" w:rsidRPr="00A54120">
        <w:rPr>
          <w:rFonts w:cs="Times New Roman"/>
          <w:rtl/>
          <w:lang w:val="he"/>
        </w:rPr>
        <w:t>שמבוצעת</w:t>
      </w:r>
      <w:r w:rsidR="00A51E7D" w:rsidRPr="00A54120">
        <w:rPr>
          <w:rFonts w:cs="Times New Roman"/>
          <w:rtl/>
          <w:lang w:val="he"/>
        </w:rPr>
        <w:t xml:space="preserve"> </w:t>
      </w:r>
      <w:r w:rsidR="00FC7C1E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="00FC7C1E" w:rsidRPr="00A54120">
        <w:rPr>
          <w:rFonts w:cs="Times New Roman"/>
          <w:rtl/>
          <w:lang w:val="he"/>
        </w:rPr>
        <w:t>י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FC7C1E" w:rsidRPr="00A54120">
        <w:rPr>
          <w:rFonts w:cs="Times New Roman"/>
          <w:rtl/>
          <w:lang w:val="he"/>
        </w:rPr>
        <w:t>צד</w:t>
      </w:r>
      <w:r w:rsidR="00A51E7D" w:rsidRPr="00A54120">
        <w:rPr>
          <w:rFonts w:cs="Times New Roman"/>
          <w:rtl/>
          <w:lang w:val="he"/>
        </w:rPr>
        <w:t xml:space="preserve"> </w:t>
      </w:r>
      <w:r w:rsidR="00FC7C1E" w:rsidRPr="00A54120">
        <w:rPr>
          <w:rFonts w:cs="Times New Roman"/>
          <w:rtl/>
          <w:lang w:val="he"/>
        </w:rPr>
        <w:t>שלישי?</w:t>
      </w:r>
    </w:p>
    <w:p w14:paraId="00E5ECC2" w14:textId="7D587A5F" w:rsidR="004F507C" w:rsidRPr="00A54120" w:rsidRDefault="000A478B">
      <w:pPr>
        <w:pStyle w:val="ListParagraph"/>
        <w:numPr>
          <w:ilvl w:val="0"/>
          <w:numId w:val="29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ב</w:t>
      </w:r>
      <w:r w:rsidR="009A005C" w:rsidRPr="00A54120">
        <w:rPr>
          <w:rFonts w:cs="Times New Roman"/>
          <w:rtl/>
          <w:lang w:val="he"/>
        </w:rPr>
        <w:t>הנחה</w:t>
      </w:r>
      <w:r w:rsidR="00A51E7D" w:rsidRPr="00A54120">
        <w:rPr>
          <w:rFonts w:cs="Times New Roman"/>
          <w:rtl/>
          <w:lang w:val="he"/>
        </w:rPr>
        <w:t xml:space="preserve"> </w:t>
      </w:r>
      <w:r w:rsidR="009A005C" w:rsidRPr="00A54120">
        <w:rPr>
          <w:rFonts w:cs="Times New Roman"/>
          <w:rtl/>
          <w:lang w:val="he"/>
        </w:rPr>
        <w:t>ש</w:t>
      </w:r>
      <w:r w:rsidR="005502F7" w:rsidRPr="00A54120">
        <w:rPr>
          <w:rFonts w:cs="Times New Roman"/>
          <w:rtl/>
          <w:lang w:val="he"/>
        </w:rPr>
        <w:t>איסלאמיסט</w:t>
      </w:r>
      <w:r w:rsidR="00A51E7D" w:rsidRPr="00A54120">
        <w:rPr>
          <w:rFonts w:cs="Times New Roman"/>
          <w:rtl/>
          <w:lang w:val="he"/>
        </w:rPr>
        <w:t xml:space="preserve"> </w:t>
      </w:r>
      <w:r w:rsidR="005502F7" w:rsidRPr="00A54120">
        <w:rPr>
          <w:rFonts w:cs="Times New Roman"/>
          <w:rtl/>
          <w:lang w:val="he"/>
        </w:rPr>
        <w:t>מתאבד</w:t>
      </w:r>
      <w:r w:rsidR="00A51E7D" w:rsidRPr="00A54120">
        <w:rPr>
          <w:rFonts w:cs="Times New Roman"/>
          <w:rtl/>
          <w:lang w:val="he"/>
        </w:rPr>
        <w:t xml:space="preserve"> </w:t>
      </w:r>
      <w:r w:rsidR="005502F7" w:rsidRPr="00A54120">
        <w:rPr>
          <w:rFonts w:cs="Times New Roman"/>
          <w:rtl/>
          <w:lang w:val="he"/>
        </w:rPr>
        <w:t>מתכו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5502F7" w:rsidRPr="00A54120">
        <w:rPr>
          <w:rFonts w:cs="Times New Roman"/>
          <w:rtl/>
          <w:lang w:val="he"/>
        </w:rPr>
        <w:t>להרוג</w:t>
      </w:r>
      <w:r w:rsidR="00A51E7D" w:rsidRPr="00A54120">
        <w:rPr>
          <w:rFonts w:cs="Times New Roman"/>
          <w:rtl/>
          <w:lang w:val="he"/>
        </w:rPr>
        <w:t xml:space="preserve"> </w:t>
      </w:r>
      <w:r w:rsidR="005502F7"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502F7" w:rsidRPr="00A54120">
        <w:rPr>
          <w:rFonts w:cs="Times New Roman"/>
          <w:rtl/>
          <w:lang w:val="he"/>
        </w:rPr>
        <w:t>ח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502F7" w:rsidRPr="00A54120">
        <w:rPr>
          <w:rFonts w:cs="Times New Roman"/>
          <w:rtl/>
          <w:lang w:val="he"/>
        </w:rPr>
        <w:t>מפשע,</w:t>
      </w:r>
      <w:r w:rsidR="00A51E7D" w:rsidRPr="00A54120">
        <w:rPr>
          <w:rFonts w:cs="Times New Roman"/>
          <w:rtl/>
          <w:lang w:val="he"/>
        </w:rPr>
        <w:t xml:space="preserve"> </w:t>
      </w:r>
      <w:r w:rsidR="005502F7"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30E12" w:rsidRPr="00A54120">
        <w:rPr>
          <w:rFonts w:cs="Times New Roman"/>
          <w:rtl/>
          <w:lang w:val="he"/>
        </w:rPr>
        <w:t>מותר</w:t>
      </w:r>
      <w:r w:rsidRPr="00A54120">
        <w:rPr>
          <w:rFonts w:cs="Times New Roman"/>
          <w:rtl/>
          <w:lang w:val="he"/>
        </w:rPr>
        <w:t xml:space="preserve"> </w:t>
      </w:r>
      <w:r w:rsidR="005502F7" w:rsidRPr="00A54120">
        <w:rPr>
          <w:rFonts w:cs="Times New Roman"/>
          <w:rtl/>
          <w:lang w:val="he"/>
        </w:rPr>
        <w:t>להר</w:t>
      </w:r>
      <w:r w:rsidR="00830E12" w:rsidRPr="00A54120">
        <w:rPr>
          <w:rFonts w:cs="Times New Roman"/>
          <w:rtl/>
          <w:lang w:val="he"/>
        </w:rPr>
        <w:t>ו</w:t>
      </w:r>
      <w:r w:rsidR="005502F7" w:rsidRPr="00A54120">
        <w:rPr>
          <w:rFonts w:cs="Times New Roman"/>
          <w:rtl/>
          <w:lang w:val="he"/>
        </w:rPr>
        <w:t>ג</w:t>
      </w:r>
      <w:r w:rsidR="00A51E7D" w:rsidRPr="00A54120">
        <w:rPr>
          <w:rFonts w:cs="Times New Roman"/>
          <w:rtl/>
          <w:lang w:val="he"/>
        </w:rPr>
        <w:t xml:space="preserve"> </w:t>
      </w:r>
      <w:r w:rsidR="00830E12" w:rsidRPr="00A54120">
        <w:rPr>
          <w:rFonts w:cs="Times New Roman"/>
          <w:rtl/>
          <w:lang w:val="he"/>
        </w:rPr>
        <w:t>אותו</w:t>
      </w:r>
      <w:r w:rsidR="00A51E7D" w:rsidRPr="00A54120">
        <w:rPr>
          <w:rFonts w:cs="Times New Roman"/>
          <w:rtl/>
          <w:lang w:val="he"/>
        </w:rPr>
        <w:t xml:space="preserve"> </w:t>
      </w:r>
      <w:r w:rsidR="00830E12" w:rsidRPr="00A54120">
        <w:rPr>
          <w:rFonts w:cs="Times New Roman"/>
          <w:rtl/>
          <w:lang w:val="he"/>
        </w:rPr>
        <w:t>ללא</w:t>
      </w:r>
      <w:r w:rsidR="00A51E7D" w:rsidRPr="00A54120">
        <w:rPr>
          <w:rFonts w:cs="Times New Roman"/>
          <w:rtl/>
          <w:lang w:val="he"/>
        </w:rPr>
        <w:t xml:space="preserve"> </w:t>
      </w:r>
      <w:r w:rsidR="00830E12" w:rsidRPr="00A54120">
        <w:rPr>
          <w:rFonts w:cs="Times New Roman"/>
          <w:rtl/>
          <w:lang w:val="he"/>
        </w:rPr>
        <w:t>הליך</w:t>
      </w:r>
      <w:r w:rsidR="00A51E7D" w:rsidRPr="00A54120">
        <w:rPr>
          <w:rFonts w:cs="Times New Roman"/>
          <w:rtl/>
          <w:lang w:val="he"/>
        </w:rPr>
        <w:t xml:space="preserve"> </w:t>
      </w:r>
      <w:r w:rsidR="00830E12" w:rsidRPr="00A54120">
        <w:rPr>
          <w:rFonts w:cs="Times New Roman"/>
          <w:rtl/>
          <w:lang w:val="he"/>
        </w:rPr>
        <w:t>שיפוטי?</w:t>
      </w:r>
    </w:p>
    <w:p w14:paraId="0FB87212" w14:textId="7ADD31A5" w:rsidR="004F507C" w:rsidRPr="00A54120" w:rsidRDefault="005502F7">
      <w:pPr>
        <w:pStyle w:val="ListParagraph"/>
        <w:numPr>
          <w:ilvl w:val="0"/>
          <w:numId w:val="29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ית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למו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ין</w:t>
      </w:r>
      <w:r w:rsidR="00A51E7D" w:rsidRPr="00A54120">
        <w:rPr>
          <w:rFonts w:cs="Times New Roman"/>
          <w:rtl/>
          <w:lang w:val="he"/>
        </w:rPr>
        <w:t xml:space="preserve"> </w:t>
      </w:r>
      <w:r w:rsidR="00830E12" w:rsidRPr="00A54120">
        <w:rPr>
          <w:rFonts w:cs="Times New Roman"/>
          <w:rtl/>
          <w:lang w:val="he"/>
        </w:rPr>
        <w:t>"</w:t>
      </w:r>
      <w:r w:rsidRPr="00A54120">
        <w:rPr>
          <w:rFonts w:cs="Times New Roman"/>
          <w:rtl/>
          <w:lang w:val="he"/>
        </w:rPr>
        <w:t>הב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חתרת?</w:t>
      </w:r>
      <w:r w:rsidR="00830E12" w:rsidRPr="00A54120">
        <w:rPr>
          <w:rFonts w:cs="Times New Roman"/>
          <w:rtl/>
        </w:rPr>
        <w:t>"</w:t>
      </w:r>
    </w:p>
    <w:p w14:paraId="1ED42602" w14:textId="72BCE6BE" w:rsidR="00AE3717" w:rsidRPr="00A54120" w:rsidRDefault="005502F7">
      <w:pPr>
        <w:pStyle w:val="ListParagraph"/>
        <w:numPr>
          <w:ilvl w:val="0"/>
          <w:numId w:val="29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ית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למו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</w:t>
      </w:r>
      <w:r w:rsidR="00FF0972" w:rsidRPr="00A54120">
        <w:rPr>
          <w:rFonts w:cs="Times New Roman"/>
          <w:rtl/>
          <w:lang w:val="he"/>
        </w:rPr>
        <w:t>"</w:t>
      </w:r>
      <w:r w:rsidRPr="00A54120">
        <w:rPr>
          <w:rFonts w:cs="Times New Roman"/>
          <w:rtl/>
          <w:lang w:val="he"/>
        </w:rPr>
        <w:t>ד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נחש?</w:t>
      </w:r>
      <w:r w:rsidR="00FF0972" w:rsidRPr="00A54120">
        <w:rPr>
          <w:rFonts w:cs="Times New Roman"/>
          <w:rtl/>
          <w:lang w:val="he"/>
        </w:rPr>
        <w:t>"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(רא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סנהדרין</w:t>
      </w:r>
      <w:r w:rsidR="00BA1A8A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:ד)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נ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ומ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רב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קיבא?</w:t>
      </w:r>
    </w:p>
    <w:p w14:paraId="1CF13688" w14:textId="13D03878" w:rsidR="004F507C" w:rsidRPr="00A54120" w:rsidRDefault="00BD7003">
      <w:pPr>
        <w:pStyle w:val="ListParagraph"/>
        <w:numPr>
          <w:ilvl w:val="0"/>
          <w:numId w:val="8"/>
        </w:num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שיקול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ומניטריים</w:t>
      </w:r>
    </w:p>
    <w:p w14:paraId="52C08626" w14:textId="465B9AA1" w:rsidR="00A54120" w:rsidRPr="00FD629C" w:rsidRDefault="001D56CD">
      <w:pPr>
        <w:pStyle w:val="ListParagraph"/>
        <w:numPr>
          <w:ilvl w:val="1"/>
          <w:numId w:val="30"/>
        </w:numPr>
        <w:bidi/>
        <w:rPr>
          <w:rFonts w:cs="Times New Roman"/>
          <w:lang w:val="he"/>
        </w:rPr>
      </w:pPr>
      <w:r w:rsidRPr="00FD629C">
        <w:rPr>
          <w:rFonts w:cs="Times New Roman"/>
          <w:rtl/>
          <w:lang w:val="he"/>
        </w:rPr>
        <w:t>האם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יש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לדרוש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מחיילים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ישראלים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לסכן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את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חייהם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כדי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להציל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חיי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אזרחים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חפים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מפשע?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אם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כן,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מי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מקבל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החלטות</w:t>
      </w:r>
      <w:r w:rsidR="00A51E7D" w:rsidRPr="00FD629C">
        <w:rPr>
          <w:rFonts w:cs="Times New Roman"/>
          <w:rtl/>
          <w:lang w:val="he"/>
        </w:rPr>
        <w:t xml:space="preserve"> </w:t>
      </w:r>
      <w:r w:rsidRPr="00FD629C">
        <w:rPr>
          <w:rFonts w:cs="Times New Roman"/>
          <w:rtl/>
          <w:lang w:val="he"/>
        </w:rPr>
        <w:t>כאלה?</w:t>
      </w:r>
    </w:p>
    <w:p w14:paraId="7804B2EB" w14:textId="1399FF3F" w:rsidR="004F507C" w:rsidRPr="00A54120" w:rsidRDefault="001D56CD">
      <w:pPr>
        <w:pStyle w:val="ListParagraph"/>
        <w:numPr>
          <w:ilvl w:val="1"/>
          <w:numId w:val="30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B7D1D" w:rsidRPr="00A54120">
        <w:rPr>
          <w:rFonts w:cs="Times New Roman"/>
          <w:rtl/>
          <w:lang w:val="he"/>
        </w:rPr>
        <w:t>ה"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B7D1D" w:rsidRPr="00A54120">
        <w:rPr>
          <w:rFonts w:cs="Times New Roman"/>
          <w:rtl/>
          <w:lang w:val="he"/>
        </w:rPr>
        <w:t>מפשע"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סלאמיסט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אבד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0E4B1C" w:rsidRPr="00A54120">
        <w:rPr>
          <w:rFonts w:cs="Times New Roman"/>
          <w:rtl/>
          <w:lang w:val="he"/>
        </w:rPr>
        <w:t>מתנדב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0E4B1C" w:rsidRPr="00A54120">
        <w:rPr>
          <w:rFonts w:cs="Times New Roman"/>
          <w:rtl/>
          <w:lang w:val="he"/>
        </w:rPr>
        <w:t>שמשמש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0E4B1C" w:rsidRPr="00A54120">
        <w:rPr>
          <w:rFonts w:cs="Times New Roman"/>
          <w:rtl/>
          <w:lang w:val="he"/>
        </w:rPr>
        <w:t>כמגנ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0E4B1C" w:rsidRPr="00A54120">
        <w:rPr>
          <w:rFonts w:cs="Times New Roman"/>
          <w:rtl/>
          <w:lang w:val="he"/>
        </w:rPr>
        <w:t>אנוש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17706" w:rsidRPr="00A54120">
        <w:rPr>
          <w:rFonts w:cs="Times New Roman"/>
          <w:rtl/>
          <w:lang w:val="he"/>
        </w:rPr>
        <w:t>ורוצ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17706" w:rsidRPr="00A54120">
        <w:rPr>
          <w:rFonts w:cs="Times New Roman"/>
          <w:rtl/>
          <w:lang w:val="he"/>
        </w:rPr>
        <w:t>למ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9668E" w:rsidRPr="00A54120">
        <w:rPr>
          <w:rFonts w:cs="Times New Roman"/>
          <w:rtl/>
          <w:lang w:val="he"/>
        </w:rPr>
        <w:t>כשהידים</w:t>
      </w:r>
      <w:r w:rsidR="000E4B1C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0E4B1C"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804B5" w:rsidRPr="00A54120">
        <w:rPr>
          <w:rFonts w:cs="Times New Roman"/>
          <w:rtl/>
          <w:lang w:val="he"/>
        </w:rPr>
        <w:t>מותר</w:t>
      </w:r>
      <w:r w:rsidR="00A51E7D" w:rsidRPr="00A54120">
        <w:rPr>
          <w:rFonts w:cs="Times New Roman"/>
          <w:rtl/>
          <w:lang w:val="he"/>
        </w:rPr>
        <w:t xml:space="preserve"> </w:t>
      </w:r>
      <w:r w:rsidR="000E4B1C" w:rsidRPr="00A54120">
        <w:rPr>
          <w:rFonts w:cs="Times New Roman"/>
          <w:rtl/>
          <w:lang w:val="he"/>
        </w:rPr>
        <w:t>לפגוע</w:t>
      </w:r>
      <w:r w:rsidR="00A51E7D" w:rsidRPr="00A54120">
        <w:rPr>
          <w:rFonts w:cs="Times New Roman"/>
          <w:rtl/>
          <w:lang w:val="he"/>
        </w:rPr>
        <w:t xml:space="preserve"> </w:t>
      </w:r>
      <w:r w:rsidR="000E4B1C" w:rsidRPr="00A54120">
        <w:rPr>
          <w:rFonts w:cs="Times New Roman"/>
          <w:rtl/>
          <w:lang w:val="he"/>
        </w:rPr>
        <w:t>בהם?</w:t>
      </w:r>
    </w:p>
    <w:p w14:paraId="4F519F64" w14:textId="15D00F72" w:rsidR="008B3962" w:rsidRPr="0068296E" w:rsidRDefault="001D56CD" w:rsidP="004E6FC0">
      <w:pPr>
        <w:pStyle w:val="ListParagraph"/>
        <w:numPr>
          <w:ilvl w:val="2"/>
          <w:numId w:val="30"/>
        </w:numPr>
        <w:bidi/>
        <w:rPr>
          <w:rFonts w:cs="Times New Roman"/>
          <w:lang w:val="he"/>
        </w:rPr>
      </w:pPr>
      <w:r w:rsidRPr="0068296E">
        <w:rPr>
          <w:rFonts w:cs="Times New Roman"/>
          <w:rtl/>
          <w:lang w:val="he"/>
        </w:rPr>
        <w:t>ראה</w:t>
      </w:r>
      <w:r w:rsidR="00A51E7D" w:rsidRPr="0068296E">
        <w:rPr>
          <w:rFonts w:cs="Times New Roman"/>
          <w:rtl/>
          <w:lang w:val="he"/>
        </w:rPr>
        <w:t xml:space="preserve"> </w:t>
      </w:r>
      <w:r w:rsidRPr="0068296E">
        <w:rPr>
          <w:rFonts w:cs="Times New Roman"/>
          <w:rtl/>
          <w:lang w:val="he"/>
        </w:rPr>
        <w:t>רב</w:t>
      </w:r>
      <w:r w:rsidR="00A51E7D" w:rsidRPr="0068296E">
        <w:rPr>
          <w:rFonts w:cs="Times New Roman"/>
          <w:rtl/>
          <w:lang w:val="he"/>
        </w:rPr>
        <w:t xml:space="preserve"> </w:t>
      </w:r>
      <w:r w:rsidRPr="0068296E">
        <w:rPr>
          <w:rFonts w:cs="Times New Roman"/>
          <w:rtl/>
          <w:lang w:val="he"/>
        </w:rPr>
        <w:t>עמיאל</w:t>
      </w:r>
      <w:r w:rsidR="00A51E7D" w:rsidRPr="0068296E">
        <w:rPr>
          <w:rFonts w:cs="Times New Roman"/>
          <w:rtl/>
          <w:lang w:val="he"/>
        </w:rPr>
        <w:t xml:space="preserve"> </w:t>
      </w:r>
      <w:r w:rsidR="00F703B3" w:rsidRPr="0068296E">
        <w:rPr>
          <w:rFonts w:cs="Times New Roman"/>
          <w:i/>
          <w:iCs/>
        </w:rPr>
        <w:t>Ethics</w:t>
      </w:r>
      <w:r w:rsidR="00A51E7D" w:rsidRPr="0068296E">
        <w:rPr>
          <w:rFonts w:cs="Times New Roman"/>
          <w:i/>
          <w:iCs/>
        </w:rPr>
        <w:t xml:space="preserve"> </w:t>
      </w:r>
      <w:r w:rsidR="00F703B3" w:rsidRPr="0068296E">
        <w:rPr>
          <w:rFonts w:cs="Times New Roman"/>
          <w:i/>
          <w:iCs/>
        </w:rPr>
        <w:t>of</w:t>
      </w:r>
      <w:r w:rsidR="00A51E7D" w:rsidRPr="0068296E">
        <w:rPr>
          <w:rFonts w:cs="Times New Roman"/>
          <w:i/>
          <w:iCs/>
        </w:rPr>
        <w:t xml:space="preserve"> </w:t>
      </w:r>
      <w:r w:rsidR="00F703B3" w:rsidRPr="0068296E">
        <w:rPr>
          <w:rFonts w:cs="Times New Roman"/>
          <w:i/>
          <w:iCs/>
        </w:rPr>
        <w:t>Our</w:t>
      </w:r>
      <w:r w:rsidR="00A51E7D" w:rsidRPr="0068296E">
        <w:rPr>
          <w:rFonts w:cs="Times New Roman"/>
          <w:i/>
          <w:iCs/>
        </w:rPr>
        <w:t xml:space="preserve"> </w:t>
      </w:r>
      <w:r w:rsidR="00F703B3" w:rsidRPr="0068296E">
        <w:rPr>
          <w:rFonts w:cs="Times New Roman"/>
          <w:i/>
          <w:iCs/>
        </w:rPr>
        <w:t>Fighters</w:t>
      </w:r>
      <w:r w:rsidR="00A51E7D" w:rsidRPr="0068296E">
        <w:rPr>
          <w:rFonts w:cs="Times New Roman"/>
          <w:lang w:val="he"/>
        </w:rPr>
        <w:t xml:space="preserve"> </w:t>
      </w:r>
      <w:r w:rsidR="00F703B3" w:rsidRPr="0068296E">
        <w:rPr>
          <w:rFonts w:cs="Times New Roman"/>
        </w:rPr>
        <w:t>)</w:t>
      </w:r>
      <w:r w:rsidR="00FD629C" w:rsidRPr="0068296E">
        <w:rPr>
          <w:rFonts w:cs="Times New Roman" w:hint="cs"/>
          <w:rtl/>
        </w:rPr>
        <w:t xml:space="preserve"> </w:t>
      </w:r>
      <w:r w:rsidR="00F703B3" w:rsidRPr="0068296E">
        <w:rPr>
          <w:rFonts w:cs="Times New Roman"/>
          <w:i/>
          <w:iCs/>
          <w:rtl/>
          <w:lang w:val="he"/>
        </w:rPr>
        <w:t>אתיקה</w:t>
      </w:r>
      <w:r w:rsidR="00A51E7D" w:rsidRPr="0068296E">
        <w:rPr>
          <w:rFonts w:cs="Times New Roman"/>
          <w:i/>
          <w:iCs/>
          <w:rtl/>
          <w:lang w:val="he"/>
        </w:rPr>
        <w:t xml:space="preserve"> </w:t>
      </w:r>
      <w:r w:rsidR="00F703B3" w:rsidRPr="0068296E">
        <w:rPr>
          <w:rFonts w:cs="Times New Roman"/>
          <w:i/>
          <w:iCs/>
          <w:rtl/>
          <w:lang w:val="he"/>
        </w:rPr>
        <w:t>של</w:t>
      </w:r>
      <w:r w:rsidR="00A51E7D" w:rsidRPr="0068296E">
        <w:rPr>
          <w:rFonts w:cs="Times New Roman"/>
          <w:i/>
          <w:iCs/>
          <w:rtl/>
          <w:lang w:val="he"/>
        </w:rPr>
        <w:t xml:space="preserve"> </w:t>
      </w:r>
      <w:r w:rsidR="00F703B3" w:rsidRPr="0068296E">
        <w:rPr>
          <w:rFonts w:cs="Times New Roman"/>
          <w:i/>
          <w:iCs/>
          <w:rtl/>
          <w:lang w:val="he"/>
        </w:rPr>
        <w:t>לוחמינו</w:t>
      </w:r>
      <w:r w:rsidR="00FD629C" w:rsidRPr="0068296E">
        <w:rPr>
          <w:rFonts w:cs="Times New Roman" w:hint="cs"/>
          <w:rtl/>
        </w:rPr>
        <w:t xml:space="preserve"> עמ</w:t>
      </w:r>
      <w:r w:rsidRPr="0068296E">
        <w:rPr>
          <w:rFonts w:cs="Times New Roman"/>
          <w:rtl/>
          <w:lang w:val="he"/>
        </w:rPr>
        <w:t>'</w:t>
      </w:r>
      <w:r w:rsidR="00A51E7D" w:rsidRPr="0068296E">
        <w:rPr>
          <w:rFonts w:cs="Times New Roman"/>
          <w:rtl/>
          <w:lang w:val="he"/>
        </w:rPr>
        <w:t xml:space="preserve"> </w:t>
      </w:r>
      <w:r w:rsidRPr="0068296E">
        <w:rPr>
          <w:rFonts w:cs="Times New Roman"/>
          <w:rtl/>
          <w:lang w:val="he"/>
        </w:rPr>
        <w:t>7</w:t>
      </w:r>
      <w:r w:rsidR="00F41913" w:rsidRPr="0068296E">
        <w:rPr>
          <w:rFonts w:cs="Times New Roman"/>
          <w:rtl/>
          <w:lang w:val="he"/>
        </w:rPr>
        <w:t>7</w:t>
      </w:r>
      <w:r w:rsidR="00FD629C" w:rsidRPr="0068296E">
        <w:rPr>
          <w:rFonts w:cs="Times New Roman" w:hint="cs"/>
          <w:rtl/>
          <w:lang w:val="he"/>
        </w:rPr>
        <w:t>)</w:t>
      </w:r>
      <w:r w:rsidR="00F41913" w:rsidRPr="0068296E">
        <w:rPr>
          <w:rFonts w:cs="Times New Roman"/>
          <w:rtl/>
          <w:lang w:val="he"/>
        </w:rPr>
        <w:t>.</w:t>
      </w:r>
    </w:p>
    <w:p w14:paraId="6750C699" w14:textId="3829F512" w:rsidR="004F507C" w:rsidRPr="00A54120" w:rsidRDefault="001D56CD">
      <w:pPr>
        <w:pStyle w:val="ListParagraph"/>
        <w:numPr>
          <w:ilvl w:val="1"/>
          <w:numId w:val="30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ש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חזק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כפיי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מאס?</w:t>
      </w:r>
    </w:p>
    <w:p w14:paraId="2E1D269D" w14:textId="77777777" w:rsidR="004E6FC0" w:rsidRDefault="001D56CD" w:rsidP="004E6FC0">
      <w:pPr>
        <w:pStyle w:val="ListParagraph"/>
        <w:numPr>
          <w:ilvl w:val="1"/>
          <w:numId w:val="30"/>
        </w:numPr>
        <w:bidi/>
        <w:rPr>
          <w:rFonts w:cs="Times New Roman"/>
          <w:lang w:val="he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כו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ד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וב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כות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י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ג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ה?</w:t>
      </w:r>
    </w:p>
    <w:p w14:paraId="438A2786" w14:textId="27E5A46E" w:rsidR="004F507C" w:rsidRPr="004E6FC0" w:rsidRDefault="001D56CD" w:rsidP="004E6FC0">
      <w:pPr>
        <w:pStyle w:val="ListParagraph"/>
        <w:numPr>
          <w:ilvl w:val="2"/>
          <w:numId w:val="30"/>
        </w:numPr>
        <w:bidi/>
        <w:rPr>
          <w:rFonts w:cs="Times New Roman"/>
          <w:lang w:val="he"/>
        </w:rPr>
      </w:pPr>
      <w:r w:rsidRPr="004E6FC0">
        <w:rPr>
          <w:rFonts w:cs="Times New Roman"/>
          <w:rtl/>
          <w:lang w:val="he"/>
        </w:rPr>
        <w:t>עיין</w:t>
      </w:r>
      <w:r w:rsidR="00A51E7D" w:rsidRPr="004E6FC0">
        <w:rPr>
          <w:rFonts w:cs="Times New Roman"/>
          <w:rtl/>
          <w:lang w:val="he"/>
        </w:rPr>
        <w:t xml:space="preserve"> </w:t>
      </w:r>
      <w:r w:rsidRPr="004E6FC0">
        <w:rPr>
          <w:rFonts w:cs="Times New Roman"/>
          <w:rtl/>
          <w:lang w:val="he"/>
        </w:rPr>
        <w:t>ב</w:t>
      </w:r>
      <w:r w:rsidR="00566320" w:rsidRPr="004E6FC0">
        <w:rPr>
          <w:rFonts w:cs="Times New Roman"/>
          <w:rtl/>
          <w:lang w:val="he"/>
        </w:rPr>
        <w:t>תוספת</w:t>
      </w:r>
      <w:r w:rsidR="00A51E7D" w:rsidRPr="004E6FC0">
        <w:rPr>
          <w:rFonts w:cs="Times New Roman"/>
          <w:rtl/>
          <w:lang w:val="he"/>
        </w:rPr>
        <w:t xml:space="preserve"> </w:t>
      </w:r>
      <w:r w:rsidR="00566320" w:rsidRPr="004E6FC0">
        <w:rPr>
          <w:rFonts w:cs="Times New Roman"/>
          <w:rtl/>
          <w:lang w:val="he"/>
        </w:rPr>
        <w:t>ל</w:t>
      </w:r>
      <w:r w:rsidRPr="004E6FC0">
        <w:rPr>
          <w:rFonts w:cs="Times New Roman"/>
          <w:rtl/>
          <w:lang w:val="he"/>
        </w:rPr>
        <w:t>פרוטוקול</w:t>
      </w:r>
      <w:r w:rsidR="00A51E7D" w:rsidRPr="004E6FC0">
        <w:rPr>
          <w:rFonts w:cs="Times New Roman"/>
          <w:rtl/>
          <w:lang w:val="he"/>
        </w:rPr>
        <w:t xml:space="preserve"> </w:t>
      </w:r>
      <w:r w:rsidRPr="004E6FC0">
        <w:rPr>
          <w:rFonts w:cs="Times New Roman"/>
          <w:rtl/>
          <w:lang w:val="he"/>
        </w:rPr>
        <w:t>לאמנת</w:t>
      </w:r>
      <w:r w:rsidR="00A51E7D" w:rsidRPr="004E6FC0">
        <w:rPr>
          <w:rFonts w:cs="Times New Roman"/>
          <w:rtl/>
          <w:lang w:val="he"/>
        </w:rPr>
        <w:t xml:space="preserve"> </w:t>
      </w:r>
      <w:r w:rsidRPr="004E6FC0">
        <w:rPr>
          <w:rFonts w:cs="Times New Roman"/>
          <w:rtl/>
          <w:lang w:val="he"/>
        </w:rPr>
        <w:t>ג'נבה</w:t>
      </w:r>
      <w:r w:rsidR="00A51E7D" w:rsidRPr="004E6FC0">
        <w:rPr>
          <w:rFonts w:cs="Times New Roman"/>
          <w:rtl/>
          <w:lang w:val="he"/>
        </w:rPr>
        <w:t xml:space="preserve"> </w:t>
      </w:r>
      <w:r w:rsidRPr="004E6FC0">
        <w:rPr>
          <w:rFonts w:cs="Times New Roman"/>
          <w:rtl/>
          <w:lang w:val="he"/>
        </w:rPr>
        <w:t>(AP</w:t>
      </w:r>
      <w:r w:rsidR="00A51E7D" w:rsidRPr="004E6FC0">
        <w:rPr>
          <w:rFonts w:cs="Times New Roman"/>
          <w:rtl/>
          <w:lang w:val="he"/>
        </w:rPr>
        <w:t xml:space="preserve"> </w:t>
      </w:r>
      <w:r w:rsidRPr="004E6FC0">
        <w:rPr>
          <w:rFonts w:cs="Times New Roman"/>
          <w:rtl/>
          <w:lang w:val="he"/>
        </w:rPr>
        <w:t>I)</w:t>
      </w:r>
    </w:p>
    <w:p w14:paraId="063EA7E1" w14:textId="3179154D" w:rsidR="00AE3717" w:rsidRPr="009C31E9" w:rsidRDefault="001D56CD">
      <w:pPr>
        <w:pStyle w:val="ListParagraph"/>
        <w:numPr>
          <w:ilvl w:val="1"/>
          <w:numId w:val="30"/>
        </w:numPr>
        <w:bidi/>
        <w:rPr>
          <w:rFonts w:cs="Times New Roman"/>
          <w:lang w:val="he"/>
        </w:rPr>
      </w:pPr>
      <w:r w:rsidRPr="009C31E9">
        <w:rPr>
          <w:rFonts w:cs="Times New Roman"/>
          <w:rtl/>
          <w:lang w:val="he"/>
        </w:rPr>
        <w:t>האם</w:t>
      </w:r>
      <w:r w:rsidR="00A51E7D" w:rsidRPr="009C31E9">
        <w:rPr>
          <w:rFonts w:cs="Times New Roman"/>
          <w:rtl/>
          <w:lang w:val="he"/>
        </w:rPr>
        <w:t xml:space="preserve"> </w:t>
      </w:r>
      <w:r w:rsidRPr="009C31E9">
        <w:rPr>
          <w:rFonts w:cs="Times New Roman"/>
          <w:rtl/>
          <w:lang w:val="he"/>
        </w:rPr>
        <w:t>המשפט</w:t>
      </w:r>
      <w:r w:rsidR="00A51E7D" w:rsidRPr="009C31E9">
        <w:rPr>
          <w:rFonts w:cs="Times New Roman"/>
          <w:rtl/>
          <w:lang w:val="he"/>
        </w:rPr>
        <w:t xml:space="preserve"> </w:t>
      </w:r>
      <w:r w:rsidRPr="009C31E9">
        <w:rPr>
          <w:rFonts w:cs="Times New Roman"/>
          <w:rtl/>
          <w:lang w:val="he"/>
        </w:rPr>
        <w:t>היהודי</w:t>
      </w:r>
      <w:r w:rsidR="00A51E7D" w:rsidRPr="009C31E9">
        <w:rPr>
          <w:rFonts w:cs="Times New Roman"/>
          <w:rtl/>
          <w:lang w:val="he"/>
        </w:rPr>
        <w:t xml:space="preserve"> </w:t>
      </w:r>
      <w:r w:rsidRPr="009C31E9">
        <w:rPr>
          <w:rFonts w:cs="Times New Roman"/>
          <w:rtl/>
          <w:lang w:val="he"/>
        </w:rPr>
        <w:t>תואם</w:t>
      </w:r>
      <w:r w:rsidR="00A51E7D" w:rsidRPr="009C31E9">
        <w:rPr>
          <w:rFonts w:cs="Times New Roman"/>
          <w:rtl/>
          <w:lang w:val="he"/>
        </w:rPr>
        <w:t xml:space="preserve"> </w:t>
      </w:r>
      <w:r w:rsidRPr="009C31E9">
        <w:rPr>
          <w:rFonts w:cs="Times New Roman"/>
          <w:rtl/>
          <w:lang w:val="he"/>
        </w:rPr>
        <w:t>את</w:t>
      </w:r>
      <w:r w:rsidR="00A51E7D" w:rsidRPr="009C31E9">
        <w:rPr>
          <w:rFonts w:cs="Times New Roman"/>
          <w:rtl/>
          <w:lang w:val="he"/>
        </w:rPr>
        <w:t xml:space="preserve"> </w:t>
      </w:r>
      <w:r w:rsidRPr="009C31E9">
        <w:rPr>
          <w:rFonts w:cs="Times New Roman"/>
          <w:rtl/>
          <w:lang w:val="he"/>
        </w:rPr>
        <w:t>המשפט</w:t>
      </w:r>
      <w:r w:rsidR="00A51E7D" w:rsidRPr="009C31E9">
        <w:rPr>
          <w:rFonts w:cs="Times New Roman"/>
          <w:rtl/>
          <w:lang w:val="he"/>
        </w:rPr>
        <w:t xml:space="preserve"> </w:t>
      </w:r>
      <w:r w:rsidRPr="009C31E9">
        <w:rPr>
          <w:rFonts w:cs="Times New Roman"/>
          <w:rtl/>
          <w:lang w:val="he"/>
        </w:rPr>
        <w:t>ההומניטרי</w:t>
      </w:r>
      <w:r w:rsidR="00A51E7D" w:rsidRPr="009C31E9">
        <w:rPr>
          <w:rFonts w:cs="Times New Roman"/>
          <w:rtl/>
          <w:lang w:val="he"/>
        </w:rPr>
        <w:t xml:space="preserve"> </w:t>
      </w:r>
      <w:r w:rsidRPr="009C31E9">
        <w:rPr>
          <w:rFonts w:cs="Times New Roman"/>
          <w:rtl/>
          <w:lang w:val="he"/>
        </w:rPr>
        <w:t>הבינלאומי?</w:t>
      </w:r>
      <w:r w:rsidR="00A51E7D" w:rsidRPr="009C31E9">
        <w:rPr>
          <w:rFonts w:cs="Times New Roman"/>
          <w:rtl/>
          <w:lang w:val="he"/>
        </w:rPr>
        <w:t xml:space="preserve"> </w:t>
      </w:r>
      <w:r w:rsidRPr="009C31E9">
        <w:rPr>
          <w:rFonts w:cs="Times New Roman"/>
          <w:rtl/>
          <w:lang w:val="he"/>
        </w:rPr>
        <w:t>מ</w:t>
      </w:r>
      <w:r w:rsidR="00566320" w:rsidRPr="009C31E9">
        <w:rPr>
          <w:rFonts w:cs="Times New Roman"/>
          <w:rtl/>
          <w:lang w:val="he"/>
        </w:rPr>
        <w:t>ה</w:t>
      </w:r>
      <w:r w:rsidR="00A51E7D" w:rsidRPr="009C31E9">
        <w:rPr>
          <w:rFonts w:cs="Times New Roman"/>
          <w:rtl/>
          <w:lang w:val="he"/>
        </w:rPr>
        <w:t xml:space="preserve"> </w:t>
      </w:r>
      <w:r w:rsidRPr="009C31E9">
        <w:rPr>
          <w:rFonts w:cs="Times New Roman"/>
          <w:rtl/>
          <w:lang w:val="he"/>
        </w:rPr>
        <w:t>הם</w:t>
      </w:r>
      <w:r w:rsidR="00A51E7D" w:rsidRPr="009C31E9">
        <w:rPr>
          <w:rFonts w:cs="Times New Roman"/>
          <w:rtl/>
          <w:lang w:val="he"/>
        </w:rPr>
        <w:t xml:space="preserve"> </w:t>
      </w:r>
      <w:r w:rsidRPr="009C31E9">
        <w:rPr>
          <w:rFonts w:cs="Times New Roman"/>
          <w:rtl/>
          <w:lang w:val="he"/>
        </w:rPr>
        <w:t>ההבדלים?</w:t>
      </w:r>
    </w:p>
    <w:p w14:paraId="02978AFB" w14:textId="1EE86DA1" w:rsidR="004F507C" w:rsidRPr="001233DA" w:rsidRDefault="00BD7003" w:rsidP="001233DA">
      <w:pPr>
        <w:pStyle w:val="ListParagraph"/>
        <w:numPr>
          <w:ilvl w:val="0"/>
          <w:numId w:val="8"/>
        </w:numPr>
        <w:bidi/>
        <w:rPr>
          <w:rFonts w:cs="Times New Roman"/>
          <w:b/>
          <w:bCs/>
        </w:rPr>
      </w:pPr>
      <w:r w:rsidRPr="001233DA">
        <w:rPr>
          <w:rFonts w:cs="Times New Roman"/>
          <w:b/>
          <w:bCs/>
          <w:rtl/>
          <w:lang w:val="he"/>
        </w:rPr>
        <w:t>דינים</w:t>
      </w:r>
      <w:r w:rsidR="00A51E7D" w:rsidRPr="001233DA">
        <w:rPr>
          <w:rFonts w:cs="Times New Roman"/>
          <w:b/>
          <w:bCs/>
          <w:rtl/>
          <w:lang w:val="he"/>
        </w:rPr>
        <w:t xml:space="preserve"> </w:t>
      </w:r>
      <w:r w:rsidR="005D1507" w:rsidRPr="001233DA">
        <w:rPr>
          <w:rFonts w:cs="Times New Roman"/>
          <w:b/>
          <w:bCs/>
          <w:rtl/>
          <w:lang w:val="he"/>
        </w:rPr>
        <w:t>בעניין</w:t>
      </w:r>
      <w:r w:rsidR="00A51E7D" w:rsidRPr="001233DA">
        <w:rPr>
          <w:rFonts w:cs="Times New Roman"/>
          <w:b/>
          <w:bCs/>
          <w:rtl/>
          <w:lang w:val="he"/>
        </w:rPr>
        <w:t xml:space="preserve"> </w:t>
      </w:r>
      <w:r w:rsidRPr="001233DA">
        <w:rPr>
          <w:rFonts w:cs="Times New Roman"/>
          <w:b/>
          <w:bCs/>
          <w:rtl/>
          <w:lang w:val="he"/>
        </w:rPr>
        <w:t>בני</w:t>
      </w:r>
      <w:r w:rsidR="00A51E7D" w:rsidRPr="001233DA">
        <w:rPr>
          <w:rFonts w:cs="Times New Roman"/>
          <w:b/>
          <w:bCs/>
          <w:rtl/>
          <w:lang w:val="he"/>
        </w:rPr>
        <w:t xml:space="preserve"> </w:t>
      </w:r>
      <w:r w:rsidRPr="001233DA">
        <w:rPr>
          <w:rFonts w:cs="Times New Roman"/>
          <w:b/>
          <w:bCs/>
          <w:rtl/>
          <w:lang w:val="he"/>
        </w:rPr>
        <w:t>ערובה</w:t>
      </w:r>
    </w:p>
    <w:p w14:paraId="0ABB7F2D" w14:textId="6B7CACCB" w:rsidR="004F507C" w:rsidRPr="001233DA" w:rsidRDefault="00BD7003" w:rsidP="001233DA">
      <w:pPr>
        <w:pStyle w:val="ListParagraph"/>
        <w:numPr>
          <w:ilvl w:val="1"/>
          <w:numId w:val="8"/>
        </w:numPr>
        <w:bidi/>
        <w:rPr>
          <w:rFonts w:cs="Times New Roman"/>
        </w:rPr>
      </w:pPr>
      <w:r w:rsidRPr="001233DA">
        <w:rPr>
          <w:rFonts w:cs="Times New Roman"/>
          <w:rtl/>
          <w:lang w:val="he"/>
        </w:rPr>
        <w:t>מה</w:t>
      </w:r>
      <w:r w:rsidR="00A51E7D" w:rsidRPr="001233DA">
        <w:rPr>
          <w:rFonts w:cs="Times New Roman"/>
          <w:rtl/>
          <w:lang w:val="he"/>
        </w:rPr>
        <w:t xml:space="preserve"> </w:t>
      </w:r>
      <w:r w:rsidRPr="001233DA">
        <w:rPr>
          <w:rFonts w:cs="Times New Roman"/>
          <w:rtl/>
          <w:lang w:val="he"/>
        </w:rPr>
        <w:t>צריך</w:t>
      </w:r>
      <w:r w:rsidR="00A51E7D" w:rsidRPr="001233DA">
        <w:rPr>
          <w:rFonts w:cs="Times New Roman"/>
          <w:rtl/>
          <w:lang w:val="he"/>
        </w:rPr>
        <w:t xml:space="preserve"> </w:t>
      </w:r>
      <w:r w:rsidR="005D1507" w:rsidRPr="001233DA">
        <w:rPr>
          <w:rFonts w:cs="Times New Roman"/>
          <w:rtl/>
          <w:lang w:val="he"/>
        </w:rPr>
        <w:t>לעשות</w:t>
      </w:r>
      <w:r w:rsidR="00A51E7D" w:rsidRPr="001233DA">
        <w:rPr>
          <w:rFonts w:cs="Times New Roman"/>
          <w:rtl/>
          <w:lang w:val="he"/>
        </w:rPr>
        <w:t xml:space="preserve"> </w:t>
      </w:r>
      <w:r w:rsidRPr="001233DA">
        <w:rPr>
          <w:rFonts w:cs="Times New Roman"/>
          <w:rtl/>
          <w:lang w:val="he"/>
        </w:rPr>
        <w:t>ומה</w:t>
      </w:r>
      <w:r w:rsidR="00A51E7D" w:rsidRPr="001233DA">
        <w:rPr>
          <w:rFonts w:cs="Times New Roman"/>
          <w:rtl/>
          <w:lang w:val="he"/>
        </w:rPr>
        <w:t xml:space="preserve"> </w:t>
      </w:r>
      <w:r w:rsidR="00A5597A" w:rsidRPr="001233DA">
        <w:rPr>
          <w:rFonts w:cs="Times New Roman"/>
          <w:rtl/>
          <w:lang w:val="he"/>
        </w:rPr>
        <w:t>לא</w:t>
      </w:r>
      <w:r w:rsidR="00A51E7D" w:rsidRPr="001233DA">
        <w:rPr>
          <w:rFonts w:cs="Times New Roman"/>
          <w:rtl/>
          <w:lang w:val="he"/>
        </w:rPr>
        <w:t xml:space="preserve"> </w:t>
      </w:r>
      <w:r w:rsidR="00A5597A" w:rsidRPr="001233DA">
        <w:rPr>
          <w:rFonts w:cs="Times New Roman"/>
          <w:rtl/>
          <w:lang w:val="he"/>
        </w:rPr>
        <w:t>צריך</w:t>
      </w:r>
      <w:r w:rsidR="00A51E7D" w:rsidRPr="001233DA">
        <w:rPr>
          <w:rFonts w:cs="Times New Roman"/>
          <w:rtl/>
          <w:lang w:val="he"/>
        </w:rPr>
        <w:t xml:space="preserve"> </w:t>
      </w:r>
      <w:r w:rsidRPr="001233DA">
        <w:rPr>
          <w:rFonts w:cs="Times New Roman"/>
          <w:rtl/>
          <w:lang w:val="he"/>
        </w:rPr>
        <w:t>לעשות</w:t>
      </w:r>
      <w:r w:rsidR="00A51E7D" w:rsidRPr="001233DA">
        <w:rPr>
          <w:rFonts w:cs="Times New Roman"/>
          <w:rtl/>
          <w:lang w:val="he"/>
        </w:rPr>
        <w:t xml:space="preserve"> </w:t>
      </w:r>
      <w:r w:rsidRPr="001233DA">
        <w:rPr>
          <w:rFonts w:cs="Times New Roman"/>
          <w:rtl/>
          <w:lang w:val="he"/>
        </w:rPr>
        <w:t>כדי</w:t>
      </w:r>
      <w:r w:rsidR="00A51E7D" w:rsidRPr="001233DA">
        <w:rPr>
          <w:rFonts w:cs="Times New Roman"/>
          <w:rtl/>
          <w:lang w:val="he"/>
        </w:rPr>
        <w:t xml:space="preserve"> </w:t>
      </w:r>
      <w:r w:rsidRPr="001233DA">
        <w:rPr>
          <w:rFonts w:cs="Times New Roman"/>
          <w:rtl/>
          <w:lang w:val="he"/>
        </w:rPr>
        <w:t>לשחרר</w:t>
      </w:r>
      <w:r w:rsidR="00A51E7D" w:rsidRPr="001233DA">
        <w:rPr>
          <w:rFonts w:cs="Times New Roman"/>
          <w:rtl/>
          <w:lang w:val="he"/>
        </w:rPr>
        <w:t xml:space="preserve"> </w:t>
      </w:r>
      <w:r w:rsidRPr="001233DA">
        <w:rPr>
          <w:rFonts w:cs="Times New Roman"/>
          <w:rtl/>
          <w:lang w:val="he"/>
        </w:rPr>
        <w:t>בני</w:t>
      </w:r>
      <w:r w:rsidR="00A51E7D" w:rsidRPr="001233DA">
        <w:rPr>
          <w:rFonts w:cs="Times New Roman"/>
          <w:rtl/>
          <w:lang w:val="he"/>
        </w:rPr>
        <w:t xml:space="preserve"> </w:t>
      </w:r>
      <w:r w:rsidRPr="001233DA">
        <w:rPr>
          <w:rFonts w:cs="Times New Roman"/>
          <w:rtl/>
          <w:lang w:val="he"/>
        </w:rPr>
        <w:t>ערובה?</w:t>
      </w:r>
    </w:p>
    <w:p w14:paraId="560A9978" w14:textId="09516180" w:rsidR="004F507C" w:rsidRPr="00A54120" w:rsidRDefault="00BD7003" w:rsidP="001233DA">
      <w:pPr>
        <w:pStyle w:val="ListParagraph"/>
        <w:numPr>
          <w:ilvl w:val="1"/>
          <w:numId w:val="8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ל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D1507" w:rsidRPr="00A54120">
        <w:rPr>
          <w:rFonts w:cs="Times New Roman"/>
          <w:rtl/>
          <w:lang w:val="he"/>
        </w:rPr>
        <w:t>צרי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סכ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חזיר</w:t>
      </w:r>
      <w:r w:rsidR="00A51E7D" w:rsidRPr="00A54120">
        <w:rPr>
          <w:rFonts w:cs="Times New Roman"/>
          <w:rtl/>
          <w:lang w:val="he"/>
        </w:rPr>
        <w:t xml:space="preserve"> </w:t>
      </w:r>
      <w:r w:rsidR="00DC2238" w:rsidRPr="00A54120">
        <w:rPr>
          <w:rFonts w:cs="Times New Roman"/>
          <w:rtl/>
          <w:lang w:val="he"/>
        </w:rPr>
        <w:t>גופ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ו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br/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DC2238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הרג?</w:t>
      </w:r>
    </w:p>
    <w:p w14:paraId="2D914C65" w14:textId="30362490" w:rsidR="00AE3717" w:rsidRPr="00A54120" w:rsidRDefault="00BD7003" w:rsidP="001233DA">
      <w:pPr>
        <w:pStyle w:val="ListParagraph"/>
        <w:numPr>
          <w:ilvl w:val="1"/>
          <w:numId w:val="8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1D61BA"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="001D61BA" w:rsidRPr="00A54120">
        <w:rPr>
          <w:rFonts w:cs="Times New Roman"/>
          <w:rtl/>
          <w:lang w:val="he"/>
        </w:rPr>
        <w:t>מצב</w:t>
      </w:r>
      <w:r w:rsidR="00A51E7D" w:rsidRPr="00A54120">
        <w:rPr>
          <w:rFonts w:cs="Times New Roman"/>
          <w:rtl/>
          <w:lang w:val="he"/>
        </w:rPr>
        <w:t xml:space="preserve"> </w:t>
      </w:r>
      <w:r w:rsidR="001D61BA" w:rsidRPr="00A54120">
        <w:rPr>
          <w:rFonts w:cs="Times New Roman"/>
          <w:rtl/>
          <w:lang w:val="he"/>
        </w:rPr>
        <w:t>שבו</w:t>
      </w:r>
      <w:r w:rsidR="00A51E7D" w:rsidRPr="00A54120">
        <w:rPr>
          <w:rFonts w:cs="Times New Roman"/>
          <w:rtl/>
          <w:lang w:val="he"/>
        </w:rPr>
        <w:t xml:space="preserve"> </w:t>
      </w:r>
      <w:r w:rsidR="001D61BA" w:rsidRPr="00A54120">
        <w:rPr>
          <w:rFonts w:cs="Times New Roman"/>
          <w:rtl/>
          <w:lang w:val="he"/>
        </w:rPr>
        <w:t>מות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רוג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כוו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1D61BA" w:rsidRPr="00A54120">
        <w:rPr>
          <w:rFonts w:cs="Times New Roman"/>
          <w:rtl/>
          <w:lang w:val="he"/>
        </w:rPr>
        <w:t>המדי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צי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שע</w:t>
      </w:r>
      <w:r w:rsidR="00A51E7D" w:rsidRPr="00A54120">
        <w:rPr>
          <w:rFonts w:cs="Times New Roman"/>
          <w:rtl/>
          <w:lang w:val="he"/>
        </w:rPr>
        <w:t xml:space="preserve"> </w:t>
      </w:r>
      <w:r w:rsidR="00537A26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537A26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מדינ</w:t>
      </w:r>
      <w:r w:rsidR="001D61BA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?</w:t>
      </w:r>
    </w:p>
    <w:p w14:paraId="53B283B0" w14:textId="16552B48" w:rsidR="004F507C" w:rsidRPr="00A54120" w:rsidRDefault="00B14B99" w:rsidP="001233DA">
      <w:pPr>
        <w:pStyle w:val="ListParagraph"/>
        <w:numPr>
          <w:ilvl w:val="0"/>
          <w:numId w:val="8"/>
        </w:num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חוק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="00F735B3" w:rsidRPr="00A54120">
        <w:rPr>
          <w:rFonts w:cs="Times New Roman"/>
          <w:b/>
          <w:bCs/>
          <w:rtl/>
          <w:lang w:val="he"/>
        </w:rPr>
        <w:t>בעניין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="00BD7003" w:rsidRPr="00A54120">
        <w:rPr>
          <w:rFonts w:cs="Times New Roman"/>
          <w:b/>
          <w:bCs/>
          <w:rtl/>
          <w:lang w:val="he"/>
        </w:rPr>
        <w:t>כיבוש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="00BD7003" w:rsidRPr="00A54120">
        <w:rPr>
          <w:rFonts w:cs="Times New Roman"/>
          <w:b/>
          <w:bCs/>
          <w:rtl/>
          <w:lang w:val="he"/>
        </w:rPr>
        <w:t>צבאי</w:t>
      </w:r>
    </w:p>
    <w:p w14:paraId="0272D919" w14:textId="11715623" w:rsidR="004F507C" w:rsidRPr="00A54120" w:rsidRDefault="00BD7003" w:rsidP="001233DA">
      <w:pPr>
        <w:pStyle w:val="ListParagraph"/>
        <w:numPr>
          <w:ilvl w:val="1"/>
          <w:numId w:val="8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מנקוד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שומר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ט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ו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חלוק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F735B3" w:rsidRPr="00A54120">
        <w:rPr>
          <w:rFonts w:cs="Times New Roman"/>
          <w:rtl/>
          <w:lang w:val="he"/>
        </w:rPr>
        <w:t>ש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ט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בוש?</w:t>
      </w:r>
    </w:p>
    <w:p w14:paraId="0AFF459D" w14:textId="18E1B1E6" w:rsidR="004F507C" w:rsidRPr="00A54120" w:rsidRDefault="00BD7003" w:rsidP="001233DA">
      <w:pPr>
        <w:pStyle w:val="ListParagraph"/>
        <w:numPr>
          <w:ilvl w:val="1"/>
          <w:numId w:val="8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מה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וב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14B99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יהו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לפי</w:t>
      </w:r>
      <w:r w:rsidR="00A51E7D" w:rsidRPr="00A54120">
        <w:rPr>
          <w:rFonts w:cs="Times New Roman"/>
          <w:rtl/>
          <w:lang w:val="he"/>
        </w:rPr>
        <w:t xml:space="preserve"> </w:t>
      </w:r>
      <w:r w:rsidR="00485CB2" w:rsidRPr="00A54120">
        <w:rPr>
          <w:rFonts w:cs="Times New Roman"/>
          <w:rtl/>
          <w:lang w:val="he"/>
        </w:rPr>
        <w:t>האוכלוסיי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קומ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שט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נכבש</w:t>
      </w:r>
      <w:r w:rsidR="00A51E7D" w:rsidRPr="00A54120">
        <w:rPr>
          <w:rFonts w:cs="Times New Roman"/>
          <w:rtl/>
          <w:lang w:val="he"/>
        </w:rPr>
        <w:t xml:space="preserve"> </w:t>
      </w:r>
      <w:r w:rsidR="00485CB2" w:rsidRPr="00A54120">
        <w:rPr>
          <w:rFonts w:cs="Times New Roman"/>
          <w:rtl/>
          <w:lang w:val="he"/>
        </w:rPr>
        <w:t>ב"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485CB2" w:rsidRPr="00A54120">
        <w:rPr>
          <w:rFonts w:cs="Times New Roman"/>
          <w:rtl/>
          <w:lang w:val="he"/>
        </w:rPr>
        <w:t>צודקת?"</w:t>
      </w:r>
    </w:p>
    <w:p w14:paraId="3BB1E8F8" w14:textId="156FE9A6" w:rsidR="00AE3717" w:rsidRPr="00A54120" w:rsidRDefault="00CA6EA5" w:rsidP="001233DA">
      <w:pPr>
        <w:pStyle w:val="ListParagraph"/>
        <w:numPr>
          <w:ilvl w:val="1"/>
          <w:numId w:val="8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בהנח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</w:t>
      </w:r>
      <w:r w:rsidR="00BD7003" w:rsidRPr="00A54120">
        <w:rPr>
          <w:rFonts w:cs="Times New Roman"/>
          <w:rtl/>
          <w:lang w:val="he"/>
        </w:rPr>
        <w:t>האוכלוסיי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מקומ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לא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יהוד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תוקפ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אוכלוסיי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יהודית,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56B6F" w:rsidRPr="00A54120">
        <w:rPr>
          <w:rFonts w:cs="Times New Roman"/>
          <w:rtl/>
          <w:lang w:val="he"/>
        </w:rPr>
        <w:t>מותר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גרש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תוקפים?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נח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</w:t>
      </w:r>
      <w:r w:rsidR="008D6B79" w:rsidRPr="00A54120">
        <w:rPr>
          <w:rFonts w:cs="Times New Roman"/>
          <w:rtl/>
          <w:lang w:val="he"/>
        </w:rPr>
        <w:t>חלק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גדו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האוכלוסייה</w:t>
      </w:r>
      <w:r w:rsidR="00A51E7D" w:rsidRPr="00A54120">
        <w:rPr>
          <w:rFonts w:cs="Times New Roman"/>
          <w:rtl/>
          <w:lang w:val="he"/>
        </w:rPr>
        <w:t xml:space="preserve"> </w:t>
      </w:r>
      <w:r w:rsidR="00D471B8" w:rsidRPr="00A54120">
        <w:rPr>
          <w:rFonts w:cs="Times New Roman"/>
          <w:rtl/>
          <w:lang w:val="he"/>
        </w:rPr>
        <w:t>מתכנן</w:t>
      </w:r>
      <w:r w:rsidR="00A51E7D" w:rsidRPr="00A54120">
        <w:rPr>
          <w:rFonts w:cs="Times New Roman"/>
          <w:rtl/>
          <w:lang w:val="he"/>
        </w:rPr>
        <w:t xml:space="preserve"> </w:t>
      </w:r>
      <w:r w:rsidR="00D471B8" w:rsidRPr="00A54120">
        <w:rPr>
          <w:rFonts w:cs="Times New Roman"/>
          <w:rtl/>
          <w:lang w:val="he"/>
        </w:rPr>
        <w:t>לפגוע</w:t>
      </w:r>
      <w:r w:rsidR="00A51E7D" w:rsidRPr="00A54120">
        <w:rPr>
          <w:rFonts w:cs="Times New Roman"/>
          <w:rtl/>
          <w:lang w:val="he"/>
        </w:rPr>
        <w:t xml:space="preserve"> </w:t>
      </w:r>
      <w:r w:rsidR="00D471B8" w:rsidRPr="00A54120">
        <w:rPr>
          <w:rFonts w:cs="Times New Roman"/>
          <w:rtl/>
          <w:lang w:val="he"/>
        </w:rPr>
        <w:t>ב</w:t>
      </w:r>
      <w:r w:rsidR="00BD7003" w:rsidRPr="00A54120">
        <w:rPr>
          <w:rFonts w:cs="Times New Roman"/>
          <w:rtl/>
          <w:lang w:val="he"/>
        </w:rPr>
        <w:t>ישראל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באינתיפאדה,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ניתן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הרוג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תוק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גרש</w:t>
      </w:r>
      <w:r w:rsidR="00A51E7D" w:rsidRPr="00A54120">
        <w:rPr>
          <w:rFonts w:cs="Times New Roman"/>
          <w:rtl/>
          <w:lang w:val="he"/>
        </w:rPr>
        <w:t xml:space="preserve"> </w:t>
      </w:r>
      <w:r w:rsidR="00D471B8" w:rsidRPr="00A54120">
        <w:rPr>
          <w:rFonts w:cs="Times New Roman"/>
          <w:rtl/>
          <w:lang w:val="he"/>
        </w:rPr>
        <w:t>אות</w:t>
      </w:r>
      <w:r w:rsidR="00BD7003" w:rsidRPr="00A54120">
        <w:rPr>
          <w:rFonts w:cs="Times New Roman"/>
          <w:rtl/>
          <w:lang w:val="he"/>
        </w:rPr>
        <w:t>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בלי</w:t>
      </w:r>
      <w:r w:rsidR="00A51E7D" w:rsidRPr="00A54120">
        <w:rPr>
          <w:rFonts w:cs="Times New Roman"/>
          <w:rtl/>
          <w:lang w:val="he"/>
        </w:rPr>
        <w:t xml:space="preserve"> </w:t>
      </w:r>
      <w:r w:rsidR="00D471B8" w:rsidRPr="00A54120">
        <w:rPr>
          <w:rFonts w:cs="Times New Roman"/>
          <w:rtl/>
          <w:lang w:val="he"/>
        </w:rPr>
        <w:t>שתעלה</w:t>
      </w:r>
      <w:r w:rsidR="00A51E7D" w:rsidRPr="00A54120">
        <w:rPr>
          <w:rFonts w:cs="Times New Roman"/>
          <w:rtl/>
          <w:lang w:val="he"/>
        </w:rPr>
        <w:t xml:space="preserve"> </w:t>
      </w:r>
      <w:r w:rsidR="00D471B8" w:rsidRPr="00A54120">
        <w:rPr>
          <w:rFonts w:cs="Times New Roman"/>
          <w:rtl/>
          <w:lang w:val="he"/>
        </w:rPr>
        <w:t>האש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D471B8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רצח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עם?</w:t>
      </w:r>
    </w:p>
    <w:p w14:paraId="637FEF0C" w14:textId="559E69DF" w:rsidR="00E15E3A" w:rsidRPr="00A54120" w:rsidRDefault="006B64A2" w:rsidP="001233DA">
      <w:pPr>
        <w:pStyle w:val="ListParagraph"/>
        <w:numPr>
          <w:ilvl w:val="0"/>
          <w:numId w:val="8"/>
        </w:num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"דרכי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שלום"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–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דרכי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שלו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ע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גויים</w:t>
      </w:r>
    </w:p>
    <w:p w14:paraId="763F3EE9" w14:textId="5053E2D2" w:rsidR="004F507C" w:rsidRPr="00A54120" w:rsidRDefault="00BD7003" w:rsidP="001233DA">
      <w:pPr>
        <w:pStyle w:val="ListParagraph"/>
        <w:numPr>
          <w:ilvl w:val="1"/>
          <w:numId w:val="8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כיצ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ייש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B64A2" w:rsidRPr="00A54120">
        <w:rPr>
          <w:rFonts w:cs="Times New Roman"/>
          <w:rtl/>
          <w:lang w:val="he"/>
        </w:rPr>
        <w:t>"</w:t>
      </w:r>
      <w:r w:rsidRPr="00A54120">
        <w:rPr>
          <w:rFonts w:cs="Times New Roman"/>
          <w:rtl/>
          <w:lang w:val="he"/>
        </w:rPr>
        <w:t>דרכ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ום</w:t>
      </w:r>
      <w:r w:rsidR="006B64A2" w:rsidRPr="00A54120">
        <w:rPr>
          <w:rFonts w:cs="Times New Roman"/>
          <w:rtl/>
          <w:lang w:val="he"/>
        </w:rPr>
        <w:t>"</w:t>
      </w:r>
      <w:r w:rsidR="00A51E7D" w:rsidRPr="00A54120">
        <w:rPr>
          <w:rFonts w:cs="Times New Roman"/>
          <w:rtl/>
          <w:lang w:val="he"/>
        </w:rPr>
        <w:t xml:space="preserve"> </w:t>
      </w:r>
      <w:r w:rsidR="006B64A2" w:rsidRPr="00A54120">
        <w:rPr>
          <w:rFonts w:cs="Times New Roman"/>
          <w:rtl/>
          <w:lang w:val="he"/>
        </w:rPr>
        <w:t>ב</w:t>
      </w:r>
      <w:r w:rsidR="00C44A8A" w:rsidRPr="00A54120">
        <w:rPr>
          <w:rFonts w:cs="Times New Roman"/>
          <w:rtl/>
          <w:lang w:val="he"/>
        </w:rPr>
        <w:t>חוק</w:t>
      </w:r>
      <w:r w:rsidR="006B64A2" w:rsidRPr="00A54120">
        <w:rPr>
          <w:rFonts w:cs="Times New Roman"/>
          <w:rtl/>
          <w:lang w:val="he"/>
        </w:rPr>
        <w:t>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ים?</w:t>
      </w:r>
    </w:p>
    <w:p w14:paraId="735D5CFD" w14:textId="316F4CE7" w:rsidR="004F507C" w:rsidRPr="00A54120" w:rsidRDefault="00BD7003" w:rsidP="001233DA">
      <w:pPr>
        <w:pStyle w:val="ListParagraph"/>
        <w:numPr>
          <w:ilvl w:val="1"/>
          <w:numId w:val="8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lastRenderedPageBreak/>
        <w:t>איל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ריך</w:t>
      </w:r>
      <w:r w:rsidR="00A51E7D" w:rsidRPr="00A54120">
        <w:rPr>
          <w:rFonts w:cs="Times New Roman"/>
          <w:rtl/>
          <w:lang w:val="he"/>
        </w:rPr>
        <w:t xml:space="preserve"> </w:t>
      </w:r>
      <w:r w:rsidR="006B64A2" w:rsidRPr="00A54120">
        <w:rPr>
          <w:rFonts w:cs="Times New Roman"/>
          <w:rtl/>
          <w:lang w:val="he"/>
        </w:rPr>
        <w:t>לבצ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C44A8A" w:rsidRPr="00A54120">
        <w:rPr>
          <w:rFonts w:cs="Times New Roman"/>
          <w:rtl/>
          <w:lang w:val="he"/>
        </w:rPr>
        <w:t>לא</w:t>
      </w:r>
      <w:r w:rsidR="00A51E7D" w:rsidRPr="00A54120">
        <w:rPr>
          <w:rFonts w:cs="Times New Roman"/>
          <w:rtl/>
          <w:lang w:val="he"/>
        </w:rPr>
        <w:t xml:space="preserve"> </w:t>
      </w:r>
      <w:r w:rsidR="00C44A8A" w:rsidRPr="00A54120">
        <w:rPr>
          <w:rFonts w:cs="Times New Roman"/>
          <w:rtl/>
          <w:lang w:val="he"/>
        </w:rPr>
        <w:t>צריך</w:t>
      </w:r>
      <w:r w:rsidR="00A51E7D" w:rsidRPr="00A54120">
        <w:rPr>
          <w:rFonts w:cs="Times New Roman"/>
          <w:rtl/>
          <w:lang w:val="he"/>
        </w:rPr>
        <w:t xml:space="preserve"> </w:t>
      </w:r>
      <w:r w:rsidR="006B64A2" w:rsidRPr="00A54120">
        <w:rPr>
          <w:rFonts w:cs="Times New Roman"/>
          <w:rtl/>
          <w:lang w:val="he"/>
        </w:rPr>
        <w:t>לבצ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מו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דריש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6B64A2" w:rsidRPr="00A54120">
        <w:rPr>
          <w:rFonts w:cs="Times New Roman"/>
          <w:rtl/>
          <w:lang w:val="he"/>
        </w:rPr>
        <w:t>"</w:t>
      </w:r>
      <w:r w:rsidRPr="00A54120">
        <w:rPr>
          <w:rFonts w:cs="Times New Roman"/>
          <w:rtl/>
          <w:lang w:val="he"/>
        </w:rPr>
        <w:t>דרכ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ום?</w:t>
      </w:r>
      <w:r w:rsidR="006B64A2" w:rsidRPr="00A54120">
        <w:rPr>
          <w:rFonts w:cs="Times New Roman"/>
          <w:rtl/>
          <w:lang w:val="he"/>
        </w:rPr>
        <w:t>"</w:t>
      </w:r>
    </w:p>
    <w:p w14:paraId="5FC548EC" w14:textId="59BE5934" w:rsidR="004F507C" w:rsidRPr="00A54120" w:rsidRDefault="00BD7003" w:rsidP="001233DA">
      <w:pPr>
        <w:pStyle w:val="ListParagraph"/>
        <w:numPr>
          <w:ilvl w:val="1"/>
          <w:numId w:val="8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B64A2" w:rsidRPr="00A54120">
        <w:rPr>
          <w:rFonts w:cs="Times New Roman"/>
          <w:rtl/>
          <w:lang w:val="he"/>
        </w:rPr>
        <w:t>"</w:t>
      </w:r>
      <w:r w:rsidRPr="00A54120">
        <w:rPr>
          <w:rFonts w:cs="Times New Roman"/>
          <w:rtl/>
          <w:lang w:val="he"/>
        </w:rPr>
        <w:t>דרכ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ום</w:t>
      </w:r>
      <w:r w:rsidR="006B64A2" w:rsidRPr="00A54120">
        <w:rPr>
          <w:rFonts w:cs="Times New Roman"/>
          <w:rtl/>
          <w:lang w:val="he"/>
        </w:rPr>
        <w:t>"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לוונט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קש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חי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סימטרית?</w:t>
      </w:r>
    </w:p>
    <w:p w14:paraId="2E8B7F0B" w14:textId="5924CCF7" w:rsidR="004F507C" w:rsidRPr="00A54120" w:rsidRDefault="00BD7003" w:rsidP="001233DA">
      <w:pPr>
        <w:pStyle w:val="ListParagraph"/>
        <w:numPr>
          <w:ilvl w:val="1"/>
          <w:numId w:val="8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סכ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ט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ליטיות?</w:t>
      </w:r>
    </w:p>
    <w:p w14:paraId="3895A5C2" w14:textId="5A41F60A" w:rsidR="004F507C" w:rsidRPr="006B1C10" w:rsidRDefault="00BD7003" w:rsidP="006B1C10">
      <w:pPr>
        <w:pStyle w:val="ListParagraph"/>
        <w:numPr>
          <w:ilvl w:val="2"/>
          <w:numId w:val="8"/>
        </w:numPr>
        <w:bidi/>
        <w:rPr>
          <w:rFonts w:cs="Times New Roman"/>
        </w:rPr>
      </w:pPr>
      <w:r w:rsidRPr="006B1C10">
        <w:rPr>
          <w:rFonts w:cs="Times New Roman"/>
          <w:rtl/>
          <w:lang w:val="he"/>
        </w:rPr>
        <w:t>דוגמאות:</w:t>
      </w:r>
      <w:r w:rsidR="00A51E7D" w:rsidRPr="006B1C10">
        <w:rPr>
          <w:rFonts w:cs="Times New Roman"/>
          <w:rtl/>
          <w:lang w:val="he"/>
        </w:rPr>
        <w:t xml:space="preserve"> </w:t>
      </w:r>
      <w:r w:rsidRPr="006B1C10">
        <w:rPr>
          <w:rFonts w:cs="Times New Roman"/>
          <w:rtl/>
          <w:lang w:val="he"/>
        </w:rPr>
        <w:t>רצון</w:t>
      </w:r>
      <w:r w:rsidR="00A51E7D" w:rsidRPr="006B1C10">
        <w:rPr>
          <w:rFonts w:cs="Times New Roman"/>
          <w:rtl/>
          <w:lang w:val="he"/>
        </w:rPr>
        <w:t xml:space="preserve"> </w:t>
      </w:r>
      <w:r w:rsidRPr="006B1C10">
        <w:rPr>
          <w:rFonts w:cs="Times New Roman"/>
          <w:rtl/>
          <w:lang w:val="he"/>
        </w:rPr>
        <w:t>הממשלה</w:t>
      </w:r>
      <w:r w:rsidR="00A51E7D" w:rsidRPr="006B1C10">
        <w:rPr>
          <w:rFonts w:cs="Times New Roman"/>
          <w:rtl/>
          <w:lang w:val="he"/>
        </w:rPr>
        <w:t xml:space="preserve"> </w:t>
      </w:r>
      <w:r w:rsidRPr="006B1C10">
        <w:rPr>
          <w:rFonts w:cs="Times New Roman"/>
          <w:rtl/>
          <w:lang w:val="he"/>
        </w:rPr>
        <w:t>לציית</w:t>
      </w:r>
      <w:r w:rsidR="00A51E7D" w:rsidRPr="006B1C10">
        <w:rPr>
          <w:rFonts w:cs="Times New Roman"/>
          <w:rtl/>
          <w:lang w:val="he"/>
        </w:rPr>
        <w:t xml:space="preserve"> </w:t>
      </w:r>
      <w:r w:rsidRPr="006B1C10">
        <w:rPr>
          <w:rFonts w:cs="Times New Roman"/>
          <w:rtl/>
          <w:lang w:val="he"/>
        </w:rPr>
        <w:t>לחוקים</w:t>
      </w:r>
      <w:r w:rsidR="00A51E7D" w:rsidRPr="006B1C10">
        <w:rPr>
          <w:rFonts w:cs="Times New Roman"/>
          <w:rtl/>
          <w:lang w:val="he"/>
        </w:rPr>
        <w:t xml:space="preserve"> </w:t>
      </w:r>
      <w:r w:rsidRPr="006B1C10">
        <w:rPr>
          <w:rFonts w:cs="Times New Roman"/>
          <w:rtl/>
          <w:lang w:val="he"/>
        </w:rPr>
        <w:t>בינלאומיים</w:t>
      </w:r>
      <w:r w:rsidR="00A51E7D" w:rsidRPr="006B1C10">
        <w:rPr>
          <w:rFonts w:cs="Times New Roman"/>
          <w:rtl/>
          <w:lang w:val="he"/>
        </w:rPr>
        <w:t xml:space="preserve"> </w:t>
      </w:r>
      <w:r w:rsidR="001D27E1" w:rsidRPr="006B1C10">
        <w:rPr>
          <w:rFonts w:cs="Times New Roman"/>
          <w:rtl/>
          <w:lang w:val="he"/>
        </w:rPr>
        <w:t>שמתנגשים</w:t>
      </w:r>
      <w:r w:rsidR="00A51E7D" w:rsidRPr="006B1C10">
        <w:rPr>
          <w:rFonts w:cs="Times New Roman"/>
          <w:rtl/>
          <w:lang w:val="he"/>
        </w:rPr>
        <w:t xml:space="preserve"> </w:t>
      </w:r>
      <w:r w:rsidRPr="006B1C10">
        <w:rPr>
          <w:rFonts w:cs="Times New Roman"/>
          <w:rtl/>
          <w:lang w:val="he"/>
        </w:rPr>
        <w:t>עם</w:t>
      </w:r>
      <w:r w:rsidR="00A51E7D" w:rsidRPr="006B1C10">
        <w:rPr>
          <w:rFonts w:cs="Times New Roman"/>
          <w:rtl/>
          <w:lang w:val="he"/>
        </w:rPr>
        <w:t xml:space="preserve"> </w:t>
      </w:r>
      <w:r w:rsidRPr="006B1C10">
        <w:rPr>
          <w:rFonts w:cs="Times New Roman"/>
          <w:rtl/>
          <w:lang w:val="he"/>
        </w:rPr>
        <w:t>חוקים</w:t>
      </w:r>
      <w:r w:rsidR="00A51E7D" w:rsidRPr="006B1C10">
        <w:rPr>
          <w:rFonts w:cs="Times New Roman"/>
          <w:rtl/>
          <w:lang w:val="he"/>
        </w:rPr>
        <w:t xml:space="preserve"> </w:t>
      </w:r>
      <w:r w:rsidRPr="006B1C10">
        <w:rPr>
          <w:rFonts w:cs="Times New Roman"/>
          <w:rtl/>
          <w:lang w:val="he"/>
        </w:rPr>
        <w:t>יהודיים.</w:t>
      </w:r>
    </w:p>
    <w:p w14:paraId="21419744" w14:textId="4347DFBD" w:rsidR="00AE3717" w:rsidRPr="00A54120" w:rsidRDefault="00BD7003" w:rsidP="001233DA">
      <w:pPr>
        <w:pStyle w:val="ListParagraph"/>
        <w:numPr>
          <w:ilvl w:val="2"/>
          <w:numId w:val="8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צור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בטי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ספק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ש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מדי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חרות.</w:t>
      </w:r>
    </w:p>
    <w:p w14:paraId="1B794543" w14:textId="77777777" w:rsidR="006B1C10" w:rsidRPr="006B1C10" w:rsidRDefault="00BD7003" w:rsidP="006B1C10">
      <w:pPr>
        <w:pStyle w:val="ListParagraph"/>
        <w:numPr>
          <w:ilvl w:val="0"/>
          <w:numId w:val="8"/>
        </w:num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שבע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מצוו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בני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נח</w:t>
      </w:r>
    </w:p>
    <w:p w14:paraId="3EF08527" w14:textId="1662EBBE" w:rsidR="00AE3717" w:rsidRPr="00A54120" w:rsidRDefault="006B1C10" w:rsidP="006B1C10">
      <w:pPr>
        <w:pStyle w:val="ListParagraph"/>
        <w:bidi/>
        <w:ind w:left="852"/>
        <w:rPr>
          <w:rFonts w:cs="Times New Roman"/>
        </w:rPr>
      </w:pPr>
      <w:r>
        <w:rPr>
          <w:rFonts w:cs="Times New Roman" w:hint="cs"/>
          <w:rtl/>
        </w:rPr>
        <w:t xml:space="preserve">א. </w:t>
      </w:r>
      <w:r w:rsidR="00BD7003" w:rsidRPr="00A54120">
        <w:rPr>
          <w:rFonts w:cs="Times New Roman"/>
          <w:rtl/>
          <w:lang w:val="he"/>
        </w:rPr>
        <w:t>איל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זכו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חוב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גו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ביחס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חוק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יהודי?</w:t>
      </w:r>
    </w:p>
    <w:p w14:paraId="2775A5AA" w14:textId="5EA9C20E" w:rsidR="00AE3717" w:rsidRPr="00A54120" w:rsidRDefault="00BD7003" w:rsidP="009C39A6">
      <w:pPr>
        <w:pStyle w:val="HeadingBlue"/>
        <w:bidi/>
        <w:rPr>
          <w:rFonts w:ascii="Times New Roman" w:hAnsi="Times New Roman" w:cs="Times New Roman"/>
        </w:rPr>
      </w:pPr>
      <w:r w:rsidRPr="00A54120">
        <w:rPr>
          <w:rFonts w:ascii="Times New Roman" w:hAnsi="Times New Roman" w:cs="Times New Roman"/>
          <w:rtl/>
          <w:lang w:val="he"/>
        </w:rPr>
        <w:t>נספח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א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="00DA6CDA" w:rsidRPr="00A54120">
        <w:rPr>
          <w:rFonts w:ascii="Times New Roman" w:hAnsi="Times New Roman" w:cs="Times New Roman"/>
          <w:rtl/>
          <w:lang w:val="he"/>
        </w:rPr>
        <w:t>–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הגדרות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ומסגרת</w:t>
      </w:r>
      <w:r w:rsidR="00A51E7D" w:rsidRPr="00A54120">
        <w:rPr>
          <w:rFonts w:ascii="Times New Roman" w:hAnsi="Times New Roman" w:cs="Times New Roman"/>
          <w:rtl/>
          <w:lang w:val="he"/>
        </w:rPr>
        <w:t xml:space="preserve"> </w:t>
      </w:r>
      <w:r w:rsidRPr="00A54120">
        <w:rPr>
          <w:rFonts w:ascii="Times New Roman" w:hAnsi="Times New Roman" w:cs="Times New Roman"/>
          <w:rtl/>
          <w:lang w:val="he"/>
        </w:rPr>
        <w:t>עיון</w:t>
      </w:r>
    </w:p>
    <w:p w14:paraId="17EA394D" w14:textId="680C3627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לוח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וח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ד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B7692" w:rsidRPr="00A54120">
        <w:rPr>
          <w:rFonts w:cs="Times New Roman"/>
          <w:rtl/>
          <w:lang w:val="he"/>
        </w:rPr>
        <w:t>שמשתתף</w:t>
      </w:r>
      <w:r w:rsidR="00A51E7D" w:rsidRPr="00A54120">
        <w:rPr>
          <w:rFonts w:cs="Times New Roman"/>
          <w:rtl/>
          <w:lang w:val="he"/>
        </w:rPr>
        <w:t xml:space="preserve"> </w:t>
      </w:r>
      <w:r w:rsidR="00DB7692" w:rsidRPr="00A54120">
        <w:rPr>
          <w:rFonts w:cs="Times New Roman"/>
          <w:rtl/>
          <w:lang w:val="he"/>
        </w:rPr>
        <w:t>בלחי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י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מך</w:t>
      </w:r>
      <w:r w:rsidR="00A51E7D" w:rsidRPr="00A54120">
        <w:rPr>
          <w:rFonts w:cs="Times New Roman"/>
          <w:rtl/>
          <w:lang w:val="he"/>
        </w:rPr>
        <w:t xml:space="preserve"> </w:t>
      </w:r>
      <w:r w:rsidR="00DB7692"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י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וי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ש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ש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="00D26379" w:rsidRPr="00A54120">
        <w:rPr>
          <w:rFonts w:cs="Times New Roman"/>
          <w:rtl/>
          <w:lang w:val="he"/>
        </w:rPr>
        <w:t>שייך</w:t>
      </w:r>
      <w:r w:rsidR="00A51E7D" w:rsidRPr="00A54120">
        <w:rPr>
          <w:rFonts w:cs="Times New Roman"/>
          <w:rtl/>
          <w:lang w:val="he"/>
        </w:rPr>
        <w:t xml:space="preserve"> </w:t>
      </w:r>
      <w:r w:rsidR="00D26379"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שמי</w:t>
      </w:r>
      <w:r w:rsidR="00A51E7D" w:rsidRPr="00A54120">
        <w:rPr>
          <w:rFonts w:cs="Times New Roman"/>
          <w:rtl/>
          <w:lang w:val="he"/>
        </w:rPr>
        <w:t xml:space="preserve"> </w:t>
      </w:r>
      <w:r w:rsidR="00D26379" w:rsidRPr="00A54120">
        <w:rPr>
          <w:rFonts w:cs="Times New Roman"/>
          <w:rtl/>
          <w:lang w:val="he"/>
        </w:rPr>
        <w:t>לכו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זו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כ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יתן</w:t>
      </w:r>
      <w:r w:rsidR="00A51E7D" w:rsidRPr="00A54120">
        <w:rPr>
          <w:rFonts w:cs="Times New Roman"/>
          <w:rtl/>
          <w:lang w:val="he"/>
        </w:rPr>
        <w:t xml:space="preserve"> </w:t>
      </w:r>
      <w:r w:rsidR="00D26379" w:rsidRPr="00A54120">
        <w:rPr>
          <w:rFonts w:cs="Times New Roman"/>
          <w:rtl/>
          <w:lang w:val="he"/>
        </w:rPr>
        <w:t>לזה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D26379" w:rsidRPr="00A54120">
        <w:rPr>
          <w:rFonts w:cs="Times New Roman"/>
          <w:rtl/>
          <w:lang w:val="he"/>
        </w:rPr>
        <w:t>אותו</w:t>
      </w:r>
      <w:r w:rsidR="00A51E7D" w:rsidRPr="00A54120">
        <w:rPr>
          <w:rFonts w:cs="Times New Roman"/>
          <w:rtl/>
          <w:lang w:val="he"/>
        </w:rPr>
        <w:t xml:space="preserve"> </w:t>
      </w:r>
      <w:r w:rsidR="00D26379" w:rsidRPr="00A54120">
        <w:rPr>
          <w:rFonts w:cs="Times New Roman"/>
          <w:rtl/>
          <w:lang w:val="he"/>
        </w:rPr>
        <w:t>באמצע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ים.</w:t>
      </w:r>
      <w:r w:rsidRPr="00A54120">
        <w:rPr>
          <w:rFonts w:cs="Times New Roman"/>
          <w:rtl/>
          <w:lang w:val="he"/>
        </w:rPr>
        <w:br/>
      </w:r>
      <w:r w:rsidR="00DD4776" w:rsidRPr="00A54120">
        <w:rPr>
          <w:rFonts w:cs="Times New Roman"/>
          <w:rtl/>
          <w:lang w:val="he"/>
        </w:rPr>
        <w:t>הגדרה</w:t>
      </w:r>
      <w:r w:rsidR="00A51E7D" w:rsidRPr="00A54120">
        <w:rPr>
          <w:rFonts w:cs="Times New Roman"/>
          <w:rtl/>
          <w:lang w:val="he"/>
        </w:rPr>
        <w:t xml:space="preserve"> </w:t>
      </w:r>
      <w:r w:rsidR="00DD4776" w:rsidRPr="00A54120">
        <w:rPr>
          <w:rFonts w:cs="Times New Roman"/>
          <w:rtl/>
          <w:lang w:val="he"/>
        </w:rPr>
        <w:t>ז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ולל</w:t>
      </w:r>
      <w:r w:rsidR="00DD4776" w:rsidRPr="00A54120">
        <w:rPr>
          <w:rFonts w:cs="Times New Roman"/>
          <w:rtl/>
          <w:lang w:val="he"/>
        </w:rPr>
        <w:t>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נש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D4776" w:rsidRPr="00A54120">
        <w:rPr>
          <w:rFonts w:cs="Times New Roman"/>
          <w:rtl/>
          <w:lang w:val="he"/>
        </w:rPr>
        <w:t>שמעור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י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ED4AE9" w:rsidRPr="00A54120">
        <w:rPr>
          <w:rFonts w:cs="Times New Roman"/>
          <w:rtl/>
          <w:lang w:val="he"/>
        </w:rPr>
        <w:t>אנש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D4776" w:rsidRPr="00A54120">
        <w:rPr>
          <w:rFonts w:cs="Times New Roman"/>
          <w:rtl/>
          <w:lang w:val="he"/>
        </w:rPr>
        <w:t>שתומ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ן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פיל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ש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ע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סביב</w:t>
      </w:r>
      <w:r w:rsidR="00DD4776" w:rsidRPr="00A54120">
        <w:rPr>
          <w:rFonts w:cs="Times New Roman"/>
          <w:rtl/>
          <w:lang w:val="he"/>
        </w:rPr>
        <w:t>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ת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גד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קפ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D4AE9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מציא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D4AE9" w:rsidRPr="00A54120">
        <w:rPr>
          <w:rFonts w:cs="Times New Roman"/>
          <w:rtl/>
          <w:lang w:val="he"/>
        </w:rPr>
        <w:t>בה</w:t>
      </w:r>
      <w:r w:rsidR="00A51E7D" w:rsidRPr="00A54120">
        <w:rPr>
          <w:rFonts w:cs="Times New Roman"/>
          <w:rtl/>
          <w:lang w:val="he"/>
        </w:rPr>
        <w:t xml:space="preserve"> </w:t>
      </w:r>
      <w:r w:rsidR="00ED4AE9" w:rsidRPr="00A54120">
        <w:rPr>
          <w:rFonts w:cs="Times New Roman"/>
          <w:rtl/>
          <w:lang w:val="he"/>
        </w:rPr>
        <w:t>מתרח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סכסו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ודרני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ב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וח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שו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עו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וץ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ב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ורת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BD774F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טשטש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כוו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הבח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פקי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</w:t>
      </w:r>
      <w:r w:rsidR="00930635" w:rsidRPr="00A54120">
        <w:rPr>
          <w:rFonts w:cs="Times New Roman"/>
          <w:rtl/>
          <w:lang w:val="he"/>
        </w:rPr>
        <w:t>תפקי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ים.</w:t>
      </w:r>
    </w:p>
    <w:p w14:paraId="0155B3DE" w14:textId="75EEDFCA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אזר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ד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אינ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תת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יל</w:t>
      </w:r>
      <w:r w:rsidR="00A51E7D" w:rsidRPr="00A54120">
        <w:rPr>
          <w:rFonts w:cs="Times New Roman"/>
          <w:rtl/>
          <w:lang w:val="he"/>
        </w:rPr>
        <w:t xml:space="preserve"> </w:t>
      </w:r>
      <w:r w:rsidR="00546BDE" w:rsidRPr="00A54120">
        <w:rPr>
          <w:rFonts w:cs="Times New Roman"/>
          <w:rtl/>
          <w:lang w:val="he"/>
        </w:rPr>
        <w:t>ב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46BDE" w:rsidRPr="00A54120">
        <w:rPr>
          <w:rFonts w:cs="Times New Roman"/>
          <w:rtl/>
          <w:lang w:val="he"/>
        </w:rPr>
        <w:t>עוינ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46BDE"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592977" w:rsidRPr="00A54120">
        <w:rPr>
          <w:rFonts w:cs="Times New Roman"/>
          <w:rtl/>
          <w:lang w:val="he"/>
        </w:rPr>
        <w:t>ב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46BDE" w:rsidRPr="00A54120">
        <w:rPr>
          <w:rFonts w:cs="Times New Roman"/>
          <w:rtl/>
          <w:lang w:val="he"/>
        </w:rPr>
        <w:t>צבא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מך</w:t>
      </w:r>
      <w:r w:rsidR="00A51E7D" w:rsidRPr="00A54120">
        <w:rPr>
          <w:rFonts w:cs="Times New Roman"/>
          <w:rtl/>
          <w:lang w:val="he"/>
        </w:rPr>
        <w:t xml:space="preserve"> </w:t>
      </w:r>
      <w:r w:rsidR="00907C53" w:rsidRPr="00A54120">
        <w:rPr>
          <w:rFonts w:cs="Times New Roman"/>
          <w:rtl/>
          <w:lang w:val="he"/>
        </w:rPr>
        <w:t>בהן</w:t>
      </w:r>
      <w:r w:rsidR="00A51E7D" w:rsidRPr="00A54120">
        <w:rPr>
          <w:rFonts w:cs="Times New Roman"/>
          <w:rtl/>
          <w:lang w:val="he"/>
        </w:rPr>
        <w:t xml:space="preserve"> </w:t>
      </w:r>
      <w:r w:rsidR="00907C53"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יר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907C53"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ט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גיטימ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סכסו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זוין.</w:t>
      </w:r>
      <w:r w:rsidRPr="00A54120">
        <w:rPr>
          <w:rFonts w:cs="Times New Roman"/>
          <w:rtl/>
          <w:lang w:val="he"/>
        </w:rPr>
        <w:br/>
        <w:t>מעמ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וס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תנהג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ק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907C53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ה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907C53"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שו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של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74F" w:rsidRPr="00A54120">
        <w:rPr>
          <w:rFonts w:cs="Times New Roman"/>
          <w:rtl/>
          <w:lang w:val="he"/>
        </w:rPr>
        <w:t>מ</w:t>
      </w:r>
      <w:r w:rsidRPr="00A54120">
        <w:rPr>
          <w:rFonts w:cs="Times New Roman"/>
          <w:rtl/>
          <w:lang w:val="he"/>
        </w:rPr>
        <w:t>אד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74F" w:rsidRPr="00A54120">
        <w:rPr>
          <w:rFonts w:cs="Times New Roman"/>
          <w:rtl/>
          <w:lang w:val="he"/>
        </w:rPr>
        <w:t>ש</w:t>
      </w:r>
      <w:r w:rsidRPr="00A54120">
        <w:rPr>
          <w:rFonts w:cs="Times New Roman"/>
          <w:rtl/>
          <w:lang w:val="he"/>
        </w:rPr>
        <w:t>מתחי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שתת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יל</w:t>
      </w:r>
      <w:r w:rsidR="00A51E7D" w:rsidRPr="00A54120">
        <w:rPr>
          <w:rFonts w:cs="Times New Roman"/>
          <w:rtl/>
          <w:lang w:val="he"/>
        </w:rPr>
        <w:t xml:space="preserve"> </w:t>
      </w:r>
      <w:r w:rsidR="00907C53" w:rsidRPr="00A54120">
        <w:rPr>
          <w:rFonts w:cs="Times New Roman"/>
          <w:rtl/>
          <w:lang w:val="he"/>
        </w:rPr>
        <w:t>בפעילו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907C53" w:rsidRPr="00A54120">
        <w:rPr>
          <w:rFonts w:cs="Times New Roman"/>
          <w:rtl/>
          <w:lang w:val="he"/>
        </w:rPr>
        <w:t>עוי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תמוך</w:t>
      </w:r>
      <w:r w:rsidR="00A51E7D" w:rsidRPr="00A54120">
        <w:rPr>
          <w:rFonts w:cs="Times New Roman"/>
          <w:rtl/>
          <w:lang w:val="he"/>
        </w:rPr>
        <w:t xml:space="preserve"> </w:t>
      </w:r>
      <w:r w:rsidR="00907C53" w:rsidRPr="00A54120">
        <w:rPr>
          <w:rFonts w:cs="Times New Roman"/>
          <w:rtl/>
          <w:lang w:val="he"/>
        </w:rPr>
        <w:t>בהן</w:t>
      </w:r>
      <w:r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ומר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עמ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ג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ן</w:t>
      </w:r>
      <w:r w:rsidR="00A51E7D" w:rsidRPr="00A54120">
        <w:rPr>
          <w:rFonts w:cs="Times New Roman"/>
          <w:rtl/>
          <w:lang w:val="he"/>
        </w:rPr>
        <w:t xml:space="preserve"> </w:t>
      </w:r>
      <w:r w:rsidR="00907C53" w:rsidRPr="00A54120">
        <w:rPr>
          <w:rFonts w:cs="Times New Roman"/>
          <w:rtl/>
          <w:lang w:val="he"/>
        </w:rPr>
        <w:t>א</w:t>
      </w:r>
      <w:r w:rsidRPr="00A54120">
        <w:rPr>
          <w:rFonts w:cs="Times New Roman"/>
          <w:rtl/>
          <w:lang w:val="he"/>
        </w:rPr>
        <w:t>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B3153" w:rsidRPr="00A54120">
        <w:rPr>
          <w:rFonts w:cs="Times New Roman"/>
          <w:rtl/>
          <w:lang w:val="he"/>
        </w:rPr>
        <w:t>לוקח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B3153" w:rsidRPr="00A54120">
        <w:rPr>
          <w:rFonts w:cs="Times New Roman"/>
          <w:rtl/>
          <w:lang w:val="he"/>
        </w:rPr>
        <w:t>חלק</w:t>
      </w:r>
      <w:r w:rsidR="00A51E7D" w:rsidRPr="00A54120">
        <w:rPr>
          <w:rFonts w:cs="Times New Roman"/>
          <w:rtl/>
          <w:lang w:val="he"/>
        </w:rPr>
        <w:t xml:space="preserve"> </w:t>
      </w:r>
      <w:r w:rsidR="005B3153" w:rsidRPr="00A54120">
        <w:rPr>
          <w:rFonts w:cs="Times New Roman"/>
          <w:rtl/>
          <w:lang w:val="he"/>
        </w:rPr>
        <w:t>בפעילו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B3153" w:rsidRPr="00A54120">
        <w:rPr>
          <w:rFonts w:cs="Times New Roman"/>
          <w:rtl/>
          <w:lang w:val="he"/>
        </w:rPr>
        <w:t>עוי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5B3153" w:rsidRPr="00A54120">
        <w:rPr>
          <w:rFonts w:cs="Times New Roman"/>
          <w:rtl/>
          <w:lang w:val="he"/>
        </w:rPr>
        <w:t>תומכ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B3153" w:rsidRPr="00A54120">
        <w:rPr>
          <w:rFonts w:cs="Times New Roman"/>
          <w:rtl/>
          <w:lang w:val="he"/>
        </w:rPr>
        <w:t>בהן</w:t>
      </w:r>
      <w:r w:rsidRPr="00A54120">
        <w:rPr>
          <w:rFonts w:cs="Times New Roman"/>
          <w:rtl/>
          <w:lang w:val="he"/>
        </w:rPr>
        <w:t>.</w:t>
      </w:r>
    </w:p>
    <w:p w14:paraId="1A407174" w14:textId="4CF2E9BB" w:rsidR="00FD7979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דרכ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של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רכ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יקר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ל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בנ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D27510" w:rsidRPr="00A54120">
        <w:rPr>
          <w:rFonts w:cs="Times New Roman"/>
          <w:rtl/>
          <w:lang w:val="he"/>
        </w:rPr>
        <w:t>שמתי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יי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4135DA" w:rsidRPr="00A54120">
        <w:rPr>
          <w:rFonts w:cs="Times New Roman"/>
          <w:rtl/>
          <w:lang w:val="he"/>
        </w:rPr>
        <w:t>שמקד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חס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גו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פיל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ש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="00EE7219" w:rsidRPr="00A54120">
        <w:rPr>
          <w:rFonts w:cs="Times New Roman"/>
          <w:rtl/>
          <w:lang w:val="he"/>
        </w:rPr>
        <w:t>אס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71B4B" w:rsidRPr="00A54120">
        <w:rPr>
          <w:rFonts w:cs="Times New Roman"/>
          <w:rtl/>
          <w:lang w:val="he"/>
        </w:rPr>
        <w:t>בנסיב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71B4B" w:rsidRPr="00A54120">
        <w:rPr>
          <w:rFonts w:cs="Times New Roman"/>
          <w:rtl/>
          <w:lang w:val="he"/>
        </w:rPr>
        <w:t>רגי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הל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ת.</w:t>
      </w:r>
      <w:r w:rsidRPr="00A54120">
        <w:rPr>
          <w:rFonts w:cs="Times New Roman"/>
          <w:rtl/>
          <w:lang w:val="he"/>
        </w:rPr>
        <w:br/>
        <w:t>עיקר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ק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עי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הרמוני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ברת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חר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סר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ד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יו</w:t>
      </w:r>
      <w:r w:rsidR="00F11895" w:rsidRPr="00A54120">
        <w:rPr>
          <w:rFonts w:cs="Times New Roman"/>
          <w:rtl/>
          <w:lang w:val="he"/>
        </w:rPr>
        <w:t>ם,</w:t>
      </w:r>
      <w:r w:rsidR="00A51E7D" w:rsidRPr="00A54120">
        <w:rPr>
          <w:rFonts w:cs="Times New Roman"/>
          <w:rtl/>
          <w:lang w:val="he"/>
        </w:rPr>
        <w:t xml:space="preserve"> </w:t>
      </w:r>
      <w:r w:rsidR="003A1420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</w:t>
      </w:r>
      <w:r w:rsidR="003A1420" w:rsidRPr="00A54120">
        <w:rPr>
          <w:rFonts w:cs="Times New Roman"/>
          <w:rtl/>
          <w:lang w:val="he"/>
        </w:rPr>
        <w:t>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מעותי</w:t>
      </w:r>
      <w:r w:rsidR="003A1420" w:rsidRPr="00A54120">
        <w:rPr>
          <w:rFonts w:cs="Times New Roman"/>
          <w:rtl/>
          <w:lang w:val="he"/>
        </w:rPr>
        <w:t>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ל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ת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תוצא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כך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סור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וי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חנ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92197" w:rsidRPr="00A54120">
        <w:rPr>
          <w:rFonts w:cs="Times New Roman"/>
          <w:rtl/>
          <w:lang w:val="he"/>
        </w:rPr>
        <w:t>מסוי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שו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דח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ו</w:t>
      </w:r>
      <w:r w:rsidR="004B1EE8" w:rsidRPr="00A54120">
        <w:rPr>
          <w:rFonts w:cs="Times New Roman"/>
          <w:rtl/>
          <w:lang w:val="he"/>
        </w:rPr>
        <w:t>ת</w:t>
      </w:r>
      <w:r w:rsidR="00A51E7D" w:rsidRPr="00A54120">
        <w:rPr>
          <w:rFonts w:cs="Times New Roman"/>
          <w:rtl/>
          <w:lang w:val="he"/>
        </w:rPr>
        <w:t xml:space="preserve"> </w:t>
      </w:r>
      <w:r w:rsidR="004B1EE8" w:rsidRPr="00A54120">
        <w:rPr>
          <w:rFonts w:cs="Times New Roman"/>
          <w:rtl/>
          <w:lang w:val="he"/>
        </w:rPr>
        <w:t>מיו</w:t>
      </w:r>
      <w:r w:rsidRPr="00A54120">
        <w:rPr>
          <w:rFonts w:cs="Times New Roman"/>
          <w:rtl/>
          <w:lang w:val="he"/>
        </w:rPr>
        <w:t>ש</w:t>
      </w:r>
      <w:r w:rsidR="004B1EE8" w:rsidRPr="00A54120">
        <w:rPr>
          <w:rFonts w:cs="Times New Roman"/>
          <w:rtl/>
          <w:lang w:val="he"/>
        </w:rPr>
        <w:t>מי</w:t>
      </w:r>
      <w:r w:rsidRPr="00A54120">
        <w:rPr>
          <w:rFonts w:cs="Times New Roman"/>
          <w:rtl/>
          <w:lang w:val="he"/>
        </w:rPr>
        <w:t>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גמיש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ת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נוע</w:t>
      </w:r>
      <w:r w:rsidR="00A51E7D" w:rsidRPr="00A54120">
        <w:rPr>
          <w:rFonts w:cs="Times New Roman"/>
          <w:rtl/>
          <w:lang w:val="he"/>
        </w:rPr>
        <w:t xml:space="preserve"> </w:t>
      </w:r>
      <w:r w:rsidR="00F128F4" w:rsidRPr="00A54120">
        <w:rPr>
          <w:rFonts w:cs="Times New Roman"/>
          <w:rtl/>
          <w:lang w:val="he"/>
        </w:rPr>
        <w:t>קונפליקט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F128F4"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נו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וי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4B1EE8"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קד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חס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צי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כב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הי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DB62AE" w:rsidRPr="00A54120">
        <w:rPr>
          <w:rFonts w:cs="Times New Roman"/>
          <w:rtl/>
          <w:lang w:val="he"/>
        </w:rPr>
        <w:t>קהי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ות.</w:t>
      </w:r>
    </w:p>
    <w:p w14:paraId="03BA77B6" w14:textId="36D5CB1E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הרתע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תע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יקר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י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י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532C5D" w:rsidRPr="00A54120">
        <w:rPr>
          <w:rFonts w:cs="Times New Roman"/>
          <w:rtl/>
          <w:lang w:val="he"/>
        </w:rPr>
        <w:t>ההשלכ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32C5D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532C5D" w:rsidRPr="00A54120">
        <w:rPr>
          <w:rFonts w:cs="Times New Roman"/>
          <w:rtl/>
          <w:lang w:val="he"/>
        </w:rPr>
        <w:t>יישום</w:t>
      </w:r>
      <w:r w:rsidR="00A51E7D" w:rsidRPr="00A54120">
        <w:rPr>
          <w:rFonts w:cs="Times New Roman"/>
          <w:rtl/>
          <w:lang w:val="he"/>
        </w:rPr>
        <w:t xml:space="preserve"> </w:t>
      </w:r>
      <w:r w:rsidR="0029644C" w:rsidRPr="00A54120">
        <w:rPr>
          <w:rFonts w:cs="Times New Roman"/>
          <w:rtl/>
          <w:lang w:val="he"/>
        </w:rPr>
        <w:t>ה</w:t>
      </w:r>
      <w:r w:rsidR="00532C5D" w:rsidRPr="00A54120">
        <w:rPr>
          <w:rFonts w:cs="Times New Roman"/>
          <w:rtl/>
          <w:lang w:val="he"/>
        </w:rPr>
        <w:t>אי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מש</w:t>
      </w:r>
      <w:r w:rsidR="00532C5D" w:rsidRPr="00A54120">
        <w:rPr>
          <w:rFonts w:cs="Times New Roman"/>
          <w:rtl/>
          <w:lang w:val="he"/>
        </w:rPr>
        <w:t>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ניע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וי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426266" w:rsidRPr="00A54120">
        <w:rPr>
          <w:rFonts w:cs="Times New Roman"/>
          <w:rtl/>
          <w:lang w:val="he"/>
        </w:rPr>
        <w:t>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32C5D" w:rsidRPr="00A54120">
        <w:rPr>
          <w:rFonts w:cs="Times New Roman"/>
          <w:rtl/>
          <w:lang w:val="he"/>
        </w:rPr>
        <w:t>באמצע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שפע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תנהג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ריב.</w:t>
      </w:r>
    </w:p>
    <w:p w14:paraId="2D02A095" w14:textId="792F1B27" w:rsidR="00AE3717" w:rsidRPr="00A54120" w:rsidRDefault="009C6430" w:rsidP="009C39A6">
      <w:p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הריג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ללא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ליך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שיפוטי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יג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לי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יפוט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יג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כוו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ד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י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B79FA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B79FA" w:rsidRPr="00A54120">
        <w:rPr>
          <w:rFonts w:cs="Times New Roman"/>
          <w:rtl/>
          <w:lang w:val="he"/>
        </w:rPr>
        <w:t>י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סוכני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לי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יפוט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רמלי.</w:t>
      </w:r>
      <w:r w:rsidRPr="00A54120">
        <w:rPr>
          <w:rFonts w:cs="Times New Roman"/>
          <w:rtl/>
          <w:lang w:val="he"/>
        </w:rPr>
        <w:br/>
      </w:r>
      <w:r w:rsidR="007E6D19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לגיטימ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E6D19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7E6D19" w:rsidRPr="00A54120">
        <w:rPr>
          <w:rFonts w:cs="Times New Roman"/>
          <w:rtl/>
          <w:lang w:val="he"/>
        </w:rPr>
        <w:t>הריגה</w:t>
      </w:r>
      <w:r w:rsidR="00A51E7D" w:rsidRPr="00A54120">
        <w:rPr>
          <w:rFonts w:cs="Times New Roman"/>
          <w:rtl/>
          <w:lang w:val="he"/>
        </w:rPr>
        <w:t xml:space="preserve"> </w:t>
      </w:r>
      <w:r w:rsidR="007E6D19" w:rsidRPr="00A54120">
        <w:rPr>
          <w:rFonts w:cs="Times New Roman"/>
          <w:rtl/>
          <w:lang w:val="he"/>
        </w:rPr>
        <w:t>ללא</w:t>
      </w:r>
      <w:r w:rsidR="00A51E7D" w:rsidRPr="00A54120">
        <w:rPr>
          <w:rFonts w:cs="Times New Roman"/>
          <w:rtl/>
          <w:lang w:val="he"/>
        </w:rPr>
        <w:t xml:space="preserve"> </w:t>
      </w:r>
      <w:r w:rsidR="007E6D19" w:rsidRPr="00A54120">
        <w:rPr>
          <w:rFonts w:cs="Times New Roman"/>
          <w:rtl/>
          <w:lang w:val="he"/>
        </w:rPr>
        <w:t>הליך</w:t>
      </w:r>
      <w:r w:rsidR="00A51E7D" w:rsidRPr="00A54120">
        <w:rPr>
          <w:rFonts w:cs="Times New Roman"/>
          <w:rtl/>
          <w:lang w:val="he"/>
        </w:rPr>
        <w:t xml:space="preserve"> </w:t>
      </w:r>
      <w:r w:rsidR="007E6D19" w:rsidRPr="00A54120">
        <w:rPr>
          <w:rFonts w:cs="Times New Roman"/>
          <w:rtl/>
          <w:lang w:val="he"/>
        </w:rPr>
        <w:t>שיפוט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לוי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ש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ט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גדר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מט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גיטימ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י</w:t>
      </w:r>
      <w:r w:rsidR="00A51E7D" w:rsidRPr="00A54120">
        <w:rPr>
          <w:rFonts w:cs="Times New Roman"/>
          <w:rtl/>
          <w:lang w:val="he"/>
        </w:rPr>
        <w:t xml:space="preserve"> </w:t>
      </w:r>
      <w:r w:rsidR="00454053" w:rsidRPr="00A54120">
        <w:rPr>
          <w:rFonts w:cs="Times New Roman"/>
          <w:rtl/>
          <w:lang w:val="he"/>
        </w:rPr>
        <w:t>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בש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פעו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ומד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דריש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הכר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צבאי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הבח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8421B" w:rsidRPr="00A54120">
        <w:rPr>
          <w:rFonts w:cs="Times New Roman"/>
          <w:rtl/>
          <w:lang w:val="he"/>
        </w:rPr>
        <w:t>בין</w:t>
      </w:r>
      <w:r w:rsidR="00A51E7D" w:rsidRPr="00A54120">
        <w:rPr>
          <w:rFonts w:cs="Times New Roman"/>
          <w:rtl/>
          <w:lang w:val="he"/>
        </w:rPr>
        <w:t xml:space="preserve"> </w:t>
      </w:r>
      <w:r w:rsidR="00B8421B" w:rsidRPr="00A54120">
        <w:rPr>
          <w:rFonts w:cs="Times New Roman"/>
          <w:rtl/>
          <w:lang w:val="he"/>
        </w:rPr>
        <w:t>מט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8421B" w:rsidRPr="00A54120">
        <w:rPr>
          <w:rFonts w:cs="Times New Roman"/>
          <w:rtl/>
          <w:lang w:val="he"/>
        </w:rPr>
        <w:t>צבא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8421B" w:rsidRPr="00A54120">
        <w:rPr>
          <w:rFonts w:cs="Times New Roman"/>
          <w:rtl/>
          <w:lang w:val="he"/>
        </w:rPr>
        <w:t>ו</w:t>
      </w:r>
      <w:r w:rsidR="00F25F07" w:rsidRPr="00A54120">
        <w:rPr>
          <w:rFonts w:cs="Times New Roman"/>
          <w:rtl/>
          <w:lang w:val="he"/>
        </w:rPr>
        <w:t>מט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8421B" w:rsidRPr="00A54120">
        <w:rPr>
          <w:rFonts w:cs="Times New Roman"/>
          <w:rtl/>
          <w:lang w:val="he"/>
        </w:rPr>
        <w:t>אזרח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מידת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F25F07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F25F07" w:rsidRPr="00A54120">
        <w:rPr>
          <w:rFonts w:cs="Times New Roman"/>
          <w:rtl/>
          <w:lang w:val="he"/>
        </w:rPr>
        <w:t>הפעולה</w:t>
      </w:r>
      <w:r w:rsidRPr="00A54120">
        <w:rPr>
          <w:rFonts w:cs="Times New Roman"/>
          <w:rtl/>
          <w:lang w:val="he"/>
        </w:rPr>
        <w:t>.</w:t>
      </w:r>
    </w:p>
    <w:p w14:paraId="1A3E68E7" w14:textId="1E7772A8" w:rsidR="00FD7979" w:rsidRPr="00A54120" w:rsidRDefault="00BD7003" w:rsidP="00D0612C">
      <w:pPr>
        <w:keepNext/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רצח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עם,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פשעי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מלחמ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ופשע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נגד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אנושות</w:t>
      </w:r>
      <w:r w:rsidRPr="00A54120">
        <w:rPr>
          <w:rFonts w:cs="Times New Roman"/>
          <w:b/>
          <w:bCs/>
          <w:rtl/>
          <w:lang w:val="he"/>
        </w:rPr>
        <w:br/>
        <w:t>רצח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אמץ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כו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שמיד</w:t>
      </w:r>
      <w:r w:rsidR="00A51E7D" w:rsidRPr="00A54120">
        <w:rPr>
          <w:rFonts w:cs="Times New Roman"/>
          <w:rtl/>
          <w:lang w:val="he"/>
        </w:rPr>
        <w:t xml:space="preserve"> </w:t>
      </w:r>
      <w:r w:rsidR="00D749FB"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="00D749FB" w:rsidRPr="00A54120">
        <w:rPr>
          <w:rFonts w:cs="Times New Roman"/>
          <w:rtl/>
          <w:lang w:val="he"/>
        </w:rPr>
        <w:t>מלא</w:t>
      </w:r>
      <w:r w:rsidR="00A51E7D" w:rsidRPr="00A54120">
        <w:rPr>
          <w:rFonts w:cs="Times New Roman"/>
          <w:rtl/>
          <w:lang w:val="he"/>
        </w:rPr>
        <w:t xml:space="preserve"> </w:t>
      </w:r>
      <w:r w:rsidR="00D749FB"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D749FB" w:rsidRPr="00A54120">
        <w:rPr>
          <w:rFonts w:cs="Times New Roman"/>
          <w:rtl/>
          <w:lang w:val="he"/>
        </w:rPr>
        <w:t>חלקי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בוצ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ומ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נ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זע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מצע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כוו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ג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ת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בוצה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רכיב</w:t>
      </w:r>
      <w:r w:rsidR="00A51E7D" w:rsidRPr="00A54120">
        <w:rPr>
          <w:rFonts w:cs="Times New Roman"/>
          <w:rtl/>
          <w:lang w:val="he"/>
        </w:rPr>
        <w:t xml:space="preserve"> </w:t>
      </w:r>
      <w:r w:rsidR="008E5B1A" w:rsidRPr="00A54120">
        <w:rPr>
          <w:rFonts w:cs="Times New Roman"/>
          <w:rtl/>
          <w:lang w:val="he"/>
        </w:rPr>
        <w:t>שמגדי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צ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וו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ספציפ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566BB" w:rsidRPr="00A54120">
        <w:rPr>
          <w:rFonts w:cs="Times New Roman"/>
          <w:rtl/>
          <w:lang w:val="he"/>
        </w:rPr>
        <w:t>ו</w:t>
      </w:r>
      <w:r w:rsidR="000D54EF" w:rsidRPr="00A54120">
        <w:rPr>
          <w:rFonts w:cs="Times New Roman"/>
          <w:rtl/>
          <w:lang w:val="he"/>
        </w:rPr>
        <w:t>מפורש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חס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בוצ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גנ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50A7C" w:rsidRPr="00A54120">
        <w:rPr>
          <w:rFonts w:cs="Times New Roman"/>
          <w:rtl/>
          <w:lang w:val="he"/>
        </w:rPr>
        <w:t>מעצ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50A7C" w:rsidRPr="00A54120">
        <w:rPr>
          <w:rFonts w:cs="Times New Roman"/>
          <w:rtl/>
          <w:lang w:val="he"/>
        </w:rPr>
        <w:t>היות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50A7C" w:rsidRPr="00A54120">
        <w:rPr>
          <w:rFonts w:cs="Times New Roman"/>
          <w:rtl/>
          <w:lang w:val="he"/>
        </w:rPr>
        <w:lastRenderedPageBreak/>
        <w:t>כזו</w:t>
      </w:r>
      <w:r w:rsidRPr="00A54120">
        <w:rPr>
          <w:rFonts w:cs="Times New Roman"/>
          <w:rtl/>
          <w:lang w:val="he"/>
        </w:rPr>
        <w:t>.</w:t>
      </w:r>
      <w:r w:rsidRPr="00A54120">
        <w:rPr>
          <w:rFonts w:cs="Times New Roman"/>
          <w:rtl/>
          <w:lang w:val="he"/>
        </w:rPr>
        <w:br/>
      </w:r>
    </w:p>
    <w:p w14:paraId="32CDCB42" w14:textId="16876D58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פשעי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פ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מו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קי</w:t>
      </w:r>
      <w:r w:rsidR="00A51E7D" w:rsidRPr="00A54120">
        <w:rPr>
          <w:rFonts w:cs="Times New Roman"/>
          <w:rtl/>
          <w:lang w:val="he"/>
        </w:rPr>
        <w:t xml:space="preserve"> </w:t>
      </w:r>
      <w:r w:rsidR="00C85BA6" w:rsidRPr="00A54120">
        <w:rPr>
          <w:rFonts w:cs="Times New Roman"/>
          <w:rtl/>
          <w:lang w:val="he"/>
        </w:rPr>
        <w:t>הסכסוך</w:t>
      </w:r>
      <w:r w:rsidR="00A51E7D" w:rsidRPr="00A54120">
        <w:rPr>
          <w:rFonts w:cs="Times New Roman"/>
          <w:rtl/>
          <w:lang w:val="he"/>
        </w:rPr>
        <w:t xml:space="preserve"> </w:t>
      </w:r>
      <w:r w:rsidR="00C85BA6" w:rsidRPr="00A54120">
        <w:rPr>
          <w:rFonts w:cs="Times New Roman"/>
          <w:rtl/>
          <w:lang w:val="he"/>
        </w:rPr>
        <w:t>המזו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נהגי</w:t>
      </w:r>
      <w:r w:rsidR="00C85BA6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C85BA6" w:rsidRPr="00A54120">
        <w:rPr>
          <w:rFonts w:cs="Times New Roman"/>
          <w:rtl/>
          <w:lang w:val="he"/>
        </w:rPr>
        <w:t>שכולל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83228" w:rsidRPr="00A54120">
        <w:rPr>
          <w:rFonts w:cs="Times New Roman"/>
          <w:rtl/>
          <w:lang w:val="he"/>
        </w:rPr>
        <w:t>התנה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לת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ק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הל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לחמה.</w:t>
      </w:r>
    </w:p>
    <w:p w14:paraId="71C7756A" w14:textId="03CF91E8" w:rsidR="00AE3717" w:rsidRPr="00A54120" w:rsidRDefault="00BD7003" w:rsidP="009C39A6">
      <w:pPr>
        <w:bidi/>
        <w:rPr>
          <w:rFonts w:cs="Times New Roman"/>
          <w:rtl/>
        </w:rPr>
      </w:pPr>
      <w:r w:rsidRPr="00A54120">
        <w:rPr>
          <w:rFonts w:cs="Times New Roman"/>
          <w:b/>
          <w:bCs/>
          <w:rtl/>
          <w:lang w:val="he"/>
        </w:rPr>
        <w:t>פשע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נגד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האנוש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קיפ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חב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ק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6F24DA" w:rsidRPr="00A54120">
        <w:rPr>
          <w:rFonts w:cs="Times New Roman"/>
          <w:rtl/>
          <w:lang w:val="he"/>
        </w:rPr>
        <w:t>תקיפ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יטת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B0507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</w:t>
      </w:r>
      <w:r w:rsidR="00877AAE" w:rsidRPr="00A54120">
        <w:rPr>
          <w:rFonts w:cs="Times New Roman"/>
          <w:rtl/>
          <w:lang w:val="he"/>
        </w:rPr>
        <w:t>חלק</w:t>
      </w:r>
      <w:r w:rsidR="00A51E7D" w:rsidRPr="00A54120">
        <w:rPr>
          <w:rFonts w:cs="Times New Roman"/>
          <w:rtl/>
          <w:lang w:val="he"/>
        </w:rPr>
        <w:t xml:space="preserve"> </w:t>
      </w:r>
      <w:r w:rsidR="00877AAE" w:rsidRPr="00A54120">
        <w:rPr>
          <w:rFonts w:cs="Times New Roman"/>
          <w:rtl/>
          <w:lang w:val="he"/>
        </w:rPr>
        <w:t>מ</w:t>
      </w:r>
      <w:r w:rsidRPr="00A54120">
        <w:rPr>
          <w:rFonts w:cs="Times New Roman"/>
          <w:rtl/>
          <w:lang w:val="he"/>
        </w:rPr>
        <w:t>מדיניות,</w:t>
      </w:r>
      <w:r w:rsidR="00A51E7D" w:rsidRPr="00A54120">
        <w:rPr>
          <w:rFonts w:cs="Times New Roman"/>
          <w:rtl/>
          <w:lang w:val="he"/>
        </w:rPr>
        <w:t xml:space="preserve"> </w:t>
      </w:r>
      <w:r w:rsidR="006F24DA" w:rsidRPr="00A54120">
        <w:rPr>
          <w:rFonts w:cs="Times New Roman"/>
          <w:rtl/>
          <w:lang w:val="he"/>
        </w:rPr>
        <w:t>שמבוצ</w:t>
      </w:r>
      <w:r w:rsidRPr="00A54120">
        <w:rPr>
          <w:rFonts w:cs="Times New Roman"/>
          <w:rtl/>
          <w:lang w:val="he"/>
        </w:rPr>
        <w:t>ע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6F24DA" w:rsidRPr="00A54120">
        <w:rPr>
          <w:rFonts w:cs="Times New Roman"/>
          <w:rtl/>
          <w:lang w:val="he"/>
        </w:rPr>
        <w:t>ביודעין</w:t>
      </w:r>
      <w:r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="006F24DA" w:rsidRPr="00A54120">
        <w:rPr>
          <w:rFonts w:cs="Times New Roman"/>
          <w:rtl/>
          <w:lang w:val="he"/>
        </w:rPr>
        <w:t>בקטגוריה</w:t>
      </w:r>
      <w:r w:rsidR="00A51E7D" w:rsidRPr="00A54120">
        <w:rPr>
          <w:rFonts w:cs="Times New Roman"/>
          <w:rtl/>
          <w:lang w:val="he"/>
        </w:rPr>
        <w:t xml:space="preserve"> </w:t>
      </w:r>
      <w:r w:rsidR="006F24DA" w:rsidRPr="00A54120">
        <w:rPr>
          <w:rFonts w:cs="Times New Roman"/>
          <w:rtl/>
          <w:lang w:val="he"/>
        </w:rPr>
        <w:t>זו</w:t>
      </w:r>
      <w:r w:rsidR="00A51E7D" w:rsidRPr="00A54120">
        <w:rPr>
          <w:rFonts w:cs="Times New Roman"/>
          <w:rtl/>
          <w:lang w:val="he"/>
        </w:rPr>
        <w:t xml:space="preserve"> </w:t>
      </w:r>
      <w:r w:rsidR="006F24DA" w:rsidRPr="00A54120">
        <w:rPr>
          <w:rFonts w:cs="Times New Roman"/>
          <w:rtl/>
          <w:lang w:val="he"/>
        </w:rPr>
        <w:t>לא</w:t>
      </w:r>
      <w:r w:rsidR="00A51E7D" w:rsidRPr="00A54120">
        <w:rPr>
          <w:rFonts w:cs="Times New Roman"/>
          <w:rtl/>
          <w:lang w:val="he"/>
        </w:rPr>
        <w:t xml:space="preserve"> </w:t>
      </w:r>
      <w:r w:rsidR="006F24DA" w:rsidRPr="00A54120">
        <w:rPr>
          <w:rFonts w:cs="Times New Roman"/>
          <w:rtl/>
          <w:lang w:val="he"/>
        </w:rPr>
        <w:t>נכל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זק</w:t>
      </w:r>
      <w:r w:rsidR="00A51E7D" w:rsidRPr="00A54120">
        <w:rPr>
          <w:rFonts w:cs="Times New Roman"/>
          <w:rtl/>
          <w:lang w:val="he"/>
        </w:rPr>
        <w:t xml:space="preserve"> </w:t>
      </w:r>
      <w:r w:rsidR="006F24DA" w:rsidRPr="00A54120">
        <w:rPr>
          <w:rFonts w:cs="Times New Roman"/>
          <w:rtl/>
          <w:lang w:val="he"/>
        </w:rPr>
        <w:t>היקפ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קי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פיל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שה</w:t>
      </w:r>
      <w:r w:rsidR="006F24DA" w:rsidRPr="00A54120">
        <w:rPr>
          <w:rFonts w:cs="Times New Roman"/>
          <w:rtl/>
          <w:lang w:val="he"/>
        </w:rPr>
        <w:t>נז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רחב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ז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ה</w:t>
      </w:r>
      <w:r w:rsidR="00A51E7D" w:rsidRPr="00A54120">
        <w:rPr>
          <w:rFonts w:cs="Times New Roman"/>
          <w:rtl/>
          <w:lang w:val="he"/>
        </w:rPr>
        <w:t xml:space="preserve"> </w:t>
      </w:r>
      <w:r w:rsidR="006F24DA"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ל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פו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6F24DA" w:rsidRPr="00A54120">
        <w:rPr>
          <w:rFonts w:cs="Times New Roman"/>
          <w:rtl/>
          <w:lang w:val="he"/>
        </w:rPr>
        <w:t>מ</w:t>
      </w:r>
      <w:r w:rsidRPr="00A54120">
        <w:rPr>
          <w:rFonts w:cs="Times New Roman"/>
          <w:rtl/>
          <w:lang w:val="he"/>
        </w:rPr>
        <w:t>מדינ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ח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תר</w:t>
      </w:r>
      <w:r w:rsidR="00A51E7D" w:rsidRPr="00A54120">
        <w:rPr>
          <w:rFonts w:cs="Times New Roman"/>
          <w:rtl/>
          <w:lang w:val="he"/>
        </w:rPr>
        <w:t xml:space="preserve"> </w:t>
      </w:r>
      <w:r w:rsidR="006F24DA" w:rsidRPr="00A54120">
        <w:rPr>
          <w:rFonts w:cs="Times New Roman"/>
          <w:rtl/>
          <w:lang w:val="he"/>
        </w:rPr>
        <w:t>שמכו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פו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ג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ם.</w:t>
      </w:r>
    </w:p>
    <w:p w14:paraId="7840ABE0" w14:textId="37667C9D" w:rsidR="009C76C4" w:rsidRPr="00A54120" w:rsidRDefault="00BD7003" w:rsidP="009C76C4">
      <w:pPr>
        <w:bidi/>
        <w:spacing w:before="200" w:after="80"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הלכה</w:t>
      </w:r>
    </w:p>
    <w:p w14:paraId="30603BBB" w14:textId="21E2E8EF" w:rsidR="00AE3717" w:rsidRPr="00A54120" w:rsidRDefault="00BD7003" w:rsidP="009C76C4">
      <w:pPr>
        <w:bidi/>
        <w:spacing w:before="80" w:after="160"/>
        <w:rPr>
          <w:rFonts w:cs="Times New Roman"/>
        </w:rPr>
      </w:pPr>
      <w:r w:rsidRPr="00A54120">
        <w:rPr>
          <w:rFonts w:cs="Times New Roman"/>
          <w:rtl/>
          <w:lang w:val="he"/>
        </w:rPr>
        <w:t>המשפ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5315C6"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כלו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די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דת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A61618" w:rsidRPr="00A54120">
        <w:rPr>
          <w:rFonts w:cs="Times New Roman"/>
          <w:rtl/>
          <w:lang w:val="he"/>
        </w:rPr>
        <w:t>והמצו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FF2E44" w:rsidRPr="00A54120">
        <w:rPr>
          <w:rFonts w:cs="Times New Roman"/>
          <w:rtl/>
          <w:lang w:val="he"/>
        </w:rPr>
        <w:t>שנגזר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התורה,</w:t>
      </w:r>
      <w:r w:rsidR="00A51E7D" w:rsidRPr="00A54120">
        <w:rPr>
          <w:rFonts w:cs="Times New Roman"/>
          <w:rtl/>
          <w:lang w:val="he"/>
        </w:rPr>
        <w:t xml:space="preserve"> </w:t>
      </w:r>
      <w:r w:rsidR="002B0507" w:rsidRPr="00A54120">
        <w:rPr>
          <w:rFonts w:cs="Times New Roman"/>
          <w:rtl/>
          <w:lang w:val="he"/>
        </w:rPr>
        <w:t>מ</w:t>
      </w:r>
      <w:r w:rsidRPr="00A54120">
        <w:rPr>
          <w:rFonts w:cs="Times New Roman"/>
          <w:rtl/>
          <w:lang w:val="he"/>
        </w:rPr>
        <w:t>התלמו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2B0507" w:rsidRPr="00A54120">
        <w:rPr>
          <w:rFonts w:cs="Times New Roman"/>
          <w:rtl/>
          <w:lang w:val="he"/>
        </w:rPr>
        <w:t>מ</w:t>
      </w:r>
      <w:r w:rsidRPr="00A54120">
        <w:rPr>
          <w:rFonts w:cs="Times New Roman"/>
          <w:rtl/>
          <w:lang w:val="he"/>
        </w:rPr>
        <w:t>פרש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בנ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אוחר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תר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סיס</w:t>
      </w:r>
      <w:r w:rsidR="00A51E7D" w:rsidRPr="00A54120">
        <w:rPr>
          <w:rFonts w:cs="Times New Roman"/>
          <w:rtl/>
          <w:lang w:val="he"/>
        </w:rPr>
        <w:t xml:space="preserve"> </w:t>
      </w:r>
      <w:r w:rsidR="00A61618" w:rsidRPr="00A54120">
        <w:rPr>
          <w:rFonts w:cs="Times New Roman"/>
          <w:rtl/>
          <w:lang w:val="he"/>
        </w:rPr>
        <w:t>המשפטי</w:t>
      </w:r>
      <w:r w:rsidR="00A51E7D" w:rsidRPr="00A54120">
        <w:rPr>
          <w:rFonts w:cs="Times New Roman"/>
          <w:rtl/>
          <w:lang w:val="he"/>
        </w:rPr>
        <w:t xml:space="preserve"> </w:t>
      </w:r>
      <w:r w:rsidR="00A61618" w:rsidRPr="00A54120">
        <w:rPr>
          <w:rFonts w:cs="Times New Roman"/>
          <w:rtl/>
          <w:lang w:val="he"/>
        </w:rPr>
        <w:t>ו</w:t>
      </w:r>
      <w:r w:rsidR="002B0507" w:rsidRPr="00A54120">
        <w:rPr>
          <w:rFonts w:cs="Times New Roman"/>
          <w:rtl/>
          <w:lang w:val="he"/>
        </w:rPr>
        <w:t>ה</w:t>
      </w:r>
      <w:r w:rsidR="00A61618" w:rsidRPr="00A54120">
        <w:rPr>
          <w:rFonts w:cs="Times New Roman"/>
          <w:rtl/>
          <w:lang w:val="he"/>
        </w:rPr>
        <w:t>מוסר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קבל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לט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61618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יהדות.</w:t>
      </w:r>
    </w:p>
    <w:p w14:paraId="7212A9AF" w14:textId="0536F66F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מגן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אנוש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שע</w:t>
      </w:r>
      <w:r w:rsidR="00A51E7D" w:rsidRPr="00A54120">
        <w:rPr>
          <w:rFonts w:cs="Times New Roman"/>
          <w:rtl/>
          <w:lang w:val="he"/>
        </w:rPr>
        <w:t xml:space="preserve"> </w:t>
      </w:r>
      <w:r w:rsidR="00CB06AC" w:rsidRPr="00A54120">
        <w:rPr>
          <w:rFonts w:cs="Times New Roman"/>
          <w:rtl/>
          <w:lang w:val="he"/>
        </w:rPr>
        <w:t>ש</w:t>
      </w:r>
      <w:r w:rsidR="00953663" w:rsidRPr="00A54120">
        <w:rPr>
          <w:rFonts w:cs="Times New Roman"/>
          <w:rtl/>
          <w:lang w:val="he"/>
        </w:rPr>
        <w:t>הוצב</w:t>
      </w:r>
      <w:r w:rsidR="00A51E7D" w:rsidRPr="00A54120">
        <w:rPr>
          <w:rFonts w:cs="Times New Roman"/>
          <w:rtl/>
          <w:lang w:val="he"/>
        </w:rPr>
        <w:t xml:space="preserve"> </w:t>
      </w:r>
      <w:r w:rsidR="000C20FB" w:rsidRPr="00A54120">
        <w:rPr>
          <w:rFonts w:cs="Times New Roman"/>
          <w:rtl/>
          <w:lang w:val="he"/>
        </w:rPr>
        <w:t>ב</w:t>
      </w:r>
      <w:r w:rsidR="00953663" w:rsidRPr="00A54120">
        <w:rPr>
          <w:rFonts w:cs="Times New Roman"/>
          <w:rtl/>
          <w:lang w:val="he"/>
        </w:rPr>
        <w:t>מ</w:t>
      </w:r>
      <w:r w:rsidR="000C20FB" w:rsidRPr="00A54120">
        <w:rPr>
          <w:rFonts w:cs="Times New Roman"/>
          <w:rtl/>
          <w:lang w:val="he"/>
        </w:rPr>
        <w:t>כוו</w:t>
      </w:r>
      <w:r w:rsidR="00953663" w:rsidRPr="00A54120">
        <w:rPr>
          <w:rFonts w:cs="Times New Roman"/>
          <w:rtl/>
          <w:lang w:val="he"/>
        </w:rPr>
        <w:t>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קרב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ט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רתי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קיפ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0C20FB"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נצ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גב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פט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וסריות.</w:t>
      </w:r>
    </w:p>
    <w:p w14:paraId="7C6CDC7F" w14:textId="04454FCA" w:rsidR="00AE3717" w:rsidRPr="00A54120" w:rsidRDefault="00BD7003" w:rsidP="009C39A6">
      <w:p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איסלמיסטים</w:t>
      </w:r>
    </w:p>
    <w:p w14:paraId="61689326" w14:textId="0447FBE2" w:rsidR="00AE3717" w:rsidRPr="00A54120" w:rsidRDefault="00BD7003" w:rsidP="009C39A6">
      <w:p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איסלמיסט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אברהמיים</w:t>
      </w:r>
    </w:p>
    <w:p w14:paraId="5C494F2D" w14:textId="5FF3448E" w:rsidR="00FD7979" w:rsidRPr="00A54120" w:rsidRDefault="00BD7003" w:rsidP="009C39A6">
      <w:pPr>
        <w:bidi/>
        <w:rPr>
          <w:rFonts w:cs="Times New Roman"/>
          <w:i/>
          <w:iCs/>
        </w:rPr>
      </w:pPr>
      <w:r w:rsidRPr="00A54120">
        <w:rPr>
          <w:rFonts w:cs="Times New Roman"/>
          <w:i/>
          <w:iCs/>
          <w:rtl/>
          <w:lang w:val="he"/>
        </w:rPr>
        <w:t>מנקודת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מבט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יהודית:</w:t>
      </w:r>
    </w:p>
    <w:p w14:paraId="2517E2DB" w14:textId="403E89A2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איסלמיסט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ברהמ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A161C" w:rsidRPr="00A54120">
        <w:rPr>
          <w:rFonts w:cs="Times New Roman"/>
          <w:rtl/>
          <w:lang w:val="he"/>
        </w:rPr>
        <w:t>מצהי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A161C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מכי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344A2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זכ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6A161C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ח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D92FAA" w:rsidRPr="00A54120">
        <w:rPr>
          <w:rFonts w:cs="Times New Roman"/>
          <w:rtl/>
          <w:lang w:val="he"/>
        </w:rPr>
        <w:t>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</w:t>
      </w:r>
      <w:r w:rsidR="00A51E7D" w:rsidRPr="00A54120">
        <w:rPr>
          <w:rFonts w:cs="Times New Roman"/>
          <w:rtl/>
          <w:lang w:val="he"/>
        </w:rPr>
        <w:t xml:space="preserve"> </w:t>
      </w:r>
      <w:r w:rsidR="00D92FAA" w:rsidRPr="00A54120">
        <w:rPr>
          <w:rFonts w:cs="Times New Roman"/>
          <w:rtl/>
          <w:lang w:val="he"/>
        </w:rPr>
        <w:t>וב</w:t>
      </w:r>
      <w:r w:rsidRPr="00A54120">
        <w:rPr>
          <w:rFonts w:cs="Times New Roman"/>
          <w:rtl/>
          <w:lang w:val="he"/>
        </w:rPr>
        <w:t>זכ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662174" w:rsidRPr="00A54120">
        <w:rPr>
          <w:rFonts w:cs="Times New Roman"/>
          <w:rtl/>
          <w:lang w:val="he"/>
        </w:rPr>
        <w:t>הע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62174" w:rsidRPr="00A54120">
        <w:rPr>
          <w:rFonts w:cs="Times New Roman"/>
          <w:rtl/>
          <w:lang w:val="he"/>
        </w:rPr>
        <w:t>היהו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גד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צמ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וכ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תמו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ציא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ו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ו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מו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האסל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שלוט</w:t>
      </w:r>
      <w:r w:rsidR="00A51E7D" w:rsidRPr="00A54120">
        <w:rPr>
          <w:rFonts w:cs="Times New Roman"/>
          <w:rtl/>
          <w:lang w:val="he"/>
        </w:rPr>
        <w:t xml:space="preserve"> </w:t>
      </w:r>
      <w:r w:rsidR="00D92FAA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תרבו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D92FAA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דת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ח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תנג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לי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ג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D92FAA" w:rsidRPr="00A54120">
        <w:rPr>
          <w:rFonts w:cs="Times New Roman"/>
          <w:rtl/>
          <w:lang w:val="he"/>
        </w:rPr>
        <w:t>נג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בוצ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חרות.</w:t>
      </w:r>
      <w:r w:rsidR="00A51E7D" w:rsidRPr="00A54120">
        <w:rPr>
          <w:rFonts w:cs="Times New Roman"/>
          <w:rtl/>
          <w:lang w:val="he"/>
        </w:rPr>
        <w:t xml:space="preserve"> </w:t>
      </w:r>
      <w:r w:rsidR="00FF7A9E" w:rsidRPr="00A54120">
        <w:rPr>
          <w:rFonts w:cs="Times New Roman"/>
          <w:rtl/>
          <w:lang w:val="he"/>
        </w:rPr>
        <w:t>תח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א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E358B" w:rsidRPr="00A54120">
        <w:rPr>
          <w:rFonts w:cs="Times New Roman"/>
          <w:rtl/>
          <w:lang w:val="he"/>
        </w:rPr>
        <w:t>דבק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E358B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עקרו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בו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ח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י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אחר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סרית.</w:t>
      </w:r>
    </w:p>
    <w:p w14:paraId="5CD76563" w14:textId="2FC20EB9" w:rsidR="00AE3717" w:rsidRPr="00A54120" w:rsidRDefault="00BD7003" w:rsidP="00D0612C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מש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</w:t>
      </w:r>
      <w:r w:rsidR="008657E0" w:rsidRPr="00A54120">
        <w:rPr>
          <w:rFonts w:cs="Times New Roman"/>
          <w:rtl/>
          <w:lang w:val="he"/>
        </w:rPr>
        <w:t>כו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ג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תוך</w:t>
      </w:r>
      <w:r w:rsidR="00A51E7D" w:rsidRPr="00A54120">
        <w:rPr>
          <w:rFonts w:cs="Times New Roman"/>
          <w:rtl/>
          <w:lang w:val="he"/>
        </w:rPr>
        <w:t xml:space="preserve"> </w:t>
      </w:r>
      <w:r w:rsidR="00ED7467" w:rsidRPr="00A54120">
        <w:rPr>
          <w:rFonts w:cs="Times New Roman"/>
          <w:rtl/>
          <w:lang w:val="he"/>
        </w:rPr>
        <w:t>האסלאם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EE751B" w:rsidRPr="00A54120">
        <w:rPr>
          <w:rFonts w:cs="Times New Roman"/>
          <w:rtl/>
          <w:lang w:val="he"/>
        </w:rPr>
        <w:t>ו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8657E0" w:rsidRPr="00A54120">
        <w:rPr>
          <w:rFonts w:cs="Times New Roman"/>
          <w:rtl/>
          <w:lang w:val="he"/>
        </w:rPr>
        <w:t>מתנגד</w:t>
      </w:r>
      <w:r w:rsidR="00EE751B" w:rsidRPr="00A54120">
        <w:rPr>
          <w:rFonts w:cs="Times New Roman"/>
          <w:rtl/>
          <w:lang w:val="he"/>
        </w:rPr>
        <w:t>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ביטו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דיאולוג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ביטו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יז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ימות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יציב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C53B0" w:rsidRPr="00A54120">
        <w:rPr>
          <w:rFonts w:cs="Times New Roman"/>
          <w:rtl/>
          <w:lang w:val="he"/>
        </w:rPr>
        <w:t>באמצע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35A8C" w:rsidRPr="00A54120">
        <w:rPr>
          <w:rFonts w:cs="Times New Roman"/>
          <w:rtl/>
          <w:lang w:val="he"/>
        </w:rPr>
        <w:t>קרי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35A8C" w:rsidRPr="00A54120">
        <w:rPr>
          <w:rFonts w:cs="Times New Roman"/>
          <w:rtl/>
          <w:lang w:val="he"/>
        </w:rPr>
        <w:t>תיגר</w:t>
      </w:r>
      <w:r w:rsidR="00A51E7D" w:rsidRPr="00A54120">
        <w:rPr>
          <w:rFonts w:cs="Times New Roman"/>
          <w:rtl/>
          <w:lang w:val="he"/>
        </w:rPr>
        <w:t xml:space="preserve"> </w:t>
      </w:r>
      <w:r w:rsidR="00235A8C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="00EC53B0" w:rsidRPr="00A54120">
        <w:rPr>
          <w:rFonts w:cs="Times New Roman"/>
          <w:rtl/>
          <w:lang w:val="he"/>
        </w:rPr>
        <w:t>הסתה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662174" w:rsidRPr="00A54120">
        <w:rPr>
          <w:rFonts w:cs="Times New Roman"/>
          <w:rtl/>
          <w:lang w:val="he"/>
        </w:rPr>
        <w:t>באמצע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חי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83914" w:rsidRPr="00A54120">
        <w:rPr>
          <w:rFonts w:cs="Times New Roman"/>
          <w:rtl/>
          <w:lang w:val="he"/>
        </w:rPr>
        <w:t>צידוק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83914" w:rsidRPr="00A54120">
        <w:rPr>
          <w:rFonts w:cs="Times New Roman"/>
          <w:rtl/>
          <w:lang w:val="he"/>
        </w:rPr>
        <w:t>דת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גיעה</w:t>
      </w:r>
      <w:r w:rsidR="00C83914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662174" w:rsidRPr="00A54120">
        <w:rPr>
          <w:rFonts w:cs="Times New Roman"/>
          <w:rtl/>
          <w:lang w:val="he"/>
        </w:rPr>
        <w:t>באמצע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מי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חס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וו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סל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יהודים.</w:t>
      </w:r>
      <w:r w:rsidR="00A51E7D" w:rsidRPr="00A54120">
        <w:rPr>
          <w:rFonts w:cs="Times New Roman"/>
          <w:rtl/>
          <w:lang w:val="he"/>
        </w:rPr>
        <w:t xml:space="preserve"> </w:t>
      </w:r>
      <w:r w:rsidR="00C83914"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="00C83914" w:rsidRPr="00A54120">
        <w:rPr>
          <w:rFonts w:cs="Times New Roman"/>
          <w:rtl/>
          <w:lang w:val="he"/>
        </w:rPr>
        <w:t>ז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יצג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ר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ש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פרקטיקה</w:t>
      </w:r>
      <w:r w:rsidR="00A51E7D" w:rsidRPr="00A54120">
        <w:rPr>
          <w:rFonts w:cs="Times New Roman"/>
          <w:rtl/>
          <w:lang w:val="he"/>
        </w:rPr>
        <w:t xml:space="preserve"> </w:t>
      </w:r>
      <w:r w:rsidR="00ED7467" w:rsidRPr="00A54120">
        <w:rPr>
          <w:rFonts w:cs="Times New Roman"/>
          <w:rtl/>
          <w:lang w:val="he"/>
        </w:rPr>
        <w:t>אסלאמ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83914" w:rsidRPr="00A54120">
        <w:rPr>
          <w:rFonts w:cs="Times New Roman"/>
          <w:rtl/>
          <w:lang w:val="he"/>
        </w:rPr>
        <w:t>ש</w:t>
      </w:r>
      <w:r w:rsidR="00B53EB2" w:rsidRPr="00A54120">
        <w:rPr>
          <w:rFonts w:cs="Times New Roman"/>
          <w:rtl/>
          <w:lang w:val="he"/>
        </w:rPr>
        <w:t>מתיישב</w:t>
      </w:r>
      <w:r w:rsidR="00A51E7D" w:rsidRPr="00A54120">
        <w:rPr>
          <w:rFonts w:cs="Times New Roman"/>
          <w:rtl/>
          <w:lang w:val="he"/>
        </w:rPr>
        <w:t xml:space="preserve"> </w:t>
      </w:r>
      <w:r w:rsidR="00B53EB2" w:rsidRPr="00A54120">
        <w:rPr>
          <w:rFonts w:cs="Times New Roman"/>
          <w:rtl/>
          <w:lang w:val="he"/>
        </w:rPr>
        <w:t>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כ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דד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ד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יום</w:t>
      </w:r>
      <w:r w:rsidR="00A51E7D" w:rsidRPr="00A54120">
        <w:rPr>
          <w:rFonts w:cs="Times New Roman"/>
          <w:rtl/>
          <w:lang w:val="he"/>
        </w:rPr>
        <w:t xml:space="preserve"> </w:t>
      </w:r>
      <w:r w:rsidR="00993872" w:rsidRPr="00A54120">
        <w:rPr>
          <w:rFonts w:cs="Times New Roman"/>
          <w:rtl/>
          <w:lang w:val="he"/>
        </w:rPr>
        <w:t>בשלום</w:t>
      </w:r>
      <w:r w:rsidRPr="00A54120">
        <w:rPr>
          <w:rFonts w:cs="Times New Roman"/>
          <w:rtl/>
          <w:lang w:val="he"/>
        </w:rPr>
        <w:t>.</w:t>
      </w:r>
    </w:p>
    <w:p w14:paraId="698658A2" w14:textId="02C44864" w:rsidR="00FD7979" w:rsidRPr="00A54120" w:rsidRDefault="00BD7003" w:rsidP="009C39A6">
      <w:pPr>
        <w:bidi/>
        <w:rPr>
          <w:rFonts w:cs="Times New Roman"/>
          <w:i/>
          <w:iCs/>
        </w:rPr>
      </w:pPr>
      <w:r w:rsidRPr="00A54120">
        <w:rPr>
          <w:rFonts w:cs="Times New Roman"/>
          <w:i/>
          <w:iCs/>
          <w:rtl/>
          <w:lang w:val="he"/>
        </w:rPr>
        <w:t>פרספקטיב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אקדמית/</w:t>
      </w:r>
      <w:r w:rsidR="00A51E7D" w:rsidRPr="00A54120">
        <w:rPr>
          <w:rFonts w:cs="Times New Roman"/>
          <w:i/>
          <w:iCs/>
          <w:rtl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בינלאומית:</w:t>
      </w:r>
    </w:p>
    <w:p w14:paraId="72004D1F" w14:textId="7525EE86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="00FE1F44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FE1F44" w:rsidRPr="00A54120">
        <w:rPr>
          <w:rFonts w:cs="Times New Roman"/>
          <w:rtl/>
          <w:lang w:val="he"/>
        </w:rPr>
        <w:t>דמו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סל</w:t>
      </w:r>
      <w:r w:rsidR="00EE751B" w:rsidRPr="00A54120">
        <w:rPr>
          <w:rFonts w:cs="Times New Roman"/>
          <w:rtl/>
          <w:lang w:val="he"/>
        </w:rPr>
        <w:t>א</w:t>
      </w:r>
      <w:r w:rsidRPr="00A54120">
        <w:rPr>
          <w:rFonts w:cs="Times New Roman"/>
          <w:rtl/>
          <w:lang w:val="he"/>
        </w:rPr>
        <w:t>מיסט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4C4AAE" w:rsidRPr="00A54120">
        <w:rPr>
          <w:rFonts w:cs="Times New Roman"/>
          <w:rtl/>
          <w:lang w:val="he"/>
        </w:rPr>
        <w:t>מוכוו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יתופ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ורמליזציה,</w:t>
      </w:r>
      <w:r w:rsidR="00A51E7D" w:rsidRPr="00A54120">
        <w:rPr>
          <w:rFonts w:cs="Times New Roman"/>
          <w:rtl/>
          <w:lang w:val="he"/>
        </w:rPr>
        <w:t xml:space="preserve"> </w:t>
      </w:r>
      <w:r w:rsidR="004C4AAE" w:rsidRPr="00A54120">
        <w:rPr>
          <w:rFonts w:cs="Times New Roman"/>
          <w:rtl/>
          <w:lang w:val="he"/>
        </w:rPr>
        <w:t>שמ</w:t>
      </w:r>
      <w:r w:rsidR="00B21923" w:rsidRPr="00A54120">
        <w:rPr>
          <w:rFonts w:cs="Times New Roman"/>
          <w:rtl/>
          <w:lang w:val="he"/>
        </w:rPr>
        <w:t>כיר</w:t>
      </w:r>
      <w:r w:rsidR="004C4AAE" w:rsidRPr="00A54120">
        <w:rPr>
          <w:rFonts w:cs="Times New Roman"/>
          <w:rtl/>
          <w:lang w:val="he"/>
        </w:rPr>
        <w:t>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21923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פלורליז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B21923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לגיטימ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י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יימ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ולל</w:t>
      </w:r>
      <w:r w:rsidR="00A51E7D" w:rsidRPr="00A54120">
        <w:rPr>
          <w:rFonts w:cs="Times New Roman"/>
          <w:rtl/>
          <w:lang w:val="he"/>
        </w:rPr>
        <w:t xml:space="preserve"> </w:t>
      </w:r>
      <w:r w:rsidR="0058708C" w:rsidRPr="00A54120">
        <w:rPr>
          <w:rFonts w:cs="Times New Roman"/>
          <w:rtl/>
          <w:lang w:val="he"/>
        </w:rPr>
        <w:t>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וסק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שיתו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ו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יפלומטי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ליט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כלכלי,</w:t>
      </w:r>
      <w:r w:rsidR="00A51E7D" w:rsidRPr="00A54120">
        <w:rPr>
          <w:rFonts w:cs="Times New Roman"/>
          <w:rtl/>
          <w:lang w:val="he"/>
        </w:rPr>
        <w:t xml:space="preserve"> </w:t>
      </w:r>
      <w:r w:rsidR="0058708C" w:rsidRPr="00A54120">
        <w:rPr>
          <w:rFonts w:cs="Times New Roman"/>
          <w:rtl/>
          <w:lang w:val="he"/>
        </w:rPr>
        <w:t>שמשק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יש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רגמט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1D4EEC" w:rsidRPr="00A54120">
        <w:rPr>
          <w:rFonts w:cs="Times New Roman"/>
          <w:rtl/>
          <w:lang w:val="he"/>
        </w:rPr>
        <w:t>שאי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1D4EEC" w:rsidRPr="00A54120">
        <w:rPr>
          <w:rFonts w:cs="Times New Roman"/>
          <w:rtl/>
          <w:lang w:val="he"/>
        </w:rPr>
        <w:t>שוללת</w:t>
      </w:r>
      <w:r w:rsidR="00A51E7D" w:rsidRPr="00A54120">
        <w:rPr>
          <w:rFonts w:cs="Times New Roman"/>
          <w:rtl/>
          <w:lang w:val="he"/>
        </w:rPr>
        <w:t xml:space="preserve"> </w:t>
      </w:r>
      <w:r w:rsidR="001D4EEC" w:rsidRPr="00A54120">
        <w:rPr>
          <w:rFonts w:cs="Times New Roman"/>
          <w:rtl/>
          <w:lang w:val="he"/>
        </w:rPr>
        <w:t>מראש</w:t>
      </w:r>
      <w:r w:rsidR="00A51E7D" w:rsidRPr="00A54120">
        <w:rPr>
          <w:rFonts w:cs="Times New Roman"/>
          <w:rtl/>
          <w:lang w:val="he"/>
        </w:rPr>
        <w:t xml:space="preserve"> </w:t>
      </w:r>
      <w:r w:rsidR="00651457" w:rsidRPr="00A54120">
        <w:rPr>
          <w:rFonts w:cs="Times New Roman"/>
          <w:rtl/>
          <w:lang w:val="he"/>
        </w:rPr>
        <w:t>פתר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651457" w:rsidRPr="00A54120">
        <w:rPr>
          <w:rFonts w:cs="Times New Roman"/>
          <w:rtl/>
          <w:lang w:val="he"/>
        </w:rPr>
        <w:t>במסגר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חש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פוליט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יסל</w:t>
      </w:r>
      <w:r w:rsidR="00B21923" w:rsidRPr="00A54120">
        <w:rPr>
          <w:rFonts w:cs="Times New Roman"/>
          <w:rtl/>
          <w:lang w:val="he"/>
        </w:rPr>
        <w:t>א</w:t>
      </w:r>
      <w:r w:rsidRPr="00A54120">
        <w:rPr>
          <w:rFonts w:cs="Times New Roman"/>
          <w:rtl/>
          <w:lang w:val="he"/>
        </w:rPr>
        <w:t>מיסטית.</w:t>
      </w:r>
      <w:r w:rsidR="00A51E7D" w:rsidRPr="00A54120">
        <w:rPr>
          <w:rFonts w:cs="Times New Roman"/>
          <w:rtl/>
          <w:lang w:val="he"/>
        </w:rPr>
        <w:t xml:space="preserve"> </w:t>
      </w:r>
      <w:r w:rsidR="000D75F2" w:rsidRPr="00A54120">
        <w:rPr>
          <w:rFonts w:cs="Times New Roman"/>
          <w:rtl/>
          <w:lang w:val="he"/>
        </w:rPr>
        <w:t>ההתנהל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0D75F2" w:rsidRPr="00A54120">
        <w:rPr>
          <w:rFonts w:cs="Times New Roman"/>
          <w:rtl/>
          <w:lang w:val="he"/>
        </w:rPr>
        <w:t>של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יישב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עורב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סד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י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פחת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וצ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סכסוך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תפס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ת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רוב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יצ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סבי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יאופוליט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ח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תר.</w:t>
      </w:r>
    </w:p>
    <w:p w14:paraId="7CC57E69" w14:textId="6AAC08D0" w:rsidR="001A2188" w:rsidRPr="00A54120" w:rsidRDefault="00BD7003" w:rsidP="00484221">
      <w:pPr>
        <w:bidi/>
        <w:rPr>
          <w:rFonts w:cs="Times New Roman"/>
        </w:rPr>
      </w:pPr>
      <w:r w:rsidRPr="00A54120">
        <w:rPr>
          <w:rFonts w:cs="Times New Roman"/>
          <w:i/>
          <w:iCs/>
          <w:rtl/>
          <w:lang w:val="he"/>
        </w:rPr>
        <w:t>דוגמאות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להמחשה:</w:t>
      </w:r>
    </w:p>
    <w:p w14:paraId="79BC9041" w14:textId="26FD0056" w:rsidR="00AE3717" w:rsidRPr="00A54120" w:rsidRDefault="00996A2E" w:rsidP="001A2188">
      <w:pPr>
        <w:bidi/>
        <w:rPr>
          <w:rFonts w:cs="Times New Roman"/>
          <w:i/>
          <w:iCs/>
        </w:rPr>
      </w:pPr>
      <w:r w:rsidRPr="00A54120">
        <w:rPr>
          <w:rFonts w:cs="Times New Roman"/>
          <w:rtl/>
          <w:lang w:val="he"/>
        </w:rPr>
        <w:lastRenderedPageBreak/>
        <w:t>מדי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D01E28" w:rsidRPr="00A54120">
        <w:rPr>
          <w:rFonts w:cs="Times New Roman"/>
          <w:rtl/>
          <w:lang w:val="he"/>
        </w:rPr>
        <w:t>איש</w:t>
      </w:r>
      <w:r w:rsidRPr="00A54120">
        <w:rPr>
          <w:rFonts w:cs="Times New Roman"/>
          <w:rtl/>
          <w:lang w:val="he"/>
        </w:rPr>
        <w:t>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AC3EDA" w:rsidRPr="00A54120">
        <w:rPr>
          <w:rFonts w:cs="Times New Roman"/>
          <w:rtl/>
          <w:lang w:val="he"/>
        </w:rPr>
        <w:t>שתומכ</w:t>
      </w:r>
      <w:r w:rsidRPr="00A54120">
        <w:rPr>
          <w:rFonts w:cs="Times New Roman"/>
          <w:rtl/>
          <w:lang w:val="he"/>
        </w:rPr>
        <w:t>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AC3EDA" w:rsidRPr="00A54120">
        <w:rPr>
          <w:rFonts w:cs="Times New Roman"/>
          <w:rtl/>
          <w:lang w:val="he"/>
        </w:rPr>
        <w:t>ב</w:t>
      </w:r>
      <w:r w:rsidR="00BD7003" w:rsidRPr="00A54120">
        <w:rPr>
          <w:rFonts w:cs="Times New Roman"/>
          <w:rtl/>
          <w:lang w:val="he"/>
        </w:rPr>
        <w:t>מאמצ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נורמליזציה,</w:t>
      </w:r>
      <w:r w:rsidR="00A51E7D" w:rsidRPr="00A54120">
        <w:rPr>
          <w:rFonts w:cs="Times New Roman"/>
          <w:rtl/>
          <w:lang w:val="he"/>
        </w:rPr>
        <w:t xml:space="preserve"> </w:t>
      </w:r>
      <w:r w:rsidR="00AC3EDA" w:rsidRPr="00A54120">
        <w:rPr>
          <w:rFonts w:cs="Times New Roman"/>
          <w:rtl/>
          <w:lang w:val="he"/>
        </w:rPr>
        <w:t>כמ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יחוד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אמירו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ערב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(</w:t>
      </w:r>
      <w:r w:rsidR="00273F0F" w:rsidRPr="00A54120">
        <w:rPr>
          <w:rFonts w:cs="Times New Roman"/>
        </w:rPr>
        <w:t>UAE</w:t>
      </w:r>
      <w:r w:rsidR="00BD7003" w:rsidRPr="00A54120">
        <w:rPr>
          <w:rFonts w:cs="Times New Roman"/>
          <w:rtl/>
          <w:lang w:val="he"/>
        </w:rPr>
        <w:t>)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</w:t>
      </w:r>
      <w:r w:rsidR="00C927E0" w:rsidRPr="00A54120">
        <w:rPr>
          <w:rFonts w:cs="Times New Roman"/>
          <w:rtl/>
          <w:lang w:val="he"/>
        </w:rPr>
        <w:t>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ח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927E0" w:rsidRPr="00A54120">
        <w:rPr>
          <w:rFonts w:cs="Times New Roman"/>
          <w:rtl/>
          <w:lang w:val="he"/>
        </w:rPr>
        <w:t>שמעורב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בהסכמ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ברהם,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כמו</w:t>
      </w:r>
      <w:r w:rsidR="00A51E7D" w:rsidRPr="00A54120">
        <w:rPr>
          <w:rFonts w:cs="Times New Roman"/>
          <w:rtl/>
          <w:lang w:val="he"/>
        </w:rPr>
        <w:t xml:space="preserve"> </w:t>
      </w:r>
      <w:r w:rsidR="00EC64DE" w:rsidRPr="00A54120">
        <w:rPr>
          <w:rFonts w:cs="Times New Roman"/>
          <w:rtl/>
          <w:lang w:val="he"/>
        </w:rPr>
        <w:t>מנהיג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C64DE" w:rsidRPr="00A54120">
        <w:rPr>
          <w:rFonts w:cs="Times New Roman"/>
          <w:rtl/>
          <w:lang w:val="he"/>
        </w:rPr>
        <w:t>פוליטיים</w:t>
      </w:r>
      <w:r w:rsidR="00BD7003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EC64DE" w:rsidRPr="00A54120">
        <w:rPr>
          <w:rFonts w:cs="Times New Roman"/>
          <w:rtl/>
          <w:lang w:val="he"/>
        </w:rPr>
        <w:t>דת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C64DE" w:rsidRPr="00A54120">
        <w:rPr>
          <w:rFonts w:cs="Times New Roman"/>
          <w:rtl/>
          <w:lang w:val="he"/>
        </w:rPr>
        <w:t>וחברת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C64DE" w:rsidRPr="00A54120">
        <w:rPr>
          <w:rFonts w:cs="Times New Roman"/>
          <w:rtl/>
          <w:lang w:val="he"/>
        </w:rPr>
        <w:t>אזרח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C64DE" w:rsidRPr="00A54120">
        <w:rPr>
          <w:rFonts w:cs="Times New Roman"/>
          <w:rtl/>
          <w:lang w:val="he"/>
        </w:rPr>
        <w:t>שתומכ</w:t>
      </w:r>
      <w:r w:rsidR="00D01E28" w:rsidRPr="00A54120">
        <w:rPr>
          <w:rFonts w:cs="Times New Roman"/>
          <w:rtl/>
          <w:lang w:val="he"/>
        </w:rPr>
        <w:t>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פעי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בדו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קיו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בשיתוף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פעולה.</w:t>
      </w:r>
    </w:p>
    <w:p w14:paraId="374C5965" w14:textId="26C9F218" w:rsidR="00AE3717" w:rsidRPr="00A54120" w:rsidRDefault="00BD7003" w:rsidP="009C39A6">
      <w:pPr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איסל</w:t>
      </w:r>
      <w:r w:rsidR="00B21923" w:rsidRPr="00A54120">
        <w:rPr>
          <w:rFonts w:cs="Times New Roman"/>
          <w:b/>
          <w:bCs/>
          <w:rtl/>
          <w:lang w:val="he"/>
        </w:rPr>
        <w:t>א</w:t>
      </w:r>
      <w:r w:rsidRPr="00A54120">
        <w:rPr>
          <w:rFonts w:cs="Times New Roman"/>
          <w:b/>
          <w:bCs/>
          <w:rtl/>
          <w:lang w:val="he"/>
        </w:rPr>
        <w:t>מיסט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מתונים</w:t>
      </w:r>
    </w:p>
    <w:p w14:paraId="54CA566E" w14:textId="777DB6F1" w:rsidR="00FD7979" w:rsidRPr="00A54120" w:rsidRDefault="00BD7003" w:rsidP="009C39A6">
      <w:pPr>
        <w:bidi/>
        <w:rPr>
          <w:rFonts w:cs="Times New Roman"/>
          <w:i/>
          <w:iCs/>
        </w:rPr>
      </w:pPr>
      <w:r w:rsidRPr="00A54120">
        <w:rPr>
          <w:rFonts w:cs="Times New Roman"/>
          <w:i/>
          <w:iCs/>
          <w:rtl/>
          <w:lang w:val="he"/>
        </w:rPr>
        <w:t>פרספקטיב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יהודית:</w:t>
      </w:r>
    </w:p>
    <w:p w14:paraId="48ED226A" w14:textId="191CEC71" w:rsidR="00AE3717" w:rsidRPr="00A54120" w:rsidRDefault="00BD7003" w:rsidP="009C39A6">
      <w:pPr>
        <w:bidi/>
        <w:rPr>
          <w:rFonts w:cs="Times New Roman"/>
          <w:i/>
          <w:iCs/>
        </w:rPr>
      </w:pPr>
      <w:r w:rsidRPr="00A54120">
        <w:rPr>
          <w:rFonts w:cs="Times New Roman"/>
          <w:rtl/>
          <w:lang w:val="he"/>
        </w:rPr>
        <w:t>איסל</w:t>
      </w:r>
      <w:r w:rsidR="00EE751B" w:rsidRPr="00A54120">
        <w:rPr>
          <w:rFonts w:cs="Times New Roman"/>
          <w:rtl/>
          <w:lang w:val="he"/>
        </w:rPr>
        <w:t>א</w:t>
      </w:r>
      <w:r w:rsidRPr="00A54120">
        <w:rPr>
          <w:rFonts w:cs="Times New Roman"/>
          <w:rtl/>
          <w:lang w:val="he"/>
        </w:rPr>
        <w:t>מיסט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אינ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אמינ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F2755" w:rsidRPr="00A54120">
        <w:rPr>
          <w:rFonts w:cs="Times New Roman"/>
          <w:rtl/>
          <w:lang w:val="he"/>
        </w:rPr>
        <w:t>ש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גו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הו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תנג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גד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צמ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שראל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5F2755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סכסו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ח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תר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יד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בה</w:t>
      </w:r>
      <w:r w:rsidR="00476A08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476A08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9A512E" w:rsidRPr="00A54120">
        <w:rPr>
          <w:rFonts w:cs="Times New Roman"/>
          <w:rtl/>
          <w:lang w:val="he"/>
        </w:rPr>
        <w:t>אינם</w:t>
      </w:r>
      <w:r w:rsidR="00A51E7D" w:rsidRPr="00A54120">
        <w:rPr>
          <w:rFonts w:cs="Times New Roman"/>
          <w:rtl/>
          <w:lang w:val="he"/>
        </w:rPr>
        <w:t xml:space="preserve"> </w:t>
      </w:r>
      <w:r w:rsidR="009A512E" w:rsidRPr="00A54120">
        <w:rPr>
          <w:rFonts w:cs="Times New Roman"/>
          <w:rtl/>
          <w:lang w:val="he"/>
        </w:rPr>
        <w:t>מעורב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F50C3B" w:rsidRPr="00A54120">
        <w:rPr>
          <w:rFonts w:cs="Times New Roman"/>
          <w:rtl/>
          <w:lang w:val="he"/>
        </w:rPr>
        <w:t>בסכסוך.</w:t>
      </w:r>
      <w:r w:rsidR="00A51E7D" w:rsidRPr="00A54120">
        <w:rPr>
          <w:rFonts w:cs="Times New Roman"/>
          <w:rtl/>
          <w:lang w:val="he"/>
        </w:rPr>
        <w:t xml:space="preserve"> </w:t>
      </w:r>
      <w:r w:rsidR="00F50C3B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מק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ח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דת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חברת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פולי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F50C3B" w:rsidRPr="00A54120">
        <w:rPr>
          <w:rFonts w:cs="Times New Roman"/>
          <w:rtl/>
          <w:lang w:val="he"/>
        </w:rPr>
        <w:t>ואינם</w:t>
      </w:r>
      <w:r w:rsidR="00A51E7D" w:rsidRPr="00A54120">
        <w:rPr>
          <w:rFonts w:cs="Times New Roman"/>
          <w:rtl/>
          <w:lang w:val="he"/>
        </w:rPr>
        <w:t xml:space="preserve"> </w:t>
      </w:r>
      <w:r w:rsidR="00F50C3B" w:rsidRPr="00A54120">
        <w:rPr>
          <w:rFonts w:cs="Times New Roman"/>
          <w:rtl/>
          <w:lang w:val="he"/>
        </w:rPr>
        <w:t>מעור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F50C3B" w:rsidRPr="00A54120">
        <w:rPr>
          <w:rFonts w:cs="Times New Roman"/>
          <w:rtl/>
          <w:lang w:val="he"/>
        </w:rPr>
        <w:t>פעי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ו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לפ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2D5B74" w:rsidRPr="00A54120">
        <w:rPr>
          <w:rFonts w:cs="Times New Roman"/>
          <w:rtl/>
          <w:lang w:val="he"/>
        </w:rPr>
        <w:t>כלפי</w:t>
      </w:r>
      <w:r w:rsidR="00A51E7D" w:rsidRPr="00A54120">
        <w:rPr>
          <w:rFonts w:cs="Times New Roman"/>
          <w:rtl/>
          <w:lang w:val="he"/>
        </w:rPr>
        <w:t xml:space="preserve"> </w:t>
      </w:r>
      <w:r w:rsidR="00F50C3B" w:rsidRPr="00A54120">
        <w:rPr>
          <w:rFonts w:cs="Times New Roman"/>
          <w:rtl/>
          <w:lang w:val="he"/>
        </w:rPr>
        <w:t>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.</w:t>
      </w:r>
    </w:p>
    <w:p w14:paraId="0CA50F69" w14:textId="2EE05927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</w:t>
      </w:r>
      <w:r w:rsidR="002354F9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מכ</w:t>
      </w:r>
      <w:r w:rsidR="002354F9" w:rsidRPr="00A54120">
        <w:rPr>
          <w:rFonts w:cs="Times New Roman"/>
          <w:rtl/>
          <w:lang w:val="he"/>
        </w:rPr>
        <w:t>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ספ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דיאולוג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ליט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354F9" w:rsidRPr="00A54120">
        <w:rPr>
          <w:rFonts w:cs="Times New Roman"/>
          <w:rtl/>
          <w:lang w:val="he"/>
        </w:rPr>
        <w:t>ב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2354F9" w:rsidRPr="00A54120">
        <w:rPr>
          <w:rFonts w:cs="Times New Roman"/>
          <w:rtl/>
          <w:lang w:val="he"/>
        </w:rPr>
        <w:t>שמקד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2354F9" w:rsidRPr="00A54120">
        <w:rPr>
          <w:rFonts w:cs="Times New Roman"/>
          <w:rtl/>
          <w:lang w:val="he"/>
        </w:rPr>
        <w:t>אלי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צע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2354F9" w:rsidRPr="00A54120">
        <w:rPr>
          <w:rFonts w:cs="Times New Roman"/>
          <w:rtl/>
          <w:lang w:val="he"/>
        </w:rPr>
        <w:t>מעש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ימות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בוצ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יצג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561A7" w:rsidRPr="00A54120">
        <w:rPr>
          <w:rFonts w:cs="Times New Roman"/>
          <w:rtl/>
          <w:lang w:val="he"/>
        </w:rPr>
        <w:t>דרך</w:t>
      </w:r>
      <w:r w:rsidR="00A51E7D" w:rsidRPr="00A54120">
        <w:rPr>
          <w:rFonts w:cs="Times New Roman"/>
          <w:rtl/>
          <w:lang w:val="he"/>
        </w:rPr>
        <w:t xml:space="preserve"> </w:t>
      </w:r>
      <w:r w:rsidR="005561A7" w:rsidRPr="00A54120">
        <w:rPr>
          <w:rFonts w:cs="Times New Roman"/>
          <w:rtl/>
          <w:lang w:val="he"/>
        </w:rPr>
        <w:t>אמצ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ריטית,</w:t>
      </w:r>
      <w:r w:rsidR="00A51E7D" w:rsidRPr="00A54120">
        <w:rPr>
          <w:rFonts w:cs="Times New Roman"/>
          <w:rtl/>
          <w:lang w:val="he"/>
        </w:rPr>
        <w:t xml:space="preserve"> </w:t>
      </w:r>
      <w:r w:rsidR="005561A7" w:rsidRPr="00A54120">
        <w:rPr>
          <w:rFonts w:cs="Times New Roman"/>
          <w:rtl/>
          <w:lang w:val="he"/>
        </w:rPr>
        <w:t>שמושפע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אלמנט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5561A7" w:rsidRPr="00A54120">
        <w:rPr>
          <w:rFonts w:cs="Times New Roman"/>
          <w:rtl/>
          <w:lang w:val="he"/>
        </w:rPr>
        <w:t>של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אלמנט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יצו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עול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יסל</w:t>
      </w:r>
      <w:r w:rsidR="002D5B74" w:rsidRPr="00A54120">
        <w:rPr>
          <w:rFonts w:cs="Times New Roman"/>
          <w:rtl/>
          <w:lang w:val="he"/>
        </w:rPr>
        <w:t>א</w:t>
      </w:r>
      <w:r w:rsidRPr="00A54120">
        <w:rPr>
          <w:rFonts w:cs="Times New Roman"/>
          <w:rtl/>
          <w:lang w:val="he"/>
        </w:rPr>
        <w:t>מ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ח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תר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</w:t>
      </w:r>
      <w:r w:rsidR="005561A7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מנם</w:t>
      </w:r>
      <w:r w:rsidR="005561A7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5561A7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כרח</w:t>
      </w:r>
      <w:r w:rsidR="00A51E7D" w:rsidRPr="00A54120">
        <w:rPr>
          <w:rFonts w:cs="Times New Roman"/>
          <w:rtl/>
          <w:lang w:val="he"/>
        </w:rPr>
        <w:t xml:space="preserve"> </w:t>
      </w:r>
      <w:r w:rsidR="005561A7" w:rsidRPr="00A54120">
        <w:rPr>
          <w:rFonts w:cs="Times New Roman"/>
          <w:rtl/>
          <w:lang w:val="he"/>
        </w:rPr>
        <w:t>ב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ר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תת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י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סכסו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עשו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שמ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ס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סלמה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קבוצ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קש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ז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דר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זה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</w:t>
      </w:r>
      <w:r w:rsidR="005561A7" w:rsidRPr="00A54120">
        <w:rPr>
          <w:rFonts w:cs="Times New Roman"/>
          <w:rtl/>
          <w:lang w:val="he"/>
        </w:rPr>
        <w:t>י</w:t>
      </w:r>
      <w:r w:rsidRPr="00A54120">
        <w:rPr>
          <w:rFonts w:cs="Times New Roman"/>
          <w:rtl/>
          <w:lang w:val="he"/>
        </w:rPr>
        <w:t>סל</w:t>
      </w:r>
      <w:r w:rsidR="002D5B74" w:rsidRPr="00A54120">
        <w:rPr>
          <w:rFonts w:cs="Times New Roman"/>
          <w:rtl/>
          <w:lang w:val="he"/>
        </w:rPr>
        <w:t>א</w:t>
      </w:r>
      <w:r w:rsidRPr="00A54120">
        <w:rPr>
          <w:rFonts w:cs="Times New Roman"/>
          <w:rtl/>
          <w:lang w:val="he"/>
        </w:rPr>
        <w:t>מ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ל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סו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עימות.</w:t>
      </w:r>
    </w:p>
    <w:p w14:paraId="66AB680D" w14:textId="0E7AA543" w:rsidR="00FD7979" w:rsidRPr="00A54120" w:rsidRDefault="00BD7003" w:rsidP="009C39A6">
      <w:pPr>
        <w:bidi/>
        <w:rPr>
          <w:rFonts w:cs="Times New Roman"/>
          <w:i/>
          <w:iCs/>
        </w:rPr>
      </w:pPr>
      <w:r w:rsidRPr="00A54120">
        <w:rPr>
          <w:rFonts w:cs="Times New Roman"/>
          <w:i/>
          <w:iCs/>
          <w:rtl/>
          <w:lang w:val="he"/>
        </w:rPr>
        <w:t>פרספקטיב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אקדמית/בינלאומית:</w:t>
      </w:r>
    </w:p>
    <w:p w14:paraId="149B549F" w14:textId="2953A2A8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איסל</w:t>
      </w:r>
      <w:r w:rsidR="002D5B74" w:rsidRPr="00A54120">
        <w:rPr>
          <w:rFonts w:cs="Times New Roman"/>
          <w:rtl/>
          <w:lang w:val="he"/>
        </w:rPr>
        <w:t>א</w:t>
      </w:r>
      <w:r w:rsidRPr="00A54120">
        <w:rPr>
          <w:rFonts w:cs="Times New Roman"/>
          <w:rtl/>
          <w:lang w:val="he"/>
        </w:rPr>
        <w:t>מיסט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גדר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דר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ל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י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46B44" w:rsidRPr="00A54120">
        <w:rPr>
          <w:rFonts w:cs="Times New Roman"/>
          <w:rtl/>
          <w:lang w:val="he"/>
        </w:rPr>
        <w:t>ששואפ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646B44" w:rsidRPr="00A54120">
        <w:rPr>
          <w:rFonts w:cs="Times New Roman"/>
          <w:rtl/>
          <w:lang w:val="he"/>
        </w:rPr>
        <w:t>לקד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ט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וסס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מצע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ליט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ברת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מוקרטיים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ע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סג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סד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דו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טקטיק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ליטנטיות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מדותי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סכסו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יאופולי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שו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שתנ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עור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צע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הות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62C39" w:rsidRPr="00A54120">
        <w:rPr>
          <w:rFonts w:cs="Times New Roman"/>
          <w:rtl/>
          <w:lang w:val="he"/>
        </w:rPr>
        <w:t>בארג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62C39" w:rsidRPr="00A54120">
        <w:rPr>
          <w:rFonts w:cs="Times New Roman"/>
          <w:rtl/>
          <w:lang w:val="he"/>
        </w:rPr>
        <w:t>קיצוניים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עת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רוב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62C39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על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C464C" w:rsidRPr="00A54120">
        <w:rPr>
          <w:rFonts w:cs="Times New Roman"/>
          <w:rtl/>
          <w:lang w:val="he"/>
        </w:rPr>
        <w:t>כקבוצה</w:t>
      </w:r>
      <w:r w:rsidR="00A51E7D" w:rsidRPr="00A54120">
        <w:rPr>
          <w:rFonts w:cs="Times New Roman"/>
          <w:rtl/>
          <w:lang w:val="he"/>
        </w:rPr>
        <w:t xml:space="preserve"> </w:t>
      </w:r>
      <w:r w:rsidR="00CC464C" w:rsidRPr="00A54120">
        <w:rPr>
          <w:rFonts w:cs="Times New Roman"/>
          <w:rtl/>
          <w:lang w:val="he"/>
        </w:rPr>
        <w:t>שחוצצ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יצו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CC464C" w:rsidRPr="00A54120">
        <w:rPr>
          <w:rFonts w:cs="Times New Roman"/>
          <w:rtl/>
          <w:lang w:val="he"/>
        </w:rPr>
        <w:t>מ</w:t>
      </w:r>
      <w:r w:rsidRPr="00A54120">
        <w:rPr>
          <w:rFonts w:cs="Times New Roman"/>
          <w:rtl/>
          <w:lang w:val="he"/>
        </w:rPr>
        <w:t>שתפי</w:t>
      </w:r>
      <w:r w:rsidR="00A51E7D" w:rsidRPr="00A54120">
        <w:rPr>
          <w:rFonts w:cs="Times New Roman"/>
          <w:rtl/>
          <w:lang w:val="he"/>
        </w:rPr>
        <w:t xml:space="preserve"> </w:t>
      </w:r>
      <w:r w:rsidR="00CC464C" w:rsidRPr="00A54120">
        <w:rPr>
          <w:rFonts w:cs="Times New Roman"/>
          <w:rtl/>
          <w:lang w:val="he"/>
        </w:rPr>
        <w:t>פעולה</w:t>
      </w:r>
      <w:r w:rsidRPr="00A54120">
        <w:rPr>
          <w:rFonts w:cs="Times New Roman"/>
          <w:rtl/>
          <w:lang w:val="he"/>
        </w:rPr>
        <w:t>.</w:t>
      </w:r>
    </w:p>
    <w:p w14:paraId="54149892" w14:textId="29693C3E" w:rsidR="009B69B4" w:rsidRPr="00A54120" w:rsidRDefault="00BD7003" w:rsidP="00653646">
      <w:pPr>
        <w:bidi/>
        <w:rPr>
          <w:rFonts w:cs="Times New Roman"/>
          <w:i/>
          <w:iCs/>
        </w:rPr>
      </w:pPr>
      <w:r w:rsidRPr="00A54120">
        <w:rPr>
          <w:rFonts w:cs="Times New Roman"/>
          <w:i/>
          <w:iCs/>
          <w:rtl/>
          <w:lang w:val="he"/>
        </w:rPr>
        <w:t>דוגמאות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להמחשה:</w:t>
      </w:r>
    </w:p>
    <w:p w14:paraId="033641E2" w14:textId="375F39EA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מפלג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ליט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סל</w:t>
      </w:r>
      <w:r w:rsidR="002D5B74" w:rsidRPr="00A54120">
        <w:rPr>
          <w:rFonts w:cs="Times New Roman"/>
          <w:rtl/>
          <w:lang w:val="he"/>
        </w:rPr>
        <w:t>א</w:t>
      </w:r>
      <w:r w:rsidRPr="00A54120">
        <w:rPr>
          <w:rFonts w:cs="Times New Roman"/>
          <w:rtl/>
          <w:lang w:val="he"/>
        </w:rPr>
        <w:t>מיסט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ימ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הי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DD337F" w:rsidRPr="00A54120">
        <w:rPr>
          <w:rFonts w:cs="Times New Roman"/>
          <w:rtl/>
          <w:lang w:val="he"/>
        </w:rPr>
        <w:t>וחלק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D337F" w:rsidRPr="00A54120">
        <w:rPr>
          <w:rFonts w:cs="Times New Roman"/>
          <w:rtl/>
          <w:lang w:val="he"/>
        </w:rPr>
        <w:t>נרחב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DD337F" w:rsidRPr="00A54120">
        <w:rPr>
          <w:rFonts w:cs="Times New Roman"/>
          <w:rtl/>
          <w:lang w:val="he"/>
        </w:rPr>
        <w:t>יותר</w:t>
      </w:r>
      <w:r w:rsidR="00A51E7D" w:rsidRPr="00A54120">
        <w:rPr>
          <w:rFonts w:cs="Times New Roman"/>
          <w:rtl/>
          <w:lang w:val="he"/>
        </w:rPr>
        <w:t xml:space="preserve"> </w:t>
      </w:r>
      <w:r w:rsidR="00DD337F" w:rsidRPr="00A54120">
        <w:rPr>
          <w:rFonts w:cs="Times New Roman"/>
          <w:rtl/>
          <w:lang w:val="he"/>
        </w:rPr>
        <w:t>באוכלוסיי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חב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סלמ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אינ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וסק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סכסו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דיאולוג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צעי.</w:t>
      </w:r>
    </w:p>
    <w:p w14:paraId="219736E7" w14:textId="62444247" w:rsidR="00AE3717" w:rsidRPr="00A54120" w:rsidRDefault="00BD7003" w:rsidP="00AD21AF">
      <w:pPr>
        <w:keepNext/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איסלמיסט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קיצוניים</w:t>
      </w:r>
    </w:p>
    <w:p w14:paraId="34CCFE08" w14:textId="3D0E2B2D" w:rsidR="00FD7979" w:rsidRPr="00A54120" w:rsidRDefault="00BD7003" w:rsidP="00AD21AF">
      <w:pPr>
        <w:keepNext/>
        <w:bidi/>
        <w:rPr>
          <w:rFonts w:cs="Times New Roman"/>
          <w:i/>
          <w:iCs/>
        </w:rPr>
      </w:pPr>
      <w:r w:rsidRPr="00A54120">
        <w:rPr>
          <w:rFonts w:cs="Times New Roman"/>
          <w:i/>
          <w:iCs/>
          <w:rtl/>
          <w:lang w:val="he"/>
        </w:rPr>
        <w:t>פרספקטיב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יהודית:</w:t>
      </w:r>
    </w:p>
    <w:p w14:paraId="1A3E806B" w14:textId="0530BEF9" w:rsidR="00AE3717" w:rsidRPr="00A54120" w:rsidRDefault="00BD7003" w:rsidP="00AD21AF">
      <w:pPr>
        <w:keepNext/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איסל</w:t>
      </w:r>
      <w:r w:rsidR="002D5B74" w:rsidRPr="00A54120">
        <w:rPr>
          <w:rFonts w:cs="Times New Roman"/>
          <w:rtl/>
          <w:lang w:val="he"/>
        </w:rPr>
        <w:t>א</w:t>
      </w:r>
      <w:r w:rsidRPr="00A54120">
        <w:rPr>
          <w:rFonts w:cs="Times New Roman"/>
          <w:rtl/>
          <w:lang w:val="he"/>
        </w:rPr>
        <w:t>מיסט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יצונ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אמינים,</w:t>
      </w:r>
      <w:r w:rsidR="00A51E7D" w:rsidRPr="00A54120">
        <w:rPr>
          <w:rFonts w:cs="Times New Roman"/>
          <w:rtl/>
          <w:lang w:val="he"/>
        </w:rPr>
        <w:t xml:space="preserve"> </w:t>
      </w:r>
      <w:r w:rsidR="00F747BC" w:rsidRPr="00A54120">
        <w:rPr>
          <w:rFonts w:cs="Times New Roman"/>
          <w:rtl/>
          <w:lang w:val="he"/>
        </w:rPr>
        <w:t>ש</w:t>
      </w:r>
      <w:r w:rsidRPr="00A54120">
        <w:rPr>
          <w:rFonts w:cs="Times New Roman"/>
          <w:rtl/>
          <w:lang w:val="he"/>
        </w:rPr>
        <w:t>ל</w:t>
      </w:r>
      <w:r w:rsidR="00F747BC" w:rsidRPr="00A54120">
        <w:rPr>
          <w:rFonts w:cs="Times New Roman"/>
          <w:rtl/>
          <w:lang w:val="he"/>
        </w:rPr>
        <w:t>פי</w:t>
      </w:r>
      <w:r w:rsidR="00A51E7D" w:rsidRPr="00A54120">
        <w:rPr>
          <w:rFonts w:cs="Times New Roman"/>
          <w:rtl/>
          <w:lang w:val="he"/>
        </w:rPr>
        <w:t xml:space="preserve"> </w:t>
      </w:r>
      <w:r w:rsidR="00F747BC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ד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הגד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צמ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גיטימ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חייבת</w:t>
      </w:r>
      <w:r w:rsidR="00A51E7D" w:rsidRPr="00A54120">
        <w:rPr>
          <w:rFonts w:cs="Times New Roman"/>
          <w:rtl/>
          <w:lang w:val="he"/>
        </w:rPr>
        <w:t xml:space="preserve"> </w:t>
      </w:r>
      <w:r w:rsidR="00F747BC" w:rsidRPr="00A54120">
        <w:rPr>
          <w:rFonts w:cs="Times New Roman"/>
          <w:rtl/>
          <w:lang w:val="he"/>
        </w:rPr>
        <w:t>להתבט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סופ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בר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2D5B74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מ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י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ט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בל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בצ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כרח</w:t>
      </w:r>
      <w:r w:rsidR="00A51E7D" w:rsidRPr="00A54120">
        <w:rPr>
          <w:rFonts w:cs="Times New Roman"/>
          <w:rtl/>
          <w:lang w:val="he"/>
        </w:rPr>
        <w:t xml:space="preserve"> </w:t>
      </w:r>
      <w:r w:rsidR="007540AD" w:rsidRPr="00A54120">
        <w:rPr>
          <w:rFonts w:cs="Times New Roman"/>
          <w:rtl/>
          <w:lang w:val="he"/>
        </w:rPr>
        <w:t>מעש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י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עצמם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וא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סכסו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חל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מאב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ח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יט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גיטימי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פוע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תאם.</w:t>
      </w:r>
    </w:p>
    <w:p w14:paraId="2D51BB08" w14:textId="149528E2" w:rsidR="00FD7979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נה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5714D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ערוצ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רוב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ולל:</w:t>
      </w:r>
    </w:p>
    <w:p w14:paraId="3380DA41" w14:textId="5B3DA132" w:rsidR="00FD7979" w:rsidRPr="00A54120" w:rsidRDefault="00BD7003" w:rsidP="009C39A6">
      <w:pPr>
        <w:numPr>
          <w:ilvl w:val="0"/>
          <w:numId w:val="5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תעמו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שליט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נרטיב</w:t>
      </w:r>
      <w:r w:rsidR="002D5B74" w:rsidRPr="00A54120">
        <w:rPr>
          <w:rFonts w:cs="Times New Roman"/>
          <w:rtl/>
          <w:lang w:val="he"/>
        </w:rPr>
        <w:t>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תקשור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וניברסיטא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במוסד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רבות</w:t>
      </w:r>
      <w:r w:rsidR="000D0EF6" w:rsidRPr="00A54120">
        <w:rPr>
          <w:rFonts w:cs="Times New Roman"/>
          <w:rtl/>
          <w:lang w:val="he"/>
        </w:rPr>
        <w:t>.</w:t>
      </w:r>
    </w:p>
    <w:p w14:paraId="7141B9DD" w14:textId="665DD72D" w:rsidR="00FD7979" w:rsidRPr="00A54120" w:rsidRDefault="00BD7003" w:rsidP="009C39A6">
      <w:pPr>
        <w:numPr>
          <w:ilvl w:val="0"/>
          <w:numId w:val="5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שפע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ליט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חץ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נלאומי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ול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ימו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רג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נלאומיים</w:t>
      </w:r>
      <w:r w:rsidR="000D0EF6" w:rsidRPr="00A54120">
        <w:rPr>
          <w:rFonts w:cs="Times New Roman"/>
          <w:rtl/>
          <w:lang w:val="he"/>
        </w:rPr>
        <w:t>.</w:t>
      </w:r>
    </w:p>
    <w:p w14:paraId="0052E727" w14:textId="3914B549" w:rsidR="00AE3717" w:rsidRPr="00A54120" w:rsidRDefault="00BD7003" w:rsidP="009C39A6">
      <w:pPr>
        <w:numPr>
          <w:ilvl w:val="0"/>
          <w:numId w:val="5"/>
        </w:num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תמי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ספ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חומר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ליטנטיים</w:t>
      </w:r>
      <w:r w:rsidR="000A4991" w:rsidRPr="00A54120">
        <w:rPr>
          <w:rFonts w:cs="Times New Roman"/>
          <w:rtl/>
          <w:lang w:val="he"/>
        </w:rPr>
        <w:t>.</w:t>
      </w:r>
    </w:p>
    <w:p w14:paraId="4E84B9C8" w14:textId="48B99290" w:rsidR="00AE3717" w:rsidRPr="00A54120" w:rsidRDefault="003160E1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במסגר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</w:t>
      </w:r>
      <w:r w:rsidR="002D5B74" w:rsidRPr="00A54120">
        <w:rPr>
          <w:rFonts w:cs="Times New Roman"/>
          <w:rtl/>
          <w:lang w:val="he"/>
        </w:rPr>
        <w:t>לח</w:t>
      </w:r>
      <w:r w:rsidRPr="00A54120">
        <w:rPr>
          <w:rFonts w:cs="Times New Roman"/>
          <w:rtl/>
          <w:lang w:val="he"/>
        </w:rPr>
        <w:t>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ר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</w:t>
      </w:r>
      <w:r w:rsidR="00BD7003" w:rsidRPr="00A54120">
        <w:rPr>
          <w:rFonts w:cs="Times New Roman"/>
          <w:rtl/>
          <w:lang w:val="he"/>
        </w:rPr>
        <w:t>שק</w:t>
      </w:r>
      <w:r w:rsidRPr="00A54120">
        <w:rPr>
          <w:rFonts w:cs="Times New Roman"/>
          <w:rtl/>
          <w:lang w:val="he"/>
        </w:rPr>
        <w:t>י</w:t>
      </w:r>
      <w:r w:rsidR="00BD7003" w:rsidRPr="00A54120">
        <w:rPr>
          <w:rFonts w:cs="Times New Roman"/>
          <w:rtl/>
          <w:lang w:val="he"/>
        </w:rPr>
        <w:t>ע</w:t>
      </w:r>
      <w:r w:rsidRPr="00A54120">
        <w:rPr>
          <w:rFonts w:cs="Times New Roman"/>
          <w:rtl/>
          <w:lang w:val="he"/>
        </w:rPr>
        <w:t>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שמעות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בעיצוב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נרטיב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גלובל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BD7003" w:rsidRPr="00A54120">
        <w:rPr>
          <w:rFonts w:cs="Times New Roman"/>
          <w:rtl/>
          <w:lang w:val="he"/>
        </w:rPr>
        <w:t>ביטו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</w:t>
      </w:r>
      <w:r w:rsidR="00BD7003" w:rsidRPr="00A54120">
        <w:rPr>
          <w:rFonts w:cs="Times New Roman"/>
          <w:rtl/>
          <w:lang w:val="he"/>
        </w:rPr>
        <w:t>לגיטימ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</w:t>
      </w:r>
      <w:r w:rsidR="00BD7003" w:rsidRPr="00A54120">
        <w:rPr>
          <w:rFonts w:cs="Times New Roman"/>
          <w:rtl/>
          <w:lang w:val="he"/>
        </w:rPr>
        <w:t>יהוד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ישראל,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מ</w:t>
      </w:r>
      <w:r w:rsidRPr="00A54120">
        <w:rPr>
          <w:rFonts w:cs="Times New Roman"/>
          <w:rtl/>
          <w:lang w:val="he"/>
        </w:rPr>
        <w:t>מ</w:t>
      </w:r>
      <w:r w:rsidR="00BD7003" w:rsidRPr="00A54120">
        <w:rPr>
          <w:rFonts w:cs="Times New Roman"/>
          <w:rtl/>
          <w:lang w:val="he"/>
        </w:rPr>
        <w:t>נ</w:t>
      </w:r>
      <w:r w:rsidRPr="00A54120">
        <w:rPr>
          <w:rFonts w:cs="Times New Roman"/>
          <w:rtl/>
          <w:lang w:val="he"/>
        </w:rPr>
        <w:t>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כוח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רוב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במוסד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בינלאומ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בוד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החל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ישראל.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נקוד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בט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זו,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lastRenderedPageBreak/>
        <w:t>איסל</w:t>
      </w:r>
      <w:r w:rsidR="007A1A41" w:rsidRPr="00A54120">
        <w:rPr>
          <w:rFonts w:cs="Times New Roman"/>
          <w:rtl/>
          <w:lang w:val="he"/>
        </w:rPr>
        <w:t>א</w:t>
      </w:r>
      <w:r w:rsidR="00BD7003" w:rsidRPr="00A54120">
        <w:rPr>
          <w:rFonts w:cs="Times New Roman"/>
          <w:rtl/>
          <w:lang w:val="he"/>
        </w:rPr>
        <w:t>מיסט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A1A41" w:rsidRPr="00A54120">
        <w:rPr>
          <w:rFonts w:cs="Times New Roman"/>
          <w:rtl/>
          <w:lang w:val="he"/>
        </w:rPr>
        <w:t>רדיקל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פועל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לא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רק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כיחיד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חל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תנועה</w:t>
      </w:r>
      <w:r w:rsidR="00BD7003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אלא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ג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מצע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גורמ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מדי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מערכ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A1A41" w:rsidRPr="00A54120">
        <w:rPr>
          <w:rFonts w:cs="Times New Roman"/>
          <w:rtl/>
          <w:lang w:val="he"/>
        </w:rPr>
        <w:t>על</w:t>
      </w:r>
      <w:r w:rsidR="00BD7003" w:rsidRPr="00A54120">
        <w:rPr>
          <w:rFonts w:cs="Times New Roman"/>
          <w:rtl/>
          <w:lang w:val="he"/>
        </w:rPr>
        <w:t>-לאומיות,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עמוד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שדרה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אידיאולוגי,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כספ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והמוס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סכסוך</w:t>
      </w:r>
      <w:r w:rsidR="00A51E7D" w:rsidRPr="00A54120">
        <w:rPr>
          <w:rFonts w:cs="Times New Roman"/>
          <w:rtl/>
          <w:lang w:val="he"/>
        </w:rPr>
        <w:t xml:space="preserve"> </w:t>
      </w:r>
      <w:r w:rsidR="00BD7003" w:rsidRPr="00A54120">
        <w:rPr>
          <w:rFonts w:cs="Times New Roman"/>
          <w:rtl/>
          <w:lang w:val="he"/>
        </w:rPr>
        <w:t>הרחב.</w:t>
      </w:r>
    </w:p>
    <w:p w14:paraId="3CACCC75" w14:textId="1A5DCDBE" w:rsidR="00FD7979" w:rsidRPr="00A54120" w:rsidRDefault="00BD7003" w:rsidP="009C39A6">
      <w:pPr>
        <w:bidi/>
        <w:rPr>
          <w:rFonts w:cs="Times New Roman"/>
          <w:i/>
          <w:iCs/>
        </w:rPr>
      </w:pPr>
      <w:r w:rsidRPr="00A54120">
        <w:rPr>
          <w:rFonts w:cs="Times New Roman"/>
          <w:i/>
          <w:iCs/>
          <w:rtl/>
          <w:lang w:val="he"/>
        </w:rPr>
        <w:t>פרספקטיב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אקדמית/בינלאומית:</w:t>
      </w:r>
    </w:p>
    <w:p w14:paraId="5158AB30" w14:textId="320EDDE1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ניתן</w:t>
      </w:r>
      <w:r w:rsidR="00A51E7D" w:rsidRPr="00A54120">
        <w:rPr>
          <w:rFonts w:cs="Times New Roman"/>
          <w:rtl/>
          <w:lang w:val="he"/>
        </w:rPr>
        <w:t xml:space="preserve"> </w:t>
      </w:r>
      <w:r w:rsidR="003205E9" w:rsidRPr="00A54120">
        <w:rPr>
          <w:rFonts w:cs="Times New Roman"/>
          <w:rtl/>
          <w:lang w:val="he"/>
        </w:rPr>
        <w:t>לרא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3205E9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איסל</w:t>
      </w:r>
      <w:r w:rsidR="007A1A41" w:rsidRPr="00A54120">
        <w:rPr>
          <w:rFonts w:cs="Times New Roman"/>
          <w:rtl/>
          <w:lang w:val="he"/>
        </w:rPr>
        <w:t>א</w:t>
      </w:r>
      <w:r w:rsidRPr="00A54120">
        <w:rPr>
          <w:rFonts w:cs="Times New Roman"/>
          <w:rtl/>
          <w:lang w:val="he"/>
        </w:rPr>
        <w:t>מיסט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A1A41" w:rsidRPr="00A54120">
        <w:rPr>
          <w:rFonts w:cs="Times New Roman"/>
          <w:rtl/>
          <w:lang w:val="he"/>
        </w:rPr>
        <w:t>הרדיקל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דיאולוג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5F790B" w:rsidRPr="00A54120">
        <w:rPr>
          <w:rFonts w:cs="Times New Roman"/>
          <w:rtl/>
          <w:lang w:val="he"/>
        </w:rPr>
        <w:t>זר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יסל</w:t>
      </w:r>
      <w:r w:rsidR="007A1A41" w:rsidRPr="00A54120">
        <w:rPr>
          <w:rFonts w:cs="Times New Roman"/>
          <w:rtl/>
          <w:lang w:val="he"/>
        </w:rPr>
        <w:t>א</w:t>
      </w:r>
      <w:r w:rsidRPr="00A54120">
        <w:rPr>
          <w:rFonts w:cs="Times New Roman"/>
          <w:rtl/>
          <w:lang w:val="he"/>
        </w:rPr>
        <w:t>מיסטי</w:t>
      </w:r>
      <w:r w:rsidR="00A51E7D" w:rsidRPr="00A54120">
        <w:rPr>
          <w:rFonts w:cs="Times New Roman"/>
          <w:rtl/>
          <w:lang w:val="he"/>
        </w:rPr>
        <w:t xml:space="preserve"> </w:t>
      </w:r>
      <w:r w:rsidR="00012874" w:rsidRPr="00A54120">
        <w:rPr>
          <w:rFonts w:cs="Times New Roman"/>
          <w:rtl/>
          <w:lang w:val="he"/>
        </w:rPr>
        <w:t>שמקד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ז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-פוליטי</w:t>
      </w:r>
      <w:r w:rsidR="00A51E7D" w:rsidRPr="00A54120">
        <w:rPr>
          <w:rFonts w:cs="Times New Roman"/>
          <w:rtl/>
          <w:lang w:val="he"/>
        </w:rPr>
        <w:t xml:space="preserve"> </w:t>
      </w:r>
      <w:r w:rsidR="00613A16" w:rsidRPr="00A54120">
        <w:rPr>
          <w:rFonts w:cs="Times New Roman"/>
          <w:rtl/>
          <w:lang w:val="he"/>
        </w:rPr>
        <w:t>לא</w:t>
      </w:r>
      <w:r w:rsidR="00A51E7D" w:rsidRPr="00A54120">
        <w:rPr>
          <w:rFonts w:cs="Times New Roman"/>
          <w:rtl/>
          <w:lang w:val="he"/>
        </w:rPr>
        <w:t xml:space="preserve"> </w:t>
      </w:r>
      <w:r w:rsidR="00613A16" w:rsidRPr="00A54120">
        <w:rPr>
          <w:rFonts w:cs="Times New Roman"/>
          <w:rtl/>
          <w:lang w:val="he"/>
        </w:rPr>
        <w:t>מת</w:t>
      </w:r>
      <w:r w:rsidR="00A3183C" w:rsidRPr="00A54120">
        <w:rPr>
          <w:rFonts w:cs="Times New Roman"/>
          <w:rtl/>
          <w:lang w:val="he"/>
        </w:rPr>
        <w:t>פש</w:t>
      </w:r>
      <w:r w:rsidR="00613A16" w:rsidRPr="00A54120">
        <w:rPr>
          <w:rFonts w:cs="Times New Roman"/>
          <w:rtl/>
          <w:lang w:val="he"/>
        </w:rPr>
        <w:t>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עת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רוב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A614A" w:rsidRPr="00A54120">
        <w:rPr>
          <w:rFonts w:cs="Times New Roman"/>
          <w:rtl/>
          <w:lang w:val="he"/>
        </w:rPr>
        <w:t>שולל</w:t>
      </w:r>
      <w:r w:rsidR="00A51E7D" w:rsidRPr="00A54120">
        <w:rPr>
          <w:rFonts w:cs="Times New Roman"/>
          <w:rtl/>
          <w:lang w:val="he"/>
        </w:rPr>
        <w:t xml:space="preserve"> </w:t>
      </w:r>
      <w:r w:rsidR="002A614A"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A614A" w:rsidRPr="00A54120">
        <w:rPr>
          <w:rFonts w:cs="Times New Roman"/>
          <w:rtl/>
          <w:lang w:val="he"/>
        </w:rPr>
        <w:t>הלגיטימ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A614A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2A614A" w:rsidRPr="00A54120">
        <w:rPr>
          <w:rFonts w:cs="Times New Roman"/>
          <w:rtl/>
          <w:lang w:val="he"/>
        </w:rPr>
        <w:t>קבוצ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A614A" w:rsidRPr="00A54120">
        <w:rPr>
          <w:rFonts w:cs="Times New Roman"/>
          <w:rtl/>
          <w:lang w:val="he"/>
        </w:rPr>
        <w:t>אחרות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ול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מי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עי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B0238D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אלימות.</w:t>
      </w:r>
    </w:p>
    <w:p w14:paraId="420DEE34" w14:textId="331C2F55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בז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וי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C4A4D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ה</w:t>
      </w:r>
      <w:r w:rsidR="00EC4A4D" w:rsidRPr="00A54120">
        <w:rPr>
          <w:rFonts w:cs="Times New Roman"/>
          <w:rtl/>
          <w:lang w:val="he"/>
        </w:rPr>
        <w:t>ג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יסלאמיסט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ד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פכ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ערכ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דיאולוג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טוטאל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4546FE" w:rsidRPr="00A54120">
        <w:rPr>
          <w:rFonts w:cs="Times New Roman"/>
          <w:rtl/>
          <w:lang w:val="he"/>
        </w:rPr>
        <w:t>שבמרכז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ימות,</w:t>
      </w:r>
      <w:r w:rsidR="00A51E7D" w:rsidRPr="00A54120">
        <w:rPr>
          <w:rFonts w:cs="Times New Roman"/>
          <w:rtl/>
          <w:lang w:val="he"/>
        </w:rPr>
        <w:t xml:space="preserve"> </w:t>
      </w:r>
      <w:r w:rsidR="00F51757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שב</w:t>
      </w:r>
      <w:r w:rsidR="00A93800" w:rsidRPr="00A54120">
        <w:rPr>
          <w:rFonts w:cs="Times New Roman"/>
          <w:rtl/>
          <w:lang w:val="he"/>
        </w:rPr>
        <w:t>מסגרת</w:t>
      </w:r>
      <w:r w:rsidRPr="00A54120">
        <w:rPr>
          <w:rFonts w:cs="Times New Roman"/>
          <w:rtl/>
          <w:lang w:val="he"/>
        </w:rPr>
        <w:t>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יג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צג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חובה</w:t>
      </w:r>
      <w:r w:rsidR="00A51E7D" w:rsidRPr="00A54120">
        <w:rPr>
          <w:rFonts w:cs="Times New Roman"/>
          <w:rtl/>
          <w:lang w:val="he"/>
        </w:rPr>
        <w:t xml:space="preserve"> </w:t>
      </w:r>
      <w:r w:rsidR="00030A90" w:rsidRPr="00A54120">
        <w:rPr>
          <w:rFonts w:cs="Times New Roman"/>
          <w:rtl/>
          <w:lang w:val="he"/>
        </w:rPr>
        <w:t>ש</w:t>
      </w:r>
      <w:r w:rsidR="007A1F8D" w:rsidRPr="00A54120">
        <w:rPr>
          <w:rFonts w:cs="Times New Roman"/>
          <w:rtl/>
          <w:lang w:val="he"/>
        </w:rPr>
        <w:t>מקורה</w:t>
      </w:r>
      <w:r w:rsidR="00A51E7D" w:rsidRPr="00A54120">
        <w:rPr>
          <w:rFonts w:cs="Times New Roman"/>
          <w:rtl/>
          <w:lang w:val="he"/>
        </w:rPr>
        <w:t xml:space="preserve"> </w:t>
      </w:r>
      <w:r w:rsidR="007A1F8D" w:rsidRPr="00A54120">
        <w:rPr>
          <w:rFonts w:cs="Times New Roman"/>
          <w:rtl/>
          <w:lang w:val="he"/>
        </w:rPr>
        <w:t>בציוו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</w:t>
      </w:r>
      <w:r w:rsidR="007A1F8D" w:rsidRPr="00A54120">
        <w:rPr>
          <w:rFonts w:cs="Times New Roman"/>
          <w:rtl/>
          <w:lang w:val="he"/>
        </w:rPr>
        <w:t>וה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מעש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ליטי.</w:t>
      </w:r>
    </w:p>
    <w:p w14:paraId="30E5EE07" w14:textId="7BEFA070" w:rsidR="00AE3717" w:rsidRPr="00A54120" w:rsidRDefault="00BD7003" w:rsidP="009252CA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מלא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פקי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רכז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עיצו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רטיבים,</w:t>
      </w:r>
      <w:r w:rsidR="00A51E7D" w:rsidRPr="00A54120">
        <w:rPr>
          <w:rFonts w:cs="Times New Roman"/>
          <w:rtl/>
          <w:lang w:val="he"/>
        </w:rPr>
        <w:t xml:space="preserve"> </w:t>
      </w:r>
      <w:r w:rsidR="00BE196F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מת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צדק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CD5C2D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גיו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מיכה</w:t>
      </w:r>
      <w:r w:rsidR="00A51E7D" w:rsidRPr="00A54120">
        <w:rPr>
          <w:rFonts w:cs="Times New Roman"/>
          <w:rtl/>
          <w:lang w:val="he"/>
        </w:rPr>
        <w:t xml:space="preserve"> </w:t>
      </w:r>
      <w:r w:rsidR="00CD5C2D" w:rsidRPr="00A54120">
        <w:rPr>
          <w:rFonts w:cs="Times New Roman"/>
          <w:rtl/>
          <w:lang w:val="he"/>
        </w:rPr>
        <w:t>באמצע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65465" w:rsidRPr="00A54120">
        <w:rPr>
          <w:rFonts w:cs="Times New Roman"/>
          <w:rtl/>
          <w:lang w:val="he"/>
        </w:rPr>
        <w:t>מערכ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65465" w:rsidRPr="00A54120">
        <w:rPr>
          <w:rFonts w:cs="Times New Roman"/>
          <w:rtl/>
          <w:lang w:val="he"/>
        </w:rPr>
        <w:t>פיננסיות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7001E1" w:rsidRPr="00A54120">
        <w:rPr>
          <w:rFonts w:cs="Times New Roman"/>
          <w:rtl/>
          <w:lang w:val="he"/>
        </w:rPr>
        <w:t>מוסד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נוך,</w:t>
      </w:r>
      <w:r w:rsidR="00A51E7D" w:rsidRPr="00A54120">
        <w:rPr>
          <w:rFonts w:cs="Times New Roman"/>
          <w:rtl/>
          <w:lang w:val="he"/>
        </w:rPr>
        <w:t xml:space="preserve"> </w:t>
      </w:r>
      <w:r w:rsidR="007001E1" w:rsidRPr="00A54120">
        <w:rPr>
          <w:rFonts w:cs="Times New Roman"/>
          <w:rtl/>
          <w:lang w:val="he"/>
        </w:rPr>
        <w:t>רשת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קשורת</w:t>
      </w:r>
      <w:r w:rsidR="00A51E7D" w:rsidRPr="00A54120">
        <w:rPr>
          <w:rFonts w:cs="Times New Roman"/>
          <w:rtl/>
          <w:lang w:val="he"/>
        </w:rPr>
        <w:t xml:space="preserve"> </w:t>
      </w:r>
      <w:r w:rsidR="009B5E53" w:rsidRPr="00A54120">
        <w:rPr>
          <w:rFonts w:cs="Times New Roman"/>
          <w:rtl/>
          <w:lang w:val="he"/>
        </w:rPr>
        <w:t>ופעי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ליטי</w:t>
      </w:r>
      <w:r w:rsidR="009B5E53" w:rsidRPr="00A54120">
        <w:rPr>
          <w:rFonts w:cs="Times New Roman"/>
          <w:rtl/>
          <w:lang w:val="he"/>
        </w:rPr>
        <w:t>ת</w:t>
      </w:r>
      <w:r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ת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רובות</w:t>
      </w:r>
      <w:r w:rsidR="009B5E53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9B5E53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9B5E53" w:rsidRPr="00A54120">
        <w:rPr>
          <w:rFonts w:cs="Times New Roman"/>
          <w:rtl/>
          <w:lang w:val="he"/>
        </w:rPr>
        <w:t>פועל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8655C" w:rsidRPr="00A54120">
        <w:rPr>
          <w:rFonts w:cs="Times New Roman"/>
          <w:rtl/>
          <w:lang w:val="he"/>
        </w:rPr>
        <w:t>במישור</w:t>
      </w:r>
      <w:r w:rsidR="00A51E7D" w:rsidRPr="00A54120">
        <w:rPr>
          <w:rFonts w:cs="Times New Roman"/>
          <w:rtl/>
          <w:lang w:val="he"/>
        </w:rPr>
        <w:t xml:space="preserve"> </w:t>
      </w:r>
      <w:r w:rsidR="0078655C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מדי</w:t>
      </w:r>
      <w:r w:rsidR="0078655C" w:rsidRPr="00A54120">
        <w:rPr>
          <w:rFonts w:cs="Times New Roman"/>
          <w:rtl/>
          <w:lang w:val="he"/>
        </w:rPr>
        <w:t>ני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="004B7901" w:rsidRPr="00A54120">
        <w:rPr>
          <w:rFonts w:cs="Times New Roman"/>
          <w:rtl/>
          <w:lang w:val="he"/>
        </w:rPr>
        <w:t>בזירה</w:t>
      </w:r>
      <w:r w:rsidR="00A51E7D" w:rsidRPr="00A54120">
        <w:rPr>
          <w:rFonts w:cs="Times New Roman"/>
          <w:rtl/>
          <w:lang w:val="he"/>
        </w:rPr>
        <w:t xml:space="preserve"> </w:t>
      </w:r>
      <w:r w:rsidR="004B7901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מוסד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2A7AE8" w:rsidRPr="00A54120">
        <w:rPr>
          <w:rFonts w:cs="Times New Roman"/>
          <w:rtl/>
          <w:lang w:val="he"/>
        </w:rPr>
        <w:t>ובזירה</w:t>
      </w:r>
      <w:r w:rsidR="00A51E7D" w:rsidRPr="00A54120">
        <w:rPr>
          <w:rFonts w:cs="Times New Roman"/>
          <w:rtl/>
          <w:lang w:val="he"/>
        </w:rPr>
        <w:t xml:space="preserve"> </w:t>
      </w:r>
      <w:r w:rsidR="002A7AE8" w:rsidRPr="00A54120">
        <w:rPr>
          <w:rFonts w:cs="Times New Roman"/>
          <w:rtl/>
          <w:lang w:val="he"/>
        </w:rPr>
        <w:t>העל-</w:t>
      </w:r>
      <w:r w:rsidRPr="00A54120">
        <w:rPr>
          <w:rFonts w:cs="Times New Roman"/>
          <w:rtl/>
          <w:lang w:val="he"/>
        </w:rPr>
        <w:t>לאומי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תפק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גש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דיאולוגי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עולה.</w:t>
      </w:r>
    </w:p>
    <w:p w14:paraId="5705E744" w14:textId="7A84D2AC" w:rsidR="009B69B4" w:rsidRPr="00A54120" w:rsidRDefault="00BD7003" w:rsidP="00653646">
      <w:pPr>
        <w:bidi/>
        <w:rPr>
          <w:rFonts w:cs="Times New Roman"/>
          <w:i/>
          <w:iCs/>
        </w:rPr>
      </w:pPr>
      <w:r w:rsidRPr="00A54120">
        <w:rPr>
          <w:rFonts w:cs="Times New Roman"/>
          <w:i/>
          <w:iCs/>
          <w:rtl/>
          <w:lang w:val="he"/>
        </w:rPr>
        <w:t>דוגמאות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להמחשה:</w:t>
      </w:r>
    </w:p>
    <w:p w14:paraId="0CA498C0" w14:textId="1616ECEE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תנוע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דיאולוג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4D31BE" w:rsidRPr="00A54120">
        <w:rPr>
          <w:rFonts w:cs="Times New Roman"/>
          <w:rtl/>
          <w:lang w:val="he"/>
        </w:rPr>
        <w:t>כמ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וסלמ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367F28" w:rsidRPr="00A54120">
        <w:rPr>
          <w:rFonts w:cs="Times New Roman"/>
          <w:rtl/>
          <w:lang w:val="he"/>
        </w:rPr>
        <w:t>שפועל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367F28" w:rsidRPr="00A54120">
        <w:rPr>
          <w:rFonts w:cs="Times New Roman"/>
          <w:rtl/>
          <w:lang w:val="he"/>
        </w:rPr>
        <w:t>בהלי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י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543DBE" w:rsidRPr="00A54120">
        <w:rPr>
          <w:rFonts w:cs="Times New Roman"/>
          <w:rtl/>
          <w:lang w:val="he"/>
        </w:rPr>
        <w:t>ע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43DBE" w:rsidRPr="00A54120">
        <w:rPr>
          <w:rFonts w:cs="Times New Roman"/>
          <w:rtl/>
          <w:lang w:val="he"/>
        </w:rPr>
        <w:t>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43DBE" w:rsidRPr="00A54120">
        <w:rPr>
          <w:rFonts w:cs="Times New Roman"/>
          <w:rtl/>
          <w:lang w:val="he"/>
        </w:rPr>
        <w:t>ש</w:t>
      </w:r>
      <w:r w:rsidRPr="00A54120">
        <w:rPr>
          <w:rFonts w:cs="Times New Roman"/>
          <w:rtl/>
          <w:lang w:val="he"/>
        </w:rPr>
        <w:t>נתמכי</w:t>
      </w:r>
      <w:r w:rsidR="00543DBE" w:rsidRPr="00A54120">
        <w:rPr>
          <w:rFonts w:cs="Times New Roman"/>
          <w:rtl/>
          <w:lang w:val="he"/>
        </w:rPr>
        <w:t>ם</w:t>
      </w:r>
      <w:r w:rsidR="00A51E7D" w:rsidRPr="00A54120">
        <w:rPr>
          <w:rFonts w:cs="Times New Roman"/>
          <w:rtl/>
          <w:lang w:val="he"/>
        </w:rPr>
        <w:t xml:space="preserve"> </w:t>
      </w:r>
      <w:r w:rsidR="00543DBE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="00543DBE" w:rsidRPr="00A54120">
        <w:rPr>
          <w:rFonts w:cs="Times New Roman"/>
          <w:rtl/>
          <w:lang w:val="he"/>
        </w:rPr>
        <w:t>ידה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ול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טא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טורקיה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רשת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37788D" w:rsidRPr="00A54120">
        <w:rPr>
          <w:rFonts w:cs="Times New Roman"/>
          <w:rtl/>
          <w:lang w:val="he"/>
        </w:rPr>
        <w:t>על</w:t>
      </w:r>
      <w:r w:rsidRPr="00A54120">
        <w:rPr>
          <w:rFonts w:cs="Times New Roman"/>
          <w:rtl/>
          <w:lang w:val="he"/>
        </w:rPr>
        <w:t>-לאומ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חב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תר</w:t>
      </w:r>
      <w:r w:rsidR="00A51E7D" w:rsidRPr="00A54120">
        <w:rPr>
          <w:rFonts w:cs="Times New Roman"/>
          <w:rtl/>
          <w:lang w:val="he"/>
        </w:rPr>
        <w:t xml:space="preserve"> </w:t>
      </w:r>
      <w:r w:rsidR="0037788D" w:rsidRPr="00A54120">
        <w:rPr>
          <w:rFonts w:cs="Times New Roman"/>
          <w:rtl/>
          <w:lang w:val="he"/>
        </w:rPr>
        <w:t>שעוסק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שפע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דיאולוגית,</w:t>
      </w:r>
      <w:r w:rsidR="00A51E7D" w:rsidRPr="00A54120">
        <w:rPr>
          <w:rFonts w:cs="Times New Roman"/>
          <w:rtl/>
          <w:lang w:val="he"/>
        </w:rPr>
        <w:t xml:space="preserve"> </w:t>
      </w:r>
      <w:r w:rsidR="0037788D" w:rsidRPr="00A54120">
        <w:rPr>
          <w:rFonts w:cs="Times New Roman"/>
          <w:rtl/>
          <w:lang w:val="he"/>
        </w:rPr>
        <w:t>פיננס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וסדית.</w:t>
      </w:r>
    </w:p>
    <w:p w14:paraId="55182113" w14:textId="0615EC76" w:rsidR="00AE3717" w:rsidRPr="00A54120" w:rsidRDefault="00BD7003" w:rsidP="00AD21AF">
      <w:pPr>
        <w:keepNext/>
        <w:bidi/>
        <w:rPr>
          <w:rFonts w:cs="Times New Roman"/>
          <w:b/>
          <w:bCs/>
        </w:rPr>
      </w:pPr>
      <w:r w:rsidRPr="00A54120">
        <w:rPr>
          <w:rFonts w:cs="Times New Roman"/>
          <w:b/>
          <w:bCs/>
          <w:rtl/>
          <w:lang w:val="he"/>
        </w:rPr>
        <w:t>איסלאמיסט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מתאבדים</w:t>
      </w:r>
    </w:p>
    <w:p w14:paraId="63D1D5FB" w14:textId="01DCEAC0" w:rsidR="00FD7979" w:rsidRPr="00A54120" w:rsidRDefault="00BD7003" w:rsidP="00AD21AF">
      <w:pPr>
        <w:keepNext/>
        <w:bidi/>
        <w:rPr>
          <w:rFonts w:cs="Times New Roman"/>
          <w:i/>
          <w:iCs/>
        </w:rPr>
      </w:pPr>
      <w:r w:rsidRPr="00A54120">
        <w:rPr>
          <w:rFonts w:cs="Times New Roman"/>
          <w:i/>
          <w:iCs/>
          <w:rtl/>
          <w:lang w:val="he"/>
        </w:rPr>
        <w:t>פרספקטיב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יהודית:</w:t>
      </w:r>
    </w:p>
    <w:p w14:paraId="4211E16F" w14:textId="534F6DF6" w:rsidR="00AE3717" w:rsidRPr="00A54120" w:rsidRDefault="00BD7003" w:rsidP="00AD21AF">
      <w:pPr>
        <w:keepNext/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יצג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D73C6" w:rsidRPr="00A54120">
        <w:rPr>
          <w:rFonts w:cs="Times New Roman"/>
          <w:rtl/>
          <w:lang w:val="he"/>
        </w:rPr>
        <w:t>מי</w:t>
      </w:r>
      <w:r w:rsidR="00A51E7D" w:rsidRPr="00A54120">
        <w:rPr>
          <w:rFonts w:cs="Times New Roman"/>
          <w:rtl/>
          <w:lang w:val="he"/>
        </w:rPr>
        <w:t xml:space="preserve"> </w:t>
      </w:r>
      <w:r w:rsidR="00ED73C6" w:rsidRPr="00A54120">
        <w:rPr>
          <w:rFonts w:cs="Times New Roman"/>
          <w:rtl/>
          <w:lang w:val="he"/>
        </w:rPr>
        <w:t>ש</w:t>
      </w:r>
      <w:r w:rsidR="00B50799" w:rsidRPr="00A54120">
        <w:rPr>
          <w:rFonts w:cs="Times New Roman"/>
          <w:rtl/>
          <w:lang w:val="he"/>
        </w:rPr>
        <w:t>מצהי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50799" w:rsidRPr="00A54120">
        <w:rPr>
          <w:rFonts w:cs="Times New Roman"/>
          <w:rtl/>
          <w:lang w:val="he"/>
        </w:rPr>
        <w:t>במפורש</w:t>
      </w:r>
      <w:r w:rsidR="00A51E7D" w:rsidRPr="00A54120">
        <w:rPr>
          <w:rFonts w:cs="Times New Roman"/>
          <w:rtl/>
          <w:lang w:val="he"/>
        </w:rPr>
        <w:t xml:space="preserve"> </w:t>
      </w:r>
      <w:r w:rsidR="00B50799" w:rsidRPr="00A54120">
        <w:rPr>
          <w:rFonts w:cs="Times New Roman"/>
          <w:rtl/>
          <w:lang w:val="he"/>
        </w:rPr>
        <w:t>ש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D73C6" w:rsidRPr="00A54120">
        <w:rPr>
          <w:rFonts w:cs="Times New Roman"/>
          <w:rtl/>
          <w:lang w:val="he"/>
        </w:rPr>
        <w:t>מאמינ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ED73C6" w:rsidRPr="00A54120">
        <w:rPr>
          <w:rFonts w:cs="Times New Roman"/>
          <w:rtl/>
          <w:lang w:val="he"/>
        </w:rPr>
        <w:t>ש</w:t>
      </w:r>
      <w:r w:rsidRPr="00A54120">
        <w:rPr>
          <w:rFonts w:cs="Times New Roman"/>
          <w:rtl/>
          <w:lang w:val="he"/>
        </w:rPr>
        <w:t>חובת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דת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תקו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הרוג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B50799"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כ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קריב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יי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F6051D" w:rsidRPr="00A54120">
        <w:rPr>
          <w:rFonts w:cs="Times New Roman"/>
          <w:rtl/>
          <w:lang w:val="he"/>
        </w:rPr>
        <w:t>במהלך</w:t>
      </w:r>
      <w:r w:rsidR="00A51E7D" w:rsidRPr="00A54120">
        <w:rPr>
          <w:rFonts w:cs="Times New Roman"/>
          <w:rtl/>
          <w:lang w:val="he"/>
        </w:rPr>
        <w:t xml:space="preserve"> </w:t>
      </w:r>
      <w:r w:rsidR="00F6051D" w:rsidRPr="00A54120">
        <w:rPr>
          <w:rFonts w:cs="Times New Roman"/>
          <w:rtl/>
          <w:lang w:val="he"/>
        </w:rPr>
        <w:t>פעולה</w:t>
      </w:r>
      <w:r w:rsidR="00A51E7D" w:rsidRPr="00A54120">
        <w:rPr>
          <w:rFonts w:cs="Times New Roman"/>
          <w:rtl/>
          <w:lang w:val="he"/>
        </w:rPr>
        <w:t xml:space="preserve"> </w:t>
      </w:r>
      <w:r w:rsidR="00F6051D" w:rsidRPr="00A54120">
        <w:rPr>
          <w:rFonts w:cs="Times New Roman"/>
          <w:rtl/>
          <w:lang w:val="he"/>
        </w:rPr>
        <w:t>זו</w:t>
      </w:r>
      <w:r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בור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לי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ליטית</w:t>
      </w:r>
      <w:r w:rsidR="00A51E7D" w:rsidRPr="00A54120">
        <w:rPr>
          <w:rFonts w:cs="Times New Roman"/>
          <w:rtl/>
          <w:lang w:val="he"/>
        </w:rPr>
        <w:t xml:space="preserve"> </w:t>
      </w:r>
      <w:r w:rsidR="00DE11DB" w:rsidRPr="00A54120">
        <w:rPr>
          <w:rFonts w:cs="Times New Roman"/>
          <w:rtl/>
          <w:lang w:val="he"/>
        </w:rPr>
        <w:t>א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="00D14191" w:rsidRPr="00A54120">
        <w:rPr>
          <w:rFonts w:cs="Times New Roman"/>
          <w:rtl/>
          <w:lang w:val="he"/>
        </w:rPr>
        <w:t>מעש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מו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</w:t>
      </w:r>
      <w:r w:rsidR="00F6051D" w:rsidRPr="00A54120">
        <w:rPr>
          <w:rFonts w:cs="Times New Roman"/>
          <w:rtl/>
          <w:lang w:val="he"/>
        </w:rPr>
        <w:t>זמן</w:t>
      </w:r>
      <w:r w:rsidR="00A51E7D" w:rsidRPr="00A54120">
        <w:rPr>
          <w:rFonts w:cs="Times New Roman"/>
          <w:rtl/>
          <w:lang w:val="he"/>
        </w:rPr>
        <w:t xml:space="preserve"> </w:t>
      </w:r>
      <w:r w:rsidR="00F6051D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מעש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תפ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מילוי</w:t>
      </w:r>
      <w:r w:rsidR="00A51E7D" w:rsidRPr="00A54120">
        <w:rPr>
          <w:rFonts w:cs="Times New Roman"/>
          <w:rtl/>
          <w:lang w:val="he"/>
        </w:rPr>
        <w:t xml:space="preserve"> </w:t>
      </w:r>
      <w:r w:rsidR="00F6051D" w:rsidRPr="00A54120">
        <w:rPr>
          <w:rFonts w:cs="Times New Roman"/>
          <w:rtl/>
          <w:lang w:val="he"/>
        </w:rPr>
        <w:t>צ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והי.</w:t>
      </w:r>
    </w:p>
    <w:p w14:paraId="204AA26A" w14:textId="1E72DD7F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כו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בצעי</w:t>
      </w:r>
      <w:r w:rsidR="00A51E7D" w:rsidRPr="00A54120">
        <w:rPr>
          <w:rFonts w:cs="Times New Roman"/>
          <w:rtl/>
          <w:lang w:val="he"/>
        </w:rPr>
        <w:t xml:space="preserve"> </w:t>
      </w:r>
      <w:r w:rsidR="003E5146" w:rsidRPr="00A54120">
        <w:rPr>
          <w:rFonts w:cs="Times New Roman"/>
          <w:rtl/>
          <w:lang w:val="he"/>
        </w:rPr>
        <w:t>שפועל</w:t>
      </w:r>
      <w:r w:rsidR="00A51E7D" w:rsidRPr="00A54120">
        <w:rPr>
          <w:rFonts w:cs="Times New Roman"/>
          <w:rtl/>
          <w:lang w:val="he"/>
        </w:rPr>
        <w:t xml:space="preserve"> </w:t>
      </w:r>
      <w:r w:rsidR="003E5146" w:rsidRPr="00A54120">
        <w:rPr>
          <w:rFonts w:cs="Times New Roman"/>
          <w:rtl/>
          <w:lang w:val="he"/>
        </w:rPr>
        <w:t>בשט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סכסו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ה,</w:t>
      </w:r>
      <w:r w:rsidR="00A51E7D" w:rsidRPr="00A54120">
        <w:rPr>
          <w:rFonts w:cs="Times New Roman"/>
          <w:rtl/>
          <w:lang w:val="he"/>
        </w:rPr>
        <w:t xml:space="preserve"> </w:t>
      </w:r>
      <w:r w:rsidR="00B50E59" w:rsidRPr="00A54120">
        <w:rPr>
          <w:rFonts w:cs="Times New Roman"/>
          <w:rtl/>
          <w:lang w:val="he"/>
        </w:rPr>
        <w:t>וה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50E59" w:rsidRPr="00A54120">
        <w:rPr>
          <w:rFonts w:cs="Times New Roman"/>
          <w:rtl/>
          <w:lang w:val="he"/>
        </w:rPr>
        <w:t>מבצע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יגוע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B50E59" w:rsidRPr="00A54120">
        <w:rPr>
          <w:rFonts w:cs="Times New Roman"/>
          <w:rtl/>
          <w:lang w:val="he"/>
        </w:rPr>
        <w:t>שמכוו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לפ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B50E59" w:rsidRPr="00A54120">
        <w:rPr>
          <w:rFonts w:cs="Times New Roman"/>
          <w:rtl/>
          <w:lang w:val="he"/>
        </w:rPr>
        <w:t>כלפ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ולותי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תמכ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אופש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ערכ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דיאולוג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חבה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וציא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ו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מו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ו.</w:t>
      </w:r>
    </w:p>
    <w:p w14:paraId="0056EE48" w14:textId="4A39F82E" w:rsidR="00AE3717" w:rsidRPr="00A54120" w:rsidRDefault="00171D41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בדר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לל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רתע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סורת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פיע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יהם,</w:t>
      </w:r>
      <w:r w:rsidR="00A51E7D" w:rsidRPr="00A54120">
        <w:rPr>
          <w:rFonts w:cs="Times New Roman"/>
          <w:rtl/>
          <w:lang w:val="he"/>
        </w:rPr>
        <w:t xml:space="preserve"> </w:t>
      </w:r>
      <w:r w:rsidR="00096006" w:rsidRPr="00A54120">
        <w:rPr>
          <w:rFonts w:cs="Times New Roman"/>
          <w:rtl/>
          <w:lang w:val="he"/>
        </w:rPr>
        <w:t>מפני</w:t>
      </w:r>
      <w:r w:rsidR="00A51E7D" w:rsidRPr="00A54120">
        <w:rPr>
          <w:rFonts w:cs="Times New Roman"/>
          <w:rtl/>
          <w:lang w:val="he"/>
        </w:rPr>
        <w:t xml:space="preserve"> </w:t>
      </w:r>
      <w:r w:rsidR="00096006" w:rsidRPr="00A54120">
        <w:rPr>
          <w:rFonts w:cs="Times New Roman"/>
          <w:rtl/>
          <w:lang w:val="he"/>
        </w:rPr>
        <w:t>ש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נע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096006" w:rsidRPr="00A54120">
        <w:rPr>
          <w:rFonts w:cs="Times New Roman"/>
          <w:rtl/>
          <w:lang w:val="he"/>
        </w:rPr>
        <w:t>מ</w:t>
      </w:r>
      <w:r w:rsidRPr="00A54120">
        <w:rPr>
          <w:rFonts w:cs="Times New Roman"/>
          <w:rtl/>
          <w:lang w:val="he"/>
        </w:rPr>
        <w:t>אמו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נכו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קר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צמ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א</w:t>
      </w:r>
      <w:r w:rsidR="00A51E7D" w:rsidRPr="00A54120">
        <w:rPr>
          <w:rFonts w:cs="Times New Roman"/>
          <w:rtl/>
          <w:lang w:val="he"/>
        </w:rPr>
        <w:t xml:space="preserve"> </w:t>
      </w:r>
      <w:r w:rsidR="00096006" w:rsidRPr="00A54120">
        <w:rPr>
          <w:rFonts w:cs="Times New Roman"/>
          <w:rtl/>
          <w:lang w:val="he"/>
        </w:rPr>
        <w:t>מ</w:t>
      </w:r>
      <w:r w:rsidRPr="00A54120">
        <w:rPr>
          <w:rFonts w:cs="Times New Roman"/>
          <w:rtl/>
          <w:lang w:val="he"/>
        </w:rPr>
        <w:t>שיקו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מר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פחת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ליטיים.</w:t>
      </w:r>
    </w:p>
    <w:p w14:paraId="405939F2" w14:textId="7DDB1156" w:rsidR="00FD7979" w:rsidRPr="00A54120" w:rsidRDefault="00BD7003" w:rsidP="009C39A6">
      <w:pPr>
        <w:bidi/>
        <w:rPr>
          <w:rFonts w:cs="Times New Roman"/>
          <w:i/>
          <w:iCs/>
        </w:rPr>
      </w:pPr>
      <w:r w:rsidRPr="00A54120">
        <w:rPr>
          <w:rFonts w:cs="Times New Roman"/>
          <w:i/>
          <w:iCs/>
          <w:rtl/>
          <w:lang w:val="he"/>
        </w:rPr>
        <w:t>פרספקטיבה</w:t>
      </w:r>
      <w:r w:rsidR="00A51E7D" w:rsidRPr="00A54120">
        <w:rPr>
          <w:rFonts w:cs="Times New Roman"/>
          <w:i/>
          <w:iCs/>
          <w:rtl/>
          <w:lang w:val="he"/>
        </w:rPr>
        <w:t xml:space="preserve"> </w:t>
      </w:r>
      <w:r w:rsidRPr="00A54120">
        <w:rPr>
          <w:rFonts w:cs="Times New Roman"/>
          <w:i/>
          <w:iCs/>
          <w:rtl/>
          <w:lang w:val="he"/>
        </w:rPr>
        <w:t>אקדמית/בינלאומית:</w:t>
      </w:r>
    </w:p>
    <w:p w14:paraId="600C5A20" w14:textId="3B0DB4E3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סלאמיסט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ליטנט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ול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="005353DA" w:rsidRPr="00A54120">
        <w:rPr>
          <w:rFonts w:cs="Times New Roman"/>
          <w:rtl/>
          <w:lang w:val="he"/>
        </w:rPr>
        <w:t>שעוסק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תאבד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יצג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יטו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בצע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קיצונ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יסלאמיסט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לימה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שו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עו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ופ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צמא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חל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קבוצ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מוש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אורגנ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בצע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יגוע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יפיי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חל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המשימה.</w:t>
      </w:r>
    </w:p>
    <w:p w14:paraId="14BB2AF9" w14:textId="67701D9B" w:rsidR="00FD7979" w:rsidRPr="00A54120" w:rsidRDefault="00A76084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לעית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רוב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על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סגר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דיאולוג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לימ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במיוח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לי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לפ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הודים</w:t>
      </w:r>
      <w:r w:rsidR="00D8467E"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0C10DD" w:rsidRPr="00A54120">
        <w:rPr>
          <w:rFonts w:cs="Times New Roman"/>
          <w:rtl/>
          <w:lang w:val="he"/>
        </w:rPr>
        <w:t>נתפס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התנגד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ליט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חובה</w:t>
      </w:r>
      <w:r w:rsidR="00A51E7D" w:rsidRPr="00A54120">
        <w:rPr>
          <w:rFonts w:cs="Times New Roman"/>
          <w:rtl/>
          <w:lang w:val="he"/>
        </w:rPr>
        <w:t xml:space="preserve"> </w:t>
      </w:r>
      <w:r w:rsidR="007E606C" w:rsidRPr="00A54120">
        <w:rPr>
          <w:rFonts w:cs="Times New Roman"/>
          <w:rtl/>
          <w:lang w:val="he"/>
        </w:rPr>
        <w:t>שנובע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E606C" w:rsidRPr="00A54120">
        <w:rPr>
          <w:rFonts w:cs="Times New Roman"/>
          <w:rtl/>
          <w:lang w:val="he"/>
        </w:rPr>
        <w:t>מציוו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והי</w:t>
      </w:r>
      <w:r w:rsidR="00A51E7D" w:rsidRPr="00A54120">
        <w:rPr>
          <w:rFonts w:cs="Times New Roman"/>
          <w:rtl/>
          <w:lang w:val="he"/>
        </w:rPr>
        <w:t xml:space="preserve"> </w:t>
      </w:r>
      <w:r w:rsidR="00D75241" w:rsidRPr="00A54120">
        <w:rPr>
          <w:rFonts w:cs="Times New Roman"/>
          <w:rtl/>
          <w:lang w:val="he"/>
        </w:rPr>
        <w:t>וכביטו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מו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.</w:t>
      </w:r>
    </w:p>
    <w:p w14:paraId="37FF62BE" w14:textId="7A5A93AA" w:rsidR="00FD7979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lastRenderedPageBreak/>
        <w:t>פעולותי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נתמכ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ערכ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קולוג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ח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צדק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דיאולוג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ין-דור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יוס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תמי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וגיסטית,</w:t>
      </w:r>
      <w:r w:rsidR="00A51E7D" w:rsidRPr="00A54120">
        <w:rPr>
          <w:rFonts w:cs="Times New Roman"/>
          <w:rtl/>
          <w:lang w:val="he"/>
        </w:rPr>
        <w:t xml:space="preserve"> </w:t>
      </w:r>
      <w:r w:rsidR="00A03DA3" w:rsidRPr="00A54120">
        <w:rPr>
          <w:rFonts w:cs="Times New Roman"/>
          <w:rtl/>
          <w:lang w:val="he"/>
        </w:rPr>
        <w:t>שמקשר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ת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י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מבנ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דיאולוגי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A03DA3" w:rsidRPr="00A54120">
        <w:rPr>
          <w:rFonts w:cs="Times New Roman"/>
          <w:rtl/>
          <w:lang w:val="he"/>
        </w:rPr>
        <w:t>רדיקליים</w:t>
      </w:r>
      <w:r w:rsidRPr="00A54120">
        <w:rPr>
          <w:rFonts w:cs="Times New Roman"/>
          <w:rtl/>
          <w:lang w:val="he"/>
        </w:rPr>
        <w:t>.</w:t>
      </w:r>
      <w:r w:rsidR="00A51E7D" w:rsidRPr="00A54120">
        <w:rPr>
          <w:rFonts w:cs="Times New Roman"/>
          <w:rtl/>
          <w:lang w:val="he"/>
        </w:rPr>
        <w:t xml:space="preserve"> </w:t>
      </w:r>
      <w:r w:rsidR="00AA45B8" w:rsidRPr="00A54120">
        <w:rPr>
          <w:rFonts w:cs="Times New Roman"/>
          <w:rtl/>
          <w:lang w:val="he"/>
        </w:rPr>
        <w:t>כך</w:t>
      </w:r>
      <w:r w:rsidR="00A51E7D" w:rsidRPr="00A54120">
        <w:rPr>
          <w:rFonts w:cs="Times New Roman"/>
          <w:rtl/>
          <w:lang w:val="he"/>
        </w:rPr>
        <w:t xml:space="preserve"> </w:t>
      </w:r>
      <w:r w:rsidR="00AA45B8" w:rsidRPr="00A54120">
        <w:rPr>
          <w:rFonts w:cs="Times New Roman"/>
          <w:rtl/>
          <w:lang w:val="he"/>
        </w:rPr>
        <w:t>נוצר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רצף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ב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מונה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מיכ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פעו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זק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ו.</w:t>
      </w:r>
    </w:p>
    <w:p w14:paraId="394F4D95" w14:textId="4A25165B" w:rsidR="00FD7979" w:rsidRPr="00410976" w:rsidRDefault="00BD7003" w:rsidP="00AE3717">
      <w:pPr>
        <w:bidi/>
        <w:rPr>
          <w:rFonts w:cs="Times New Roman"/>
          <w:i/>
          <w:iCs/>
        </w:rPr>
      </w:pPr>
      <w:r w:rsidRPr="00410976">
        <w:rPr>
          <w:rFonts w:cs="Times New Roman"/>
          <w:i/>
          <w:iCs/>
          <w:rtl/>
          <w:lang w:val="he"/>
        </w:rPr>
        <w:t>דוגמאות</w:t>
      </w:r>
      <w:r w:rsidR="00A51E7D" w:rsidRPr="00410976">
        <w:rPr>
          <w:rFonts w:cs="Times New Roman"/>
          <w:i/>
          <w:iCs/>
          <w:rtl/>
          <w:lang w:val="he"/>
        </w:rPr>
        <w:t xml:space="preserve"> </w:t>
      </w:r>
      <w:r w:rsidRPr="00410976">
        <w:rPr>
          <w:rFonts w:cs="Times New Roman"/>
          <w:i/>
          <w:iCs/>
          <w:rtl/>
          <w:lang w:val="he"/>
        </w:rPr>
        <w:t>להמחשה:</w:t>
      </w:r>
    </w:p>
    <w:p w14:paraId="5B31AD4A" w14:textId="286A5C7B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חמאס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אע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ארגו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'יהא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חר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464EE5" w:rsidRPr="00A54120">
        <w:rPr>
          <w:rFonts w:cs="Times New Roman"/>
          <w:rtl/>
          <w:lang w:val="he"/>
        </w:rPr>
        <w:t>שמשתמש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טקטיק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תאבד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באלימ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3B5D19" w:rsidRPr="00A54120">
        <w:rPr>
          <w:rFonts w:cs="Times New Roman"/>
          <w:rtl/>
          <w:lang w:val="he"/>
        </w:rPr>
        <w:t>שה</w:t>
      </w:r>
      <w:r w:rsidRPr="00A54120">
        <w:rPr>
          <w:rFonts w:cs="Times New Roman"/>
          <w:rtl/>
          <w:lang w:val="he"/>
        </w:rPr>
        <w:t>מסגרת</w:t>
      </w:r>
      <w:r w:rsidR="00A51E7D" w:rsidRPr="00A54120">
        <w:rPr>
          <w:rFonts w:cs="Times New Roman"/>
          <w:rtl/>
          <w:lang w:val="he"/>
        </w:rPr>
        <w:t xml:space="preserve"> </w:t>
      </w:r>
      <w:r w:rsidR="003B5D19" w:rsidRPr="00A54120">
        <w:rPr>
          <w:rFonts w:cs="Times New Roman"/>
          <w:rtl/>
          <w:lang w:val="he"/>
        </w:rPr>
        <w:t>ש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ת.</w:t>
      </w:r>
    </w:p>
    <w:p w14:paraId="2D4B0F33" w14:textId="7F0C90D0" w:rsidR="00FD7979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הער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ישום:</w:t>
      </w:r>
    </w:p>
    <w:p w14:paraId="61C656AD" w14:textId="66F0D90D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rtl/>
          <w:lang w:val="he"/>
        </w:rPr>
        <w:t>קטגור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חידים,</w:t>
      </w:r>
      <w:r w:rsidR="00A51E7D" w:rsidRPr="00A54120">
        <w:rPr>
          <w:rFonts w:cs="Times New Roman"/>
          <w:rtl/>
          <w:lang w:val="he"/>
        </w:rPr>
        <w:t xml:space="preserve"> </w:t>
      </w:r>
      <w:r w:rsidR="00ED36F9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רגונים,</w:t>
      </w:r>
      <w:r w:rsidR="00A51E7D" w:rsidRPr="00A54120">
        <w:rPr>
          <w:rFonts w:cs="Times New Roman"/>
          <w:rtl/>
          <w:lang w:val="he"/>
        </w:rPr>
        <w:t xml:space="preserve"> </w:t>
      </w:r>
      <w:r w:rsidR="00ED36F9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נוע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ED36F9" w:rsidRPr="00A54120">
        <w:rPr>
          <w:rFonts w:cs="Times New Roman"/>
          <w:rtl/>
          <w:lang w:val="he"/>
        </w:rPr>
        <w:t>ע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גורמ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מלכת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ת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תנהגות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לאידיאולוגי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סיס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ה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ED36F9" w:rsidRPr="00A54120">
        <w:rPr>
          <w:rFonts w:cs="Times New Roman"/>
          <w:rtl/>
          <w:lang w:val="he"/>
        </w:rPr>
        <w:t>ה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קפ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ED36F9" w:rsidRPr="00A54120">
        <w:rPr>
          <w:rFonts w:cs="Times New Roman"/>
          <w:rtl/>
          <w:lang w:val="he"/>
        </w:rPr>
        <w:t>ג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ספקטר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רש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</w:t>
      </w:r>
      <w:r w:rsidR="00ED36F9" w:rsidRPr="00A54120">
        <w:rPr>
          <w:rFonts w:cs="Times New Roman"/>
          <w:rtl/>
          <w:lang w:val="he"/>
        </w:rPr>
        <w:t>ג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אבק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נימ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תו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סל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צמו.</w:t>
      </w:r>
    </w:p>
    <w:p w14:paraId="09D0B396" w14:textId="7DB91D19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מלחמ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צודק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ודק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AF773B" w:rsidRPr="00A54120">
        <w:rPr>
          <w:rFonts w:cs="Times New Roman"/>
          <w:rtl/>
          <w:lang w:val="he"/>
        </w:rPr>
        <w:t>שמתנהל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F7704"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AF7704" w:rsidRPr="00A54120">
        <w:rPr>
          <w:rFonts w:cs="Times New Roman"/>
          <w:rtl/>
          <w:lang w:val="he"/>
        </w:rPr>
        <w:t>להשיג</w:t>
      </w:r>
      <w:r w:rsidR="00A51E7D" w:rsidRPr="00A54120">
        <w:rPr>
          <w:rFonts w:cs="Times New Roman"/>
          <w:rtl/>
          <w:lang w:val="he"/>
        </w:rPr>
        <w:t xml:space="preserve"> </w:t>
      </w:r>
      <w:r w:rsidR="00AF7704" w:rsidRPr="00A54120">
        <w:rPr>
          <w:rFonts w:cs="Times New Roman"/>
          <w:rtl/>
          <w:lang w:val="he"/>
        </w:rPr>
        <w:t>מט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גיטימ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בוצע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ת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עקרו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סרי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שפ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אסטרטג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קובלי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רב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בחנה</w:t>
      </w:r>
      <w:r w:rsidR="00A51E7D" w:rsidRPr="00A54120">
        <w:rPr>
          <w:rFonts w:cs="Times New Roman"/>
          <w:rtl/>
          <w:lang w:val="he"/>
        </w:rPr>
        <w:t xml:space="preserve"> </w:t>
      </w:r>
      <w:r w:rsidR="0039474A" w:rsidRPr="00A54120">
        <w:rPr>
          <w:rFonts w:cs="Times New Roman"/>
          <w:rtl/>
          <w:lang w:val="he"/>
        </w:rPr>
        <w:t>בין</w:t>
      </w:r>
      <w:r w:rsidR="00A51E7D" w:rsidRPr="00A54120">
        <w:rPr>
          <w:rFonts w:cs="Times New Roman"/>
          <w:rtl/>
          <w:lang w:val="he"/>
        </w:rPr>
        <w:t xml:space="preserve"> </w:t>
      </w:r>
      <w:r w:rsidR="0039474A" w:rsidRPr="00A54120">
        <w:rPr>
          <w:rFonts w:cs="Times New Roman"/>
          <w:rtl/>
          <w:lang w:val="he"/>
        </w:rPr>
        <w:t>מטר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A2AC6" w:rsidRPr="00A54120">
        <w:rPr>
          <w:rFonts w:cs="Times New Roman"/>
          <w:rtl/>
          <w:lang w:val="he"/>
        </w:rPr>
        <w:t>צבא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8A2AC6" w:rsidRPr="00A54120">
        <w:rPr>
          <w:rFonts w:cs="Times New Roman"/>
          <w:rtl/>
          <w:lang w:val="he"/>
        </w:rPr>
        <w:t>ואזרחיות</w:t>
      </w:r>
      <w:r w:rsidRPr="00A54120">
        <w:rPr>
          <w:rFonts w:cs="Times New Roman"/>
          <w:rtl/>
          <w:lang w:val="he"/>
        </w:rPr>
        <w:t>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דת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הכר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.</w:t>
      </w:r>
    </w:p>
    <w:p w14:paraId="789C4CDD" w14:textId="258C9D3F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מטרה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לגיטימ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ט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גיטימ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דם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בוצ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בייקט</w:t>
      </w:r>
      <w:r w:rsidR="00A51E7D" w:rsidRPr="00A54120">
        <w:rPr>
          <w:rFonts w:cs="Times New Roman"/>
          <w:rtl/>
          <w:lang w:val="he"/>
        </w:rPr>
        <w:t xml:space="preserve"> </w:t>
      </w:r>
      <w:r w:rsidR="00F90157" w:rsidRPr="00A54120">
        <w:rPr>
          <w:rFonts w:cs="Times New Roman"/>
          <w:rtl/>
          <w:lang w:val="he"/>
        </w:rPr>
        <w:t>שמעורב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י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וינ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ומ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ן.</w:t>
      </w:r>
    </w:p>
    <w:p w14:paraId="7A46310B" w14:textId="1B51E3DD" w:rsidR="000F26D2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הכרח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צבא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כר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יקר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י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שתמ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כו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שג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ט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גיטימ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שהשימו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כוח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כרח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שגת</w:t>
      </w:r>
      <w:r w:rsidR="00A51E7D" w:rsidRPr="00A54120">
        <w:rPr>
          <w:rFonts w:cs="Times New Roman"/>
          <w:rtl/>
          <w:lang w:val="he"/>
        </w:rPr>
        <w:t xml:space="preserve"> </w:t>
      </w:r>
      <w:r w:rsidR="000C0930" w:rsidRPr="00A54120">
        <w:rPr>
          <w:rFonts w:cs="Times New Roman"/>
          <w:rtl/>
          <w:lang w:val="he"/>
        </w:rPr>
        <w:t>ה</w:t>
      </w:r>
      <w:r w:rsidRPr="00A54120">
        <w:rPr>
          <w:rFonts w:cs="Times New Roman"/>
          <w:rtl/>
          <w:lang w:val="he"/>
        </w:rPr>
        <w:t>מטרה.</w:t>
      </w:r>
    </w:p>
    <w:p w14:paraId="21D0D3EC" w14:textId="6A7B867C" w:rsidR="000C0B39" w:rsidRPr="00A54120" w:rsidRDefault="00BD7003" w:rsidP="000C0B39">
      <w:pPr>
        <w:bidi/>
        <w:spacing w:before="200" w:after="80"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מלחמת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Pr="00A54120">
        <w:rPr>
          <w:rFonts w:cs="Times New Roman"/>
          <w:b/>
          <w:bCs/>
          <w:rtl/>
          <w:lang w:val="he"/>
        </w:rPr>
        <w:t>מצווה</w:t>
      </w:r>
    </w:p>
    <w:p w14:paraId="4814A91D" w14:textId="570FE328" w:rsidR="000F26D2" w:rsidRPr="00A54120" w:rsidRDefault="00BD7003" w:rsidP="000C0B39">
      <w:pPr>
        <w:bidi/>
        <w:spacing w:before="80" w:after="160"/>
        <w:rPr>
          <w:rFonts w:cs="Times New Roman"/>
        </w:rPr>
      </w:pPr>
      <w:r w:rsidRPr="00A54120">
        <w:rPr>
          <w:rFonts w:cs="Times New Roman"/>
          <w:rtl/>
          <w:lang w:val="he"/>
        </w:rPr>
        <w:t>מלחמה</w:t>
      </w:r>
      <w:r w:rsidR="00A51E7D" w:rsidRPr="00A54120">
        <w:rPr>
          <w:rFonts w:cs="Times New Roman"/>
          <w:rtl/>
          <w:lang w:val="he"/>
        </w:rPr>
        <w:t xml:space="preserve"> </w:t>
      </w:r>
      <w:r w:rsidR="00F90520" w:rsidRPr="00A54120">
        <w:rPr>
          <w:rFonts w:cs="Times New Roman"/>
          <w:rtl/>
          <w:lang w:val="he"/>
        </w:rPr>
        <w:t>שהיא</w:t>
      </w:r>
      <w:r w:rsidR="00A51E7D" w:rsidRPr="00A54120">
        <w:rPr>
          <w:rFonts w:cs="Times New Roman"/>
          <w:rtl/>
          <w:lang w:val="he"/>
        </w:rPr>
        <w:t xml:space="preserve"> </w:t>
      </w:r>
      <w:r w:rsidR="00F90520" w:rsidRPr="00A54120">
        <w:rPr>
          <w:rFonts w:cs="Times New Roman"/>
          <w:rtl/>
          <w:lang w:val="he"/>
        </w:rPr>
        <w:t>בגדר</w:t>
      </w:r>
      <w:r w:rsidR="00A51E7D" w:rsidRPr="00A54120">
        <w:rPr>
          <w:rFonts w:cs="Times New Roman"/>
          <w:rtl/>
          <w:lang w:val="he"/>
        </w:rPr>
        <w:t xml:space="preserve"> </w:t>
      </w:r>
      <w:r w:rsidR="00F90520" w:rsidRPr="00A54120">
        <w:rPr>
          <w:rFonts w:cs="Times New Roman"/>
          <w:rtl/>
          <w:lang w:val="he"/>
        </w:rPr>
        <w:t>חובה</w:t>
      </w:r>
      <w:r w:rsidR="00A51E7D" w:rsidRPr="00A54120">
        <w:rPr>
          <w:rFonts w:cs="Times New Roman"/>
          <w:rtl/>
          <w:lang w:val="he"/>
        </w:rPr>
        <w:t xml:space="preserve"> </w:t>
      </w:r>
      <w:r w:rsidR="00F90520" w:rsidRPr="00A54120">
        <w:rPr>
          <w:rFonts w:cs="Times New Roman"/>
          <w:rtl/>
          <w:lang w:val="he"/>
        </w:rPr>
        <w:t>לפי</w:t>
      </w:r>
      <w:r w:rsidR="00A51E7D" w:rsidRPr="00A54120">
        <w:rPr>
          <w:rFonts w:cs="Times New Roman"/>
          <w:rtl/>
          <w:lang w:val="he"/>
        </w:rPr>
        <w:t xml:space="preserve"> </w:t>
      </w:r>
      <w:r w:rsidR="00F90520" w:rsidRPr="00A54120">
        <w:rPr>
          <w:rFonts w:cs="Times New Roman"/>
          <w:rtl/>
          <w:lang w:val="he"/>
        </w:rPr>
        <w:t>הדין</w:t>
      </w:r>
      <w:r w:rsidR="00A51E7D" w:rsidRPr="00A54120">
        <w:rPr>
          <w:rFonts w:cs="Times New Roman"/>
          <w:rtl/>
          <w:lang w:val="he"/>
        </w:rPr>
        <w:t xml:space="preserve"> </w:t>
      </w:r>
      <w:r w:rsidR="00F90520" w:rsidRPr="00A54120">
        <w:rPr>
          <w:rFonts w:cs="Times New Roman"/>
          <w:rtl/>
          <w:lang w:val="he"/>
        </w:rPr>
        <w:t>היהו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F2204C"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וב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8F24A0" w:rsidRPr="00A54120">
        <w:rPr>
          <w:rFonts w:cs="Times New Roman"/>
          <w:rtl/>
          <w:lang w:val="he"/>
        </w:rPr>
        <w:t>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צווה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וגמא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קלאס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ול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לחמ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ג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תקיפה.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אם</w:t>
      </w:r>
      <w:r w:rsidR="00A51E7D" w:rsidRPr="00A54120">
        <w:rPr>
          <w:rFonts w:cs="Times New Roman"/>
          <w:rtl/>
          <w:lang w:val="he"/>
        </w:rPr>
        <w:t xml:space="preserve"> </w:t>
      </w:r>
      <w:r w:rsidR="0014015F" w:rsidRPr="00A54120">
        <w:rPr>
          <w:rFonts w:cs="Times New Roman"/>
          <w:rtl/>
          <w:lang w:val="he"/>
        </w:rPr>
        <w:t>תחת</w:t>
      </w:r>
      <w:r w:rsidR="00A51E7D" w:rsidRPr="00A54120">
        <w:rPr>
          <w:rFonts w:cs="Times New Roman"/>
          <w:rtl/>
          <w:lang w:val="he"/>
        </w:rPr>
        <w:t xml:space="preserve"> </w:t>
      </w:r>
      <w:r w:rsidR="0014015F" w:rsidRPr="00A54120">
        <w:rPr>
          <w:rFonts w:cs="Times New Roman"/>
          <w:rtl/>
          <w:lang w:val="he"/>
        </w:rPr>
        <w:t>ההגדרה</w:t>
      </w:r>
      <w:r w:rsidR="00A51E7D" w:rsidRPr="00A54120">
        <w:rPr>
          <w:rFonts w:cs="Times New Roman"/>
          <w:rtl/>
          <w:lang w:val="he"/>
        </w:rPr>
        <w:t xml:space="preserve"> </w:t>
      </w:r>
      <w:r w:rsidR="0014015F"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="0014015F" w:rsidRPr="00A54120">
        <w:rPr>
          <w:rFonts w:cs="Times New Roman"/>
          <w:rtl/>
          <w:lang w:val="he"/>
        </w:rPr>
        <w:t>מלחמת</w:t>
      </w:r>
      <w:r w:rsidR="00A51E7D" w:rsidRPr="00A54120">
        <w:rPr>
          <w:rFonts w:cs="Times New Roman"/>
          <w:rtl/>
          <w:lang w:val="he"/>
        </w:rPr>
        <w:t xml:space="preserve"> </w:t>
      </w:r>
      <w:r w:rsidR="0014015F" w:rsidRPr="00A54120">
        <w:rPr>
          <w:rFonts w:cs="Times New Roman"/>
          <w:rtl/>
          <w:lang w:val="he"/>
        </w:rPr>
        <w:t>מצווה</w:t>
      </w:r>
      <w:r w:rsidR="00A51E7D" w:rsidRPr="00A54120">
        <w:rPr>
          <w:rFonts w:cs="Times New Roman"/>
          <w:rtl/>
          <w:lang w:val="he"/>
        </w:rPr>
        <w:t xml:space="preserve"> </w:t>
      </w:r>
      <w:r w:rsidR="0014015F" w:rsidRPr="00A54120">
        <w:rPr>
          <w:rFonts w:cs="Times New Roman"/>
          <w:rtl/>
          <w:lang w:val="he"/>
        </w:rPr>
        <w:t>נכלל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14015F" w:rsidRPr="00A54120">
        <w:rPr>
          <w:rFonts w:cs="Times New Roman"/>
          <w:rtl/>
          <w:lang w:val="he"/>
        </w:rPr>
        <w:t>ג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עו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תקפי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מ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סמ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כריז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ליה</w:t>
      </w:r>
      <w:r w:rsidR="001243B4" w:rsidRPr="00A54120">
        <w:rPr>
          <w:rFonts w:cs="Times New Roman"/>
          <w:rtl/>
          <w:lang w:val="he"/>
        </w:rPr>
        <w:t>ן?</w:t>
      </w:r>
      <w:r w:rsidR="00A51E7D" w:rsidRPr="00A54120">
        <w:rPr>
          <w:rFonts w:cs="Times New Roman"/>
          <w:rtl/>
          <w:lang w:val="he"/>
        </w:rPr>
        <w:t xml:space="preserve"> </w:t>
      </w:r>
      <w:r w:rsidR="005148B2" w:rsidRPr="00A54120">
        <w:rPr>
          <w:rFonts w:cs="Times New Roman"/>
          <w:rtl/>
          <w:lang w:val="he"/>
        </w:rPr>
        <w:t>אלה</w:t>
      </w:r>
      <w:r w:rsidR="00A51E7D" w:rsidRPr="00A54120">
        <w:rPr>
          <w:rFonts w:cs="Times New Roman"/>
          <w:rtl/>
          <w:lang w:val="he"/>
        </w:rPr>
        <w:t xml:space="preserve"> </w:t>
      </w:r>
      <w:r w:rsidR="005148B2" w:rsidRPr="00A54120">
        <w:rPr>
          <w:rFonts w:cs="Times New Roman"/>
          <w:rtl/>
          <w:lang w:val="he"/>
        </w:rPr>
        <w:t>ה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שא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מרכזי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5148B2" w:rsidRPr="00A54120">
        <w:rPr>
          <w:rFonts w:cs="Times New Roman"/>
          <w:rtl/>
          <w:lang w:val="he"/>
        </w:rPr>
        <w:t>במסגר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וז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ו.</w:t>
      </w:r>
    </w:p>
    <w:p w14:paraId="646E8900" w14:textId="33BF9BBF" w:rsidR="003066BA" w:rsidRPr="00A54120" w:rsidRDefault="00BD7003" w:rsidP="006D385A">
      <w:pPr>
        <w:bidi/>
        <w:spacing w:before="200" w:after="80"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פוסקים</w:t>
      </w:r>
      <w:r w:rsidR="00A51E7D" w:rsidRPr="00A54120">
        <w:rPr>
          <w:rFonts w:cs="Times New Roman"/>
          <w:b/>
          <w:bCs/>
          <w:rtl/>
          <w:lang w:val="he"/>
        </w:rPr>
        <w:t xml:space="preserve"> </w:t>
      </w:r>
      <w:r w:rsidR="006D385A" w:rsidRPr="00A54120">
        <w:rPr>
          <w:rFonts w:cs="Times New Roman"/>
          <w:b/>
          <w:bCs/>
          <w:rtl/>
        </w:rPr>
        <w:t>–</w:t>
      </w:r>
      <w:r w:rsidR="00A51E7D" w:rsidRPr="00A54120">
        <w:rPr>
          <w:rFonts w:cs="Times New Roman"/>
          <w:b/>
          <w:bCs/>
          <w:rtl/>
        </w:rPr>
        <w:t xml:space="preserve"> </w:t>
      </w:r>
      <w:r w:rsidR="006D385A" w:rsidRPr="00A54120">
        <w:rPr>
          <w:rFonts w:cs="Times New Roman"/>
          <w:rtl/>
        </w:rPr>
        <w:t>פוס</w:t>
      </w:r>
      <w:r w:rsidRPr="00A54120">
        <w:rPr>
          <w:rFonts w:cs="Times New Roman"/>
          <w:rtl/>
          <w:lang w:val="he"/>
        </w:rPr>
        <w:t>ק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לכה</w:t>
      </w:r>
      <w:r w:rsidR="00A51E7D" w:rsidRPr="00A54120">
        <w:rPr>
          <w:rFonts w:cs="Times New Roman"/>
          <w:rtl/>
          <w:lang w:val="he"/>
        </w:rPr>
        <w:t xml:space="preserve"> </w:t>
      </w:r>
      <w:r w:rsidR="004463F8"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="00A51C0B" w:rsidRPr="00A54120">
        <w:rPr>
          <w:rFonts w:cs="Times New Roman"/>
          <w:rtl/>
          <w:lang w:val="he"/>
        </w:rPr>
        <w:t>מלומד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מחי</w:t>
      </w:r>
      <w:r w:rsidR="00203B69" w:rsidRPr="00A54120">
        <w:rPr>
          <w:rFonts w:cs="Times New Roman"/>
          <w:rtl/>
          <w:lang w:val="he"/>
        </w:rPr>
        <w:t>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A29C2" w:rsidRPr="00A54120">
        <w:rPr>
          <w:rFonts w:cs="Times New Roman"/>
          <w:rtl/>
          <w:lang w:val="he"/>
        </w:rPr>
        <w:t>שיש</w:t>
      </w:r>
      <w:r w:rsidR="00A51E7D" w:rsidRPr="00A54120">
        <w:rPr>
          <w:rFonts w:cs="Times New Roman"/>
          <w:rtl/>
          <w:lang w:val="he"/>
        </w:rPr>
        <w:t xml:space="preserve"> </w:t>
      </w:r>
      <w:r w:rsidR="007A29C2" w:rsidRPr="00A54120">
        <w:rPr>
          <w:rFonts w:cs="Times New Roman"/>
          <w:rtl/>
          <w:lang w:val="he"/>
        </w:rPr>
        <w:t>לה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סמכ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ס</w:t>
      </w:r>
      <w:r w:rsidR="007D66D0" w:rsidRPr="00A54120">
        <w:rPr>
          <w:rFonts w:cs="Times New Roman"/>
          <w:rtl/>
          <w:lang w:val="he"/>
        </w:rPr>
        <w:t>ו</w:t>
      </w:r>
      <w:r w:rsidRPr="00A54120">
        <w:rPr>
          <w:rFonts w:cs="Times New Roman"/>
          <w:rtl/>
          <w:lang w:val="he"/>
        </w:rPr>
        <w:t>ק</w:t>
      </w:r>
      <w:r w:rsidR="00A51E7D" w:rsidRPr="00A54120">
        <w:rPr>
          <w:rFonts w:cs="Times New Roman"/>
          <w:rtl/>
          <w:lang w:val="he"/>
        </w:rPr>
        <w:t xml:space="preserve"> </w:t>
      </w:r>
      <w:r w:rsidR="007D66D0" w:rsidRPr="00A54120">
        <w:rPr>
          <w:rFonts w:cs="Times New Roman"/>
          <w:rtl/>
          <w:lang w:val="he"/>
        </w:rPr>
        <w:t>פסיק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לכת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עש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שא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כשווי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רבות</w:t>
      </w:r>
      <w:r w:rsidR="00A51E7D" w:rsidRPr="00A54120">
        <w:rPr>
          <w:rFonts w:cs="Times New Roman"/>
          <w:rtl/>
          <w:lang w:val="he"/>
        </w:rPr>
        <w:t xml:space="preserve"> </w:t>
      </w:r>
      <w:r w:rsidR="007D66D0" w:rsidRPr="00A54120">
        <w:rPr>
          <w:rFonts w:cs="Times New Roman"/>
          <w:rtl/>
          <w:lang w:val="he"/>
        </w:rPr>
        <w:t>שאל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הקשר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צבא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ופוליטי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זמ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מת.</w:t>
      </w:r>
    </w:p>
    <w:p w14:paraId="1AB0A152" w14:textId="43106EC1" w:rsidR="00AE3717" w:rsidRPr="00A54120" w:rsidRDefault="00BD7003" w:rsidP="009C39A6">
      <w:p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מידת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ידת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ייבת</w:t>
      </w:r>
      <w:r w:rsidR="00A51E7D" w:rsidRPr="00A54120">
        <w:rPr>
          <w:rFonts w:cs="Times New Roman"/>
          <w:rtl/>
          <w:lang w:val="he"/>
        </w:rPr>
        <w:t xml:space="preserve"> </w:t>
      </w:r>
      <w:r w:rsidR="00A73FF2" w:rsidRPr="00A54120">
        <w:rPr>
          <w:rFonts w:cs="Times New Roman"/>
          <w:rtl/>
          <w:lang w:val="he"/>
        </w:rPr>
        <w:t>שה</w:t>
      </w:r>
      <w:r w:rsidR="00690438" w:rsidRPr="00A54120">
        <w:rPr>
          <w:rFonts w:cs="Times New Roman"/>
          <w:rtl/>
          <w:lang w:val="he"/>
        </w:rPr>
        <w:t>נזק</w:t>
      </w:r>
      <w:r w:rsidR="00A51E7D" w:rsidRPr="00A54120">
        <w:rPr>
          <w:rFonts w:cs="Times New Roman"/>
          <w:rtl/>
          <w:lang w:val="he"/>
        </w:rPr>
        <w:t xml:space="preserve"> </w:t>
      </w:r>
      <w:r w:rsidR="00690438" w:rsidRPr="00A54120">
        <w:rPr>
          <w:rFonts w:cs="Times New Roman"/>
          <w:rtl/>
          <w:lang w:val="he"/>
        </w:rPr>
        <w:t>ל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985778" w:rsidRPr="00A54120">
        <w:rPr>
          <w:rFonts w:cs="Times New Roman"/>
          <w:rtl/>
          <w:lang w:val="he"/>
        </w:rPr>
        <w:t>לא</w:t>
      </w:r>
      <w:r w:rsidR="00A51E7D" w:rsidRPr="00A54120">
        <w:rPr>
          <w:rFonts w:cs="Times New Roman"/>
          <w:rtl/>
          <w:lang w:val="he"/>
        </w:rPr>
        <w:t xml:space="preserve"> </w:t>
      </w:r>
      <w:r w:rsidR="00985778" w:rsidRPr="00A54120">
        <w:rPr>
          <w:rFonts w:cs="Times New Roman"/>
          <w:rtl/>
          <w:lang w:val="he"/>
        </w:rPr>
        <w:t>יהיה</w:t>
      </w:r>
      <w:r w:rsidR="00A51E7D" w:rsidRPr="00A54120">
        <w:rPr>
          <w:rFonts w:cs="Times New Roman"/>
          <w:rtl/>
          <w:lang w:val="he"/>
        </w:rPr>
        <w:t xml:space="preserve"> </w:t>
      </w:r>
      <w:r w:rsidR="00985778" w:rsidRPr="00A54120">
        <w:rPr>
          <w:rFonts w:cs="Times New Roman"/>
          <w:rtl/>
          <w:lang w:val="he"/>
        </w:rPr>
        <w:t>מוגזם</w:t>
      </w:r>
      <w:r w:rsidR="00A51E7D" w:rsidRPr="00A54120">
        <w:rPr>
          <w:rFonts w:cs="Times New Roman"/>
          <w:rtl/>
          <w:lang w:val="he"/>
        </w:rPr>
        <w:t xml:space="preserve"> </w:t>
      </w:r>
      <w:r w:rsidR="00985778" w:rsidRPr="00A54120">
        <w:rPr>
          <w:rFonts w:cs="Times New Roman"/>
          <w:rtl/>
          <w:lang w:val="he"/>
        </w:rPr>
        <w:t>ביחס</w:t>
      </w:r>
      <w:r w:rsidR="00A51E7D" w:rsidRPr="00A54120">
        <w:rPr>
          <w:rFonts w:cs="Times New Roman"/>
          <w:rtl/>
          <w:lang w:val="he"/>
        </w:rPr>
        <w:t xml:space="preserve"> </w:t>
      </w:r>
      <w:r w:rsidR="00985778" w:rsidRPr="00A54120">
        <w:rPr>
          <w:rFonts w:cs="Times New Roman"/>
          <w:rtl/>
          <w:lang w:val="he"/>
        </w:rPr>
        <w:t>ל</w:t>
      </w:r>
      <w:r w:rsidR="00A73FF2" w:rsidRPr="00A54120">
        <w:rPr>
          <w:rFonts w:cs="Times New Roman"/>
          <w:rtl/>
          <w:lang w:val="he"/>
        </w:rPr>
        <w:t>תועל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צבאי</w:t>
      </w:r>
      <w:r w:rsidR="00A73FF2" w:rsidRPr="00A54120">
        <w:rPr>
          <w:rFonts w:cs="Times New Roman"/>
          <w:rtl/>
          <w:lang w:val="he"/>
        </w:rPr>
        <w:t>ת</w:t>
      </w:r>
      <w:r w:rsidR="00A51E7D" w:rsidRPr="00A54120">
        <w:rPr>
          <w:rFonts w:cs="Times New Roman"/>
          <w:rtl/>
          <w:lang w:val="he"/>
        </w:rPr>
        <w:t xml:space="preserve"> </w:t>
      </w:r>
      <w:r w:rsidR="00C6245E" w:rsidRPr="00A54120">
        <w:rPr>
          <w:rFonts w:cs="Times New Roman"/>
          <w:rtl/>
          <w:lang w:val="he"/>
        </w:rPr>
        <w:t>המשוער</w:t>
      </w:r>
      <w:r w:rsidR="00A73FF2" w:rsidRPr="00A54120">
        <w:rPr>
          <w:rFonts w:cs="Times New Roman"/>
          <w:rtl/>
          <w:lang w:val="he"/>
        </w:rPr>
        <w:t>ת</w:t>
      </w:r>
      <w:r w:rsidRPr="00A54120">
        <w:rPr>
          <w:rFonts w:cs="Times New Roman"/>
          <w:rtl/>
          <w:lang w:val="he"/>
        </w:rPr>
        <w:t>.</w:t>
      </w:r>
    </w:p>
    <w:p w14:paraId="3FFA5604" w14:textId="206AC92F" w:rsidR="00AE3717" w:rsidRPr="00A54120" w:rsidRDefault="00BD7003" w:rsidP="00E246D4">
      <w:p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הדד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דד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עיקר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פי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צדד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7A29C2" w:rsidRPr="00A54120">
        <w:rPr>
          <w:rFonts w:cs="Times New Roman"/>
          <w:rtl/>
          <w:lang w:val="he"/>
        </w:rPr>
        <w:t>בסכסו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גיבים</w:t>
      </w:r>
      <w:r w:rsidR="00A51E7D" w:rsidRPr="00A54120">
        <w:rPr>
          <w:rFonts w:cs="Times New Roman"/>
          <w:rtl/>
          <w:lang w:val="he"/>
        </w:rPr>
        <w:t xml:space="preserve"> </w:t>
      </w:r>
      <w:r w:rsidR="003277BF" w:rsidRPr="00A54120">
        <w:rPr>
          <w:rFonts w:cs="Times New Roman"/>
          <w:rtl/>
          <w:lang w:val="he"/>
        </w:rPr>
        <w:t>אח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תנהגות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שני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כ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יקרון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שו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וגב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סכסוכ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סימטריים.</w:t>
      </w:r>
    </w:p>
    <w:p w14:paraId="1996CAA3" w14:textId="6AFB491F" w:rsidR="00AE3717" w:rsidRPr="00A54120" w:rsidRDefault="00BD7003" w:rsidP="00E246D4">
      <w:pPr>
        <w:bidi/>
        <w:rPr>
          <w:rFonts w:cs="Times New Roman"/>
        </w:rPr>
      </w:pPr>
      <w:r w:rsidRPr="00A54120">
        <w:rPr>
          <w:rFonts w:cs="Times New Roman"/>
          <w:b/>
          <w:bCs/>
          <w:rtl/>
          <w:lang w:val="he"/>
        </w:rPr>
        <w:t>מחב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חבל</w:t>
      </w:r>
      <w:r w:rsidR="00A51E7D" w:rsidRPr="00A54120">
        <w:rPr>
          <w:rFonts w:cs="Times New Roman"/>
          <w:rtl/>
          <w:lang w:val="he"/>
        </w:rPr>
        <w:t xml:space="preserve"> </w:t>
      </w:r>
      <w:r w:rsidR="003277BF"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="003277BF" w:rsidRPr="00A54120">
        <w:rPr>
          <w:rFonts w:cs="Times New Roman"/>
          <w:rtl/>
          <w:lang w:val="he"/>
        </w:rPr>
        <w:t>טרוריסט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וא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ד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רגון</w:t>
      </w:r>
      <w:r w:rsidR="00A51E7D" w:rsidRPr="00A54120">
        <w:rPr>
          <w:rFonts w:cs="Times New Roman"/>
          <w:rtl/>
          <w:lang w:val="he"/>
        </w:rPr>
        <w:t xml:space="preserve"> </w:t>
      </w:r>
      <w:r w:rsidR="003421C5" w:rsidRPr="00A54120">
        <w:rPr>
          <w:rFonts w:cs="Times New Roman"/>
          <w:rtl/>
          <w:lang w:val="he"/>
        </w:rPr>
        <w:t>שמתכ</w:t>
      </w:r>
      <w:r w:rsidR="00B46D18" w:rsidRPr="00A54120">
        <w:rPr>
          <w:rFonts w:cs="Times New Roman"/>
          <w:rtl/>
          <w:lang w:val="he"/>
        </w:rPr>
        <w:t>נן</w:t>
      </w:r>
      <w:r w:rsidR="00A51E7D" w:rsidRPr="00A54120">
        <w:rPr>
          <w:rFonts w:cs="Times New Roman"/>
          <w:rtl/>
          <w:lang w:val="he"/>
        </w:rPr>
        <w:t xml:space="preserve"> </w:t>
      </w:r>
      <w:r w:rsidR="003421C5" w:rsidRPr="00A54120">
        <w:rPr>
          <w:rFonts w:cs="Times New Roman"/>
          <w:rtl/>
          <w:lang w:val="he"/>
        </w:rPr>
        <w:t>לפגוע</w:t>
      </w:r>
      <w:r w:rsidR="00A51E7D" w:rsidRPr="00A54120">
        <w:rPr>
          <w:rFonts w:cs="Times New Roman"/>
          <w:rtl/>
          <w:lang w:val="he"/>
        </w:rPr>
        <w:t xml:space="preserve"> </w:t>
      </w:r>
      <w:r w:rsidR="003421C5" w:rsidRPr="00A54120">
        <w:rPr>
          <w:rFonts w:cs="Times New Roman"/>
          <w:rtl/>
          <w:lang w:val="he"/>
        </w:rPr>
        <w:t>בכוונת</w:t>
      </w:r>
      <w:r w:rsidR="00A51E7D" w:rsidRPr="00A54120">
        <w:rPr>
          <w:rFonts w:cs="Times New Roman"/>
          <w:rtl/>
          <w:lang w:val="he"/>
        </w:rPr>
        <w:t xml:space="preserve"> </w:t>
      </w:r>
      <w:r w:rsidR="003421C5" w:rsidRPr="00A54120">
        <w:rPr>
          <w:rFonts w:cs="Times New Roman"/>
          <w:rtl/>
          <w:lang w:val="he"/>
        </w:rPr>
        <w:t>תחילה</w:t>
      </w:r>
      <w:r w:rsidR="00A51E7D" w:rsidRPr="00A54120">
        <w:rPr>
          <w:rFonts w:cs="Times New Roman"/>
          <w:rtl/>
          <w:lang w:val="he"/>
        </w:rPr>
        <w:t xml:space="preserve"> </w:t>
      </w:r>
      <w:r w:rsidR="003421C5" w:rsidRPr="00A54120">
        <w:rPr>
          <w:rFonts w:cs="Times New Roman"/>
          <w:rtl/>
          <w:lang w:val="he"/>
        </w:rPr>
        <w:t>ב</w:t>
      </w:r>
      <w:r w:rsidRPr="00A54120">
        <w:rPr>
          <w:rFonts w:cs="Times New Roman"/>
          <w:rtl/>
          <w:lang w:val="he"/>
        </w:rPr>
        <w:t>אזרח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חפי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פשע</w:t>
      </w:r>
      <w:r w:rsidR="00A51E7D" w:rsidRPr="00A54120">
        <w:rPr>
          <w:rFonts w:cs="Times New Roman"/>
          <w:rtl/>
          <w:lang w:val="he"/>
        </w:rPr>
        <w:t xml:space="preserve"> </w:t>
      </w:r>
      <w:r w:rsidR="003421C5" w:rsidRPr="00A54120">
        <w:rPr>
          <w:rFonts w:cs="Times New Roman"/>
          <w:rtl/>
          <w:lang w:val="he"/>
        </w:rPr>
        <w:t>כ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3421C5" w:rsidRPr="00A54120">
        <w:rPr>
          <w:rFonts w:cs="Times New Roman"/>
          <w:rtl/>
          <w:lang w:val="he"/>
        </w:rPr>
        <w:t>ל</w:t>
      </w:r>
      <w:r w:rsidRPr="00A54120">
        <w:rPr>
          <w:rFonts w:cs="Times New Roman"/>
          <w:rtl/>
          <w:lang w:val="he"/>
        </w:rPr>
        <w:t>קד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טר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ידיאולוגיו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פוליטי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דתיות.</w:t>
      </w:r>
    </w:p>
    <w:p w14:paraId="414D2495" w14:textId="4C4ED3C6" w:rsidR="001232D8" w:rsidRPr="00A54120" w:rsidRDefault="00BD7003" w:rsidP="00E246D4">
      <w:pPr>
        <w:bidi/>
        <w:rPr>
          <w:rFonts w:cs="Times New Roman"/>
          <w:sz w:val="16"/>
          <w:szCs w:val="16"/>
        </w:rPr>
      </w:pPr>
      <w:r w:rsidRPr="00A54120">
        <w:rPr>
          <w:rFonts w:cs="Times New Roman"/>
          <w:b/>
          <w:bCs/>
          <w:rtl/>
          <w:lang w:val="he"/>
        </w:rPr>
        <w:t>ציונ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–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דם</w:t>
      </w:r>
      <w:r w:rsidR="00A51E7D" w:rsidRPr="00A54120">
        <w:rPr>
          <w:rFonts w:cs="Times New Roman"/>
          <w:rtl/>
          <w:lang w:val="he"/>
        </w:rPr>
        <w:t xml:space="preserve"> </w:t>
      </w:r>
      <w:r w:rsidR="009F40CC" w:rsidRPr="00A54120">
        <w:rPr>
          <w:rFonts w:cs="Times New Roman"/>
          <w:rtl/>
          <w:lang w:val="he"/>
        </w:rPr>
        <w:t>שתומך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אמונ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ע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יהודי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זכו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להגדר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עצמי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מולדתו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ההיסטורית,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ארץ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,</w:t>
      </w:r>
      <w:r w:rsidR="00A51E7D" w:rsidRPr="00A54120">
        <w:rPr>
          <w:rFonts w:cs="Times New Roman"/>
          <w:rtl/>
          <w:lang w:val="he"/>
        </w:rPr>
        <w:t xml:space="preserve"> </w:t>
      </w:r>
      <w:r w:rsidR="009F40CC" w:rsidRPr="00A54120">
        <w:rPr>
          <w:rFonts w:cs="Times New Roman"/>
          <w:rtl/>
          <w:lang w:val="he"/>
        </w:rPr>
        <w:t>כפי</w:t>
      </w:r>
      <w:r w:rsidR="00A51E7D" w:rsidRPr="00A54120">
        <w:rPr>
          <w:rFonts w:cs="Times New Roman"/>
          <w:rtl/>
          <w:lang w:val="he"/>
        </w:rPr>
        <w:t xml:space="preserve"> </w:t>
      </w:r>
      <w:r w:rsidR="009F40CC" w:rsidRPr="00A54120">
        <w:rPr>
          <w:rFonts w:cs="Times New Roman"/>
          <w:rtl/>
          <w:lang w:val="he"/>
        </w:rPr>
        <w:t>שהיא</w:t>
      </w:r>
      <w:r w:rsidR="00A51E7D" w:rsidRPr="00A54120">
        <w:rPr>
          <w:rFonts w:cs="Times New Roman"/>
          <w:rtl/>
          <w:lang w:val="he"/>
        </w:rPr>
        <w:t xml:space="preserve"> </w:t>
      </w:r>
      <w:r w:rsidR="009F40CC" w:rsidRPr="00A54120">
        <w:rPr>
          <w:rFonts w:cs="Times New Roman"/>
          <w:rtl/>
          <w:lang w:val="he"/>
        </w:rPr>
        <w:t>באה</w:t>
      </w:r>
      <w:r w:rsidR="00A51E7D" w:rsidRPr="00A54120">
        <w:rPr>
          <w:rFonts w:cs="Times New Roman"/>
          <w:rtl/>
          <w:lang w:val="he"/>
        </w:rPr>
        <w:t xml:space="preserve"> </w:t>
      </w:r>
      <w:r w:rsidR="009F40CC" w:rsidRPr="00A54120">
        <w:rPr>
          <w:rFonts w:cs="Times New Roman"/>
          <w:rtl/>
          <w:lang w:val="he"/>
        </w:rPr>
        <w:t>לידי</w:t>
      </w:r>
      <w:r w:rsidR="00A51E7D" w:rsidRPr="00A54120">
        <w:rPr>
          <w:rFonts w:cs="Times New Roman"/>
          <w:rtl/>
          <w:lang w:val="he"/>
        </w:rPr>
        <w:t xml:space="preserve"> </w:t>
      </w:r>
      <w:r w:rsidR="009F40CC" w:rsidRPr="00A54120">
        <w:rPr>
          <w:rFonts w:cs="Times New Roman"/>
          <w:rtl/>
          <w:lang w:val="he"/>
        </w:rPr>
        <w:t>ביטוי</w:t>
      </w:r>
      <w:r w:rsidR="00A51E7D" w:rsidRPr="00A54120">
        <w:rPr>
          <w:rFonts w:cs="Times New Roman"/>
          <w:rtl/>
          <w:lang w:val="he"/>
        </w:rPr>
        <w:t xml:space="preserve"> </w:t>
      </w:r>
      <w:r w:rsidR="009F40CC" w:rsidRPr="00A54120">
        <w:rPr>
          <w:rFonts w:cs="Times New Roman"/>
          <w:rtl/>
          <w:lang w:val="he"/>
        </w:rPr>
        <w:t>היום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בקיומה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של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מדינת</w:t>
      </w:r>
      <w:r w:rsidR="00A51E7D" w:rsidRPr="00A54120">
        <w:rPr>
          <w:rFonts w:cs="Times New Roman"/>
          <w:rtl/>
          <w:lang w:val="he"/>
        </w:rPr>
        <w:t xml:space="preserve"> </w:t>
      </w:r>
      <w:r w:rsidRPr="00A54120">
        <w:rPr>
          <w:rFonts w:cs="Times New Roman"/>
          <w:rtl/>
          <w:lang w:val="he"/>
        </w:rPr>
        <w:t>ישראל.</w:t>
      </w:r>
    </w:p>
    <w:sectPr w:rsidR="001232D8" w:rsidRPr="00A54120" w:rsidSect="00321404"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osnat ohana" w:date="2026-05-27T20:55:00Z" w:initials="oo">
    <w:p w14:paraId="24E3A32D" w14:textId="00CC676B" w:rsidR="00807C0D" w:rsidRDefault="00807C0D" w:rsidP="00807C0D">
      <w:pPr>
        <w:pStyle w:val="CommentText"/>
        <w:bidi/>
        <w:jc w:val="right"/>
      </w:pPr>
      <w:r>
        <w:rPr>
          <w:rStyle w:val="CommentReference"/>
        </w:rPr>
        <w:annotationRef/>
      </w:r>
      <w:r>
        <w:rPr>
          <w:rFonts w:hint="cs"/>
          <w:rtl/>
        </w:rPr>
        <w:t>האם</w:t>
      </w:r>
      <w:r w:rsidR="00A51E7D">
        <w:rPr>
          <w:rtl/>
        </w:rPr>
        <w:t xml:space="preserve"> </w:t>
      </w:r>
      <w:r>
        <w:rPr>
          <w:rFonts w:hint="cs"/>
          <w:rtl/>
        </w:rPr>
        <w:t>הספר</w:t>
      </w:r>
      <w:r w:rsidR="00A51E7D">
        <w:rPr>
          <w:rtl/>
        </w:rPr>
        <w:t xml:space="preserve"> </w:t>
      </w:r>
      <w:r>
        <w:rPr>
          <w:rFonts w:hint="cs"/>
          <w:rtl/>
        </w:rPr>
        <w:t>פורסם</w:t>
      </w:r>
      <w:r w:rsidR="00A51E7D">
        <w:rPr>
          <w:rtl/>
        </w:rPr>
        <w:t xml:space="preserve"> </w:t>
      </w:r>
      <w:r>
        <w:rPr>
          <w:rFonts w:hint="cs"/>
          <w:rtl/>
        </w:rPr>
        <w:t>גם</w:t>
      </w:r>
      <w:r w:rsidR="00A51E7D">
        <w:rPr>
          <w:rtl/>
        </w:rPr>
        <w:t xml:space="preserve"> </w:t>
      </w:r>
      <w:r>
        <w:rPr>
          <w:rFonts w:hint="cs"/>
          <w:rtl/>
        </w:rPr>
        <w:t>בעברית</w:t>
      </w:r>
      <w:r>
        <w:rPr>
          <w:rtl/>
        </w:rPr>
        <w:t>?</w:t>
      </w:r>
      <w:r w:rsidR="00A51E7D">
        <w:rPr>
          <w:rtl/>
        </w:rPr>
        <w:t xml:space="preserve"> </w:t>
      </w:r>
      <w:r>
        <w:rPr>
          <w:rFonts w:hint="cs"/>
          <w:rtl/>
        </w:rPr>
        <w:t>מצאתי</w:t>
      </w:r>
      <w:r w:rsidR="00A51E7D">
        <w:rPr>
          <w:rtl/>
        </w:rPr>
        <w:t xml:space="preserve"> </w:t>
      </w:r>
      <w:r>
        <w:rPr>
          <w:rFonts w:hint="cs"/>
          <w:rtl/>
        </w:rPr>
        <w:t>את</w:t>
      </w:r>
      <w:r w:rsidR="00A51E7D">
        <w:rPr>
          <w:rtl/>
        </w:rPr>
        <w:t xml:space="preserve"> </w:t>
      </w:r>
      <w:r>
        <w:rPr>
          <w:rFonts w:hint="cs"/>
          <w:rtl/>
        </w:rPr>
        <w:t>הספר</w:t>
      </w:r>
      <w:r w:rsidR="00A51E7D">
        <w:rPr>
          <w:rtl/>
        </w:rPr>
        <w:t xml:space="preserve"> </w:t>
      </w:r>
      <w:r>
        <w:rPr>
          <w:rFonts w:hint="cs"/>
          <w:rtl/>
        </w:rPr>
        <w:t>באנגלית</w:t>
      </w:r>
      <w:r>
        <w:rPr>
          <w:rtl/>
        </w:rPr>
        <w:t>,</w:t>
      </w:r>
      <w:r w:rsidR="00A51E7D">
        <w:rPr>
          <w:rtl/>
        </w:rPr>
        <w:t xml:space="preserve"> </w:t>
      </w:r>
      <w:r>
        <w:rPr>
          <w:rFonts w:hint="cs"/>
          <w:rtl/>
        </w:rPr>
        <w:t>אבל</w:t>
      </w:r>
      <w:r w:rsidR="00A51E7D">
        <w:rPr>
          <w:rtl/>
        </w:rPr>
        <w:t xml:space="preserve"> </w:t>
      </w:r>
      <w:r>
        <w:rPr>
          <w:rFonts w:hint="cs"/>
          <w:rtl/>
        </w:rPr>
        <w:t>לא</w:t>
      </w:r>
      <w:r w:rsidR="00A51E7D">
        <w:rPr>
          <w:rtl/>
        </w:rPr>
        <w:t xml:space="preserve"> </w:t>
      </w:r>
      <w:r>
        <w:rPr>
          <w:rFonts w:hint="cs"/>
          <w:rtl/>
        </w:rPr>
        <w:t>בעברית</w:t>
      </w:r>
    </w:p>
  </w:comment>
  <w:comment w:id="1" w:author="osnat ohana" w:date="2026-05-24T21:04:00Z" w:initials="oo">
    <w:p w14:paraId="19468E3F" w14:textId="60069B3E" w:rsidR="00E4778A" w:rsidRDefault="00E4778A">
      <w:pPr>
        <w:pStyle w:val="CommentText"/>
        <w:numPr>
          <w:ilvl w:val="1"/>
          <w:numId w:val="10"/>
        </w:numPr>
        <w:ind w:left="1440"/>
      </w:pPr>
      <w:r>
        <w:rPr>
          <w:rStyle w:val="CommentReference"/>
        </w:rPr>
        <w:annotationRef/>
      </w:r>
      <w:r>
        <w:rPr>
          <w:rFonts w:hint="cs"/>
          <w:rtl/>
        </w:rPr>
        <w:t>לא</w:t>
      </w:r>
      <w:r w:rsidR="00A51E7D">
        <w:rPr>
          <w:rtl/>
        </w:rPr>
        <w:t xml:space="preserve"> </w:t>
      </w:r>
      <w:r>
        <w:rPr>
          <w:rFonts w:hint="cs"/>
          <w:rtl/>
        </w:rPr>
        <w:t>הבנתי</w:t>
      </w:r>
      <w:r w:rsidR="00A51E7D">
        <w:rPr>
          <w:rtl/>
        </w:rPr>
        <w:t xml:space="preserve"> </w:t>
      </w:r>
      <w:r>
        <w:rPr>
          <w:rFonts w:hint="cs"/>
          <w:rtl/>
        </w:rPr>
        <w:t>את</w:t>
      </w:r>
      <w:r w:rsidR="00A51E7D">
        <w:rPr>
          <w:rtl/>
        </w:rPr>
        <w:t xml:space="preserve"> </w:t>
      </w:r>
      <w:r>
        <w:rPr>
          <w:rFonts w:hint="cs"/>
          <w:rtl/>
        </w:rPr>
        <w:t>התיקון</w:t>
      </w:r>
      <w:r w:rsidR="00A51E7D">
        <w:rPr>
          <w:rtl/>
        </w:rPr>
        <w:t xml:space="preserve"> </w:t>
      </w:r>
      <w:r>
        <w:rPr>
          <w:rFonts w:hint="cs"/>
          <w:rtl/>
        </w:rPr>
        <w:t>בקובץ</w:t>
      </w:r>
      <w:r w:rsidR="00A51E7D">
        <w:rPr>
          <w:rtl/>
        </w:rPr>
        <w:t xml:space="preserve"> </w:t>
      </w:r>
      <w:r>
        <w:rPr>
          <w:rFonts w:hint="cs"/>
          <w:rtl/>
        </w:rPr>
        <w:t>מתאריך</w:t>
      </w:r>
      <w:r w:rsidR="00A51E7D">
        <w:rPr>
          <w:rtl/>
        </w:rPr>
        <w:t xml:space="preserve"> </w:t>
      </w:r>
      <w:r>
        <w:rPr>
          <w:rtl/>
        </w:rPr>
        <w:t>24.5.26</w:t>
      </w:r>
      <w:r>
        <w:t>:</w:t>
      </w:r>
      <w:r w:rsidR="00A51E7D">
        <w:t xml:space="preserve"> </w:t>
      </w:r>
      <w:r>
        <w:t>In</w:t>
      </w:r>
      <w:r w:rsidR="00A51E7D">
        <w:t xml:space="preserve"> </w:t>
      </w:r>
      <w:r>
        <w:t>the</w:t>
      </w:r>
      <w:r w:rsidR="00A51E7D">
        <w:t xml:space="preserve"> </w:t>
      </w:r>
      <w:r>
        <w:t>event</w:t>
      </w:r>
      <w:r w:rsidR="00A51E7D">
        <w:t xml:space="preserve"> </w:t>
      </w:r>
      <w:r>
        <w:t>that</w:t>
      </w:r>
      <w:r w:rsidR="00A51E7D">
        <w:t xml:space="preserve"> </w:t>
      </w:r>
      <w:r>
        <w:t>Israel</w:t>
      </w:r>
      <w:r w:rsidR="00A51E7D">
        <w:t xml:space="preserve"> </w:t>
      </w:r>
      <w:r>
        <w:t>and/or</w:t>
      </w:r>
      <w:r w:rsidR="00A51E7D">
        <w:t xml:space="preserve"> </w:t>
      </w:r>
      <w:r>
        <w:t>the</w:t>
      </w:r>
      <w:r w:rsidR="00A51E7D">
        <w:t xml:space="preserve"> </w:t>
      </w:r>
      <w:r>
        <w:t>Jewish</w:t>
      </w:r>
      <w:r w:rsidR="00A51E7D">
        <w:t xml:space="preserve"> </w:t>
      </w:r>
      <w:r>
        <w:t>people</w:t>
      </w:r>
      <w:r w:rsidR="00A51E7D">
        <w:t xml:space="preserve"> </w:t>
      </w:r>
      <w:r>
        <w:t>face</w:t>
      </w:r>
      <w:r w:rsidR="00A51E7D">
        <w:t xml:space="preserve"> </w:t>
      </w:r>
      <w:r>
        <w:t>a</w:t>
      </w:r>
      <w:r w:rsidR="00A51E7D">
        <w:t xml:space="preserve"> </w:t>
      </w:r>
      <w:r>
        <w:t>supreme</w:t>
      </w:r>
      <w:r w:rsidR="00A51E7D">
        <w:t xml:space="preserve"> </w:t>
      </w:r>
      <w:r>
        <w:t>existential</w:t>
      </w:r>
      <w:r w:rsidR="00A51E7D">
        <w:t xml:space="preserve"> </w:t>
      </w:r>
      <w:r>
        <w:t>threat</w:t>
      </w:r>
      <w:r w:rsidR="00A51E7D">
        <w:t xml:space="preserve"> </w:t>
      </w:r>
      <w:r>
        <w:t>such</w:t>
      </w:r>
      <w:r w:rsidR="00A51E7D">
        <w:t xml:space="preserve"> </w:t>
      </w:r>
      <w:r>
        <w:t>as</w:t>
      </w:r>
      <w:r w:rsidR="00A51E7D">
        <w:t xml:space="preserve"> </w:t>
      </w:r>
      <w:r>
        <w:t>what</w:t>
      </w:r>
      <w:r w:rsidR="00A51E7D">
        <w:t xml:space="preserve"> </w:t>
      </w:r>
      <w:r>
        <w:t>happened</w:t>
      </w:r>
      <w:r w:rsidR="00A51E7D">
        <w:t xml:space="preserve"> </w:t>
      </w:r>
      <w:r>
        <w:t>in</w:t>
      </w:r>
      <w:r w:rsidR="00A51E7D">
        <w:t xml:space="preserve"> </w:t>
      </w:r>
      <w:r>
        <w:t>Nazi</w:t>
      </w:r>
      <w:r w:rsidR="00A51E7D">
        <w:t xml:space="preserve"> </w:t>
      </w:r>
      <w:r>
        <w:t>Germany,</w:t>
      </w:r>
      <w:r w:rsidR="00A51E7D">
        <w:t xml:space="preserve"> </w:t>
      </w:r>
      <w:r>
        <w:t>should</w:t>
      </w:r>
      <w:r w:rsidR="00A51E7D">
        <w:t xml:space="preserve"> </w:t>
      </w:r>
      <w:r>
        <w:t>Israel</w:t>
      </w:r>
      <w:r w:rsidR="00A51E7D">
        <w:t xml:space="preserve"> </w:t>
      </w:r>
      <w:r>
        <w:t>use</w:t>
      </w:r>
      <w:r w:rsidR="00A51E7D">
        <w:t xml:space="preserve"> </w:t>
      </w:r>
      <w:r>
        <w:t>unlimited</w:t>
      </w:r>
      <w:r w:rsidR="00A51E7D">
        <w:t xml:space="preserve"> </w:t>
      </w:r>
      <w:r>
        <w:t>force</w:t>
      </w:r>
      <w:r w:rsidR="00A51E7D">
        <w:t xml:space="preserve"> </w:t>
      </w:r>
      <w:r>
        <w:t>that</w:t>
      </w:r>
      <w:r w:rsidR="00A51E7D">
        <w:t xml:space="preserve"> </w:t>
      </w:r>
      <w:r>
        <w:t>transcends</w:t>
      </w:r>
      <w:r w:rsidR="00A51E7D">
        <w:t xml:space="preserve"> </w:t>
      </w:r>
      <w:r>
        <w:t>the</w:t>
      </w:r>
      <w:r w:rsidR="00A51E7D">
        <w:t xml:space="preserve"> </w:t>
      </w:r>
      <w:r>
        <w:t>Jewish</w:t>
      </w:r>
      <w:r w:rsidR="00A51E7D">
        <w:t xml:space="preserve"> </w:t>
      </w:r>
      <w:r>
        <w:t>Rules</w:t>
      </w:r>
      <w:r w:rsidR="00A51E7D">
        <w:t xml:space="preserve"> </w:t>
      </w:r>
      <w:r>
        <w:t>of</w:t>
      </w:r>
      <w:r w:rsidR="00A51E7D">
        <w:t xml:space="preserve"> </w:t>
      </w:r>
      <w:r>
        <w:t>War?</w:t>
      </w:r>
    </w:p>
  </w:comment>
  <w:comment w:id="2" w:author="osnat ohana" w:date="2026-05-25T19:40:00Z" w:initials="oo">
    <w:p w14:paraId="6D38F4C8" w14:textId="1F1698BD" w:rsidR="00971912" w:rsidRDefault="00EF6D0B" w:rsidP="00971912">
      <w:pPr>
        <w:pStyle w:val="CommentText"/>
        <w:numPr>
          <w:ilvl w:val="1"/>
          <w:numId w:val="11"/>
        </w:numPr>
        <w:ind w:left="1440"/>
      </w:pPr>
      <w:r>
        <w:rPr>
          <w:rStyle w:val="CommentReference"/>
        </w:rPr>
        <w:annotationRef/>
      </w:r>
      <w:r>
        <w:rPr>
          <w:rFonts w:hint="cs"/>
          <w:rtl/>
        </w:rPr>
        <w:t>לא</w:t>
      </w:r>
      <w:r w:rsidR="00A51E7D">
        <w:rPr>
          <w:rtl/>
        </w:rPr>
        <w:t xml:space="preserve"> </w:t>
      </w:r>
      <w:r>
        <w:rPr>
          <w:rFonts w:hint="cs"/>
          <w:rtl/>
        </w:rPr>
        <w:t>כל</w:t>
      </w:r>
      <w:r w:rsidR="00A51E7D">
        <w:rPr>
          <w:rtl/>
        </w:rPr>
        <w:t xml:space="preserve"> </w:t>
      </w:r>
      <w:r>
        <w:rPr>
          <w:rFonts w:hint="cs"/>
          <w:rtl/>
        </w:rPr>
        <w:t>כך</w:t>
      </w:r>
      <w:r w:rsidR="00A51E7D">
        <w:rPr>
          <w:rtl/>
        </w:rPr>
        <w:t xml:space="preserve"> </w:t>
      </w:r>
      <w:r>
        <w:rPr>
          <w:rFonts w:hint="cs"/>
          <w:rtl/>
        </w:rPr>
        <w:t>ברור</w:t>
      </w:r>
      <w:r w:rsidR="00A51E7D">
        <w:rPr>
          <w:rtl/>
        </w:rPr>
        <w:t xml:space="preserve"> </w:t>
      </w:r>
      <w:r>
        <w:rPr>
          <w:rFonts w:hint="cs"/>
          <w:rtl/>
        </w:rPr>
        <w:t>מה</w:t>
      </w:r>
      <w:r w:rsidR="00A51E7D">
        <w:rPr>
          <w:rtl/>
        </w:rPr>
        <w:t xml:space="preserve"> </w:t>
      </w:r>
      <w:r>
        <w:rPr>
          <w:rFonts w:hint="cs"/>
          <w:rtl/>
        </w:rPr>
        <w:t>ההבדל</w:t>
      </w:r>
      <w:r>
        <w:t>:</w:t>
      </w:r>
      <w:r w:rsidR="00A51E7D">
        <w:t xml:space="preserve"> </w:t>
      </w:r>
      <w:r>
        <w:t>If</w:t>
      </w:r>
      <w:r w:rsidR="00A51E7D">
        <w:t xml:space="preserve"> </w:t>
      </w:r>
      <w:r>
        <w:rPr>
          <w:highlight w:val="yellow"/>
        </w:rPr>
        <w:t>preemptive</w:t>
      </w:r>
      <w:r w:rsidR="00A51E7D">
        <w:t xml:space="preserve"> </w:t>
      </w:r>
      <w:r>
        <w:t>strikes</w:t>
      </w:r>
      <w:r w:rsidR="00A51E7D">
        <w:t xml:space="preserve"> </w:t>
      </w:r>
      <w:r>
        <w:t>when</w:t>
      </w:r>
      <w:r w:rsidR="00A51E7D">
        <w:t xml:space="preserve"> </w:t>
      </w:r>
      <w:r>
        <w:t>facing</w:t>
      </w:r>
      <w:r w:rsidR="00A51E7D">
        <w:t xml:space="preserve"> </w:t>
      </w:r>
      <w:r>
        <w:t>an</w:t>
      </w:r>
      <w:r w:rsidR="00A51E7D">
        <w:t xml:space="preserve"> </w:t>
      </w:r>
      <w:r>
        <w:t>imminent</w:t>
      </w:r>
      <w:r w:rsidR="00A51E7D">
        <w:t xml:space="preserve"> </w:t>
      </w:r>
      <w:r>
        <w:t>threat</w:t>
      </w:r>
      <w:r w:rsidR="00A51E7D">
        <w:t xml:space="preserve"> </w:t>
      </w:r>
      <w:r>
        <w:t>are</w:t>
      </w:r>
      <w:r w:rsidR="00A51E7D">
        <w:t xml:space="preserve"> </w:t>
      </w:r>
      <w:r>
        <w:t>permitted</w:t>
      </w:r>
      <w:r w:rsidR="00A51E7D">
        <w:t xml:space="preserve"> </w:t>
      </w:r>
      <w:r>
        <w:t>are</w:t>
      </w:r>
      <w:r w:rsidR="00A51E7D">
        <w:t xml:space="preserve"> </w:t>
      </w:r>
      <w:r>
        <w:rPr>
          <w:highlight w:val="yellow"/>
        </w:rPr>
        <w:t>preventive</w:t>
      </w:r>
      <w:r w:rsidR="00A51E7D">
        <w:rPr>
          <w:highlight w:val="yellow"/>
        </w:rPr>
        <w:t xml:space="preserve"> </w:t>
      </w:r>
      <w:r>
        <w:rPr>
          <w:highlight w:val="yellow"/>
        </w:rPr>
        <w:t>strikes</w:t>
      </w:r>
      <w:r w:rsidR="00A51E7D">
        <w:t xml:space="preserve"> </w:t>
      </w:r>
      <w:r>
        <w:t>also</w:t>
      </w:r>
      <w:r w:rsidR="00A51E7D">
        <w:t xml:space="preserve"> </w:t>
      </w:r>
      <w:r>
        <w:t>allowed?</w:t>
      </w:r>
    </w:p>
    <w:p w14:paraId="59F96AF1" w14:textId="0B30A2CC" w:rsidR="00EF6D0B" w:rsidRDefault="00A51E7D" w:rsidP="00EF6D0B">
      <w:pPr>
        <w:pStyle w:val="CommentText"/>
        <w:bidi/>
        <w:jc w:val="right"/>
      </w:pPr>
      <w:r>
        <w:rPr>
          <w:rtl/>
        </w:rPr>
        <w:t xml:space="preserve"> </w:t>
      </w:r>
    </w:p>
  </w:comment>
  <w:comment w:id="3" w:author="Joshua Amaru" w:date="2026-05-28T15:45:00Z" w:initials="JA">
    <w:p w14:paraId="40EE3C0A" w14:textId="6706F679" w:rsidR="00971912" w:rsidRDefault="00971912">
      <w:pPr>
        <w:pStyle w:val="CommentText"/>
      </w:pPr>
      <w:r>
        <w:rPr>
          <w:rStyle w:val="CommentReference"/>
        </w:rPr>
        <w:annotationRef/>
      </w:r>
      <w:r>
        <w:t>I added a few words to distinguish between the two cases. Probably a good idea to do so in the English as wel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4E3A32D" w15:done="0"/>
  <w15:commentEx w15:paraId="19468E3F" w15:done="0"/>
  <w15:commentEx w15:paraId="59F96AF1" w15:done="0"/>
  <w15:commentEx w15:paraId="40EE3C0A" w15:paraIdParent="59F96AF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9F89FA6" w16cex:dateUtc="2026-05-27T17:55:00Z"/>
  <w16cex:commentExtensible w16cex:durableId="693F3E18" w16cex:dateUtc="2026-05-24T18:04:00Z"/>
  <w16cex:commentExtensible w16cex:durableId="159148CC" w16cex:dateUtc="2026-05-25T16:40:00Z"/>
  <w16cex:commentExtensible w16cex:durableId="504D1313" w16cex:dateUtc="2026-05-28T12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4E3A32D" w16cid:durableId="49F89FA6"/>
  <w16cid:commentId w16cid:paraId="19468E3F" w16cid:durableId="693F3E18"/>
  <w16cid:commentId w16cid:paraId="59F96AF1" w16cid:durableId="159148CC"/>
  <w16cid:commentId w16cid:paraId="40EE3C0A" w16cid:durableId="504D13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2E6480" w14:textId="77777777" w:rsidR="00140F24" w:rsidRDefault="00140F24">
      <w:r>
        <w:separator/>
      </w:r>
    </w:p>
  </w:endnote>
  <w:endnote w:type="continuationSeparator" w:id="0">
    <w:p w14:paraId="31C64E77" w14:textId="77777777" w:rsidR="00140F24" w:rsidRDefault="00140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color w:val="D9D9D9" w:themeColor="background1" w:themeShade="D9"/>
        <w:sz w:val="18"/>
        <w:szCs w:val="18"/>
        <w:rtl/>
      </w:rPr>
      <w:id w:val="-1573350575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rPr>
            <w:b/>
            <w:bCs/>
            <w:color w:val="D9D9D9" w:themeColor="background1" w:themeShade="D9"/>
            <w:sz w:val="18"/>
            <w:szCs w:val="18"/>
            <w:rtl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color w:val="auto"/>
          </w:rPr>
        </w:sdtEndPr>
        <w:sdtContent>
          <w:p w14:paraId="367BD7D5" w14:textId="031A6C87" w:rsidR="00AE3717" w:rsidRDefault="00BD7003" w:rsidP="006D385A">
            <w:pPr>
              <w:bidi/>
              <w:rPr>
                <w:b/>
                <w:bCs/>
                <w:sz w:val="18"/>
                <w:szCs w:val="18"/>
              </w:rPr>
            </w:pP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חוקי</w:t>
            </w:r>
            <w:r w:rsidR="00A51E7D">
              <w:rPr>
                <w:b/>
                <w:bCs/>
                <w:sz w:val="18"/>
                <w:szCs w:val="18"/>
                <w:rtl/>
                <w:lang w:val="he"/>
              </w:rPr>
              <w:t xml:space="preserve"> </w:t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המלחמה</w:t>
            </w:r>
            <w:r w:rsidR="00A51E7D">
              <w:rPr>
                <w:b/>
                <w:bCs/>
                <w:sz w:val="18"/>
                <w:szCs w:val="18"/>
                <w:rtl/>
                <w:lang w:val="he"/>
              </w:rPr>
              <w:t xml:space="preserve"> </w:t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היהודיים</w:t>
            </w:r>
            <w:r w:rsidR="00A51E7D">
              <w:rPr>
                <w:b/>
                <w:bCs/>
                <w:sz w:val="18"/>
                <w:szCs w:val="18"/>
                <w:rtl/>
                <w:lang w:val="he"/>
              </w:rPr>
              <w:t xml:space="preserve"> </w:t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עמוד</w:t>
            </w:r>
            <w:r w:rsidR="00A51E7D">
              <w:rPr>
                <w:b/>
                <w:bCs/>
                <w:sz w:val="18"/>
                <w:szCs w:val="18"/>
                <w:rtl/>
                <w:lang w:val="he"/>
              </w:rPr>
              <w:t xml:space="preserve"> </w:t>
            </w:r>
            <w:r w:rsidRPr="00F27012">
              <w:rPr>
                <w:b/>
                <w:bCs/>
                <w:sz w:val="18"/>
                <w:szCs w:val="18"/>
              </w:rPr>
              <w:fldChar w:fldCharType="begin"/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instrText xml:space="preserve"> PAGE </w:instrText>
            </w:r>
            <w:r w:rsidRPr="00F27012">
              <w:rPr>
                <w:b/>
                <w:bCs/>
                <w:sz w:val="18"/>
                <w:szCs w:val="18"/>
              </w:rPr>
              <w:fldChar w:fldCharType="separate"/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18</w:t>
            </w:r>
            <w:r w:rsidRPr="00F27012">
              <w:rPr>
                <w:b/>
                <w:bCs/>
                <w:sz w:val="18"/>
                <w:szCs w:val="18"/>
              </w:rPr>
              <w:fldChar w:fldCharType="end"/>
            </w:r>
            <w:r w:rsidR="00A51E7D">
              <w:rPr>
                <w:b/>
                <w:bCs/>
                <w:sz w:val="18"/>
                <w:szCs w:val="18"/>
                <w:rtl/>
                <w:lang w:val="he"/>
              </w:rPr>
              <w:t xml:space="preserve"> </w:t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/</w:t>
            </w:r>
            <w:r w:rsidR="00A51E7D">
              <w:rPr>
                <w:b/>
                <w:bCs/>
                <w:sz w:val="18"/>
                <w:szCs w:val="18"/>
                <w:rtl/>
                <w:lang w:val="he"/>
              </w:rPr>
              <w:t xml:space="preserve"> </w:t>
            </w:r>
            <w:r w:rsidRPr="00F27012">
              <w:rPr>
                <w:b/>
                <w:bCs/>
                <w:sz w:val="18"/>
                <w:szCs w:val="18"/>
              </w:rPr>
              <w:fldChar w:fldCharType="begin"/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instrText xml:space="preserve"> NUMPAGES  </w:instrText>
            </w:r>
            <w:r w:rsidRPr="00F27012">
              <w:rPr>
                <w:b/>
                <w:bCs/>
                <w:sz w:val="18"/>
                <w:szCs w:val="18"/>
              </w:rPr>
              <w:fldChar w:fldCharType="separate"/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18</w:t>
            </w:r>
            <w:r w:rsidRPr="00F27012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2339B7EF" w14:textId="30F4B2CB" w:rsidR="00FC1936" w:rsidRDefault="00FC19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29245" w14:textId="5D5F1394" w:rsidR="00267CF5" w:rsidRDefault="00A51E7D" w:rsidP="00267CF5">
    <w:r>
      <w:t xml:space="preserve"> </w:t>
    </w:r>
  </w:p>
  <w:sdt>
    <w:sdtPr>
      <w:rPr>
        <w:b/>
        <w:bCs/>
        <w:color w:val="D9D9D9" w:themeColor="background1" w:themeShade="D9"/>
        <w:sz w:val="18"/>
        <w:szCs w:val="18"/>
        <w:rtl/>
      </w:rPr>
      <w:id w:val="370739241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rPr>
            <w:b/>
            <w:bCs/>
            <w:color w:val="D9D9D9" w:themeColor="background1" w:themeShade="D9"/>
            <w:sz w:val="18"/>
            <w:szCs w:val="18"/>
            <w:rtl/>
          </w:rPr>
          <w:id w:val="1351836019"/>
          <w:docPartObj>
            <w:docPartGallery w:val="Page Numbers (Top of Page)"/>
            <w:docPartUnique/>
          </w:docPartObj>
        </w:sdtPr>
        <w:sdtEndPr>
          <w:rPr>
            <w:color w:val="auto"/>
          </w:rPr>
        </w:sdtEndPr>
        <w:sdtContent>
          <w:p w14:paraId="61633305" w14:textId="2974F11C" w:rsidR="00267CF5" w:rsidRPr="00F27012" w:rsidRDefault="00BD7003" w:rsidP="00267CF5">
            <w:pPr>
              <w:bidi/>
              <w:rPr>
                <w:color w:val="D9D9D9" w:themeColor="background1" w:themeShade="D9"/>
              </w:rPr>
            </w:pPr>
            <w:r w:rsidRPr="00F27012">
              <w:rPr>
                <w:color w:val="D9D9D9" w:themeColor="background1" w:themeShade="D9"/>
                <w:rtl/>
                <w:lang w:val="he"/>
              </w:rPr>
              <w:t>______________________________________________________________________________</w:t>
            </w:r>
          </w:p>
          <w:p w14:paraId="117D9231" w14:textId="76202BB9" w:rsidR="00AE3717" w:rsidRDefault="00BD7003" w:rsidP="00267CF5">
            <w:pPr>
              <w:pStyle w:val="Footer"/>
              <w:bidi/>
              <w:jc w:val="right"/>
              <w:rPr>
                <w:b/>
                <w:bCs/>
                <w:sz w:val="18"/>
                <w:szCs w:val="18"/>
              </w:rPr>
            </w:pP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חוקי</w:t>
            </w:r>
            <w:r w:rsidR="00A51E7D">
              <w:rPr>
                <w:b/>
                <w:bCs/>
                <w:sz w:val="18"/>
                <w:szCs w:val="18"/>
                <w:rtl/>
                <w:lang w:val="he"/>
              </w:rPr>
              <w:t xml:space="preserve"> </w:t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המלחמה</w:t>
            </w:r>
            <w:r w:rsidR="00A51E7D">
              <w:rPr>
                <w:b/>
                <w:bCs/>
                <w:sz w:val="18"/>
                <w:szCs w:val="18"/>
                <w:rtl/>
                <w:lang w:val="he"/>
              </w:rPr>
              <w:t xml:space="preserve"> </w:t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היהודיים</w:t>
            </w:r>
            <w:r w:rsidR="00A51E7D">
              <w:rPr>
                <w:b/>
                <w:bCs/>
                <w:sz w:val="18"/>
                <w:szCs w:val="18"/>
                <w:rtl/>
                <w:lang w:val="he"/>
              </w:rPr>
              <w:t xml:space="preserve"> </w:t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עמוד</w:t>
            </w:r>
            <w:r w:rsidR="00A51E7D">
              <w:rPr>
                <w:b/>
                <w:bCs/>
                <w:sz w:val="18"/>
                <w:szCs w:val="18"/>
                <w:rtl/>
                <w:lang w:val="he"/>
              </w:rPr>
              <w:t xml:space="preserve"> </w:t>
            </w:r>
            <w:r w:rsidRPr="00F27012">
              <w:rPr>
                <w:b/>
                <w:bCs/>
                <w:sz w:val="18"/>
                <w:szCs w:val="18"/>
              </w:rPr>
              <w:fldChar w:fldCharType="begin"/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instrText xml:space="preserve"> PAGE </w:instrText>
            </w:r>
            <w:r w:rsidRPr="00F27012">
              <w:rPr>
                <w:b/>
                <w:bCs/>
                <w:sz w:val="18"/>
                <w:szCs w:val="18"/>
              </w:rPr>
              <w:fldChar w:fldCharType="separate"/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1</w:t>
            </w:r>
            <w:r w:rsidRPr="00F27012">
              <w:rPr>
                <w:b/>
                <w:bCs/>
                <w:sz w:val="18"/>
                <w:szCs w:val="18"/>
              </w:rPr>
              <w:fldChar w:fldCharType="end"/>
            </w:r>
            <w:r w:rsidR="00A51E7D">
              <w:rPr>
                <w:b/>
                <w:bCs/>
                <w:sz w:val="18"/>
                <w:szCs w:val="18"/>
                <w:rtl/>
                <w:lang w:val="he"/>
              </w:rPr>
              <w:t xml:space="preserve"> </w:t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/</w:t>
            </w:r>
            <w:r w:rsidR="00A51E7D">
              <w:rPr>
                <w:b/>
                <w:bCs/>
                <w:sz w:val="18"/>
                <w:szCs w:val="18"/>
                <w:rtl/>
                <w:lang w:val="he"/>
              </w:rPr>
              <w:t xml:space="preserve"> </w:t>
            </w:r>
            <w:r w:rsidRPr="00F27012">
              <w:rPr>
                <w:b/>
                <w:bCs/>
                <w:sz w:val="18"/>
                <w:szCs w:val="18"/>
              </w:rPr>
              <w:fldChar w:fldCharType="begin"/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instrText xml:space="preserve"> NUMPAGES  </w:instrText>
            </w:r>
            <w:r w:rsidRPr="00F27012">
              <w:rPr>
                <w:b/>
                <w:bCs/>
                <w:sz w:val="18"/>
                <w:szCs w:val="18"/>
              </w:rPr>
              <w:fldChar w:fldCharType="separate"/>
            </w:r>
            <w:r w:rsidRPr="00F27012">
              <w:rPr>
                <w:b/>
                <w:bCs/>
                <w:sz w:val="18"/>
                <w:szCs w:val="18"/>
                <w:rtl/>
                <w:lang w:val="he"/>
              </w:rPr>
              <w:t>18</w:t>
            </w:r>
            <w:r w:rsidRPr="00F27012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3206FC6B" w14:textId="24E8C941" w:rsidR="00267CF5" w:rsidRDefault="00267CF5" w:rsidP="00267CF5">
    <w:pPr>
      <w:pStyle w:val="Footer"/>
      <w:tabs>
        <w:tab w:val="clear" w:pos="4680"/>
        <w:tab w:val="clear" w:pos="9360"/>
        <w:tab w:val="left" w:pos="266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CF4587" w14:textId="77777777" w:rsidR="00140F24" w:rsidRDefault="00140F24">
      <w:r>
        <w:separator/>
      </w:r>
    </w:p>
  </w:footnote>
  <w:footnote w:type="continuationSeparator" w:id="0">
    <w:p w14:paraId="21F0A245" w14:textId="77777777" w:rsidR="00140F24" w:rsidRDefault="00140F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82A6C" w14:textId="57BC6743" w:rsidR="00F37522" w:rsidRPr="00F37522" w:rsidRDefault="00BD7003" w:rsidP="00F37522">
    <w:pPr>
      <w:pStyle w:val="Header"/>
      <w:bidi/>
      <w:jc w:val="right"/>
      <w:rPr>
        <w:sz w:val="18"/>
        <w:szCs w:val="18"/>
      </w:rPr>
    </w:pPr>
    <w:r w:rsidRPr="00F37522">
      <w:rPr>
        <w:sz w:val="18"/>
        <w:szCs w:val="18"/>
        <w:rtl/>
        <w:lang w:val="he"/>
      </w:rPr>
      <w:t>ב"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64911"/>
    <w:multiLevelType w:val="hybridMultilevel"/>
    <w:tmpl w:val="BDDE88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C76CC"/>
    <w:multiLevelType w:val="multilevel"/>
    <w:tmpl w:val="DC02B7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hebrew1"/>
      <w:lvlText w:val="%5."/>
      <w:lvlJc w:val="left"/>
      <w:pPr>
        <w:ind w:left="1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527B1"/>
    <w:multiLevelType w:val="hybridMultilevel"/>
    <w:tmpl w:val="C4BCEB7E"/>
    <w:lvl w:ilvl="0" w:tplc="A602302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924880EE">
      <w:start w:val="1"/>
      <w:numFmt w:val="hebrew1"/>
      <w:lvlText w:val="%2.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D680992C">
      <w:start w:val="1"/>
      <w:numFmt w:val="decimal"/>
      <w:lvlText w:val="%3."/>
      <w:lvlJc w:val="right"/>
      <w:pPr>
        <w:ind w:left="2160" w:hanging="180"/>
      </w:pPr>
      <w:rPr>
        <w:rFonts w:ascii="Times New Roman" w:eastAsiaTheme="minorHAnsi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B354AE"/>
    <w:multiLevelType w:val="multilevel"/>
    <w:tmpl w:val="EABE04E2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>
      <w:start w:val="1"/>
      <w:numFmt w:val="hebrew1"/>
      <w:lvlText w:val="%3."/>
      <w:lvlJc w:val="left"/>
      <w:pPr>
        <w:ind w:left="234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23958"/>
    <w:multiLevelType w:val="hybridMultilevel"/>
    <w:tmpl w:val="6D18BA7E"/>
    <w:lvl w:ilvl="0" w:tplc="283CC864">
      <w:start w:val="1"/>
      <w:numFmt w:val="lowerLetter"/>
      <w:lvlText w:val="%1."/>
      <w:lvlJc w:val="left"/>
      <w:pPr>
        <w:ind w:left="2160" w:hanging="360"/>
      </w:pPr>
    </w:lvl>
    <w:lvl w:ilvl="1" w:tplc="2D8EFD24">
      <w:start w:val="1"/>
      <w:numFmt w:val="lowerLetter"/>
      <w:lvlText w:val="%2."/>
      <w:lvlJc w:val="left"/>
      <w:pPr>
        <w:ind w:left="2160" w:hanging="360"/>
      </w:pPr>
    </w:lvl>
    <w:lvl w:ilvl="2" w:tplc="16866362">
      <w:start w:val="1"/>
      <w:numFmt w:val="lowerLetter"/>
      <w:lvlText w:val="%3."/>
      <w:lvlJc w:val="left"/>
      <w:pPr>
        <w:ind w:left="2160" w:hanging="360"/>
      </w:pPr>
    </w:lvl>
    <w:lvl w:ilvl="3" w:tplc="367EE248">
      <w:start w:val="1"/>
      <w:numFmt w:val="lowerLetter"/>
      <w:lvlText w:val="%4."/>
      <w:lvlJc w:val="left"/>
      <w:pPr>
        <w:ind w:left="2160" w:hanging="360"/>
      </w:pPr>
    </w:lvl>
    <w:lvl w:ilvl="4" w:tplc="83B6812A">
      <w:start w:val="1"/>
      <w:numFmt w:val="lowerLetter"/>
      <w:lvlText w:val="%5."/>
      <w:lvlJc w:val="left"/>
      <w:pPr>
        <w:ind w:left="2160" w:hanging="360"/>
      </w:pPr>
    </w:lvl>
    <w:lvl w:ilvl="5" w:tplc="AD5AF77A">
      <w:start w:val="1"/>
      <w:numFmt w:val="lowerLetter"/>
      <w:lvlText w:val="%6."/>
      <w:lvlJc w:val="left"/>
      <w:pPr>
        <w:ind w:left="2160" w:hanging="360"/>
      </w:pPr>
    </w:lvl>
    <w:lvl w:ilvl="6" w:tplc="C1BA9E50">
      <w:start w:val="1"/>
      <w:numFmt w:val="lowerLetter"/>
      <w:lvlText w:val="%7."/>
      <w:lvlJc w:val="left"/>
      <w:pPr>
        <w:ind w:left="2160" w:hanging="360"/>
      </w:pPr>
    </w:lvl>
    <w:lvl w:ilvl="7" w:tplc="C930F43E">
      <w:start w:val="1"/>
      <w:numFmt w:val="lowerLetter"/>
      <w:lvlText w:val="%8."/>
      <w:lvlJc w:val="left"/>
      <w:pPr>
        <w:ind w:left="2160" w:hanging="360"/>
      </w:pPr>
    </w:lvl>
    <w:lvl w:ilvl="8" w:tplc="97122382">
      <w:start w:val="1"/>
      <w:numFmt w:val="lowerLetter"/>
      <w:lvlText w:val="%9."/>
      <w:lvlJc w:val="left"/>
      <w:pPr>
        <w:ind w:left="2160" w:hanging="360"/>
      </w:pPr>
    </w:lvl>
  </w:abstractNum>
  <w:abstractNum w:abstractNumId="5" w15:restartNumberingAfterBreak="0">
    <w:nsid w:val="0C245FD1"/>
    <w:multiLevelType w:val="multilevel"/>
    <w:tmpl w:val="ECAAFF60"/>
    <w:lvl w:ilvl="0">
      <w:start w:val="1"/>
      <w:numFmt w:val="decimal"/>
      <w:lvlText w:val="%1."/>
      <w:lvlJc w:val="left"/>
      <w:pPr>
        <w:ind w:left="720" w:hanging="360"/>
      </w:pPr>
      <w:rPr>
        <w:rFonts w:asciiTheme="majorBidi" w:eastAsiaTheme="minorEastAsia" w:hAnsiTheme="majorBidi" w:cstheme="majorBidi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9415A4"/>
    <w:multiLevelType w:val="multilevel"/>
    <w:tmpl w:val="12F48E5E"/>
    <w:numStyleLink w:val="Style1"/>
  </w:abstractNum>
  <w:abstractNum w:abstractNumId="7" w15:restartNumberingAfterBreak="0">
    <w:nsid w:val="0DE701AA"/>
    <w:multiLevelType w:val="hybridMultilevel"/>
    <w:tmpl w:val="0B8E895C"/>
    <w:lvl w:ilvl="0" w:tplc="1DE06D7E">
      <w:start w:val="1"/>
      <w:numFmt w:val="lowerLetter"/>
      <w:lvlText w:val="%1."/>
      <w:lvlJc w:val="left"/>
      <w:pPr>
        <w:ind w:left="2160" w:hanging="360"/>
      </w:pPr>
    </w:lvl>
    <w:lvl w:ilvl="1" w:tplc="F5509BDA">
      <w:start w:val="1"/>
      <w:numFmt w:val="lowerLetter"/>
      <w:lvlText w:val="%2."/>
      <w:lvlJc w:val="left"/>
      <w:pPr>
        <w:ind w:left="2160" w:hanging="360"/>
      </w:pPr>
    </w:lvl>
    <w:lvl w:ilvl="2" w:tplc="94E489D0">
      <w:start w:val="1"/>
      <w:numFmt w:val="lowerLetter"/>
      <w:lvlText w:val="%3."/>
      <w:lvlJc w:val="left"/>
      <w:pPr>
        <w:ind w:left="2160" w:hanging="360"/>
      </w:pPr>
    </w:lvl>
    <w:lvl w:ilvl="3" w:tplc="6DD4FC66">
      <w:start w:val="1"/>
      <w:numFmt w:val="lowerLetter"/>
      <w:lvlText w:val="%4."/>
      <w:lvlJc w:val="left"/>
      <w:pPr>
        <w:ind w:left="2160" w:hanging="360"/>
      </w:pPr>
    </w:lvl>
    <w:lvl w:ilvl="4" w:tplc="788404B2">
      <w:start w:val="1"/>
      <w:numFmt w:val="lowerLetter"/>
      <w:lvlText w:val="%5."/>
      <w:lvlJc w:val="left"/>
      <w:pPr>
        <w:ind w:left="2160" w:hanging="360"/>
      </w:pPr>
    </w:lvl>
    <w:lvl w:ilvl="5" w:tplc="87FEC15A">
      <w:start w:val="1"/>
      <w:numFmt w:val="lowerLetter"/>
      <w:lvlText w:val="%6."/>
      <w:lvlJc w:val="left"/>
      <w:pPr>
        <w:ind w:left="2160" w:hanging="360"/>
      </w:pPr>
    </w:lvl>
    <w:lvl w:ilvl="6" w:tplc="53EC1DC4">
      <w:start w:val="1"/>
      <w:numFmt w:val="lowerLetter"/>
      <w:lvlText w:val="%7."/>
      <w:lvlJc w:val="left"/>
      <w:pPr>
        <w:ind w:left="2160" w:hanging="360"/>
      </w:pPr>
    </w:lvl>
    <w:lvl w:ilvl="7" w:tplc="5FDCFC8A">
      <w:start w:val="1"/>
      <w:numFmt w:val="lowerLetter"/>
      <w:lvlText w:val="%8."/>
      <w:lvlJc w:val="left"/>
      <w:pPr>
        <w:ind w:left="2160" w:hanging="360"/>
      </w:pPr>
    </w:lvl>
    <w:lvl w:ilvl="8" w:tplc="D6D2EF84">
      <w:start w:val="1"/>
      <w:numFmt w:val="lowerLetter"/>
      <w:lvlText w:val="%9."/>
      <w:lvlJc w:val="left"/>
      <w:pPr>
        <w:ind w:left="2160" w:hanging="360"/>
      </w:pPr>
    </w:lvl>
  </w:abstractNum>
  <w:abstractNum w:abstractNumId="8" w15:restartNumberingAfterBreak="0">
    <w:nsid w:val="11453711"/>
    <w:multiLevelType w:val="hybridMultilevel"/>
    <w:tmpl w:val="B5DEA08C"/>
    <w:lvl w:ilvl="0" w:tplc="FFFFFFFF">
      <w:start w:val="1"/>
      <w:numFmt w:val="hebrew1"/>
      <w:lvlText w:val="%1."/>
      <w:lvlJc w:val="left"/>
      <w:pPr>
        <w:ind w:left="1496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216" w:hanging="360"/>
      </w:pPr>
    </w:lvl>
    <w:lvl w:ilvl="2" w:tplc="FFFFFFFF" w:tentative="1">
      <w:start w:val="1"/>
      <w:numFmt w:val="lowerRoman"/>
      <w:lvlText w:val="%3."/>
      <w:lvlJc w:val="right"/>
      <w:pPr>
        <w:ind w:left="2936" w:hanging="180"/>
      </w:pPr>
    </w:lvl>
    <w:lvl w:ilvl="3" w:tplc="FFFFFFFF" w:tentative="1">
      <w:start w:val="1"/>
      <w:numFmt w:val="decimal"/>
      <w:lvlText w:val="%4."/>
      <w:lvlJc w:val="left"/>
      <w:pPr>
        <w:ind w:left="3656" w:hanging="360"/>
      </w:pPr>
    </w:lvl>
    <w:lvl w:ilvl="4" w:tplc="FFFFFFFF" w:tentative="1">
      <w:start w:val="1"/>
      <w:numFmt w:val="lowerLetter"/>
      <w:lvlText w:val="%5."/>
      <w:lvlJc w:val="left"/>
      <w:pPr>
        <w:ind w:left="4376" w:hanging="360"/>
      </w:pPr>
    </w:lvl>
    <w:lvl w:ilvl="5" w:tplc="FFFFFFFF" w:tentative="1">
      <w:start w:val="1"/>
      <w:numFmt w:val="lowerRoman"/>
      <w:lvlText w:val="%6."/>
      <w:lvlJc w:val="right"/>
      <w:pPr>
        <w:ind w:left="5096" w:hanging="180"/>
      </w:pPr>
    </w:lvl>
    <w:lvl w:ilvl="6" w:tplc="FFFFFFFF" w:tentative="1">
      <w:start w:val="1"/>
      <w:numFmt w:val="decimal"/>
      <w:lvlText w:val="%7."/>
      <w:lvlJc w:val="left"/>
      <w:pPr>
        <w:ind w:left="5816" w:hanging="360"/>
      </w:pPr>
    </w:lvl>
    <w:lvl w:ilvl="7" w:tplc="FFFFFFFF" w:tentative="1">
      <w:start w:val="1"/>
      <w:numFmt w:val="lowerLetter"/>
      <w:lvlText w:val="%8."/>
      <w:lvlJc w:val="left"/>
      <w:pPr>
        <w:ind w:left="6536" w:hanging="360"/>
      </w:pPr>
    </w:lvl>
    <w:lvl w:ilvl="8" w:tplc="FFFFFFFF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9" w15:restartNumberingAfterBreak="0">
    <w:nsid w:val="1AC4020C"/>
    <w:multiLevelType w:val="hybridMultilevel"/>
    <w:tmpl w:val="B9BC15EC"/>
    <w:lvl w:ilvl="0" w:tplc="0409000F">
      <w:start w:val="1"/>
      <w:numFmt w:val="decimal"/>
      <w:lvlText w:val="%1."/>
      <w:lvlJc w:val="left"/>
      <w:pPr>
        <w:ind w:left="928" w:hanging="360"/>
      </w:p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26EF47BA"/>
    <w:multiLevelType w:val="multilevel"/>
    <w:tmpl w:val="3AFAF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4E050F"/>
    <w:multiLevelType w:val="multilevel"/>
    <w:tmpl w:val="8AA67CB4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B439F3"/>
    <w:multiLevelType w:val="hybridMultilevel"/>
    <w:tmpl w:val="16E470B6"/>
    <w:lvl w:ilvl="0" w:tplc="10BAEF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56C156">
      <w:start w:val="1"/>
      <w:numFmt w:val="lowerLetter"/>
      <w:lvlText w:val="%2."/>
      <w:lvlJc w:val="left"/>
      <w:pPr>
        <w:ind w:left="1440" w:hanging="360"/>
      </w:pPr>
    </w:lvl>
    <w:lvl w:ilvl="2" w:tplc="AA04CB6A">
      <w:start w:val="1"/>
      <w:numFmt w:val="lowerRoman"/>
      <w:lvlText w:val="%3."/>
      <w:lvlJc w:val="right"/>
      <w:pPr>
        <w:ind w:left="2160" w:hanging="180"/>
      </w:pPr>
    </w:lvl>
    <w:lvl w:ilvl="3" w:tplc="3F24BC82">
      <w:start w:val="1"/>
      <w:numFmt w:val="decimal"/>
      <w:lvlText w:val="%4."/>
      <w:lvlJc w:val="left"/>
      <w:pPr>
        <w:ind w:left="2880" w:hanging="360"/>
      </w:pPr>
    </w:lvl>
    <w:lvl w:ilvl="4" w:tplc="59101BC4">
      <w:start w:val="1"/>
      <w:numFmt w:val="lowerLetter"/>
      <w:lvlText w:val="%5."/>
      <w:lvlJc w:val="left"/>
      <w:pPr>
        <w:ind w:left="3600" w:hanging="360"/>
      </w:pPr>
    </w:lvl>
    <w:lvl w:ilvl="5" w:tplc="9528B01E" w:tentative="1">
      <w:start w:val="1"/>
      <w:numFmt w:val="lowerRoman"/>
      <w:lvlText w:val="%6."/>
      <w:lvlJc w:val="right"/>
      <w:pPr>
        <w:ind w:left="4320" w:hanging="180"/>
      </w:pPr>
    </w:lvl>
    <w:lvl w:ilvl="6" w:tplc="0902E562" w:tentative="1">
      <w:start w:val="1"/>
      <w:numFmt w:val="decimal"/>
      <w:lvlText w:val="%7."/>
      <w:lvlJc w:val="left"/>
      <w:pPr>
        <w:ind w:left="5040" w:hanging="360"/>
      </w:pPr>
    </w:lvl>
    <w:lvl w:ilvl="7" w:tplc="91FA8BBE" w:tentative="1">
      <w:start w:val="1"/>
      <w:numFmt w:val="lowerLetter"/>
      <w:lvlText w:val="%8."/>
      <w:lvlJc w:val="left"/>
      <w:pPr>
        <w:ind w:left="5760" w:hanging="360"/>
      </w:pPr>
    </w:lvl>
    <w:lvl w:ilvl="8" w:tplc="722A57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DB5ADA"/>
    <w:multiLevelType w:val="multilevel"/>
    <w:tmpl w:val="402C4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6445D2"/>
    <w:multiLevelType w:val="multilevel"/>
    <w:tmpl w:val="42FC1340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6B4AEE"/>
    <w:multiLevelType w:val="multilevel"/>
    <w:tmpl w:val="12F48E5E"/>
    <w:styleLink w:val="Style1"/>
    <w:lvl w:ilvl="0">
      <w:start w:val="1"/>
      <w:numFmt w:val="decimal"/>
      <w:pStyle w:val="a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</w:rPr>
    </w:lvl>
    <w:lvl w:ilvl="1">
      <w:start w:val="1"/>
      <w:numFmt w:val="hebrew1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  <w:b w:val="0"/>
        <w:bCs w:val="0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ascii="Times New Roman" w:eastAsiaTheme="minorHAnsi" w:hAnsi="Times New Roman" w:cs="Times New Roman"/>
      </w:r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E20662"/>
    <w:multiLevelType w:val="multilevel"/>
    <w:tmpl w:val="341A4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41253C"/>
    <w:multiLevelType w:val="multilevel"/>
    <w:tmpl w:val="12F48E5E"/>
    <w:numStyleLink w:val="Style1"/>
  </w:abstractNum>
  <w:abstractNum w:abstractNumId="18" w15:restartNumberingAfterBreak="0">
    <w:nsid w:val="48871801"/>
    <w:multiLevelType w:val="multilevel"/>
    <w:tmpl w:val="02EA3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B34037"/>
    <w:multiLevelType w:val="multilevel"/>
    <w:tmpl w:val="EC5ABE26"/>
    <w:lvl w:ilvl="0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7456EE"/>
    <w:multiLevelType w:val="multilevel"/>
    <w:tmpl w:val="DCC64680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7A1A6F"/>
    <w:multiLevelType w:val="multilevel"/>
    <w:tmpl w:val="35D452AC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hebrew1"/>
      <w:lvlText w:val="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34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7D3E48"/>
    <w:multiLevelType w:val="multilevel"/>
    <w:tmpl w:val="B6E02C0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hebrew1"/>
      <w:lvlText w:val="%2."/>
      <w:lvlJc w:val="left"/>
      <w:pPr>
        <w:ind w:left="1440" w:hanging="360"/>
      </w:pPr>
      <w:rPr>
        <w:rFonts w:hint="default"/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1B142D"/>
    <w:multiLevelType w:val="multilevel"/>
    <w:tmpl w:val="33C683B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3F0460"/>
    <w:multiLevelType w:val="hybridMultilevel"/>
    <w:tmpl w:val="02920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5E7282"/>
    <w:multiLevelType w:val="hybridMultilevel"/>
    <w:tmpl w:val="B5DEA08C"/>
    <w:lvl w:ilvl="0" w:tplc="A602302A">
      <w:start w:val="1"/>
      <w:numFmt w:val="hebrew1"/>
      <w:lvlText w:val="%1."/>
      <w:lvlJc w:val="left"/>
      <w:pPr>
        <w:ind w:left="14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16" w:hanging="360"/>
      </w:pPr>
    </w:lvl>
    <w:lvl w:ilvl="2" w:tplc="0409001B" w:tentative="1">
      <w:start w:val="1"/>
      <w:numFmt w:val="lowerRoman"/>
      <w:lvlText w:val="%3."/>
      <w:lvlJc w:val="right"/>
      <w:pPr>
        <w:ind w:left="2936" w:hanging="180"/>
      </w:pPr>
    </w:lvl>
    <w:lvl w:ilvl="3" w:tplc="0409000F" w:tentative="1">
      <w:start w:val="1"/>
      <w:numFmt w:val="decimal"/>
      <w:lvlText w:val="%4."/>
      <w:lvlJc w:val="left"/>
      <w:pPr>
        <w:ind w:left="3656" w:hanging="360"/>
      </w:pPr>
    </w:lvl>
    <w:lvl w:ilvl="4" w:tplc="04090019" w:tentative="1">
      <w:start w:val="1"/>
      <w:numFmt w:val="lowerLetter"/>
      <w:lvlText w:val="%5."/>
      <w:lvlJc w:val="left"/>
      <w:pPr>
        <w:ind w:left="4376" w:hanging="360"/>
      </w:pPr>
    </w:lvl>
    <w:lvl w:ilvl="5" w:tplc="0409001B" w:tentative="1">
      <w:start w:val="1"/>
      <w:numFmt w:val="lowerRoman"/>
      <w:lvlText w:val="%6."/>
      <w:lvlJc w:val="right"/>
      <w:pPr>
        <w:ind w:left="5096" w:hanging="180"/>
      </w:pPr>
    </w:lvl>
    <w:lvl w:ilvl="6" w:tplc="0409000F" w:tentative="1">
      <w:start w:val="1"/>
      <w:numFmt w:val="decimal"/>
      <w:lvlText w:val="%7."/>
      <w:lvlJc w:val="left"/>
      <w:pPr>
        <w:ind w:left="5816" w:hanging="360"/>
      </w:pPr>
    </w:lvl>
    <w:lvl w:ilvl="7" w:tplc="04090019" w:tentative="1">
      <w:start w:val="1"/>
      <w:numFmt w:val="lowerLetter"/>
      <w:lvlText w:val="%8."/>
      <w:lvlJc w:val="left"/>
      <w:pPr>
        <w:ind w:left="6536" w:hanging="360"/>
      </w:pPr>
    </w:lvl>
    <w:lvl w:ilvl="8" w:tplc="0409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26" w15:restartNumberingAfterBreak="0">
    <w:nsid w:val="7B6409B7"/>
    <w:multiLevelType w:val="multilevel"/>
    <w:tmpl w:val="0AC801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89447C"/>
    <w:multiLevelType w:val="multilevel"/>
    <w:tmpl w:val="E444C644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hebrew1"/>
      <w:lvlText w:val="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7F244A82"/>
    <w:multiLevelType w:val="hybridMultilevel"/>
    <w:tmpl w:val="745E994E"/>
    <w:lvl w:ilvl="0" w:tplc="0409000F">
      <w:start w:val="1"/>
      <w:numFmt w:val="decimal"/>
      <w:lvlText w:val="%1."/>
      <w:lvlJc w:val="left"/>
      <w:pPr>
        <w:ind w:left="928" w:hanging="360"/>
      </w:pPr>
    </w:lvl>
    <w:lvl w:ilvl="1" w:tplc="D5F83208">
      <w:start w:val="1"/>
      <w:numFmt w:val="hebrew1"/>
      <w:lvlText w:val="%2."/>
      <w:lvlJc w:val="left"/>
      <w:pPr>
        <w:ind w:left="1648" w:hanging="360"/>
      </w:pPr>
      <w:rPr>
        <w:rFonts w:hint="default"/>
        <w:i w:val="0"/>
        <w:iCs w:val="0"/>
      </w:r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9" w15:restartNumberingAfterBreak="0">
    <w:nsid w:val="7F6B0BF3"/>
    <w:multiLevelType w:val="hybridMultilevel"/>
    <w:tmpl w:val="52C4AB1A"/>
    <w:lvl w:ilvl="0" w:tplc="04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8" w:hanging="360"/>
      </w:pPr>
    </w:lvl>
    <w:lvl w:ilvl="2" w:tplc="FFFFFFFF" w:tentative="1">
      <w:start w:val="1"/>
      <w:numFmt w:val="lowerRoman"/>
      <w:lvlText w:val="%3."/>
      <w:lvlJc w:val="right"/>
      <w:pPr>
        <w:ind w:left="2368" w:hanging="180"/>
      </w:pPr>
    </w:lvl>
    <w:lvl w:ilvl="3" w:tplc="FFFFFFFF" w:tentative="1">
      <w:start w:val="1"/>
      <w:numFmt w:val="decimal"/>
      <w:lvlText w:val="%4."/>
      <w:lvlJc w:val="left"/>
      <w:pPr>
        <w:ind w:left="3088" w:hanging="360"/>
      </w:pPr>
    </w:lvl>
    <w:lvl w:ilvl="4" w:tplc="FFFFFFFF" w:tentative="1">
      <w:start w:val="1"/>
      <w:numFmt w:val="lowerLetter"/>
      <w:lvlText w:val="%5."/>
      <w:lvlJc w:val="left"/>
      <w:pPr>
        <w:ind w:left="3808" w:hanging="360"/>
      </w:pPr>
    </w:lvl>
    <w:lvl w:ilvl="5" w:tplc="FFFFFFFF" w:tentative="1">
      <w:start w:val="1"/>
      <w:numFmt w:val="lowerRoman"/>
      <w:lvlText w:val="%6."/>
      <w:lvlJc w:val="right"/>
      <w:pPr>
        <w:ind w:left="4528" w:hanging="180"/>
      </w:pPr>
    </w:lvl>
    <w:lvl w:ilvl="6" w:tplc="FFFFFFFF" w:tentative="1">
      <w:start w:val="1"/>
      <w:numFmt w:val="decimal"/>
      <w:lvlText w:val="%7."/>
      <w:lvlJc w:val="left"/>
      <w:pPr>
        <w:ind w:left="5248" w:hanging="360"/>
      </w:pPr>
    </w:lvl>
    <w:lvl w:ilvl="7" w:tplc="FFFFFFFF" w:tentative="1">
      <w:start w:val="1"/>
      <w:numFmt w:val="lowerLetter"/>
      <w:lvlText w:val="%8."/>
      <w:lvlJc w:val="left"/>
      <w:pPr>
        <w:ind w:left="5968" w:hanging="360"/>
      </w:pPr>
    </w:lvl>
    <w:lvl w:ilvl="8" w:tplc="FFFFFFFF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966855451">
    <w:abstractNumId w:val="10"/>
  </w:num>
  <w:num w:numId="2" w16cid:durableId="1737630808">
    <w:abstractNumId w:val="16"/>
  </w:num>
  <w:num w:numId="3" w16cid:durableId="2131048981">
    <w:abstractNumId w:val="17"/>
    <w:lvlOverride w:ilvl="0">
      <w:lvl w:ilvl="0">
        <w:start w:val="1"/>
        <w:numFmt w:val="hebrew1"/>
        <w:pStyle w:val="a"/>
        <w:lvlText w:val="%1."/>
        <w:lvlJc w:val="left"/>
        <w:pPr>
          <w:ind w:left="2064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2784" w:hanging="360"/>
        </w:pPr>
      </w:lvl>
    </w:lvlOverride>
    <w:lvlOverride w:ilvl="2">
      <w:lvl w:ilvl="2">
        <w:start w:val="1"/>
        <w:numFmt w:val="lowerRoman"/>
        <w:lvlText w:val="%3."/>
        <w:lvlJc w:val="right"/>
        <w:pPr>
          <w:ind w:left="3504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4224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4944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5664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6384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7104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7824" w:hanging="180"/>
        </w:pPr>
      </w:lvl>
    </w:lvlOverride>
  </w:num>
  <w:num w:numId="4" w16cid:durableId="549614306">
    <w:abstractNumId w:val="12"/>
  </w:num>
  <w:num w:numId="5" w16cid:durableId="1675259217">
    <w:abstractNumId w:val="18"/>
  </w:num>
  <w:num w:numId="6" w16cid:durableId="1505166528">
    <w:abstractNumId w:val="15"/>
  </w:num>
  <w:num w:numId="7" w16cid:durableId="315035051">
    <w:abstractNumId w:val="5"/>
  </w:num>
  <w:num w:numId="8" w16cid:durableId="1389719215">
    <w:abstractNumId w:val="6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asciiTheme="majorBidi" w:eastAsiaTheme="minorEastAsia" w:hAnsiTheme="majorBidi" w:cstheme="majorBidi" w:hint="default"/>
          <w:b/>
          <w:bCs/>
        </w:rPr>
      </w:lvl>
    </w:lvlOverride>
  </w:num>
  <w:num w:numId="9" w16cid:durableId="600533222">
    <w:abstractNumId w:val="26"/>
  </w:num>
  <w:num w:numId="10" w16cid:durableId="1342275163">
    <w:abstractNumId w:val="4"/>
  </w:num>
  <w:num w:numId="11" w16cid:durableId="647981921">
    <w:abstractNumId w:val="7"/>
  </w:num>
  <w:num w:numId="12" w16cid:durableId="708918579">
    <w:abstractNumId w:val="13"/>
  </w:num>
  <w:num w:numId="13" w16cid:durableId="695815228">
    <w:abstractNumId w:val="23"/>
  </w:num>
  <w:num w:numId="14" w16cid:durableId="467743240">
    <w:abstractNumId w:val="3"/>
  </w:num>
  <w:num w:numId="15" w16cid:durableId="1117598160">
    <w:abstractNumId w:val="11"/>
  </w:num>
  <w:num w:numId="16" w16cid:durableId="535313671">
    <w:abstractNumId w:val="20"/>
  </w:num>
  <w:num w:numId="17" w16cid:durableId="77218883">
    <w:abstractNumId w:val="22"/>
  </w:num>
  <w:num w:numId="18" w16cid:durableId="267927641">
    <w:abstractNumId w:val="19"/>
  </w:num>
  <w:num w:numId="19" w16cid:durableId="338390010">
    <w:abstractNumId w:val="29"/>
  </w:num>
  <w:num w:numId="20" w16cid:durableId="955526423">
    <w:abstractNumId w:val="28"/>
  </w:num>
  <w:num w:numId="21" w16cid:durableId="1106920819">
    <w:abstractNumId w:val="9"/>
  </w:num>
  <w:num w:numId="22" w16cid:durableId="1375349284">
    <w:abstractNumId w:val="1"/>
  </w:num>
  <w:num w:numId="23" w16cid:durableId="1026105139">
    <w:abstractNumId w:val="21"/>
  </w:num>
  <w:num w:numId="24" w16cid:durableId="1603143416">
    <w:abstractNumId w:val="27"/>
  </w:num>
  <w:num w:numId="25" w16cid:durableId="1297760736">
    <w:abstractNumId w:val="0"/>
  </w:num>
  <w:num w:numId="26" w16cid:durableId="1977566188">
    <w:abstractNumId w:val="24"/>
  </w:num>
  <w:num w:numId="27" w16cid:durableId="1147160369">
    <w:abstractNumId w:val="14"/>
  </w:num>
  <w:num w:numId="28" w16cid:durableId="1790273448">
    <w:abstractNumId w:val="25"/>
  </w:num>
  <w:num w:numId="29" w16cid:durableId="1145703528">
    <w:abstractNumId w:val="8"/>
  </w:num>
  <w:num w:numId="30" w16cid:durableId="1421635354">
    <w:abstractNumId w:val="2"/>
  </w:num>
  <w:numIdMacAtCleanup w:val="3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osnat ohana">
    <w15:presenceInfo w15:providerId="Windows Live" w15:userId="2866ed3a8304c0d2"/>
  </w15:person>
  <w15:person w15:author="Joshua Amaru">
    <w15:presenceInfo w15:providerId="Windows Live" w15:userId="c3bda504115623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1"/>
  <w:defaultTabStop w:val="28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1MDI2trCwNDQxMrFQ0lEKTi0uzszPAykwqQUAlDM6vCwAAAA="/>
  </w:docVars>
  <w:rsids>
    <w:rsidRoot w:val="00B04BA2"/>
    <w:rsid w:val="00002EB0"/>
    <w:rsid w:val="0000347F"/>
    <w:rsid w:val="00004CA3"/>
    <w:rsid w:val="00006512"/>
    <w:rsid w:val="00007616"/>
    <w:rsid w:val="000106A5"/>
    <w:rsid w:val="00011F7C"/>
    <w:rsid w:val="00012874"/>
    <w:rsid w:val="000134AE"/>
    <w:rsid w:val="00014875"/>
    <w:rsid w:val="00017812"/>
    <w:rsid w:val="0002059C"/>
    <w:rsid w:val="00020F93"/>
    <w:rsid w:val="0002145B"/>
    <w:rsid w:val="0002275C"/>
    <w:rsid w:val="0002352A"/>
    <w:rsid w:val="000268EA"/>
    <w:rsid w:val="000278A2"/>
    <w:rsid w:val="00030A90"/>
    <w:rsid w:val="00030B69"/>
    <w:rsid w:val="00040661"/>
    <w:rsid w:val="00040686"/>
    <w:rsid w:val="0004090F"/>
    <w:rsid w:val="00041F34"/>
    <w:rsid w:val="000440F3"/>
    <w:rsid w:val="00044BFB"/>
    <w:rsid w:val="00044DB1"/>
    <w:rsid w:val="0004568B"/>
    <w:rsid w:val="00046000"/>
    <w:rsid w:val="00046B2C"/>
    <w:rsid w:val="00050E25"/>
    <w:rsid w:val="0005233B"/>
    <w:rsid w:val="00053BE0"/>
    <w:rsid w:val="000560BD"/>
    <w:rsid w:val="00060AD2"/>
    <w:rsid w:val="0006398B"/>
    <w:rsid w:val="00064B54"/>
    <w:rsid w:val="00066F0E"/>
    <w:rsid w:val="000739C8"/>
    <w:rsid w:val="000754B3"/>
    <w:rsid w:val="00091135"/>
    <w:rsid w:val="00091223"/>
    <w:rsid w:val="00094BF5"/>
    <w:rsid w:val="00094C89"/>
    <w:rsid w:val="00095431"/>
    <w:rsid w:val="00096006"/>
    <w:rsid w:val="000A2D19"/>
    <w:rsid w:val="000A478B"/>
    <w:rsid w:val="000A4991"/>
    <w:rsid w:val="000B2215"/>
    <w:rsid w:val="000B434D"/>
    <w:rsid w:val="000B4EFE"/>
    <w:rsid w:val="000B6A51"/>
    <w:rsid w:val="000C0930"/>
    <w:rsid w:val="000C0B39"/>
    <w:rsid w:val="000C10DD"/>
    <w:rsid w:val="000C20FB"/>
    <w:rsid w:val="000C7A7E"/>
    <w:rsid w:val="000D00DD"/>
    <w:rsid w:val="000D0D3B"/>
    <w:rsid w:val="000D0EF6"/>
    <w:rsid w:val="000D51E1"/>
    <w:rsid w:val="000D54EF"/>
    <w:rsid w:val="000D75F2"/>
    <w:rsid w:val="000D782F"/>
    <w:rsid w:val="000E018F"/>
    <w:rsid w:val="000E0F5F"/>
    <w:rsid w:val="000E101C"/>
    <w:rsid w:val="000E30BD"/>
    <w:rsid w:val="000E4037"/>
    <w:rsid w:val="000E4B1C"/>
    <w:rsid w:val="000E7ECE"/>
    <w:rsid w:val="000F26D2"/>
    <w:rsid w:val="000F2E95"/>
    <w:rsid w:val="000F44CB"/>
    <w:rsid w:val="000F4BB0"/>
    <w:rsid w:val="000F4FC8"/>
    <w:rsid w:val="000F7F06"/>
    <w:rsid w:val="00100CFD"/>
    <w:rsid w:val="00104E4D"/>
    <w:rsid w:val="0010525A"/>
    <w:rsid w:val="0010541C"/>
    <w:rsid w:val="00106D36"/>
    <w:rsid w:val="00107171"/>
    <w:rsid w:val="00107A25"/>
    <w:rsid w:val="00107C5D"/>
    <w:rsid w:val="00117CD9"/>
    <w:rsid w:val="001204F4"/>
    <w:rsid w:val="001220BC"/>
    <w:rsid w:val="001223FF"/>
    <w:rsid w:val="001232D8"/>
    <w:rsid w:val="001233DA"/>
    <w:rsid w:val="00123DCF"/>
    <w:rsid w:val="001242A4"/>
    <w:rsid w:val="001243B4"/>
    <w:rsid w:val="0012464A"/>
    <w:rsid w:val="00125D4D"/>
    <w:rsid w:val="00127EB9"/>
    <w:rsid w:val="00130972"/>
    <w:rsid w:val="00131625"/>
    <w:rsid w:val="00131CA8"/>
    <w:rsid w:val="00132C56"/>
    <w:rsid w:val="001332DB"/>
    <w:rsid w:val="00135E71"/>
    <w:rsid w:val="0014015F"/>
    <w:rsid w:val="00140F24"/>
    <w:rsid w:val="001475F9"/>
    <w:rsid w:val="00147EAA"/>
    <w:rsid w:val="00150379"/>
    <w:rsid w:val="0015298B"/>
    <w:rsid w:val="00152E34"/>
    <w:rsid w:val="00154DB6"/>
    <w:rsid w:val="00157273"/>
    <w:rsid w:val="001627E4"/>
    <w:rsid w:val="0016441E"/>
    <w:rsid w:val="00166F90"/>
    <w:rsid w:val="00167042"/>
    <w:rsid w:val="00171764"/>
    <w:rsid w:val="00171D41"/>
    <w:rsid w:val="00172881"/>
    <w:rsid w:val="0017423A"/>
    <w:rsid w:val="00175811"/>
    <w:rsid w:val="001763CB"/>
    <w:rsid w:val="00177031"/>
    <w:rsid w:val="001779CE"/>
    <w:rsid w:val="00181148"/>
    <w:rsid w:val="00191A90"/>
    <w:rsid w:val="001A2188"/>
    <w:rsid w:val="001A2AA3"/>
    <w:rsid w:val="001A52D6"/>
    <w:rsid w:val="001A7F94"/>
    <w:rsid w:val="001B0437"/>
    <w:rsid w:val="001B0E41"/>
    <w:rsid w:val="001B2EF7"/>
    <w:rsid w:val="001B6294"/>
    <w:rsid w:val="001C08E3"/>
    <w:rsid w:val="001C1867"/>
    <w:rsid w:val="001C3CC0"/>
    <w:rsid w:val="001C54D5"/>
    <w:rsid w:val="001C6301"/>
    <w:rsid w:val="001C74F2"/>
    <w:rsid w:val="001C7ECB"/>
    <w:rsid w:val="001D22AD"/>
    <w:rsid w:val="001D27E1"/>
    <w:rsid w:val="001D3A1C"/>
    <w:rsid w:val="001D4EEC"/>
    <w:rsid w:val="001D54D4"/>
    <w:rsid w:val="001D56CD"/>
    <w:rsid w:val="001D61BA"/>
    <w:rsid w:val="001E24F8"/>
    <w:rsid w:val="001E320C"/>
    <w:rsid w:val="001E566E"/>
    <w:rsid w:val="001F102C"/>
    <w:rsid w:val="001F3F94"/>
    <w:rsid w:val="001F62E8"/>
    <w:rsid w:val="001F7EAA"/>
    <w:rsid w:val="00201087"/>
    <w:rsid w:val="0020267B"/>
    <w:rsid w:val="00203B69"/>
    <w:rsid w:val="00204233"/>
    <w:rsid w:val="0020602C"/>
    <w:rsid w:val="00215C03"/>
    <w:rsid w:val="00217728"/>
    <w:rsid w:val="00222C5C"/>
    <w:rsid w:val="00222DA5"/>
    <w:rsid w:val="0022349C"/>
    <w:rsid w:val="0022368F"/>
    <w:rsid w:val="00225324"/>
    <w:rsid w:val="0023107A"/>
    <w:rsid w:val="00234A7C"/>
    <w:rsid w:val="002354F9"/>
    <w:rsid w:val="00235A8C"/>
    <w:rsid w:val="00236655"/>
    <w:rsid w:val="00236F7F"/>
    <w:rsid w:val="00240E00"/>
    <w:rsid w:val="00242300"/>
    <w:rsid w:val="002428D1"/>
    <w:rsid w:val="00246FC9"/>
    <w:rsid w:val="002470B0"/>
    <w:rsid w:val="00247CAA"/>
    <w:rsid w:val="00250614"/>
    <w:rsid w:val="0025165D"/>
    <w:rsid w:val="00251718"/>
    <w:rsid w:val="00252C5A"/>
    <w:rsid w:val="00253E35"/>
    <w:rsid w:val="0025470D"/>
    <w:rsid w:val="0025496F"/>
    <w:rsid w:val="0025641D"/>
    <w:rsid w:val="00262ACB"/>
    <w:rsid w:val="00262C63"/>
    <w:rsid w:val="00264635"/>
    <w:rsid w:val="0026559D"/>
    <w:rsid w:val="00266110"/>
    <w:rsid w:val="00267CF5"/>
    <w:rsid w:val="00270F09"/>
    <w:rsid w:val="00273F0F"/>
    <w:rsid w:val="00277478"/>
    <w:rsid w:val="00280F41"/>
    <w:rsid w:val="00286E3A"/>
    <w:rsid w:val="0028725A"/>
    <w:rsid w:val="00292534"/>
    <w:rsid w:val="00293053"/>
    <w:rsid w:val="00293CFE"/>
    <w:rsid w:val="00294159"/>
    <w:rsid w:val="0029644C"/>
    <w:rsid w:val="002A0511"/>
    <w:rsid w:val="002A1391"/>
    <w:rsid w:val="002A2A71"/>
    <w:rsid w:val="002A614A"/>
    <w:rsid w:val="002A7AE8"/>
    <w:rsid w:val="002B0507"/>
    <w:rsid w:val="002B5620"/>
    <w:rsid w:val="002B6029"/>
    <w:rsid w:val="002C05D4"/>
    <w:rsid w:val="002C1AEC"/>
    <w:rsid w:val="002C1C7E"/>
    <w:rsid w:val="002C452C"/>
    <w:rsid w:val="002C699E"/>
    <w:rsid w:val="002C7532"/>
    <w:rsid w:val="002D0293"/>
    <w:rsid w:val="002D24BA"/>
    <w:rsid w:val="002D5B74"/>
    <w:rsid w:val="002D5E25"/>
    <w:rsid w:val="002E239B"/>
    <w:rsid w:val="002E549A"/>
    <w:rsid w:val="002F04EC"/>
    <w:rsid w:val="002F2B61"/>
    <w:rsid w:val="002F3833"/>
    <w:rsid w:val="002F5020"/>
    <w:rsid w:val="0030020D"/>
    <w:rsid w:val="00300991"/>
    <w:rsid w:val="003015CE"/>
    <w:rsid w:val="00302418"/>
    <w:rsid w:val="0030512B"/>
    <w:rsid w:val="003060A6"/>
    <w:rsid w:val="003066BA"/>
    <w:rsid w:val="00310C66"/>
    <w:rsid w:val="003112F2"/>
    <w:rsid w:val="00311444"/>
    <w:rsid w:val="003115E1"/>
    <w:rsid w:val="00311716"/>
    <w:rsid w:val="00312EC9"/>
    <w:rsid w:val="00315F99"/>
    <w:rsid w:val="003160E1"/>
    <w:rsid w:val="00317E76"/>
    <w:rsid w:val="00320571"/>
    <w:rsid w:val="003205E9"/>
    <w:rsid w:val="00321404"/>
    <w:rsid w:val="00321944"/>
    <w:rsid w:val="00322C31"/>
    <w:rsid w:val="00323866"/>
    <w:rsid w:val="00325B65"/>
    <w:rsid w:val="003263C6"/>
    <w:rsid w:val="00327696"/>
    <w:rsid w:val="00327743"/>
    <w:rsid w:val="003277BF"/>
    <w:rsid w:val="00334BA0"/>
    <w:rsid w:val="00336971"/>
    <w:rsid w:val="003421C5"/>
    <w:rsid w:val="00344A58"/>
    <w:rsid w:val="00350C67"/>
    <w:rsid w:val="00351FC8"/>
    <w:rsid w:val="00355305"/>
    <w:rsid w:val="00355C86"/>
    <w:rsid w:val="00356F74"/>
    <w:rsid w:val="0036176F"/>
    <w:rsid w:val="00367F28"/>
    <w:rsid w:val="0037237E"/>
    <w:rsid w:val="003770FB"/>
    <w:rsid w:val="0037788D"/>
    <w:rsid w:val="0038046A"/>
    <w:rsid w:val="00380EEC"/>
    <w:rsid w:val="00384105"/>
    <w:rsid w:val="003873D1"/>
    <w:rsid w:val="00391E03"/>
    <w:rsid w:val="00393171"/>
    <w:rsid w:val="0039474A"/>
    <w:rsid w:val="00395C89"/>
    <w:rsid w:val="003A0FB9"/>
    <w:rsid w:val="003A1420"/>
    <w:rsid w:val="003A2490"/>
    <w:rsid w:val="003B1DB3"/>
    <w:rsid w:val="003B2C1D"/>
    <w:rsid w:val="003B5D19"/>
    <w:rsid w:val="003B7EEC"/>
    <w:rsid w:val="003C4A43"/>
    <w:rsid w:val="003C55DD"/>
    <w:rsid w:val="003D2910"/>
    <w:rsid w:val="003D3BFD"/>
    <w:rsid w:val="003D42D2"/>
    <w:rsid w:val="003D56BE"/>
    <w:rsid w:val="003D5B33"/>
    <w:rsid w:val="003E1259"/>
    <w:rsid w:val="003E5146"/>
    <w:rsid w:val="003E78CD"/>
    <w:rsid w:val="003F237B"/>
    <w:rsid w:val="003F4360"/>
    <w:rsid w:val="003F49B7"/>
    <w:rsid w:val="003F5A47"/>
    <w:rsid w:val="004036C1"/>
    <w:rsid w:val="0040449F"/>
    <w:rsid w:val="00407512"/>
    <w:rsid w:val="00410976"/>
    <w:rsid w:val="00411932"/>
    <w:rsid w:val="004135DA"/>
    <w:rsid w:val="0041631B"/>
    <w:rsid w:val="0041637A"/>
    <w:rsid w:val="00416873"/>
    <w:rsid w:val="00417641"/>
    <w:rsid w:val="00426266"/>
    <w:rsid w:val="004431F6"/>
    <w:rsid w:val="004453CD"/>
    <w:rsid w:val="004463F8"/>
    <w:rsid w:val="00452A4F"/>
    <w:rsid w:val="00454053"/>
    <w:rsid w:val="004544CB"/>
    <w:rsid w:val="004546FE"/>
    <w:rsid w:val="004549A7"/>
    <w:rsid w:val="00454B88"/>
    <w:rsid w:val="004625EF"/>
    <w:rsid w:val="00464097"/>
    <w:rsid w:val="00464EE5"/>
    <w:rsid w:val="00467C66"/>
    <w:rsid w:val="00467D99"/>
    <w:rsid w:val="00467E64"/>
    <w:rsid w:val="00474D3B"/>
    <w:rsid w:val="00476A08"/>
    <w:rsid w:val="00476E69"/>
    <w:rsid w:val="00477BE1"/>
    <w:rsid w:val="0048037A"/>
    <w:rsid w:val="00482415"/>
    <w:rsid w:val="00484221"/>
    <w:rsid w:val="00485828"/>
    <w:rsid w:val="00485CB2"/>
    <w:rsid w:val="004867F0"/>
    <w:rsid w:val="004924D3"/>
    <w:rsid w:val="004959EE"/>
    <w:rsid w:val="004968D4"/>
    <w:rsid w:val="004A1CD1"/>
    <w:rsid w:val="004B0F6D"/>
    <w:rsid w:val="004B1EE8"/>
    <w:rsid w:val="004B2D15"/>
    <w:rsid w:val="004B39AA"/>
    <w:rsid w:val="004B5751"/>
    <w:rsid w:val="004B7901"/>
    <w:rsid w:val="004B7DC5"/>
    <w:rsid w:val="004C0325"/>
    <w:rsid w:val="004C089F"/>
    <w:rsid w:val="004C0FDE"/>
    <w:rsid w:val="004C4AAE"/>
    <w:rsid w:val="004C58B7"/>
    <w:rsid w:val="004C7384"/>
    <w:rsid w:val="004D31BE"/>
    <w:rsid w:val="004D3FF1"/>
    <w:rsid w:val="004D47CB"/>
    <w:rsid w:val="004D5555"/>
    <w:rsid w:val="004D567C"/>
    <w:rsid w:val="004D6142"/>
    <w:rsid w:val="004D665B"/>
    <w:rsid w:val="004E05A9"/>
    <w:rsid w:val="004E17F4"/>
    <w:rsid w:val="004E67AE"/>
    <w:rsid w:val="004E6D9A"/>
    <w:rsid w:val="004E6FC0"/>
    <w:rsid w:val="004E75B9"/>
    <w:rsid w:val="004F2DE0"/>
    <w:rsid w:val="004F3CC6"/>
    <w:rsid w:val="004F507C"/>
    <w:rsid w:val="004F6864"/>
    <w:rsid w:val="004F72C4"/>
    <w:rsid w:val="005002C8"/>
    <w:rsid w:val="00501AA4"/>
    <w:rsid w:val="005063FE"/>
    <w:rsid w:val="005078A5"/>
    <w:rsid w:val="00510D8E"/>
    <w:rsid w:val="005128D5"/>
    <w:rsid w:val="00513FDD"/>
    <w:rsid w:val="005148B2"/>
    <w:rsid w:val="00517641"/>
    <w:rsid w:val="00517C62"/>
    <w:rsid w:val="0052046A"/>
    <w:rsid w:val="00521E64"/>
    <w:rsid w:val="005245D4"/>
    <w:rsid w:val="0052501B"/>
    <w:rsid w:val="0052516A"/>
    <w:rsid w:val="00526CF0"/>
    <w:rsid w:val="00527690"/>
    <w:rsid w:val="00530993"/>
    <w:rsid w:val="0053101F"/>
    <w:rsid w:val="005315C6"/>
    <w:rsid w:val="00532C5D"/>
    <w:rsid w:val="005343A4"/>
    <w:rsid w:val="00534BDC"/>
    <w:rsid w:val="005353DA"/>
    <w:rsid w:val="0053594B"/>
    <w:rsid w:val="00535EA9"/>
    <w:rsid w:val="00537A26"/>
    <w:rsid w:val="00541E5C"/>
    <w:rsid w:val="00543DBE"/>
    <w:rsid w:val="00546485"/>
    <w:rsid w:val="00546BDE"/>
    <w:rsid w:val="005502F7"/>
    <w:rsid w:val="005561A7"/>
    <w:rsid w:val="005638F7"/>
    <w:rsid w:val="005647D2"/>
    <w:rsid w:val="00566320"/>
    <w:rsid w:val="005665CF"/>
    <w:rsid w:val="005671DD"/>
    <w:rsid w:val="00571CCC"/>
    <w:rsid w:val="005729BB"/>
    <w:rsid w:val="00572A45"/>
    <w:rsid w:val="00572BFA"/>
    <w:rsid w:val="00573510"/>
    <w:rsid w:val="005752A6"/>
    <w:rsid w:val="005777A2"/>
    <w:rsid w:val="00581558"/>
    <w:rsid w:val="00581D15"/>
    <w:rsid w:val="005825BF"/>
    <w:rsid w:val="005829ED"/>
    <w:rsid w:val="00583D29"/>
    <w:rsid w:val="005843ED"/>
    <w:rsid w:val="00584A8E"/>
    <w:rsid w:val="0058525A"/>
    <w:rsid w:val="00585CAA"/>
    <w:rsid w:val="0058708C"/>
    <w:rsid w:val="00587A72"/>
    <w:rsid w:val="00592977"/>
    <w:rsid w:val="00593D7F"/>
    <w:rsid w:val="00594708"/>
    <w:rsid w:val="00594CEB"/>
    <w:rsid w:val="005964DE"/>
    <w:rsid w:val="0059668E"/>
    <w:rsid w:val="005977DB"/>
    <w:rsid w:val="005A0665"/>
    <w:rsid w:val="005A0E57"/>
    <w:rsid w:val="005A5B7F"/>
    <w:rsid w:val="005A6621"/>
    <w:rsid w:val="005B1F75"/>
    <w:rsid w:val="005B3153"/>
    <w:rsid w:val="005B3EDD"/>
    <w:rsid w:val="005C3674"/>
    <w:rsid w:val="005C3AF0"/>
    <w:rsid w:val="005D1507"/>
    <w:rsid w:val="005E0931"/>
    <w:rsid w:val="005E2B5D"/>
    <w:rsid w:val="005E45E1"/>
    <w:rsid w:val="005E56C8"/>
    <w:rsid w:val="005E66D8"/>
    <w:rsid w:val="005E6BF7"/>
    <w:rsid w:val="005F2755"/>
    <w:rsid w:val="005F2BED"/>
    <w:rsid w:val="005F3BDF"/>
    <w:rsid w:val="005F4B15"/>
    <w:rsid w:val="005F790B"/>
    <w:rsid w:val="005F7AAE"/>
    <w:rsid w:val="00600024"/>
    <w:rsid w:val="00600248"/>
    <w:rsid w:val="00605AAC"/>
    <w:rsid w:val="00605CF8"/>
    <w:rsid w:val="00606011"/>
    <w:rsid w:val="00611350"/>
    <w:rsid w:val="00613A16"/>
    <w:rsid w:val="0062100E"/>
    <w:rsid w:val="00621A53"/>
    <w:rsid w:val="00621AF6"/>
    <w:rsid w:val="006242F7"/>
    <w:rsid w:val="006248B3"/>
    <w:rsid w:val="00626628"/>
    <w:rsid w:val="00626AF0"/>
    <w:rsid w:val="00627397"/>
    <w:rsid w:val="00627AF2"/>
    <w:rsid w:val="00627FAF"/>
    <w:rsid w:val="00632B1A"/>
    <w:rsid w:val="00633E5A"/>
    <w:rsid w:val="006344A2"/>
    <w:rsid w:val="00640F3A"/>
    <w:rsid w:val="00642B7B"/>
    <w:rsid w:val="00646B44"/>
    <w:rsid w:val="006501FF"/>
    <w:rsid w:val="00650A09"/>
    <w:rsid w:val="00650B7E"/>
    <w:rsid w:val="00651457"/>
    <w:rsid w:val="00653646"/>
    <w:rsid w:val="00654122"/>
    <w:rsid w:val="00655964"/>
    <w:rsid w:val="00662174"/>
    <w:rsid w:val="00663F8E"/>
    <w:rsid w:val="0066456B"/>
    <w:rsid w:val="006743E0"/>
    <w:rsid w:val="00674818"/>
    <w:rsid w:val="006754B9"/>
    <w:rsid w:val="006804B5"/>
    <w:rsid w:val="00682435"/>
    <w:rsid w:val="0068296E"/>
    <w:rsid w:val="006829A0"/>
    <w:rsid w:val="00683381"/>
    <w:rsid w:val="00684F2F"/>
    <w:rsid w:val="00686D43"/>
    <w:rsid w:val="00690438"/>
    <w:rsid w:val="00694666"/>
    <w:rsid w:val="0069742C"/>
    <w:rsid w:val="006A161C"/>
    <w:rsid w:val="006A1F54"/>
    <w:rsid w:val="006A25A3"/>
    <w:rsid w:val="006A30DB"/>
    <w:rsid w:val="006A6CAF"/>
    <w:rsid w:val="006A747A"/>
    <w:rsid w:val="006B1C10"/>
    <w:rsid w:val="006B3F63"/>
    <w:rsid w:val="006B64A2"/>
    <w:rsid w:val="006B7D1D"/>
    <w:rsid w:val="006C2CCB"/>
    <w:rsid w:val="006C4131"/>
    <w:rsid w:val="006C5A67"/>
    <w:rsid w:val="006D1C78"/>
    <w:rsid w:val="006D385A"/>
    <w:rsid w:val="006D543E"/>
    <w:rsid w:val="006D5AFC"/>
    <w:rsid w:val="006D666E"/>
    <w:rsid w:val="006E055F"/>
    <w:rsid w:val="006E2EE2"/>
    <w:rsid w:val="006E5715"/>
    <w:rsid w:val="006E7940"/>
    <w:rsid w:val="006F0D87"/>
    <w:rsid w:val="006F1231"/>
    <w:rsid w:val="006F24DA"/>
    <w:rsid w:val="006F3201"/>
    <w:rsid w:val="006F34EE"/>
    <w:rsid w:val="006F640A"/>
    <w:rsid w:val="006F7125"/>
    <w:rsid w:val="006F77F5"/>
    <w:rsid w:val="007001E1"/>
    <w:rsid w:val="00705D74"/>
    <w:rsid w:val="0071397A"/>
    <w:rsid w:val="00713D00"/>
    <w:rsid w:val="0071607D"/>
    <w:rsid w:val="0072111F"/>
    <w:rsid w:val="00721259"/>
    <w:rsid w:val="007215E4"/>
    <w:rsid w:val="00721B5F"/>
    <w:rsid w:val="00722F68"/>
    <w:rsid w:val="00724E70"/>
    <w:rsid w:val="00733DD3"/>
    <w:rsid w:val="00735F86"/>
    <w:rsid w:val="00735FAA"/>
    <w:rsid w:val="0074403E"/>
    <w:rsid w:val="00744483"/>
    <w:rsid w:val="00745545"/>
    <w:rsid w:val="00747021"/>
    <w:rsid w:val="007512EB"/>
    <w:rsid w:val="00752638"/>
    <w:rsid w:val="00752E50"/>
    <w:rsid w:val="007540AD"/>
    <w:rsid w:val="007543F7"/>
    <w:rsid w:val="00754422"/>
    <w:rsid w:val="007579C1"/>
    <w:rsid w:val="00760523"/>
    <w:rsid w:val="00760537"/>
    <w:rsid w:val="00764374"/>
    <w:rsid w:val="007645BE"/>
    <w:rsid w:val="00765465"/>
    <w:rsid w:val="00765965"/>
    <w:rsid w:val="007744DC"/>
    <w:rsid w:val="00775135"/>
    <w:rsid w:val="00775E62"/>
    <w:rsid w:val="007774F6"/>
    <w:rsid w:val="007824A6"/>
    <w:rsid w:val="00782AD0"/>
    <w:rsid w:val="00784AB1"/>
    <w:rsid w:val="0078655C"/>
    <w:rsid w:val="007905E1"/>
    <w:rsid w:val="0079064A"/>
    <w:rsid w:val="00796DB2"/>
    <w:rsid w:val="007A0AF6"/>
    <w:rsid w:val="007A1334"/>
    <w:rsid w:val="007A1A41"/>
    <w:rsid w:val="007A1F8D"/>
    <w:rsid w:val="007A29C2"/>
    <w:rsid w:val="007A41D1"/>
    <w:rsid w:val="007A4E83"/>
    <w:rsid w:val="007A6F87"/>
    <w:rsid w:val="007A7961"/>
    <w:rsid w:val="007B2856"/>
    <w:rsid w:val="007B2954"/>
    <w:rsid w:val="007B54DE"/>
    <w:rsid w:val="007C0EE4"/>
    <w:rsid w:val="007C1715"/>
    <w:rsid w:val="007C18F0"/>
    <w:rsid w:val="007C4046"/>
    <w:rsid w:val="007C58B0"/>
    <w:rsid w:val="007D039B"/>
    <w:rsid w:val="007D5B9B"/>
    <w:rsid w:val="007D5C09"/>
    <w:rsid w:val="007D66D0"/>
    <w:rsid w:val="007D7290"/>
    <w:rsid w:val="007E1C85"/>
    <w:rsid w:val="007E309E"/>
    <w:rsid w:val="007E358B"/>
    <w:rsid w:val="007E3D44"/>
    <w:rsid w:val="007E606C"/>
    <w:rsid w:val="007E6435"/>
    <w:rsid w:val="007E6D19"/>
    <w:rsid w:val="007F0181"/>
    <w:rsid w:val="007F11A3"/>
    <w:rsid w:val="00800F48"/>
    <w:rsid w:val="00801284"/>
    <w:rsid w:val="008014A9"/>
    <w:rsid w:val="00802442"/>
    <w:rsid w:val="00803216"/>
    <w:rsid w:val="00804142"/>
    <w:rsid w:val="008065F5"/>
    <w:rsid w:val="00806795"/>
    <w:rsid w:val="008068CC"/>
    <w:rsid w:val="00807969"/>
    <w:rsid w:val="00807C0D"/>
    <w:rsid w:val="008113CC"/>
    <w:rsid w:val="00814706"/>
    <w:rsid w:val="0081499F"/>
    <w:rsid w:val="00815EF7"/>
    <w:rsid w:val="0081637E"/>
    <w:rsid w:val="008171E1"/>
    <w:rsid w:val="00817793"/>
    <w:rsid w:val="008244F9"/>
    <w:rsid w:val="00824BD3"/>
    <w:rsid w:val="008263A6"/>
    <w:rsid w:val="00827D76"/>
    <w:rsid w:val="00830E12"/>
    <w:rsid w:val="00832FD6"/>
    <w:rsid w:val="008335F9"/>
    <w:rsid w:val="00834F1C"/>
    <w:rsid w:val="0083640E"/>
    <w:rsid w:val="00837696"/>
    <w:rsid w:val="00837BF8"/>
    <w:rsid w:val="00842CF9"/>
    <w:rsid w:val="00845075"/>
    <w:rsid w:val="0084656F"/>
    <w:rsid w:val="0084691F"/>
    <w:rsid w:val="00850B89"/>
    <w:rsid w:val="00856DC8"/>
    <w:rsid w:val="00862B78"/>
    <w:rsid w:val="0086322F"/>
    <w:rsid w:val="0086395B"/>
    <w:rsid w:val="008647D5"/>
    <w:rsid w:val="008657E0"/>
    <w:rsid w:val="00866487"/>
    <w:rsid w:val="00866B22"/>
    <w:rsid w:val="008770AF"/>
    <w:rsid w:val="008775A3"/>
    <w:rsid w:val="00877AAE"/>
    <w:rsid w:val="008814C0"/>
    <w:rsid w:val="00883FA1"/>
    <w:rsid w:val="008845AB"/>
    <w:rsid w:val="00884FE6"/>
    <w:rsid w:val="00885737"/>
    <w:rsid w:val="00885BE0"/>
    <w:rsid w:val="0088641C"/>
    <w:rsid w:val="008926C9"/>
    <w:rsid w:val="00897D77"/>
    <w:rsid w:val="008A2AC6"/>
    <w:rsid w:val="008A38A6"/>
    <w:rsid w:val="008A4BB5"/>
    <w:rsid w:val="008A5AF2"/>
    <w:rsid w:val="008A7884"/>
    <w:rsid w:val="008B3962"/>
    <w:rsid w:val="008B6C6B"/>
    <w:rsid w:val="008C1DDE"/>
    <w:rsid w:val="008C3DAF"/>
    <w:rsid w:val="008C5270"/>
    <w:rsid w:val="008C56F5"/>
    <w:rsid w:val="008D1D3E"/>
    <w:rsid w:val="008D6B79"/>
    <w:rsid w:val="008E1DFE"/>
    <w:rsid w:val="008E2A6A"/>
    <w:rsid w:val="008E5B1A"/>
    <w:rsid w:val="008F24A0"/>
    <w:rsid w:val="008F4D88"/>
    <w:rsid w:val="008F54B6"/>
    <w:rsid w:val="008F7974"/>
    <w:rsid w:val="009009B2"/>
    <w:rsid w:val="00902CDC"/>
    <w:rsid w:val="00903CFA"/>
    <w:rsid w:val="00905EBF"/>
    <w:rsid w:val="00907C53"/>
    <w:rsid w:val="009141DD"/>
    <w:rsid w:val="009176B1"/>
    <w:rsid w:val="009207E4"/>
    <w:rsid w:val="009232CD"/>
    <w:rsid w:val="00923E53"/>
    <w:rsid w:val="009252CA"/>
    <w:rsid w:val="00930635"/>
    <w:rsid w:val="00931A1C"/>
    <w:rsid w:val="00931AD9"/>
    <w:rsid w:val="00932917"/>
    <w:rsid w:val="00933380"/>
    <w:rsid w:val="009339DB"/>
    <w:rsid w:val="00936C58"/>
    <w:rsid w:val="00940178"/>
    <w:rsid w:val="00945E96"/>
    <w:rsid w:val="00950272"/>
    <w:rsid w:val="00953663"/>
    <w:rsid w:val="00953821"/>
    <w:rsid w:val="00953D3F"/>
    <w:rsid w:val="00955E5E"/>
    <w:rsid w:val="00962491"/>
    <w:rsid w:val="00962920"/>
    <w:rsid w:val="00962E63"/>
    <w:rsid w:val="009630B9"/>
    <w:rsid w:val="009663A7"/>
    <w:rsid w:val="00971889"/>
    <w:rsid w:val="00971912"/>
    <w:rsid w:val="00973B1A"/>
    <w:rsid w:val="0097483F"/>
    <w:rsid w:val="009751CB"/>
    <w:rsid w:val="00977BCF"/>
    <w:rsid w:val="00983A0B"/>
    <w:rsid w:val="00984103"/>
    <w:rsid w:val="00985778"/>
    <w:rsid w:val="00985FE7"/>
    <w:rsid w:val="009872F4"/>
    <w:rsid w:val="00991888"/>
    <w:rsid w:val="00993872"/>
    <w:rsid w:val="009939C3"/>
    <w:rsid w:val="00996A2E"/>
    <w:rsid w:val="00997725"/>
    <w:rsid w:val="00997D31"/>
    <w:rsid w:val="009A005C"/>
    <w:rsid w:val="009A124A"/>
    <w:rsid w:val="009A297B"/>
    <w:rsid w:val="009A3970"/>
    <w:rsid w:val="009A512E"/>
    <w:rsid w:val="009A6560"/>
    <w:rsid w:val="009B18B3"/>
    <w:rsid w:val="009B1DD5"/>
    <w:rsid w:val="009B3A51"/>
    <w:rsid w:val="009B5B25"/>
    <w:rsid w:val="009B5E53"/>
    <w:rsid w:val="009B69B4"/>
    <w:rsid w:val="009C2FBC"/>
    <w:rsid w:val="009C31E9"/>
    <w:rsid w:val="009C33CD"/>
    <w:rsid w:val="009C39A6"/>
    <w:rsid w:val="009C3C69"/>
    <w:rsid w:val="009C42EC"/>
    <w:rsid w:val="009C4B6D"/>
    <w:rsid w:val="009C4F9C"/>
    <w:rsid w:val="009C5EC0"/>
    <w:rsid w:val="009C6430"/>
    <w:rsid w:val="009C720C"/>
    <w:rsid w:val="009C76C4"/>
    <w:rsid w:val="009D190F"/>
    <w:rsid w:val="009D1E08"/>
    <w:rsid w:val="009D34C8"/>
    <w:rsid w:val="009D63E4"/>
    <w:rsid w:val="009D786F"/>
    <w:rsid w:val="009E13F8"/>
    <w:rsid w:val="009E1CDB"/>
    <w:rsid w:val="009E2C32"/>
    <w:rsid w:val="009E3018"/>
    <w:rsid w:val="009E5179"/>
    <w:rsid w:val="009F2C03"/>
    <w:rsid w:val="009F32BC"/>
    <w:rsid w:val="009F40CC"/>
    <w:rsid w:val="00A02BE9"/>
    <w:rsid w:val="00A03529"/>
    <w:rsid w:val="00A03DA3"/>
    <w:rsid w:val="00A0507B"/>
    <w:rsid w:val="00A06D61"/>
    <w:rsid w:val="00A11C5A"/>
    <w:rsid w:val="00A152E9"/>
    <w:rsid w:val="00A1758A"/>
    <w:rsid w:val="00A24230"/>
    <w:rsid w:val="00A268A0"/>
    <w:rsid w:val="00A30013"/>
    <w:rsid w:val="00A304B1"/>
    <w:rsid w:val="00A3183C"/>
    <w:rsid w:val="00A327BC"/>
    <w:rsid w:val="00A33971"/>
    <w:rsid w:val="00A349E5"/>
    <w:rsid w:val="00A35EEF"/>
    <w:rsid w:val="00A369D0"/>
    <w:rsid w:val="00A36E39"/>
    <w:rsid w:val="00A37483"/>
    <w:rsid w:val="00A37CFF"/>
    <w:rsid w:val="00A425D7"/>
    <w:rsid w:val="00A44824"/>
    <w:rsid w:val="00A44CCE"/>
    <w:rsid w:val="00A50586"/>
    <w:rsid w:val="00A51C0B"/>
    <w:rsid w:val="00A51E7D"/>
    <w:rsid w:val="00A54120"/>
    <w:rsid w:val="00A54316"/>
    <w:rsid w:val="00A54AD9"/>
    <w:rsid w:val="00A54C57"/>
    <w:rsid w:val="00A5597A"/>
    <w:rsid w:val="00A566BB"/>
    <w:rsid w:val="00A61618"/>
    <w:rsid w:val="00A61DC1"/>
    <w:rsid w:val="00A6381B"/>
    <w:rsid w:val="00A64263"/>
    <w:rsid w:val="00A66C47"/>
    <w:rsid w:val="00A67520"/>
    <w:rsid w:val="00A70B95"/>
    <w:rsid w:val="00A73FF2"/>
    <w:rsid w:val="00A76084"/>
    <w:rsid w:val="00A764E0"/>
    <w:rsid w:val="00A80724"/>
    <w:rsid w:val="00A82908"/>
    <w:rsid w:val="00A844ED"/>
    <w:rsid w:val="00A863CA"/>
    <w:rsid w:val="00A87374"/>
    <w:rsid w:val="00A91DCB"/>
    <w:rsid w:val="00A92562"/>
    <w:rsid w:val="00A93617"/>
    <w:rsid w:val="00A93800"/>
    <w:rsid w:val="00AA45B8"/>
    <w:rsid w:val="00AA58D4"/>
    <w:rsid w:val="00AA65AB"/>
    <w:rsid w:val="00AA79FE"/>
    <w:rsid w:val="00AB1C48"/>
    <w:rsid w:val="00AB2EC1"/>
    <w:rsid w:val="00AC286C"/>
    <w:rsid w:val="00AC3EDA"/>
    <w:rsid w:val="00AC4BF5"/>
    <w:rsid w:val="00AC7400"/>
    <w:rsid w:val="00AD21AF"/>
    <w:rsid w:val="00AD3AF2"/>
    <w:rsid w:val="00AD5FB0"/>
    <w:rsid w:val="00AD733E"/>
    <w:rsid w:val="00AD7E8B"/>
    <w:rsid w:val="00AE0A8D"/>
    <w:rsid w:val="00AE36F4"/>
    <w:rsid w:val="00AE3717"/>
    <w:rsid w:val="00AE4E97"/>
    <w:rsid w:val="00AE51C7"/>
    <w:rsid w:val="00AF0689"/>
    <w:rsid w:val="00AF1A92"/>
    <w:rsid w:val="00AF7149"/>
    <w:rsid w:val="00AF7704"/>
    <w:rsid w:val="00AF773B"/>
    <w:rsid w:val="00B0228D"/>
    <w:rsid w:val="00B0238D"/>
    <w:rsid w:val="00B0416C"/>
    <w:rsid w:val="00B04BA2"/>
    <w:rsid w:val="00B0658A"/>
    <w:rsid w:val="00B06BAC"/>
    <w:rsid w:val="00B071D6"/>
    <w:rsid w:val="00B10CC2"/>
    <w:rsid w:val="00B14B99"/>
    <w:rsid w:val="00B15108"/>
    <w:rsid w:val="00B153A5"/>
    <w:rsid w:val="00B16627"/>
    <w:rsid w:val="00B17169"/>
    <w:rsid w:val="00B21923"/>
    <w:rsid w:val="00B24636"/>
    <w:rsid w:val="00B25A11"/>
    <w:rsid w:val="00B273FA"/>
    <w:rsid w:val="00B30531"/>
    <w:rsid w:val="00B30947"/>
    <w:rsid w:val="00B32080"/>
    <w:rsid w:val="00B329E4"/>
    <w:rsid w:val="00B34DB8"/>
    <w:rsid w:val="00B36C42"/>
    <w:rsid w:val="00B37181"/>
    <w:rsid w:val="00B41D8C"/>
    <w:rsid w:val="00B444BC"/>
    <w:rsid w:val="00B46D18"/>
    <w:rsid w:val="00B50799"/>
    <w:rsid w:val="00B50A7C"/>
    <w:rsid w:val="00B50E59"/>
    <w:rsid w:val="00B529F9"/>
    <w:rsid w:val="00B52E7D"/>
    <w:rsid w:val="00B53EB2"/>
    <w:rsid w:val="00B61D6F"/>
    <w:rsid w:val="00B66484"/>
    <w:rsid w:val="00B71B4B"/>
    <w:rsid w:val="00B82AB9"/>
    <w:rsid w:val="00B82B1F"/>
    <w:rsid w:val="00B8421B"/>
    <w:rsid w:val="00B867DD"/>
    <w:rsid w:val="00B917E6"/>
    <w:rsid w:val="00B94D4E"/>
    <w:rsid w:val="00B968CF"/>
    <w:rsid w:val="00BA04A6"/>
    <w:rsid w:val="00BA1A8A"/>
    <w:rsid w:val="00BA2891"/>
    <w:rsid w:val="00BA5F75"/>
    <w:rsid w:val="00BA662A"/>
    <w:rsid w:val="00BB2168"/>
    <w:rsid w:val="00BB66B3"/>
    <w:rsid w:val="00BB79FA"/>
    <w:rsid w:val="00BC21DF"/>
    <w:rsid w:val="00BC2C8B"/>
    <w:rsid w:val="00BC594F"/>
    <w:rsid w:val="00BD1B2C"/>
    <w:rsid w:val="00BD654F"/>
    <w:rsid w:val="00BD65CF"/>
    <w:rsid w:val="00BD7003"/>
    <w:rsid w:val="00BD73E4"/>
    <w:rsid w:val="00BD769A"/>
    <w:rsid w:val="00BD76A7"/>
    <w:rsid w:val="00BD774F"/>
    <w:rsid w:val="00BE0D73"/>
    <w:rsid w:val="00BE0E7D"/>
    <w:rsid w:val="00BE196F"/>
    <w:rsid w:val="00BE1E64"/>
    <w:rsid w:val="00BE2D6F"/>
    <w:rsid w:val="00BE390E"/>
    <w:rsid w:val="00BE3D06"/>
    <w:rsid w:val="00BF2E6D"/>
    <w:rsid w:val="00BF3990"/>
    <w:rsid w:val="00BF5BB4"/>
    <w:rsid w:val="00BF6B9E"/>
    <w:rsid w:val="00C00877"/>
    <w:rsid w:val="00C01614"/>
    <w:rsid w:val="00C04288"/>
    <w:rsid w:val="00C04583"/>
    <w:rsid w:val="00C05339"/>
    <w:rsid w:val="00C102B6"/>
    <w:rsid w:val="00C1504A"/>
    <w:rsid w:val="00C2098D"/>
    <w:rsid w:val="00C20E5C"/>
    <w:rsid w:val="00C21B57"/>
    <w:rsid w:val="00C235A6"/>
    <w:rsid w:val="00C23AD2"/>
    <w:rsid w:val="00C25D54"/>
    <w:rsid w:val="00C35D91"/>
    <w:rsid w:val="00C36E78"/>
    <w:rsid w:val="00C37195"/>
    <w:rsid w:val="00C42C47"/>
    <w:rsid w:val="00C44A8A"/>
    <w:rsid w:val="00C47C97"/>
    <w:rsid w:val="00C47EBD"/>
    <w:rsid w:val="00C50C53"/>
    <w:rsid w:val="00C5299A"/>
    <w:rsid w:val="00C546B0"/>
    <w:rsid w:val="00C5627A"/>
    <w:rsid w:val="00C56A26"/>
    <w:rsid w:val="00C57257"/>
    <w:rsid w:val="00C6245E"/>
    <w:rsid w:val="00C62C39"/>
    <w:rsid w:val="00C6376F"/>
    <w:rsid w:val="00C664CA"/>
    <w:rsid w:val="00C672A7"/>
    <w:rsid w:val="00C7123D"/>
    <w:rsid w:val="00C72444"/>
    <w:rsid w:val="00C74F28"/>
    <w:rsid w:val="00C7660A"/>
    <w:rsid w:val="00C76A39"/>
    <w:rsid w:val="00C77695"/>
    <w:rsid w:val="00C813B1"/>
    <w:rsid w:val="00C81AB9"/>
    <w:rsid w:val="00C82D90"/>
    <w:rsid w:val="00C83228"/>
    <w:rsid w:val="00C83914"/>
    <w:rsid w:val="00C85BA6"/>
    <w:rsid w:val="00C865AD"/>
    <w:rsid w:val="00C878FF"/>
    <w:rsid w:val="00C927E0"/>
    <w:rsid w:val="00C96CCF"/>
    <w:rsid w:val="00CA07EA"/>
    <w:rsid w:val="00CA1384"/>
    <w:rsid w:val="00CA36FF"/>
    <w:rsid w:val="00CA6EA5"/>
    <w:rsid w:val="00CA7829"/>
    <w:rsid w:val="00CB06AC"/>
    <w:rsid w:val="00CB1EC6"/>
    <w:rsid w:val="00CB5D21"/>
    <w:rsid w:val="00CC04A9"/>
    <w:rsid w:val="00CC0A82"/>
    <w:rsid w:val="00CC1F4A"/>
    <w:rsid w:val="00CC23F8"/>
    <w:rsid w:val="00CC2913"/>
    <w:rsid w:val="00CC464C"/>
    <w:rsid w:val="00CC6937"/>
    <w:rsid w:val="00CC72E4"/>
    <w:rsid w:val="00CC7839"/>
    <w:rsid w:val="00CD5C2D"/>
    <w:rsid w:val="00CD61D6"/>
    <w:rsid w:val="00CD623E"/>
    <w:rsid w:val="00CE14DF"/>
    <w:rsid w:val="00CE38F7"/>
    <w:rsid w:val="00CE5832"/>
    <w:rsid w:val="00CE7C8F"/>
    <w:rsid w:val="00CE7E13"/>
    <w:rsid w:val="00CF025E"/>
    <w:rsid w:val="00CF0868"/>
    <w:rsid w:val="00CF2098"/>
    <w:rsid w:val="00CF2C36"/>
    <w:rsid w:val="00CF3BF6"/>
    <w:rsid w:val="00CF6488"/>
    <w:rsid w:val="00D01E28"/>
    <w:rsid w:val="00D02BC6"/>
    <w:rsid w:val="00D0435F"/>
    <w:rsid w:val="00D0503D"/>
    <w:rsid w:val="00D05F78"/>
    <w:rsid w:val="00D0612C"/>
    <w:rsid w:val="00D071D0"/>
    <w:rsid w:val="00D12AC2"/>
    <w:rsid w:val="00D14191"/>
    <w:rsid w:val="00D14BA1"/>
    <w:rsid w:val="00D17706"/>
    <w:rsid w:val="00D20DDF"/>
    <w:rsid w:val="00D26379"/>
    <w:rsid w:val="00D26F0E"/>
    <w:rsid w:val="00D27510"/>
    <w:rsid w:val="00D301A0"/>
    <w:rsid w:val="00D31417"/>
    <w:rsid w:val="00D33522"/>
    <w:rsid w:val="00D348C2"/>
    <w:rsid w:val="00D359EF"/>
    <w:rsid w:val="00D43CCC"/>
    <w:rsid w:val="00D45E1F"/>
    <w:rsid w:val="00D471B8"/>
    <w:rsid w:val="00D50CFA"/>
    <w:rsid w:val="00D5295B"/>
    <w:rsid w:val="00D53065"/>
    <w:rsid w:val="00D53A39"/>
    <w:rsid w:val="00D55F27"/>
    <w:rsid w:val="00D56909"/>
    <w:rsid w:val="00D56B6F"/>
    <w:rsid w:val="00D56EE1"/>
    <w:rsid w:val="00D571EF"/>
    <w:rsid w:val="00D61A6A"/>
    <w:rsid w:val="00D62711"/>
    <w:rsid w:val="00D62737"/>
    <w:rsid w:val="00D64F58"/>
    <w:rsid w:val="00D661CC"/>
    <w:rsid w:val="00D6655B"/>
    <w:rsid w:val="00D74691"/>
    <w:rsid w:val="00D749FB"/>
    <w:rsid w:val="00D75241"/>
    <w:rsid w:val="00D755B0"/>
    <w:rsid w:val="00D75741"/>
    <w:rsid w:val="00D8467E"/>
    <w:rsid w:val="00D92FAA"/>
    <w:rsid w:val="00D938F7"/>
    <w:rsid w:val="00D9401F"/>
    <w:rsid w:val="00D94953"/>
    <w:rsid w:val="00D967D5"/>
    <w:rsid w:val="00DA0021"/>
    <w:rsid w:val="00DA59C8"/>
    <w:rsid w:val="00DA6CDA"/>
    <w:rsid w:val="00DB0B12"/>
    <w:rsid w:val="00DB0D88"/>
    <w:rsid w:val="00DB38BB"/>
    <w:rsid w:val="00DB61E5"/>
    <w:rsid w:val="00DB62AE"/>
    <w:rsid w:val="00DB7692"/>
    <w:rsid w:val="00DB7CDF"/>
    <w:rsid w:val="00DC2238"/>
    <w:rsid w:val="00DC2AA1"/>
    <w:rsid w:val="00DC344E"/>
    <w:rsid w:val="00DC3A73"/>
    <w:rsid w:val="00DC41AC"/>
    <w:rsid w:val="00DC50D8"/>
    <w:rsid w:val="00DD337F"/>
    <w:rsid w:val="00DD3545"/>
    <w:rsid w:val="00DD4776"/>
    <w:rsid w:val="00DE038B"/>
    <w:rsid w:val="00DE11DB"/>
    <w:rsid w:val="00DE55B7"/>
    <w:rsid w:val="00DE62D3"/>
    <w:rsid w:val="00DE69C7"/>
    <w:rsid w:val="00DF1348"/>
    <w:rsid w:val="00DF1C2A"/>
    <w:rsid w:val="00DF4451"/>
    <w:rsid w:val="00DF4F26"/>
    <w:rsid w:val="00E02029"/>
    <w:rsid w:val="00E04007"/>
    <w:rsid w:val="00E06F72"/>
    <w:rsid w:val="00E073E5"/>
    <w:rsid w:val="00E11C50"/>
    <w:rsid w:val="00E12346"/>
    <w:rsid w:val="00E15B85"/>
    <w:rsid w:val="00E15E18"/>
    <w:rsid w:val="00E15E3A"/>
    <w:rsid w:val="00E210D0"/>
    <w:rsid w:val="00E21FA1"/>
    <w:rsid w:val="00E246D4"/>
    <w:rsid w:val="00E313F1"/>
    <w:rsid w:val="00E33AD6"/>
    <w:rsid w:val="00E35788"/>
    <w:rsid w:val="00E36F86"/>
    <w:rsid w:val="00E375AA"/>
    <w:rsid w:val="00E410B8"/>
    <w:rsid w:val="00E43E39"/>
    <w:rsid w:val="00E44DC8"/>
    <w:rsid w:val="00E4627E"/>
    <w:rsid w:val="00E46816"/>
    <w:rsid w:val="00E4778A"/>
    <w:rsid w:val="00E538A5"/>
    <w:rsid w:val="00E5550F"/>
    <w:rsid w:val="00E5714D"/>
    <w:rsid w:val="00E60B51"/>
    <w:rsid w:val="00E62C4C"/>
    <w:rsid w:val="00E653F3"/>
    <w:rsid w:val="00E7069E"/>
    <w:rsid w:val="00E71F31"/>
    <w:rsid w:val="00E73BAC"/>
    <w:rsid w:val="00E828D3"/>
    <w:rsid w:val="00E82BE1"/>
    <w:rsid w:val="00E8473F"/>
    <w:rsid w:val="00E85728"/>
    <w:rsid w:val="00E86ED7"/>
    <w:rsid w:val="00E876DF"/>
    <w:rsid w:val="00E9078E"/>
    <w:rsid w:val="00E908CB"/>
    <w:rsid w:val="00E911B1"/>
    <w:rsid w:val="00E91D2C"/>
    <w:rsid w:val="00E92197"/>
    <w:rsid w:val="00E924D6"/>
    <w:rsid w:val="00E96389"/>
    <w:rsid w:val="00E975CE"/>
    <w:rsid w:val="00E9791D"/>
    <w:rsid w:val="00EA1FB5"/>
    <w:rsid w:val="00EA7C3D"/>
    <w:rsid w:val="00EB145A"/>
    <w:rsid w:val="00EB3A5C"/>
    <w:rsid w:val="00EB42C2"/>
    <w:rsid w:val="00EB5732"/>
    <w:rsid w:val="00EB5B5F"/>
    <w:rsid w:val="00EB634C"/>
    <w:rsid w:val="00EB7C86"/>
    <w:rsid w:val="00EC1316"/>
    <w:rsid w:val="00EC4A4D"/>
    <w:rsid w:val="00EC5121"/>
    <w:rsid w:val="00EC53B0"/>
    <w:rsid w:val="00EC5618"/>
    <w:rsid w:val="00EC6231"/>
    <w:rsid w:val="00EC64DE"/>
    <w:rsid w:val="00EC7529"/>
    <w:rsid w:val="00ED1B04"/>
    <w:rsid w:val="00ED36F9"/>
    <w:rsid w:val="00ED4AE9"/>
    <w:rsid w:val="00ED6753"/>
    <w:rsid w:val="00ED73C6"/>
    <w:rsid w:val="00ED7467"/>
    <w:rsid w:val="00EE0AE5"/>
    <w:rsid w:val="00EE2D64"/>
    <w:rsid w:val="00EE4B3D"/>
    <w:rsid w:val="00EE7219"/>
    <w:rsid w:val="00EE751B"/>
    <w:rsid w:val="00EF215A"/>
    <w:rsid w:val="00EF5D7E"/>
    <w:rsid w:val="00EF6D0B"/>
    <w:rsid w:val="00F00EFA"/>
    <w:rsid w:val="00F03655"/>
    <w:rsid w:val="00F04C3C"/>
    <w:rsid w:val="00F06673"/>
    <w:rsid w:val="00F06E2D"/>
    <w:rsid w:val="00F11714"/>
    <w:rsid w:val="00F11895"/>
    <w:rsid w:val="00F1260F"/>
    <w:rsid w:val="00F128F4"/>
    <w:rsid w:val="00F2204C"/>
    <w:rsid w:val="00F23157"/>
    <w:rsid w:val="00F24749"/>
    <w:rsid w:val="00F24A6E"/>
    <w:rsid w:val="00F25974"/>
    <w:rsid w:val="00F25F07"/>
    <w:rsid w:val="00F264C2"/>
    <w:rsid w:val="00F27012"/>
    <w:rsid w:val="00F274A0"/>
    <w:rsid w:val="00F308C9"/>
    <w:rsid w:val="00F31753"/>
    <w:rsid w:val="00F31E1B"/>
    <w:rsid w:val="00F33F97"/>
    <w:rsid w:val="00F359FD"/>
    <w:rsid w:val="00F37522"/>
    <w:rsid w:val="00F41913"/>
    <w:rsid w:val="00F50C3B"/>
    <w:rsid w:val="00F51757"/>
    <w:rsid w:val="00F52799"/>
    <w:rsid w:val="00F53010"/>
    <w:rsid w:val="00F538AC"/>
    <w:rsid w:val="00F57F19"/>
    <w:rsid w:val="00F6051D"/>
    <w:rsid w:val="00F618AB"/>
    <w:rsid w:val="00F6498D"/>
    <w:rsid w:val="00F671D1"/>
    <w:rsid w:val="00F703B3"/>
    <w:rsid w:val="00F70EB4"/>
    <w:rsid w:val="00F735B3"/>
    <w:rsid w:val="00F73CAE"/>
    <w:rsid w:val="00F747BC"/>
    <w:rsid w:val="00F75963"/>
    <w:rsid w:val="00F764F3"/>
    <w:rsid w:val="00F775CB"/>
    <w:rsid w:val="00F80CE3"/>
    <w:rsid w:val="00F818F2"/>
    <w:rsid w:val="00F82938"/>
    <w:rsid w:val="00F83837"/>
    <w:rsid w:val="00F856E2"/>
    <w:rsid w:val="00F86A07"/>
    <w:rsid w:val="00F90157"/>
    <w:rsid w:val="00F90520"/>
    <w:rsid w:val="00F90C60"/>
    <w:rsid w:val="00F925DC"/>
    <w:rsid w:val="00F971D4"/>
    <w:rsid w:val="00FA0F21"/>
    <w:rsid w:val="00FA22C7"/>
    <w:rsid w:val="00FA3091"/>
    <w:rsid w:val="00FA6E06"/>
    <w:rsid w:val="00FA7B5B"/>
    <w:rsid w:val="00FA7E70"/>
    <w:rsid w:val="00FB1150"/>
    <w:rsid w:val="00FC11C0"/>
    <w:rsid w:val="00FC1936"/>
    <w:rsid w:val="00FC2EF7"/>
    <w:rsid w:val="00FC3F15"/>
    <w:rsid w:val="00FC47B7"/>
    <w:rsid w:val="00FC481E"/>
    <w:rsid w:val="00FC54BB"/>
    <w:rsid w:val="00FC7C1E"/>
    <w:rsid w:val="00FD3700"/>
    <w:rsid w:val="00FD3BED"/>
    <w:rsid w:val="00FD629C"/>
    <w:rsid w:val="00FD7979"/>
    <w:rsid w:val="00FE0F7A"/>
    <w:rsid w:val="00FE1F44"/>
    <w:rsid w:val="00FE4737"/>
    <w:rsid w:val="00FE7FB3"/>
    <w:rsid w:val="00FF0834"/>
    <w:rsid w:val="00FF0972"/>
    <w:rsid w:val="00FF11BB"/>
    <w:rsid w:val="00FF2E44"/>
    <w:rsid w:val="00FF62DC"/>
    <w:rsid w:val="00FF7A9E"/>
    <w:rsid w:val="013D8A25"/>
    <w:rsid w:val="08320A41"/>
    <w:rsid w:val="0B3E61F3"/>
    <w:rsid w:val="0BF87833"/>
    <w:rsid w:val="154F3023"/>
    <w:rsid w:val="1642AE84"/>
    <w:rsid w:val="1B83093B"/>
    <w:rsid w:val="1CF5A202"/>
    <w:rsid w:val="214D0BAD"/>
    <w:rsid w:val="21A6BF3E"/>
    <w:rsid w:val="21CC3A99"/>
    <w:rsid w:val="2462D2F3"/>
    <w:rsid w:val="33D03318"/>
    <w:rsid w:val="35D96B9F"/>
    <w:rsid w:val="36ACCE44"/>
    <w:rsid w:val="396B822C"/>
    <w:rsid w:val="3A2AEEB1"/>
    <w:rsid w:val="3A49846D"/>
    <w:rsid w:val="3EA8B3E4"/>
    <w:rsid w:val="3EB9CBB1"/>
    <w:rsid w:val="42378DD3"/>
    <w:rsid w:val="42DE4CFD"/>
    <w:rsid w:val="45D8E61A"/>
    <w:rsid w:val="4A786CC3"/>
    <w:rsid w:val="5102A992"/>
    <w:rsid w:val="526A6FD1"/>
    <w:rsid w:val="5402AEA7"/>
    <w:rsid w:val="55D5006B"/>
    <w:rsid w:val="5710E75D"/>
    <w:rsid w:val="5A7A2168"/>
    <w:rsid w:val="5E2DFAE0"/>
    <w:rsid w:val="5E83DEAC"/>
    <w:rsid w:val="61956664"/>
    <w:rsid w:val="61DFEE26"/>
    <w:rsid w:val="6A1A07B0"/>
    <w:rsid w:val="6A4502E8"/>
    <w:rsid w:val="6A4D9AE1"/>
    <w:rsid w:val="6D2F4DC8"/>
    <w:rsid w:val="74E69EB0"/>
    <w:rsid w:val="75A175F6"/>
    <w:rsid w:val="75FC89EB"/>
    <w:rsid w:val="77116446"/>
    <w:rsid w:val="778AAD5E"/>
    <w:rsid w:val="7A0480E3"/>
    <w:rsid w:val="7C252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70F91"/>
  <w15:chartTrackingRefBased/>
  <w15:docId w15:val="{25B33701-482B-445C-A70B-2E57A1105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he-IL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717"/>
    <w:pPr>
      <w:spacing w:before="120" w:after="120" w:line="312" w:lineRule="auto"/>
    </w:pPr>
    <w:rPr>
      <w:rFonts w:ascii="Times New Roman" w:hAnsi="Times New Roman" w:cs="Narkisim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4BA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4BA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4BA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4BA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4BA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4BA2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4BA2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4BA2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4BA2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4BA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4BA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4BA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4BA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4BA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4BA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4BA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4BA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4BA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4BA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4B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4BA2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04BA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04BA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4BA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B04BA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4BA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4BA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4BA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4BA2"/>
    <w:rPr>
      <w:b/>
      <w:bCs/>
      <w:smallCaps/>
      <w:color w:val="0F4761" w:themeColor="accent1" w:themeShade="BF"/>
      <w:spacing w:val="5"/>
    </w:rPr>
  </w:style>
  <w:style w:type="numbering" w:customStyle="1" w:styleId="Style1">
    <w:name w:val="Style1"/>
    <w:uiPriority w:val="99"/>
    <w:rsid w:val="00225324"/>
    <w:pPr>
      <w:numPr>
        <w:numId w:val="6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406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06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06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6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68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E571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5715"/>
    <w:rPr>
      <w:color w:val="605E5C"/>
      <w:shd w:val="clear" w:color="auto" w:fill="E1DFDD"/>
    </w:rPr>
  </w:style>
  <w:style w:type="paragraph" w:customStyle="1" w:styleId="HeadingBlue">
    <w:name w:val="Heading Blue"/>
    <w:basedOn w:val="Normal"/>
    <w:link w:val="HeadingBlueChar"/>
    <w:qFormat/>
    <w:rsid w:val="001C54D5"/>
    <w:rPr>
      <w:rFonts w:asciiTheme="majorHAnsi" w:eastAsiaTheme="majorEastAsia" w:hAnsiTheme="majorHAnsi" w:cstheme="majorBidi"/>
      <w:b/>
      <w:bCs/>
      <w:color w:val="0038B8"/>
      <w:sz w:val="28"/>
      <w:szCs w:val="28"/>
    </w:rPr>
  </w:style>
  <w:style w:type="character" w:customStyle="1" w:styleId="HeadingBlueChar">
    <w:name w:val="Heading Blue Char"/>
    <w:basedOn w:val="DefaultParagraphFont"/>
    <w:link w:val="HeadingBlue"/>
    <w:rsid w:val="001C54D5"/>
    <w:rPr>
      <w:rFonts w:asciiTheme="majorHAnsi" w:eastAsiaTheme="majorEastAsia" w:hAnsiTheme="majorHAnsi" w:cstheme="majorBidi"/>
      <w:b/>
      <w:bCs/>
      <w:color w:val="0038B8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0456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568B"/>
  </w:style>
  <w:style w:type="paragraph" w:styleId="Footer">
    <w:name w:val="footer"/>
    <w:basedOn w:val="Normal"/>
    <w:link w:val="FooterChar"/>
    <w:uiPriority w:val="99"/>
    <w:unhideWhenUsed/>
    <w:rsid w:val="000456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568B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F25974"/>
  </w:style>
  <w:style w:type="paragraph" w:customStyle="1" w:styleId="a">
    <w:name w:val="רשימה"/>
    <w:basedOn w:val="ListParagraph"/>
    <w:link w:val="Char"/>
    <w:qFormat/>
    <w:rsid w:val="00D071D0"/>
    <w:pPr>
      <w:numPr>
        <w:numId w:val="3"/>
      </w:numPr>
      <w:bidi/>
      <w:ind w:left="357" w:hanging="357"/>
    </w:pPr>
    <w:rPr>
      <w:rFonts w:ascii="Narkisim" w:hAnsi="Narkisim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27FAF"/>
  </w:style>
  <w:style w:type="character" w:customStyle="1" w:styleId="Char">
    <w:name w:val="רשימה Char"/>
    <w:basedOn w:val="ListParagraphChar"/>
    <w:link w:val="a"/>
    <w:rsid w:val="00D071D0"/>
    <w:rPr>
      <w:rFonts w:ascii="Narkisim" w:hAnsi="Narkisim" w:cs="Narkisim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Jewish-Survival.org" TargetMode="External"/><Relationship Id="rId18" Type="http://schemas.microsoft.com/office/2016/09/relationships/commentsIds" Target="commentsIds.xm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mailto:martin@jewish-survival.org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Jewish-Survival.org" TargetMode="External"/><Relationship Id="rId17" Type="http://schemas.microsoft.com/office/2011/relationships/commentsExtended" Target="commentsExtended.xm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hyperlink" Target="https://Jewish-Survival.org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tin@jewish-survival.org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Jewish-Survival.org" TargetMode="External"/><Relationship Id="rId23" Type="http://schemas.openxmlformats.org/officeDocument/2006/relationships/hyperlink" Target="https://korenpub.com/products/ethics-of-our-fighters" TargetMode="External"/><Relationship Id="rId28" Type="http://schemas.microsoft.com/office/2011/relationships/people" Target="people.xml"/><Relationship Id="rId10" Type="http://schemas.openxmlformats.org/officeDocument/2006/relationships/hyperlink" Target="https://Jewish-Survival.org" TargetMode="External"/><Relationship Id="rId19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Jewish-Survival.org" TargetMode="External"/><Relationship Id="rId22" Type="http://schemas.openxmlformats.org/officeDocument/2006/relationships/hyperlink" Target="https://Jewish-Survival.org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450a3df-2af3-4acb-83b6-0ad0f0d902a3" xsi:nil="true"/>
    <lcf76f155ced4ddcb4097134ff3c332f xmlns="e0866da8-1344-4ba1-817c-68a35a879fc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9CE4A63BB32844A4F61C8F7E5BD047" ma:contentTypeVersion="15" ma:contentTypeDescription="Create a new document." ma:contentTypeScope="" ma:versionID="e70bcc703d838b8bc63c2de07692136a">
  <xsd:schema xmlns:xsd="http://www.w3.org/2001/XMLSchema" xmlns:xs="http://www.w3.org/2001/XMLSchema" xmlns:p="http://schemas.microsoft.com/office/2006/metadata/properties" xmlns:ns1="http://schemas.microsoft.com/sharepoint/v3" xmlns:ns2="e0866da8-1344-4ba1-817c-68a35a879fcf" xmlns:ns3="3450a3df-2af3-4acb-83b6-0ad0f0d902a3" targetNamespace="http://schemas.microsoft.com/office/2006/metadata/properties" ma:root="true" ma:fieldsID="f269edf0a3e28c41f014baf609953d5f" ns1:_="" ns2:_="" ns3:_="">
    <xsd:import namespace="http://schemas.microsoft.com/sharepoint/v3"/>
    <xsd:import namespace="e0866da8-1344-4ba1-817c-68a35a879fcf"/>
    <xsd:import namespace="3450a3df-2af3-4acb-83b6-0ad0f0d902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866da8-1344-4ba1-817c-68a35a879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3fba99f-a019-4a46-a382-5f07c32bda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50a3df-2af3-4acb-83b6-0ad0f0d902a3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a2dad2f-3322-4756-864e-4dea82a05861}" ma:internalName="TaxCatchAll" ma:showField="CatchAllData" ma:web="3450a3df-2af3-4acb-83b6-0ad0f0d902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08F798-AB33-4BD9-9ACE-5B14529125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5BCAA2-6A5A-4F08-BBDF-9A0029AC3F8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450a3df-2af3-4acb-83b6-0ad0f0d902a3"/>
    <ds:schemaRef ds:uri="e0866da8-1344-4ba1-817c-68a35a879fcf"/>
  </ds:schemaRefs>
</ds:datastoreItem>
</file>

<file path=customXml/itemProps3.xml><?xml version="1.0" encoding="utf-8"?>
<ds:datastoreItem xmlns:ds="http://schemas.openxmlformats.org/officeDocument/2006/customXml" ds:itemID="{57C8CF85-64AC-48F5-B2EC-FF7D0CA983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866da8-1344-4ba1-817c-68a35a879fcf"/>
    <ds:schemaRef ds:uri="3450a3df-2af3-4acb-83b6-0ad0f0d90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99</TotalTime>
  <Pages>15</Pages>
  <Words>4074</Words>
  <Characters>24408</Characters>
  <Application>Microsoft Office Word</Application>
  <DocSecurity>0</DocSecurity>
  <Lines>581</Lines>
  <Paragraphs>258</Paragraphs>
  <ScaleCrop>false</ScaleCrop>
  <Company/>
  <LinksUpToDate>false</LinksUpToDate>
  <CharactersWithSpaces>28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paport</dc:creator>
  <cp:lastModifiedBy>Joshua Amaru</cp:lastModifiedBy>
  <cp:revision>911</cp:revision>
  <cp:lastPrinted>2026-05-17T11:50:00Z</cp:lastPrinted>
  <dcterms:created xsi:type="dcterms:W3CDTF">2026-05-15T20:59:00Z</dcterms:created>
  <dcterms:modified xsi:type="dcterms:W3CDTF">2026-05-28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9CE4A63BB32844A4F61C8F7E5BD047</vt:lpwstr>
  </property>
  <property fmtid="{D5CDD505-2E9C-101B-9397-08002B2CF9AE}" pid="3" name="MediaServiceImageTags">
    <vt:lpwstr/>
  </property>
  <property fmtid="{D5CDD505-2E9C-101B-9397-08002B2CF9AE}" pid="4" name="GrammarlyDocumentId">
    <vt:lpwstr>92732eaf-d25a-419a-8310-95735645cbbc</vt:lpwstr>
  </property>
</Properties>
</file>